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82E8A" w14:textId="77777777" w:rsidR="00CB52FE" w:rsidRPr="0027015F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8E49F5" w14:textId="77777777" w:rsidR="00CB52FE" w:rsidRPr="0027015F" w:rsidRDefault="00CB52FE" w:rsidP="003A345D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6EB8366F" w14:textId="77777777" w:rsidR="00CB52FE" w:rsidRPr="0027015F" w:rsidRDefault="00CB52FE" w:rsidP="003A345D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2C0D3909" w14:textId="77777777" w:rsidR="00CB52FE" w:rsidRPr="00030A73" w:rsidRDefault="00630616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object w:dxaOrig="4048" w:dyaOrig="4048" w14:anchorId="2EB6FA67">
          <v:rect id="rectole0000000000" o:spid="_x0000_i1025" alt="" style="width:201.75pt;height:201.75pt;mso-width-percent:0;mso-height-percent:0;mso-width-percent:0;mso-height-percent:0" o:ole="" o:preferrelative="t" stroked="f">
            <v:imagedata r:id="rId8" o:title=""/>
          </v:rect>
          <o:OLEObject Type="Embed" ProgID="StaticMetafile" ShapeID="rectole0000000000" DrawAspect="Content" ObjectID="_1710074617" r:id="rId9"/>
        </w:object>
      </w:r>
    </w:p>
    <w:p w14:paraId="1251D9BA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691A64AC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34950BDA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54F47D37" w14:textId="77777777" w:rsidR="00D86C8B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</w:t>
      </w:r>
    </w:p>
    <w:p w14:paraId="42748AB6" w14:textId="77777777" w:rsidR="00CB52FE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TIP FAKÜLTESİ</w:t>
      </w:r>
    </w:p>
    <w:p w14:paraId="0BFA38E5" w14:textId="77777777" w:rsidR="00D86C8B" w:rsidRPr="00030A73" w:rsidRDefault="00D86C8B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9655554" w14:textId="77777777" w:rsidR="00D86C8B" w:rsidRPr="00030A73" w:rsidRDefault="00D86C8B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F872A77" w14:textId="77777777" w:rsidR="00D86C8B" w:rsidRPr="00030A73" w:rsidRDefault="00D86C8B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F7504D9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747EF12" w14:textId="77777777" w:rsidR="00CB52FE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 AKADEMİK TAKVİMİ</w:t>
      </w:r>
    </w:p>
    <w:p w14:paraId="0DAB5125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54B67C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CE975CF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35959F9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DD6A2C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A3EBCC1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3DBF660" w14:textId="533FD113" w:rsidR="00D86C8B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</w:t>
      </w:r>
      <w:r w:rsidR="0088732B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–202</w:t>
      </w:r>
      <w:r w:rsidR="0088732B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</w:t>
      </w:r>
    </w:p>
    <w:p w14:paraId="5887BEE7" w14:textId="77777777" w:rsidR="00CB52FE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-ÖĞRETİM YILI</w:t>
      </w:r>
    </w:p>
    <w:p w14:paraId="6AB391D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EEAA7E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00F5EE5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8B836B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E187EF9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CCBE487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50B1996" w14:textId="18A345A5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AB37EF1" w14:textId="6319BFA3" w:rsidR="00F13132" w:rsidRPr="00030A73" w:rsidRDefault="00F1313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DD9B31E" w14:textId="53B97D1C" w:rsidR="00F13132" w:rsidRPr="00030A73" w:rsidRDefault="00F1313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E0174B7" w14:textId="68E74647" w:rsidR="00F13132" w:rsidRPr="00030A73" w:rsidRDefault="00F1313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B7FFBAC" w14:textId="47E69BD9" w:rsidR="00F13132" w:rsidRPr="00030A73" w:rsidRDefault="00F1313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4F5ADAB" w14:textId="77777777" w:rsidR="00F13132" w:rsidRPr="00030A73" w:rsidRDefault="00F1313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5E163CA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2BDFD1F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A465B4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6DE8341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15E3ECA" w14:textId="77777777" w:rsidR="00D86C8B" w:rsidRPr="00030A73" w:rsidRDefault="00D86C8B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79B8D9F" w14:textId="77777777" w:rsidR="00CB52FE" w:rsidRPr="00030A73" w:rsidRDefault="008D3F7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YÖNETİCİLERİMİZ</w:t>
      </w:r>
    </w:p>
    <w:p w14:paraId="4594D61E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W w:w="10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19"/>
        <w:gridCol w:w="5088"/>
      </w:tblGrid>
      <w:tr w:rsidR="00EC03E7" w:rsidRPr="00030A73" w14:paraId="57E0F813" w14:textId="77777777" w:rsidTr="00C20D74">
        <w:trPr>
          <w:cantSplit/>
          <w:trHeight w:val="470"/>
          <w:jc w:val="center"/>
        </w:trPr>
        <w:tc>
          <w:tcPr>
            <w:tcW w:w="4919" w:type="dxa"/>
            <w:vAlign w:val="center"/>
          </w:tcPr>
          <w:p w14:paraId="00FB68E1" w14:textId="4DE1F587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REKTÖR</w:t>
            </w:r>
          </w:p>
        </w:tc>
        <w:tc>
          <w:tcPr>
            <w:tcW w:w="5088" w:type="dxa"/>
            <w:vAlign w:val="center"/>
          </w:tcPr>
          <w:p w14:paraId="47F33264" w14:textId="25524FCC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YILMAZ CAN</w:t>
            </w:r>
          </w:p>
        </w:tc>
      </w:tr>
      <w:tr w:rsidR="00EC03E7" w:rsidRPr="00030A73" w14:paraId="010847F7" w14:textId="77777777" w:rsidTr="00C20D74">
        <w:trPr>
          <w:cantSplit/>
          <w:trHeight w:val="374"/>
          <w:jc w:val="center"/>
        </w:trPr>
        <w:tc>
          <w:tcPr>
            <w:tcW w:w="4919" w:type="dxa"/>
            <w:vAlign w:val="center"/>
          </w:tcPr>
          <w:p w14:paraId="6C99DCB9" w14:textId="6C7BFC97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REKTÖR YARDIMCISI</w:t>
            </w:r>
          </w:p>
        </w:tc>
        <w:tc>
          <w:tcPr>
            <w:tcW w:w="5088" w:type="dxa"/>
            <w:vAlign w:val="center"/>
          </w:tcPr>
          <w:p w14:paraId="65B58DA8" w14:textId="763824A6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GÜVEN ÖZDEM</w:t>
            </w:r>
          </w:p>
        </w:tc>
      </w:tr>
      <w:tr w:rsidR="00EC03E7" w:rsidRPr="00030A73" w14:paraId="4A3B9451" w14:textId="77777777" w:rsidTr="00C20D74">
        <w:trPr>
          <w:cantSplit/>
          <w:trHeight w:val="374"/>
          <w:jc w:val="center"/>
        </w:trPr>
        <w:tc>
          <w:tcPr>
            <w:tcW w:w="4919" w:type="dxa"/>
            <w:vAlign w:val="center"/>
          </w:tcPr>
          <w:p w14:paraId="35BD91B8" w14:textId="36388314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REKTÖR YARDIMCISI</w:t>
            </w:r>
          </w:p>
        </w:tc>
        <w:tc>
          <w:tcPr>
            <w:tcW w:w="5088" w:type="dxa"/>
            <w:vAlign w:val="center"/>
          </w:tcPr>
          <w:p w14:paraId="448C0228" w14:textId="53521FA4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HÜSEYİN PEKER</w:t>
            </w:r>
          </w:p>
        </w:tc>
      </w:tr>
      <w:tr w:rsidR="00EC03E7" w:rsidRPr="00030A73" w14:paraId="41BE74BA" w14:textId="77777777" w:rsidTr="00C20D74">
        <w:trPr>
          <w:cantSplit/>
          <w:trHeight w:val="363"/>
          <w:jc w:val="center"/>
        </w:trPr>
        <w:tc>
          <w:tcPr>
            <w:tcW w:w="4919" w:type="dxa"/>
            <w:vAlign w:val="center"/>
          </w:tcPr>
          <w:p w14:paraId="6AB5D4D2" w14:textId="361809D3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REKTÖR YARDIMCISI</w:t>
            </w:r>
          </w:p>
        </w:tc>
        <w:tc>
          <w:tcPr>
            <w:tcW w:w="5088" w:type="dxa"/>
            <w:vAlign w:val="center"/>
          </w:tcPr>
          <w:p w14:paraId="5CB25D9F" w14:textId="018488FE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 GÜROL YILDIRIM</w:t>
            </w:r>
          </w:p>
        </w:tc>
      </w:tr>
      <w:tr w:rsidR="00EC03E7" w:rsidRPr="00030A73" w14:paraId="1208078B" w14:textId="77777777" w:rsidTr="00C20D74">
        <w:trPr>
          <w:cantSplit/>
          <w:trHeight w:val="363"/>
          <w:jc w:val="center"/>
        </w:trPr>
        <w:tc>
          <w:tcPr>
            <w:tcW w:w="4919" w:type="dxa"/>
            <w:vAlign w:val="center"/>
          </w:tcPr>
          <w:p w14:paraId="4290E6DA" w14:textId="095BFB66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EKAN</w:t>
            </w:r>
          </w:p>
        </w:tc>
        <w:tc>
          <w:tcPr>
            <w:tcW w:w="5088" w:type="dxa"/>
            <w:vAlign w:val="center"/>
          </w:tcPr>
          <w:p w14:paraId="4BF50685" w14:textId="21495CF2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ERDAL AĞAR</w:t>
            </w:r>
          </w:p>
        </w:tc>
      </w:tr>
      <w:tr w:rsidR="00EC03E7" w:rsidRPr="00030A73" w14:paraId="28C4F96D" w14:textId="77777777" w:rsidTr="00C20D74">
        <w:trPr>
          <w:cantSplit/>
          <w:trHeight w:val="384"/>
          <w:jc w:val="center"/>
        </w:trPr>
        <w:tc>
          <w:tcPr>
            <w:tcW w:w="4919" w:type="dxa"/>
            <w:vAlign w:val="center"/>
          </w:tcPr>
          <w:p w14:paraId="59161033" w14:textId="3026043A" w:rsidR="00EC03E7" w:rsidRPr="00030A73" w:rsidRDefault="00EC03E7" w:rsidP="003A345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EKAN YARDIMCISI</w:t>
            </w:r>
          </w:p>
        </w:tc>
        <w:tc>
          <w:tcPr>
            <w:tcW w:w="5088" w:type="dxa"/>
            <w:vAlign w:val="center"/>
          </w:tcPr>
          <w:p w14:paraId="3E7850EA" w14:textId="7B862DC4" w:rsidR="00EC03E7" w:rsidRPr="00030A73" w:rsidRDefault="00EC03E7" w:rsidP="003A345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 ÜYESİ TUĞRUL KESİCİOĞLU</w:t>
            </w:r>
          </w:p>
        </w:tc>
      </w:tr>
      <w:tr w:rsidR="00EC03E7" w:rsidRPr="00030A73" w14:paraId="12B63440" w14:textId="77777777" w:rsidTr="00C20D74">
        <w:trPr>
          <w:cantSplit/>
          <w:trHeight w:val="384"/>
          <w:jc w:val="center"/>
        </w:trPr>
        <w:tc>
          <w:tcPr>
            <w:tcW w:w="4919" w:type="dxa"/>
            <w:vAlign w:val="center"/>
          </w:tcPr>
          <w:p w14:paraId="6042ED98" w14:textId="62A5FA18" w:rsidR="00EC03E7" w:rsidRPr="00030A73" w:rsidRDefault="00EC03E7" w:rsidP="003A345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EKAN YARDIMCISI</w:t>
            </w:r>
          </w:p>
        </w:tc>
        <w:tc>
          <w:tcPr>
            <w:tcW w:w="5088" w:type="dxa"/>
            <w:vAlign w:val="center"/>
          </w:tcPr>
          <w:p w14:paraId="02A1C2AE" w14:textId="14785DD0" w:rsidR="00EC03E7" w:rsidRPr="00030A73" w:rsidRDefault="00EC03E7" w:rsidP="003A345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ŞEBNEM ALANYA TOSUN</w:t>
            </w:r>
          </w:p>
        </w:tc>
      </w:tr>
      <w:tr w:rsidR="00EC03E7" w:rsidRPr="00030A73" w14:paraId="3D58FE65" w14:textId="77777777" w:rsidTr="00C20D74">
        <w:trPr>
          <w:cantSplit/>
          <w:trHeight w:val="385"/>
          <w:jc w:val="center"/>
        </w:trPr>
        <w:tc>
          <w:tcPr>
            <w:tcW w:w="4919" w:type="dxa"/>
            <w:vAlign w:val="bottom"/>
          </w:tcPr>
          <w:p w14:paraId="4BC26CEC" w14:textId="4F42594E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EMEL TIP BİLİMLERİ BÖLÜM BAŞKANI</w:t>
            </w:r>
          </w:p>
        </w:tc>
        <w:tc>
          <w:tcPr>
            <w:tcW w:w="5088" w:type="dxa"/>
            <w:vAlign w:val="bottom"/>
          </w:tcPr>
          <w:p w14:paraId="7CD9748B" w14:textId="353553CC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SEMBOL YILDIRMAK</w:t>
            </w:r>
          </w:p>
        </w:tc>
      </w:tr>
      <w:tr w:rsidR="00EC03E7" w:rsidRPr="00030A73" w14:paraId="53AD2865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1A2432F3" w14:textId="7BE1DE42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AHİLİ TIP BİLİMLERİ BÖLÜM BAŞKANI</w:t>
            </w:r>
          </w:p>
        </w:tc>
        <w:tc>
          <w:tcPr>
            <w:tcW w:w="5088" w:type="dxa"/>
            <w:vAlign w:val="center"/>
          </w:tcPr>
          <w:p w14:paraId="79C347FA" w14:textId="00880C4E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ALPTEKİN TOSUN</w:t>
            </w:r>
          </w:p>
        </w:tc>
      </w:tr>
      <w:tr w:rsidR="00EC03E7" w:rsidRPr="00030A73" w14:paraId="0D697A44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34F39E28" w14:textId="61D1BB73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CERRAHİ TIP BİLİMLERİ BÖL. BAŞKANI</w:t>
            </w:r>
          </w:p>
        </w:tc>
        <w:tc>
          <w:tcPr>
            <w:tcW w:w="5088" w:type="dxa"/>
            <w:vAlign w:val="center"/>
          </w:tcPr>
          <w:p w14:paraId="01073ADA" w14:textId="17BC9E1F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 DR. ALPASLAN APAN</w:t>
            </w:r>
          </w:p>
        </w:tc>
      </w:tr>
      <w:tr w:rsidR="00EC03E7" w:rsidRPr="00030A73" w14:paraId="0EE82511" w14:textId="77777777" w:rsidTr="00C20D74">
        <w:trPr>
          <w:cantSplit/>
          <w:trHeight w:val="388"/>
          <w:jc w:val="center"/>
        </w:trPr>
        <w:tc>
          <w:tcPr>
            <w:tcW w:w="4919" w:type="dxa"/>
            <w:vAlign w:val="center"/>
          </w:tcPr>
          <w:p w14:paraId="2284379B" w14:textId="4CA28389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AŞ KOORDİNATÖR</w:t>
            </w:r>
          </w:p>
        </w:tc>
        <w:tc>
          <w:tcPr>
            <w:tcW w:w="5088" w:type="dxa"/>
            <w:vAlign w:val="center"/>
          </w:tcPr>
          <w:p w14:paraId="4555FD6D" w14:textId="119CEF78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ŞEBNEM ALANYA TOSUN</w:t>
            </w:r>
          </w:p>
        </w:tc>
      </w:tr>
      <w:tr w:rsidR="00EC03E7" w:rsidRPr="00030A73" w14:paraId="3A91DCA2" w14:textId="77777777" w:rsidTr="00C20D74">
        <w:trPr>
          <w:cantSplit/>
          <w:trHeight w:val="785"/>
          <w:jc w:val="center"/>
        </w:trPr>
        <w:tc>
          <w:tcPr>
            <w:tcW w:w="4919" w:type="dxa"/>
            <w:vAlign w:val="center"/>
          </w:tcPr>
          <w:p w14:paraId="087474B3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I KOORDİNATÖRÜ</w:t>
            </w:r>
          </w:p>
          <w:p w14:paraId="6501AF73" w14:textId="76ADBDE8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I KOORDİNATÖR YRD.</w:t>
            </w:r>
          </w:p>
        </w:tc>
        <w:tc>
          <w:tcPr>
            <w:tcW w:w="5088" w:type="dxa"/>
          </w:tcPr>
          <w:p w14:paraId="078CCAEB" w14:textId="77777777" w:rsidR="00EC03E7" w:rsidRPr="00030A73" w:rsidRDefault="00EC03E7" w:rsidP="003A345D">
            <w:pPr>
              <w:pStyle w:val="Standard"/>
              <w:spacing w:before="60"/>
            </w:pPr>
            <w:r w:rsidRPr="00030A73">
              <w:t>DOÇ. DR. ZÜLEYHA ERİŞGİN</w:t>
            </w:r>
          </w:p>
          <w:p w14:paraId="0EDFCB95" w14:textId="2F875142" w:rsidR="00EC03E7" w:rsidRPr="00030A73" w:rsidRDefault="00EC03E7" w:rsidP="003A345D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ARŞ.GÖR.DR. FUNDA DEMİRTAŞ KORKMAZ</w:t>
            </w:r>
          </w:p>
        </w:tc>
      </w:tr>
      <w:tr w:rsidR="00EC03E7" w:rsidRPr="00030A73" w14:paraId="21F57CFF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303BA7B0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II KOORDİNATÖRÜ</w:t>
            </w:r>
          </w:p>
          <w:p w14:paraId="4B6C876D" w14:textId="7B9CD976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II KOORDİNATÖR YRD.</w:t>
            </w:r>
          </w:p>
        </w:tc>
        <w:tc>
          <w:tcPr>
            <w:tcW w:w="5088" w:type="dxa"/>
          </w:tcPr>
          <w:p w14:paraId="40DBA2B4" w14:textId="387CCD15" w:rsidR="00EC03E7" w:rsidRPr="00030A73" w:rsidRDefault="00EC03E7" w:rsidP="003A345D">
            <w:pPr>
              <w:pStyle w:val="Standard"/>
              <w:spacing w:before="60"/>
            </w:pPr>
            <w:r w:rsidRPr="00030A73">
              <w:t>DOÇ.DR. ŞAHİN DİREKEL</w:t>
            </w:r>
          </w:p>
          <w:p w14:paraId="5DD726B9" w14:textId="44FDBCBD" w:rsidR="00EC03E7" w:rsidRPr="00030A73" w:rsidRDefault="00EC03E7" w:rsidP="003A345D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NEVNİHAL AKBAYTÜRK</w:t>
            </w:r>
          </w:p>
        </w:tc>
      </w:tr>
      <w:tr w:rsidR="00EC03E7" w:rsidRPr="00030A73" w14:paraId="7FF5F915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5ADABE90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III KOORDİNATÖRÜ</w:t>
            </w:r>
          </w:p>
          <w:p w14:paraId="78AFE483" w14:textId="14CD8FBA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III KOORDİNATÖR YRD.</w:t>
            </w:r>
          </w:p>
        </w:tc>
        <w:tc>
          <w:tcPr>
            <w:tcW w:w="5088" w:type="dxa"/>
          </w:tcPr>
          <w:p w14:paraId="4B36C242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OÇ. DR. EBRU ALP</w:t>
            </w:r>
          </w:p>
          <w:p w14:paraId="038E2A36" w14:textId="0EC742FC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ZEKERİYA DÜZGÜN</w:t>
            </w:r>
          </w:p>
        </w:tc>
      </w:tr>
      <w:tr w:rsidR="00EC03E7" w:rsidRPr="00030A73" w14:paraId="04B83C69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6D5F4EAE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IV KOORDİNATÖRÜ</w:t>
            </w:r>
          </w:p>
          <w:p w14:paraId="2F271BFD" w14:textId="7C5A48E4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IV KOORDİNATÖR YRD.</w:t>
            </w:r>
          </w:p>
        </w:tc>
        <w:tc>
          <w:tcPr>
            <w:tcW w:w="5088" w:type="dxa"/>
            <w:vAlign w:val="center"/>
          </w:tcPr>
          <w:p w14:paraId="7D5DEE7F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R. ÖĞR. ÜYESİ ŞEBNEM ALANYA TOSUN</w:t>
            </w:r>
          </w:p>
          <w:p w14:paraId="0AFF71AA" w14:textId="17936C6F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SELDA GÜNAYDIN</w:t>
            </w:r>
          </w:p>
        </w:tc>
      </w:tr>
      <w:tr w:rsidR="00EC03E7" w:rsidRPr="00030A73" w14:paraId="0B0B82D8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3F151E50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V KOORDİNATÖRÜ</w:t>
            </w:r>
          </w:p>
          <w:p w14:paraId="2A3690D0" w14:textId="2838CAD7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V KOORDİNATÖR YRD.</w:t>
            </w:r>
          </w:p>
        </w:tc>
        <w:tc>
          <w:tcPr>
            <w:tcW w:w="5088" w:type="dxa"/>
          </w:tcPr>
          <w:p w14:paraId="605958E8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rPr>
                <w:bCs/>
              </w:rPr>
              <w:t>DR. ÖĞR. ÜYESİ İLKER FATİH SARI</w:t>
            </w:r>
          </w:p>
          <w:p w14:paraId="5FE26362" w14:textId="5EB4A9D3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SEVGİ KULAKLI</w:t>
            </w:r>
          </w:p>
        </w:tc>
      </w:tr>
      <w:tr w:rsidR="00EC03E7" w:rsidRPr="00030A73" w14:paraId="13EB36A1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6AEB1775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ÖNEM VI KOORDİNATÖRÜ</w:t>
            </w:r>
          </w:p>
          <w:p w14:paraId="51CC0F19" w14:textId="57EFC788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ÖNEM VI KOORDİNATÖR YRD.</w:t>
            </w:r>
          </w:p>
        </w:tc>
        <w:tc>
          <w:tcPr>
            <w:tcW w:w="5088" w:type="dxa"/>
          </w:tcPr>
          <w:p w14:paraId="71ED4FF7" w14:textId="77777777" w:rsidR="00EC03E7" w:rsidRPr="00030A73" w:rsidRDefault="00EC03E7" w:rsidP="003A345D">
            <w:pPr>
              <w:pStyle w:val="Standard"/>
              <w:spacing w:before="60" w:line="288" w:lineRule="auto"/>
            </w:pPr>
            <w:r w:rsidRPr="00030A73">
              <w:t>DR. ÖĞR. ÜYESİ İSMET MİRAÇ ÇAKIR</w:t>
            </w:r>
          </w:p>
          <w:p w14:paraId="78208DC2" w14:textId="3821B3C9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 ÖĞR. ÜYESİ ABDUSSAMED VURAL</w:t>
            </w:r>
          </w:p>
        </w:tc>
      </w:tr>
      <w:tr w:rsidR="00EC03E7" w:rsidRPr="00030A73" w14:paraId="531870CD" w14:textId="77777777" w:rsidTr="00C20D74">
        <w:trPr>
          <w:cantSplit/>
          <w:trHeight w:val="506"/>
          <w:jc w:val="center"/>
        </w:trPr>
        <w:tc>
          <w:tcPr>
            <w:tcW w:w="4919" w:type="dxa"/>
            <w:vAlign w:val="center"/>
          </w:tcPr>
          <w:p w14:paraId="419B6860" w14:textId="5C2221FD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FAKÜLTE SEKRETERİ</w:t>
            </w:r>
          </w:p>
        </w:tc>
        <w:tc>
          <w:tcPr>
            <w:tcW w:w="5088" w:type="dxa"/>
            <w:vAlign w:val="center"/>
          </w:tcPr>
          <w:p w14:paraId="01FFF2F6" w14:textId="2EBDCB86" w:rsidR="00EC03E7" w:rsidRPr="00030A73" w:rsidRDefault="00EC03E7" w:rsidP="003A345D">
            <w:pPr>
              <w:spacing w:before="6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HÜSAMETTİN YAVUZ</w:t>
            </w:r>
          </w:p>
        </w:tc>
      </w:tr>
    </w:tbl>
    <w:p w14:paraId="35024B3B" w14:textId="11E87B6C" w:rsidR="00415A98" w:rsidRPr="00030A73" w:rsidRDefault="00415A98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CE0EC39" w14:textId="00336825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F2F0C63" w14:textId="77777777" w:rsidR="005073A6" w:rsidRPr="00030A73" w:rsidRDefault="005073A6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BD30B91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51858C9" w14:textId="77777777" w:rsidR="0027015F" w:rsidRPr="00030A73" w:rsidRDefault="0027015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798A8AC" w14:textId="77777777" w:rsidR="0027015F" w:rsidRPr="00030A73" w:rsidRDefault="0027015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3BE285C" w14:textId="6212D595" w:rsidR="00146997" w:rsidRPr="00030A73" w:rsidRDefault="0014699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711F3945" w14:textId="77777777" w:rsidR="00146997" w:rsidRPr="00030A73" w:rsidRDefault="0014699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55E502D4" w14:textId="3E360636" w:rsidR="00146997" w:rsidRPr="00030A73" w:rsidRDefault="0014699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1-2022 EĞİTİM-ÖĞRETİM YILI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br/>
        <w:t>(20 EYLÜL 2021– 7 HAZİRAN 2022)</w:t>
      </w:r>
    </w:p>
    <w:tbl>
      <w:tblPr>
        <w:tblW w:w="9062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6"/>
        <w:gridCol w:w="5386"/>
      </w:tblGrid>
      <w:tr w:rsidR="005B667E" w:rsidRPr="00030A73" w14:paraId="7AD7D432" w14:textId="77777777" w:rsidTr="00C5155D">
        <w:trPr>
          <w:trHeight w:val="60"/>
        </w:trPr>
        <w:tc>
          <w:tcPr>
            <w:tcW w:w="3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5BBA95FD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single" w:sz="8" w:space="0" w:color="00000A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201904BF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astalıkların Biyolojik Temelleri – 1 ve</w:t>
            </w:r>
          </w:p>
        </w:tc>
      </w:tr>
      <w:tr w:rsidR="005B667E" w:rsidRPr="00030A73" w14:paraId="5EF78A02" w14:textId="77777777" w:rsidTr="00C5155D">
        <w:trPr>
          <w:trHeight w:val="60"/>
        </w:trPr>
        <w:tc>
          <w:tcPr>
            <w:tcW w:w="3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44F486F0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3E979E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feksiyon Hastalıkları 3 hafta</w:t>
            </w:r>
          </w:p>
        </w:tc>
      </w:tr>
      <w:tr w:rsidR="005B667E" w:rsidRPr="00030A73" w14:paraId="5A44731A" w14:textId="77777777" w:rsidTr="00C5155D">
        <w:trPr>
          <w:trHeight w:val="17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97653F4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B7FA0B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 Eylül 2021 Pazartesi</w:t>
            </w:r>
          </w:p>
        </w:tc>
      </w:tr>
      <w:tr w:rsidR="005B667E" w:rsidRPr="00030A73" w14:paraId="2D6D5906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F008D4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337C42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 Ekim 2021 Cuma</w:t>
            </w:r>
          </w:p>
        </w:tc>
      </w:tr>
      <w:tr w:rsidR="005B667E" w:rsidRPr="00030A73" w14:paraId="3F3A30E3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6FD05E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3D78C9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 Ekim 2021 Perşembe</w:t>
            </w:r>
          </w:p>
        </w:tc>
      </w:tr>
      <w:tr w:rsidR="005B667E" w:rsidRPr="00030A73" w14:paraId="2ECD4B89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67243B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89D8A3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 Ekim 2021 Cuma</w:t>
            </w:r>
          </w:p>
        </w:tc>
      </w:tr>
      <w:tr w:rsidR="005B667E" w:rsidRPr="00030A73" w14:paraId="5D60E168" w14:textId="77777777" w:rsidTr="00C5155D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14D78689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2B50FF5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Hastalıkların Biyolojik Temelleri – 2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oplazi</w:t>
            </w:r>
            <w:proofErr w:type="spellEnd"/>
          </w:p>
        </w:tc>
      </w:tr>
      <w:tr w:rsidR="005B667E" w:rsidRPr="00030A73" w14:paraId="5DF341FC" w14:textId="77777777" w:rsidTr="00C5155D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68B43815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4D86DA5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 hafta</w:t>
            </w:r>
          </w:p>
        </w:tc>
      </w:tr>
      <w:tr w:rsidR="005B667E" w:rsidRPr="00030A73" w14:paraId="151E04E4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83741B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AE16CF6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 Ekim 2021 Pazartesi</w:t>
            </w:r>
          </w:p>
        </w:tc>
      </w:tr>
      <w:tr w:rsidR="005B667E" w:rsidRPr="00030A73" w14:paraId="20CD537E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BAE6B6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D5B40AF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 Ekim 2021 Çarşamba</w:t>
            </w:r>
          </w:p>
        </w:tc>
      </w:tr>
      <w:tr w:rsidR="005B667E" w:rsidRPr="00030A73" w14:paraId="1F04FCE0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008BB0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9FCB6F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6 Ekim 2021 Salı</w:t>
            </w:r>
          </w:p>
        </w:tc>
      </w:tr>
      <w:tr w:rsidR="005B667E" w:rsidRPr="00030A73" w14:paraId="62DC55DA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D65F33F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B31718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 Ekim 2021 Çarşamba</w:t>
            </w:r>
          </w:p>
        </w:tc>
      </w:tr>
      <w:tr w:rsidR="005B667E" w:rsidRPr="00030A73" w14:paraId="77845CE1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39D66CEE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21DAD0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lunum ve Dolaşım Sistemleri 6 hafta</w:t>
            </w:r>
          </w:p>
        </w:tc>
      </w:tr>
      <w:tr w:rsidR="005B667E" w:rsidRPr="00030A73" w14:paraId="71EE5C7D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BEC148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ADB80F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 Ekim 2021 Perşembe</w:t>
            </w:r>
          </w:p>
        </w:tc>
      </w:tr>
      <w:tr w:rsidR="005B667E" w:rsidRPr="00030A73" w14:paraId="548617A1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05F176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B129FB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 Aralık 2021 Çarşamba</w:t>
            </w:r>
          </w:p>
        </w:tc>
      </w:tr>
      <w:tr w:rsidR="005B667E" w:rsidRPr="00030A73" w14:paraId="309950EE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74567C3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CAA695F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 Aralık 2021 Salı</w:t>
            </w:r>
          </w:p>
        </w:tc>
      </w:tr>
      <w:tr w:rsidR="005B667E" w:rsidRPr="00030A73" w14:paraId="46D858A5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4C29833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85598EC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 Aralık 2021 Çarşamba</w:t>
            </w:r>
          </w:p>
        </w:tc>
      </w:tr>
      <w:tr w:rsidR="005B667E" w:rsidRPr="00030A73" w14:paraId="38836380" w14:textId="77777777" w:rsidTr="00C5155D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4CD93A5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DA61BC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 –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</w:t>
            </w:r>
          </w:p>
        </w:tc>
      </w:tr>
      <w:tr w:rsidR="005B667E" w:rsidRPr="00030A73" w14:paraId="717AFE8A" w14:textId="77777777" w:rsidTr="00C5155D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238CFBA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29FA49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 hafta</w:t>
            </w:r>
          </w:p>
        </w:tc>
      </w:tr>
      <w:tr w:rsidR="005B667E" w:rsidRPr="00030A73" w14:paraId="1AFA4E01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683D65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AC38CB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 Aralık 2021 Perşembe</w:t>
            </w:r>
          </w:p>
        </w:tc>
      </w:tr>
      <w:tr w:rsidR="005B667E" w:rsidRPr="00030A73" w14:paraId="6C409D6A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F8F4A1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7192F84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Ocak 2022 Cuma</w:t>
            </w:r>
          </w:p>
        </w:tc>
      </w:tr>
      <w:tr w:rsidR="005B667E" w:rsidRPr="00030A73" w14:paraId="03045C0C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5E3C9C6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EC05187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 Ocak 2022 Perşembe</w:t>
            </w:r>
          </w:p>
        </w:tc>
      </w:tr>
      <w:tr w:rsidR="005B667E" w:rsidRPr="00030A73" w14:paraId="0E7835A0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94BEE15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0F97E89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 Ocak 2022 Cuma</w:t>
            </w:r>
          </w:p>
        </w:tc>
      </w:tr>
      <w:tr w:rsidR="005B667E" w:rsidRPr="00030A73" w14:paraId="5BCA7790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34ADE529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E3D2BE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dokrin Sistem –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 8 hafta</w:t>
            </w:r>
          </w:p>
        </w:tc>
      </w:tr>
      <w:tr w:rsidR="005B667E" w:rsidRPr="00030A73" w14:paraId="01F2035E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159BB10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6A6A0FE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 Ocak 2022 Pazartesi</w:t>
            </w:r>
          </w:p>
        </w:tc>
      </w:tr>
      <w:tr w:rsidR="005B667E" w:rsidRPr="00030A73" w14:paraId="54A60906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C77ED4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5FD6F5F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 Mart 2022 Salı</w:t>
            </w:r>
          </w:p>
        </w:tc>
      </w:tr>
      <w:tr w:rsidR="005B667E" w:rsidRPr="00030A73" w14:paraId="6E12C291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0B5094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3C323B1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Mart 2022 Pazartesi</w:t>
            </w:r>
          </w:p>
        </w:tc>
      </w:tr>
      <w:tr w:rsidR="005B667E" w:rsidRPr="00030A73" w14:paraId="29E73551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0BF23B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1FCA2B2E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 Mart 2022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ı</w:t>
            </w:r>
          </w:p>
        </w:tc>
      </w:tr>
      <w:tr w:rsidR="005B667E" w:rsidRPr="00030A73" w14:paraId="34EAFA78" w14:textId="77777777" w:rsidTr="00C5155D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25F52158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80CFA4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inir, Kas, İskelet Sistemi – Psikiyatri 5 hafta</w:t>
            </w:r>
          </w:p>
        </w:tc>
      </w:tr>
      <w:tr w:rsidR="005B667E" w:rsidRPr="00030A73" w14:paraId="0727A813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597A4A9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1594C3C9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 Mart 2022 Çarşamba</w:t>
            </w:r>
          </w:p>
        </w:tc>
      </w:tr>
      <w:tr w:rsidR="005B667E" w:rsidRPr="00030A73" w14:paraId="5F61CF3A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767A145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7DA288A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Nisan 2022 Perşembe</w:t>
            </w:r>
          </w:p>
        </w:tc>
      </w:tr>
      <w:tr w:rsidR="005B667E" w:rsidRPr="00030A73" w14:paraId="2720EC9B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657CC7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314B0C3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 Nisan 2022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rşamba</w:t>
            </w:r>
          </w:p>
        </w:tc>
      </w:tr>
      <w:tr w:rsidR="005B667E" w:rsidRPr="00030A73" w14:paraId="06EA9591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521C07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6AE24E8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Nisan 2022 Perşembe</w:t>
            </w:r>
          </w:p>
        </w:tc>
      </w:tr>
      <w:tr w:rsidR="005B667E" w:rsidRPr="00030A73" w14:paraId="66DCF0E3" w14:textId="77777777" w:rsidTr="00C5155D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07881F6" w14:textId="77777777" w:rsidR="005B667E" w:rsidRPr="00030A73" w:rsidRDefault="005B667E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5A1EB39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alk Sağlığı - Aile Hekimliği - Adli Tıp – İlkyardım</w:t>
            </w:r>
          </w:p>
        </w:tc>
      </w:tr>
      <w:tr w:rsidR="005B667E" w:rsidRPr="00030A73" w14:paraId="79E5C0FB" w14:textId="77777777" w:rsidTr="00C5155D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45121B6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2B2A160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 hafta</w:t>
            </w:r>
          </w:p>
        </w:tc>
      </w:tr>
      <w:tr w:rsidR="00150400" w:rsidRPr="00030A73" w14:paraId="168317CB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E29469B" w14:textId="4DEA3A81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10869808" w14:textId="1BBF5291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 Nisan 2022 Cuma</w:t>
            </w:r>
          </w:p>
        </w:tc>
      </w:tr>
      <w:tr w:rsidR="00150400" w:rsidRPr="00030A73" w14:paraId="3703D1AC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E3472A8" w14:textId="4AEBF35B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7D1F5B70" w14:textId="349FE313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 Mayıs 2022 Cuma</w:t>
            </w:r>
          </w:p>
        </w:tc>
      </w:tr>
      <w:tr w:rsidR="00150400" w:rsidRPr="00030A73" w14:paraId="79189238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88F823C" w14:textId="79AEDAA1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</w:tcPr>
          <w:p w14:paraId="24840DF7" w14:textId="3FA538CF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 Mayıs 2022 Cuma</w:t>
            </w:r>
          </w:p>
        </w:tc>
      </w:tr>
      <w:tr w:rsidR="00150400" w:rsidRPr="00030A73" w14:paraId="1C5610B2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3EAE7836" w14:textId="38996743" w:rsidR="00150400" w:rsidRPr="00030A73" w:rsidRDefault="00150400" w:rsidP="003A345D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64691D9" w14:textId="619156B4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linik Bilimlere Giriş 4 hafta</w:t>
            </w:r>
          </w:p>
        </w:tc>
      </w:tr>
      <w:tr w:rsidR="00150400" w:rsidRPr="00030A73" w14:paraId="28B6D38C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CCB2E7E" w14:textId="73CA527B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9C36999" w14:textId="16356F82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 Mayıs 2022 Pazartesi</w:t>
            </w:r>
          </w:p>
        </w:tc>
      </w:tr>
      <w:tr w:rsidR="00150400" w:rsidRPr="00030A73" w14:paraId="30803664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8DE67D9" w14:textId="71FAF7E5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74295F8" w14:textId="0E328D9D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Haziran 2022 Salı</w:t>
            </w:r>
          </w:p>
        </w:tc>
      </w:tr>
      <w:tr w:rsidR="00150400" w:rsidRPr="00030A73" w14:paraId="0AFAAB84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1B3785D" w14:textId="05AEB7BC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D1D600E" w14:textId="08297B4D" w:rsidR="00150400" w:rsidRPr="00030A73" w:rsidRDefault="00150400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 Haziran 2022 Salı</w:t>
            </w:r>
          </w:p>
        </w:tc>
      </w:tr>
      <w:tr w:rsidR="005B667E" w:rsidRPr="00030A73" w14:paraId="3066B793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D92A3CB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DA28F7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8 hafta</w:t>
            </w:r>
          </w:p>
        </w:tc>
      </w:tr>
      <w:tr w:rsidR="005B667E" w:rsidRPr="00030A73" w14:paraId="16306026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6F9D591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Yarıyıl Tatil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026FCDA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 OCAK-04 ŞUBAT 2022</w:t>
            </w:r>
          </w:p>
        </w:tc>
      </w:tr>
      <w:tr w:rsidR="005B667E" w:rsidRPr="00030A73" w14:paraId="549760A1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58E5504C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Genel Sınav PRAT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704650D1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 Haziran 2022 Pazartesi</w:t>
            </w:r>
          </w:p>
        </w:tc>
      </w:tr>
      <w:tr w:rsidR="005B667E" w:rsidRPr="00030A73" w14:paraId="5B4F1414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4E62E052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Genel Sınav TEOR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42448FD7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 Haziran 2022 Salı</w:t>
            </w:r>
          </w:p>
        </w:tc>
      </w:tr>
      <w:tr w:rsidR="005B667E" w:rsidRPr="00030A73" w14:paraId="6042AD49" w14:textId="77777777" w:rsidTr="00C5155D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000000" w:fill="BFBFBF"/>
            <w:vAlign w:val="center"/>
          </w:tcPr>
          <w:p w14:paraId="03C22F77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linik Beceri ve İletişim Sınavı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8" w:space="0" w:color="00000A"/>
            </w:tcBorders>
            <w:shd w:val="clear" w:color="000000" w:fill="BFBFBF"/>
            <w:vAlign w:val="center"/>
          </w:tcPr>
          <w:p w14:paraId="4BA3A6CC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9-30 Haziran (Perşembe -Cuma)</w:t>
            </w:r>
          </w:p>
        </w:tc>
      </w:tr>
      <w:tr w:rsidR="005B667E" w:rsidRPr="00030A73" w14:paraId="52A8C314" w14:textId="77777777" w:rsidTr="00C5155D">
        <w:trPr>
          <w:trHeight w:val="60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14:paraId="78FEA6CD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Bütünleme Sınavı PRATİK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14:paraId="5C520C25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8 Temmuz 2022 Pazartesi</w:t>
            </w:r>
          </w:p>
        </w:tc>
      </w:tr>
      <w:tr w:rsidR="005B667E" w:rsidRPr="00030A73" w14:paraId="47F8C6DF" w14:textId="77777777" w:rsidTr="00C5155D">
        <w:trPr>
          <w:trHeight w:val="60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14:paraId="2F50B5BA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Bütünleme Sınavı TEORİK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</w:tcPr>
          <w:p w14:paraId="465863C8" w14:textId="77777777" w:rsidR="005B667E" w:rsidRPr="00030A73" w:rsidRDefault="005B667E" w:rsidP="003A34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9 Temmuz 2022 Salı</w:t>
            </w:r>
          </w:p>
        </w:tc>
      </w:tr>
    </w:tbl>
    <w:p w14:paraId="16299F50" w14:textId="77777777" w:rsidR="00CB52FE" w:rsidRPr="00030A73" w:rsidRDefault="008D3F7F" w:rsidP="003A345D">
      <w:pPr>
        <w:keepNext/>
        <w:widowControl w:val="0"/>
        <w:suppressAutoHyphens/>
        <w:spacing w:before="120" w:after="60" w:line="276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</w:t>
      </w:r>
    </w:p>
    <w:p w14:paraId="55D18286" w14:textId="77777777" w:rsidR="00CB52FE" w:rsidRPr="00030A73" w:rsidRDefault="008D3F7F" w:rsidP="003A345D">
      <w:pPr>
        <w:keepNext/>
        <w:widowControl w:val="0"/>
        <w:suppressAutoHyphens/>
        <w:spacing w:before="120" w:after="60" w:line="276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TIP FAKÜLTESİ</w:t>
      </w:r>
    </w:p>
    <w:p w14:paraId="61892CF0" w14:textId="77777777" w:rsidR="00CB52FE" w:rsidRPr="00030A73" w:rsidRDefault="008D3F7F" w:rsidP="003A345D">
      <w:pPr>
        <w:widowControl w:val="0"/>
        <w:tabs>
          <w:tab w:val="center" w:pos="4536"/>
          <w:tab w:val="left" w:pos="5842"/>
        </w:tabs>
        <w:suppressAutoHyphens/>
        <w:spacing w:after="0" w:line="36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ab/>
        <w:t>DÖNEM III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ab/>
      </w:r>
    </w:p>
    <w:p w14:paraId="668DE05B" w14:textId="19360312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</w:t>
      </w:r>
      <w:r w:rsidR="00146997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202</w:t>
      </w:r>
      <w:r w:rsidR="00146997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EĞİTİM- ÖĞRETİM YILI</w:t>
      </w:r>
    </w:p>
    <w:p w14:paraId="6BE4F5D9" w14:textId="51BE4846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B17D46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 Eylül 202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B17D46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7 Haziran 202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49B86A29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3</w:t>
      </w:r>
      <w:r w:rsidR="00F24CE2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Hafta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280"/>
        <w:gridCol w:w="1841"/>
        <w:gridCol w:w="1137"/>
      </w:tblGrid>
      <w:tr w:rsidR="00A2054C" w:rsidRPr="00030A73" w14:paraId="0D1AB5FC" w14:textId="77777777" w:rsidTr="00306D4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2CD8920" w14:textId="77777777" w:rsidR="00A2054C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URUL DERSLERİ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2126F7C" w14:textId="77777777" w:rsidR="00A2054C" w:rsidRPr="00030A73" w:rsidRDefault="00A2054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SAYISI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84BC03C" w14:textId="77777777" w:rsidR="00A2054C" w:rsidRPr="00030A73" w:rsidRDefault="00A2054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RU SAYISI</w:t>
            </w:r>
          </w:p>
        </w:tc>
      </w:tr>
      <w:tr w:rsidR="00801524" w:rsidRPr="00030A73" w14:paraId="10616838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C44582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AB7894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53D6BE8" w14:textId="1C32C63F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1B583622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E7E405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2345B7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E367CA2" w14:textId="17CDF15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371602D9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2183AE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C56F11" w14:textId="574FC1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342DC9C" w14:textId="4C008860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801524" w:rsidRPr="00030A73" w14:paraId="4828FD70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77FED2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77B3C7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B38ABF0" w14:textId="084C0C35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57C24CDE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8F9737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A8F78B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F2D4BD1" w14:textId="1ED6D481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44D2A87C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0BC67A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ocuk Sağlığı ve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A0A63" w14:textId="70BFAC74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BFD7085" w14:textId="3678DC1F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01524" w:rsidRPr="00030A73" w14:paraId="0ABF205C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9674C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feksiyon Hastalıkları ve </w:t>
            </w:r>
            <w:proofErr w:type="spellStart"/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0B37C3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466E72A" w14:textId="294F3BE2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01524" w:rsidRPr="00030A73" w14:paraId="4BC1112E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4924B0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1167C7" w14:textId="57F7018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CC71018" w14:textId="596327E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8</w:t>
            </w:r>
          </w:p>
        </w:tc>
      </w:tr>
      <w:tr w:rsidR="00801524" w:rsidRPr="00030A73" w14:paraId="2C38C647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BCEED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zik Tedavi ve Rehabilitasyon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23CC35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F5DCAC5" w14:textId="7F7AE364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6051BB96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91B5C0D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A7126C" w14:textId="0447D8E1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97A9FD0" w14:textId="4959BF11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25AA7FB1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A965F35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CF3571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9420AF0" w14:textId="14B63F72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615235C6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8F16F5D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öz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49EFE5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C84E502" w14:textId="320BB2D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4C7303CE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9E5CD2D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FD0A37" w14:textId="0F97A46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97DDC23" w14:textId="5FBBB4A3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801524" w:rsidRPr="00030A73" w14:paraId="378A9ECF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365CE8C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B1D376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80A206B" w14:textId="0D2E09D1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801524" w:rsidRPr="00030A73" w14:paraId="30F45B10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BFB4171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0A6883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75848FA" w14:textId="123FE4F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01524" w:rsidRPr="00030A73" w14:paraId="7BEA80FD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9565027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4DABC0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1C2DED0" w14:textId="72D026DB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56A763E1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E63694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CB0DA0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6D6B9EB" w14:textId="6EF85F8F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01524" w:rsidRPr="00030A73" w14:paraId="5EB460C6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EAFA413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ulak Burun Boğaz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3657F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6D9DB07" w14:textId="70877416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7B5B374E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8F185D6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A850E2" w14:textId="384D3F31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833EEC0" w14:textId="3F85BFAC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3A10DDFD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5659967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BAFE2D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1B5E4A2" w14:textId="51018EAE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47515DD4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421032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831AFA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DAED5EA" w14:textId="724131F3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9</w:t>
            </w:r>
          </w:p>
        </w:tc>
      </w:tr>
      <w:tr w:rsidR="00801524" w:rsidRPr="00030A73" w14:paraId="05A1726C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7897678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929504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56B6F82" w14:textId="3802D1CF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01524" w:rsidRPr="00030A73" w14:paraId="5CB2FF60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DAF4273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94E581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6357AC0" w14:textId="768DBBFD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801524" w:rsidRPr="00030A73" w14:paraId="379A17DF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9FBE7BB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F5D351" w14:textId="3C4C6755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4B890DD" w14:textId="474CEE99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801524" w:rsidRPr="00030A73" w14:paraId="7FB04730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D929896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F46C69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AEFE1A5" w14:textId="1E72D90A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01524" w:rsidRPr="00030A73" w14:paraId="18E7DE88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A7EAE2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EAB00D" w14:textId="6F343F8A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270B54B" w14:textId="276306DC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801524" w:rsidRPr="00030A73" w14:paraId="1554EC65" w14:textId="77777777" w:rsidTr="00FF07C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50CA8C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7706BF" w14:textId="77777777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14A9578" w14:textId="45C9DE23" w:rsidR="00801524" w:rsidRPr="00030A73" w:rsidRDefault="0080152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A2054C" w:rsidRPr="00030A73" w14:paraId="2F0A4CBF" w14:textId="77777777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5FDA353" w14:textId="77777777" w:rsidR="00A2054C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L TOPLAM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1E6F8FAE" w14:textId="7FBE936A" w:rsidR="00A2054C" w:rsidRPr="00030A73" w:rsidRDefault="008D769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38E7C8AC" w14:textId="77777777" w:rsidR="00A2054C" w:rsidRPr="00030A73" w:rsidRDefault="00A2054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233693AE" w14:textId="77777777" w:rsidR="00CB52FE" w:rsidRPr="00030A73" w:rsidRDefault="008D3F7F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bookmarkStart w:id="0" w:name="_Hlk51996104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7FCC3EB1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0–2021 EĞİTİM - ÖĞRETİM YILI</w:t>
      </w:r>
    </w:p>
    <w:p w14:paraId="598E0D40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399F4151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</w:t>
      </w:r>
    </w:p>
    <w:p w14:paraId="2D999DF0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ASTALIKLARIN BİYOLOJİK TEMELLERI-1 ve ENFEKSİYON DERS KURULU</w:t>
      </w:r>
    </w:p>
    <w:p w14:paraId="794CCE09" w14:textId="3E4FD346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B17D46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 Eylül 202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A74094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 Ekim 202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128924E9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259B904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39"/>
        <w:gridCol w:w="1558"/>
        <w:gridCol w:w="1413"/>
        <w:gridCol w:w="1557"/>
        <w:gridCol w:w="1585"/>
      </w:tblGrid>
      <w:tr w:rsidR="00A955F4" w:rsidRPr="00030A73" w14:paraId="296B3F9E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B950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3831582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0FC0D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698F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6AB1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DEABA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A955F4" w:rsidRPr="00030A73" w14:paraId="13B8D644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45B41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DD91B3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2B45A4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1B4E3C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9553B2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A955F4" w:rsidRPr="00030A73" w14:paraId="58A1AA89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00B942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CFE88C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193F50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9ED507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5F35D9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</w:p>
        </w:tc>
      </w:tr>
      <w:tr w:rsidR="00A955F4" w:rsidRPr="00030A73" w14:paraId="60743670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182867" w14:textId="77777777" w:rsidR="007E20F0" w:rsidRPr="00030A73" w:rsidRDefault="00C536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7E20F0"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D2E111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F11275C" w14:textId="7B34F2CF" w:rsidR="007E20F0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1FDAA0" w14:textId="41A19350" w:rsidR="007E20F0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12FCAC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</w:tr>
      <w:tr w:rsidR="00A955F4" w:rsidRPr="00030A73" w14:paraId="0E3F2135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94C5D" w14:textId="77777777" w:rsidR="007E20F0" w:rsidRPr="00030A73" w:rsidRDefault="00C536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7E20F0"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D37848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BA3C99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B37647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CD3A36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030A73" w14:paraId="1806D5E2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99DD6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58DB54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E31562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B831CA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5AB60D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030A73" w14:paraId="0D85C5D5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80BAD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F4DE1D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F9D873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F18C6A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A4BA24" w14:textId="77777777" w:rsidR="007E20F0" w:rsidRPr="00030A73" w:rsidRDefault="007E20F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A955F4" w:rsidRPr="00030A73" w14:paraId="5DBE2834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0032C2E" w14:textId="77777777" w:rsidR="00156B7E" w:rsidRPr="00030A73" w:rsidRDefault="00156B7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4C2DC91" w14:textId="77777777" w:rsidR="00156B7E" w:rsidRPr="00030A73" w:rsidRDefault="00156B7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2948A2E" w14:textId="77777777" w:rsidR="00156B7E" w:rsidRPr="00030A73" w:rsidRDefault="00156B7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4785E8F1" w14:textId="33BF5615" w:rsidR="00156B7E" w:rsidRPr="00030A73" w:rsidRDefault="00156B7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</w:t>
            </w:r>
            <w:r w:rsidR="00CA5B3A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746447B" w14:textId="77777777" w:rsidR="00156B7E" w:rsidRPr="00030A73" w:rsidRDefault="00156B7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319471A" w14:textId="77777777" w:rsidR="00CB52FE" w:rsidRPr="00030A73" w:rsidRDefault="00CB52FE" w:rsidP="003A345D">
      <w:pPr>
        <w:widowControl w:val="0"/>
        <w:suppressAutoHyphens/>
        <w:spacing w:after="200" w:line="276" w:lineRule="auto"/>
        <w:ind w:left="1080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BC9A615" w14:textId="77777777" w:rsidR="00CB52FE" w:rsidRPr="00030A73" w:rsidRDefault="00CB52FE" w:rsidP="003A345D">
      <w:pPr>
        <w:widowControl w:val="0"/>
        <w:suppressAutoHyphens/>
        <w:spacing w:after="200" w:line="276" w:lineRule="auto"/>
        <w:ind w:left="1080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1F55436" w14:textId="77777777" w:rsidR="00CB52FE" w:rsidRPr="00030A73" w:rsidRDefault="008D3F7F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Murat USTA</w:t>
      </w:r>
    </w:p>
    <w:p w14:paraId="1BAC7AA1" w14:textId="77777777" w:rsidR="00CB52FE" w:rsidRPr="00030A73" w:rsidRDefault="008D3F7F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Şahin DİREKEL</w:t>
      </w:r>
    </w:p>
    <w:p w14:paraId="42E93241" w14:textId="77777777" w:rsidR="00CB52FE" w:rsidRPr="00030A73" w:rsidRDefault="00CB52FE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39B132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Öğrenim Hedefleri:</w:t>
      </w:r>
      <w:r w:rsidR="00563D60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 kaynaklı hastalıkların etkenlerinin özelliklerini, etki mekanizmalarını, dokuda meydana getirdiği morfolojik değişiklikleri,</w:t>
      </w:r>
      <w:r w:rsidR="00563D60"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mmünolojik kavramları patolojik yönleri hakkında bilgi sahibi olmak.</w:t>
      </w:r>
    </w:p>
    <w:p w14:paraId="4B4F8CE0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Hastalıkların biyolojik temellerini, mikroorganizmaları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larındakulanılan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açları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armakokine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farmakodinamiğinin öğrenilmesi.</w:t>
      </w:r>
    </w:p>
    <w:p w14:paraId="45DC52AE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 hastalıklarına uygun hasta olguları üzerinden klinik tabloları temel biyokimya mekanizmalarına yönelik verilerle ilişkilendirerek, bu amaca uygun tanıda ve tedavi takibinde kullanılan laboratuvar testlerinin yorumlanabilmesi.</w:t>
      </w:r>
    </w:p>
    <w:p w14:paraId="305CA6DE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F20452" w14:textId="0D39F92F" w:rsidR="00563D60" w:rsidRPr="00030A73" w:rsidRDefault="00563D6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419265E" w14:textId="53E190A8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7752D4" w14:textId="6FB141AA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310EDD" w14:textId="3B143B15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2B65C8" w14:textId="25EC5245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1CE5C6" w14:textId="4DA7CC6C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5A2FDD" w14:textId="53EB08F3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C3400B" w14:textId="2F7CEA2C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305D58" w14:textId="6879DE1F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4B2D58" w14:textId="2D1759E5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E06042" w14:textId="77777777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9CA410" w14:textId="77777777" w:rsidR="00563D60" w:rsidRPr="00030A73" w:rsidRDefault="00563D6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4EF7B2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580063" w:rsidRPr="00030A73" w14:paraId="0DE0FB68" w14:textId="77777777" w:rsidTr="007311E4">
        <w:tc>
          <w:tcPr>
            <w:tcW w:w="8979" w:type="dxa"/>
            <w:gridSpan w:val="2"/>
            <w:shd w:val="clear" w:color="auto" w:fill="auto"/>
            <w:vAlign w:val="center"/>
          </w:tcPr>
          <w:p w14:paraId="6D812122" w14:textId="77777777" w:rsidR="00563D60" w:rsidRPr="00030A73" w:rsidRDefault="00563D60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I. DERS KURULU ÜYELERİ</w:t>
            </w:r>
          </w:p>
        </w:tc>
      </w:tr>
      <w:tr w:rsidR="00563D60" w:rsidRPr="00030A73" w14:paraId="10F089BB" w14:textId="77777777" w:rsidTr="00C53689">
        <w:tc>
          <w:tcPr>
            <w:tcW w:w="4454" w:type="dxa"/>
            <w:shd w:val="clear" w:color="auto" w:fill="auto"/>
            <w:vAlign w:val="center"/>
          </w:tcPr>
          <w:p w14:paraId="0B19878C" w14:textId="77777777" w:rsidR="00563D60" w:rsidRPr="00030A73" w:rsidRDefault="00563D60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D71B343" w14:textId="77777777" w:rsidR="00F11FED" w:rsidRPr="00030A73" w:rsidRDefault="00F11FED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DF71464" w14:textId="77777777" w:rsidR="00563D60" w:rsidRPr="00030A73" w:rsidRDefault="007311E4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1FE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  <w:p w14:paraId="4AD60E54" w14:textId="77777777" w:rsidR="00F11FED" w:rsidRPr="00030A73" w:rsidRDefault="00F11FED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63D60" w:rsidRPr="00030A73" w14:paraId="65EC3756" w14:textId="77777777" w:rsidTr="00C53689">
        <w:tc>
          <w:tcPr>
            <w:tcW w:w="4454" w:type="dxa"/>
            <w:shd w:val="clear" w:color="auto" w:fill="auto"/>
            <w:vAlign w:val="center"/>
          </w:tcPr>
          <w:p w14:paraId="76E07CE8" w14:textId="77777777" w:rsidR="00563D60" w:rsidRPr="00030A73" w:rsidRDefault="00563D6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D24D668" w14:textId="77777777" w:rsidR="00C53689" w:rsidRPr="00030A73" w:rsidRDefault="00C53689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29420CA7" w14:textId="4DDE6D63" w:rsidR="00563D60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563D60" w:rsidRPr="00030A73" w14:paraId="1A6FF65F" w14:textId="77777777" w:rsidTr="00C53689">
        <w:tc>
          <w:tcPr>
            <w:tcW w:w="4454" w:type="dxa"/>
            <w:shd w:val="clear" w:color="auto" w:fill="auto"/>
            <w:vAlign w:val="center"/>
          </w:tcPr>
          <w:p w14:paraId="3213C1D3" w14:textId="77777777" w:rsidR="00563D60" w:rsidRPr="00030A73" w:rsidRDefault="00C5368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563D60"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AFF7E7D" w14:textId="77777777" w:rsidR="00C53689" w:rsidRPr="00030A73" w:rsidRDefault="00C53689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76A45C25" w14:textId="77777777" w:rsidR="00563D60" w:rsidRPr="00030A73" w:rsidRDefault="00C53689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563D60" w:rsidRPr="00030A73" w14:paraId="51507A28" w14:textId="77777777" w:rsidTr="00C53689">
        <w:tc>
          <w:tcPr>
            <w:tcW w:w="4454" w:type="dxa"/>
            <w:shd w:val="clear" w:color="auto" w:fill="auto"/>
            <w:vAlign w:val="center"/>
          </w:tcPr>
          <w:p w14:paraId="544B68F6" w14:textId="77777777" w:rsidR="00563D60" w:rsidRPr="00030A73" w:rsidRDefault="00C5368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563D60"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C068606" w14:textId="77777777" w:rsidR="00563D60" w:rsidRPr="00030A73" w:rsidRDefault="00C5368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563D60" w:rsidRPr="00030A73" w14:paraId="31637470" w14:textId="77777777" w:rsidTr="00C53689">
        <w:tc>
          <w:tcPr>
            <w:tcW w:w="4454" w:type="dxa"/>
            <w:shd w:val="clear" w:color="auto" w:fill="auto"/>
            <w:vAlign w:val="center"/>
          </w:tcPr>
          <w:p w14:paraId="176B329D" w14:textId="77777777" w:rsidR="00563D60" w:rsidRPr="00030A73" w:rsidRDefault="00563D6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68181F6" w14:textId="2118175D" w:rsidR="00563D60" w:rsidRPr="00030A73" w:rsidRDefault="00C5368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63D60" w:rsidRPr="00030A73" w14:paraId="4632B2AA" w14:textId="77777777" w:rsidTr="00C53689">
        <w:tc>
          <w:tcPr>
            <w:tcW w:w="4454" w:type="dxa"/>
            <w:shd w:val="clear" w:color="auto" w:fill="auto"/>
            <w:vAlign w:val="center"/>
          </w:tcPr>
          <w:p w14:paraId="4F76BDC2" w14:textId="77777777" w:rsidR="00563D60" w:rsidRPr="00030A73" w:rsidRDefault="00563D6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95AA9D9" w14:textId="77777777" w:rsidR="00563D60" w:rsidRPr="00030A73" w:rsidRDefault="00C5368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</w:tbl>
    <w:p w14:paraId="21FCEC8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0A45BD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224FEE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. HAFTA                                              DÖNEM III DERS KURULU I</w:t>
      </w:r>
    </w:p>
    <w:p w14:paraId="6761496E" w14:textId="77777777" w:rsidR="00CB52FE" w:rsidRPr="00030A73" w:rsidRDefault="00CB52FE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A4AF75A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VE ENFEKSİYON DERS KURULU</w:t>
      </w:r>
    </w:p>
    <w:p w14:paraId="48FFEADF" w14:textId="77777777" w:rsidR="00CB52FE" w:rsidRPr="00030A73" w:rsidRDefault="00CB52FE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CE2492D" w14:textId="0056075F" w:rsidR="00C34016" w:rsidRPr="00030A73" w:rsidRDefault="00A74094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Eylül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8"/>
        <w:gridCol w:w="1922"/>
        <w:gridCol w:w="3914"/>
        <w:gridCol w:w="1988"/>
      </w:tblGrid>
      <w:tr w:rsidR="00CB52FE" w:rsidRPr="00030A73" w14:paraId="0D6DBEE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E06DC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F9F2A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EA42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BF11D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560CF4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25853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4333E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2B174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28200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FAA966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BEB5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807D0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49BBF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açların etki mekanizmas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BC58E1" w14:textId="3C1A667A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5E2CB40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84E5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C19161" w14:textId="77777777" w:rsidR="00CB52FE" w:rsidRPr="00030A73" w:rsidRDefault="00F34CD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F31E2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açların etkisini değiştiren fakt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D9089F" w14:textId="5A1AC1B9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53A0127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03121C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DAA466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1AA0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43D71B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EDCAA6B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F1D333" w14:textId="75C1A98B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400F3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937F1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patolojisine giriş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FDA0A" w14:textId="77777777" w:rsidR="00CB52FE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082DE06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29D37" w14:textId="498A6954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D638B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AE0B6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kteri enfeksiyonları patolojisi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9B4EE1" w14:textId="77777777" w:rsidR="00CB52FE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72CC78D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6053D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03D5B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BB90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kteri enfeksiyonları patolojisi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64E08" w14:textId="77777777" w:rsidR="00CB52FE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4B0D0D6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4504E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DA1DA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B0AD04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A5D60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EC921D5" w14:textId="01D9BB6B" w:rsidR="00CB52FE" w:rsidRPr="00030A73" w:rsidRDefault="00CB52FE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F799AB" w14:textId="6DCEE586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48438F" w14:textId="3054A4C9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4272B6" w14:textId="77777777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23BF4C" w14:textId="0A26E579" w:rsidR="00C34016" w:rsidRPr="00030A73" w:rsidRDefault="00A74094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1 Eylül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8"/>
        <w:gridCol w:w="1913"/>
        <w:gridCol w:w="3901"/>
        <w:gridCol w:w="2040"/>
      </w:tblGrid>
      <w:tr w:rsidR="00CB52FE" w:rsidRPr="00030A73" w14:paraId="6493B17F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E951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9411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38EC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29970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A168CA4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D39B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6B0C0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8278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1437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FDE2FA4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1E49F1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77EA3" w14:textId="77777777" w:rsidR="00CB52FE" w:rsidRPr="00030A73" w:rsidRDefault="00F34CD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2161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z-konsantrasyon etki ilişkisi-I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7741D" w14:textId="004169D3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345B4D40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65568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764C8" w14:textId="77777777" w:rsidR="00CB52FE" w:rsidRPr="00030A73" w:rsidRDefault="00F34CD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1F2A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z-konsantrasyon etki ilişkisi-II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6814E" w14:textId="62B3C49C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291F181D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AF67C5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2CAA09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84015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338FC3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3C84A13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CD612" w14:textId="7F49B5F7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D3999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759E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stemi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rtizm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Biyokimyasal Değerlendirilmesi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FE88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030A73" w14:paraId="196850B8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E9C3C" w14:textId="7E351536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C81C4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1AF91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kraniy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nfeksiyonlarda Biyokimyasal Değerlendirme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3E79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030A73" w14:paraId="2ED3A511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D538C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AAFE40" w14:textId="14A8B13A" w:rsidR="00CB52FE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656DE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BD38DA2" w14:textId="13FCE142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67069C6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B3F464F" w14:textId="0C8EC6D1" w:rsidR="00CB52FE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744CD63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2E88F4D" w14:textId="766E1701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CFCA2A" w14:textId="1B2071EF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46BFA57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CE63B3" w14:textId="6DC9DF3A" w:rsidR="00CB52FE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68E9E007" w14:textId="77777777" w:rsidTr="007B21B7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04B41" w14:textId="77777777" w:rsidR="007B21B7" w:rsidRPr="00030A73" w:rsidRDefault="007B21B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03BA6E" w14:textId="1AE52CA6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EEAEE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3B7A7A9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7A7C18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9B84EA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5EAE4B1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513E22E" w14:textId="64B70C5C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7D12E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A4A03E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6D8DED9" w14:textId="64847761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5187EFAE" w14:textId="77777777" w:rsidR="00C660F2" w:rsidRPr="00030A73" w:rsidRDefault="00C660F2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02CAFD" w14:textId="08FBCB4A" w:rsidR="00C34016" w:rsidRPr="00030A73" w:rsidRDefault="00A74094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Eylül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4"/>
        <w:gridCol w:w="1961"/>
        <w:gridCol w:w="3832"/>
        <w:gridCol w:w="2075"/>
      </w:tblGrid>
      <w:tr w:rsidR="00A955F4" w:rsidRPr="00030A73" w14:paraId="4E5FDF45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23183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2541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1E18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miloidozis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6080E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030A73" w14:paraId="3220D6F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54045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F679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6D5F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zit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3C3097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030A73" w14:paraId="481D3766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4825A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69736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C7BB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nülomatö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talık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A445F9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030A73" w14:paraId="7CDA133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E32B0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F5B53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6798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ung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E18C8F" w14:textId="77777777" w:rsidR="00CB52FE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030A73" w14:paraId="45E7FCE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208AA2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735EB6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5619B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7E49F4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090DC62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DD9C34" w14:textId="4CEF51C9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BE6DE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A154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eptör kavramı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5FE62A" w14:textId="4C7ED516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A955F4" w:rsidRPr="00030A73" w14:paraId="264BEB4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6B6E7" w14:textId="03E47F44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53B0B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AFD6A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eptör kavramı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B24B4" w14:textId="74B19BCA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A955F4" w:rsidRPr="00030A73" w14:paraId="7A1C77A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DCD1F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02FF4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08C2B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laçları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ks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i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2240CA" w14:textId="46073DC3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A955F4" w:rsidRPr="00030A73" w14:paraId="23852C4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26F538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A3DFC" w14:textId="77777777" w:rsidR="00CB52FE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48C1D1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kro. örnek alma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gönderme sonuç değerlendiril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03D87" w14:textId="77777777" w:rsidR="00CB52FE" w:rsidRPr="00030A73" w:rsidRDefault="00972121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</w:tbl>
    <w:p w14:paraId="4700572A" w14:textId="223772BB" w:rsidR="00CB52FE" w:rsidRPr="00030A73" w:rsidRDefault="00CB52FE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3935C4" w14:textId="61D08521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7903688" w14:textId="1288B655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C793D4" w14:textId="007EE14B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95B358" w14:textId="700DFA2E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43996D" w14:textId="3361E39C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65988F" w14:textId="4D9A8B54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DFE624" w14:textId="77777777" w:rsidR="008845B9" w:rsidRPr="00030A73" w:rsidRDefault="008845B9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5096E4" w14:textId="77777777" w:rsidR="00A74094" w:rsidRPr="00030A73" w:rsidRDefault="00A74094" w:rsidP="003A345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/>
          <w:sz w:val="24"/>
          <w:szCs w:val="24"/>
        </w:rPr>
        <w:t>23 Eylül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8"/>
        <w:gridCol w:w="1919"/>
        <w:gridCol w:w="3942"/>
        <w:gridCol w:w="1973"/>
      </w:tblGrid>
      <w:tr w:rsidR="00CB52FE" w:rsidRPr="00030A73" w14:paraId="20DF923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8615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C0E92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E7AC1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C1B8E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CD9159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9447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C34B3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293E3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dinamik ilaç etkileşimler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45B261" w14:textId="0EB9750D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2D0F4B9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F3B3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2EBD1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19D41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dinamik ilaç etkileşimler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EAF03F" w14:textId="61C6842C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287EF54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3F497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5B24B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9B59F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okokin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 etkileşmeler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D827E3" w14:textId="26FA82CE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4429123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95498A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F33004F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9FB3FC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C8A9DC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29BBB1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BE79F" w14:textId="5E50B17C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E1A85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03C28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okokin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 etkileşmeler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4ACCB3" w14:textId="7FEC0092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6A7BDBB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4D61F" w14:textId="5BF983C4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770D4C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5F2A1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AB: Tıbbi Biyokimya Laboratuvarının Tanıtımı (Grup I)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9D20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CB52FE" w:rsidRPr="00030A73" w14:paraId="771B6E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A9E982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6FDFC5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7E83D3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Tıbbi Biyokimya Laboratuvarının Tanıtımı (Grup II)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2419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CB52FE" w:rsidRPr="00030A73" w14:paraId="6245B7F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75030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3369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51CDC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FB7A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AF7C50" w14:textId="77777777" w:rsidR="00CB52FE" w:rsidRPr="00030A73" w:rsidRDefault="00CB52FE" w:rsidP="003A345D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40CD07" w14:textId="45D91781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Eylül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4"/>
        <w:gridCol w:w="1892"/>
        <w:gridCol w:w="4187"/>
        <w:gridCol w:w="1839"/>
      </w:tblGrid>
      <w:tr w:rsidR="00CB52FE" w:rsidRPr="00030A73" w14:paraId="356D584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62F5A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3772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FA6E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2D68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C9E5DB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F9393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2D3FB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F192F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mikrobiyalkemoterapötikle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EE40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67A92E9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D534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EF931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E9E4B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fung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73B4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6288343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6E1C7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47F75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E8E88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überkül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E2D3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267C479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493C5D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9D8FB4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ED704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AB7A36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C6EB453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2CA11" w14:textId="4EF8A502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9EA4B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22300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falospori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iğer beta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ta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9B98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46EFA9F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8B6E9" w14:textId="69B8EDCD" w:rsidR="00CB52FE" w:rsidRPr="00030A73" w:rsidRDefault="00D00D7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5DCB8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56E84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falospori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iğer beta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ta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1A59B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3140264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58AB04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5B86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A1371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CB531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662F4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0921C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607FD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45030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55246A" w14:textId="77777777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D54B93A" w14:textId="748CB7A2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6DC9C5" w14:textId="6FE27796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E129A58" w14:textId="0AB80EB1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2186548" w14:textId="0CF251DA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73AD1BD" w14:textId="368D2CAF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0F7F410" w14:textId="235AF663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3AAEF01" w14:textId="7F9FFEA8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7F978A1" w14:textId="78958D3B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C57FAFC" w14:textId="77777777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652BE90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. HAFTA                                              DÖNEM III  DERS KURULU I</w:t>
      </w:r>
    </w:p>
    <w:p w14:paraId="6F6561A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F5FCDC9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VE ENFEKSİYON DERS KURULU</w:t>
      </w:r>
    </w:p>
    <w:p w14:paraId="39665F94" w14:textId="77777777" w:rsidR="00CB52FE" w:rsidRPr="00030A73" w:rsidRDefault="00CB52FE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6D7627" w14:textId="77777777" w:rsidR="00CB52FE" w:rsidRPr="00030A73" w:rsidRDefault="00CB52FE" w:rsidP="003A345D">
      <w:pPr>
        <w:widowControl w:val="0"/>
        <w:suppressAutoHyphens/>
        <w:spacing w:after="0" w:line="240" w:lineRule="auto"/>
        <w:ind w:left="2124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D5A714A" w14:textId="05A432D7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Eylül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0"/>
        <w:gridCol w:w="1919"/>
        <w:gridCol w:w="3914"/>
        <w:gridCol w:w="1999"/>
      </w:tblGrid>
      <w:tr w:rsidR="00CB52FE" w:rsidRPr="00030A73" w14:paraId="4EFC0F83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8E36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F9814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1288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BD80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E50248F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EBF58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37D75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A4D42D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nisilinler 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0A970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72B0D16B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974CF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6FFFA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AFDA1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nisilinler I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4FCE7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63150088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EF16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60D0A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32037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lorokinolonlar</w:t>
            </w:r>
            <w:proofErr w:type="spellEnd"/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BADF4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050BD304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C25BE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4CF92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FECA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227343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F761F" w:rsidRPr="00030A73" w14:paraId="4F6FE9B7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B058A" w14:textId="0FE88F3D" w:rsidR="00EF761F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EF761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044BF" w14:textId="77777777" w:rsidR="00EF761F" w:rsidRPr="00030A73" w:rsidRDefault="00C660F2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9FD0B" w14:textId="525D9598" w:rsidR="00EF761F" w:rsidRPr="00030A73" w:rsidRDefault="00EF761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</w:t>
            </w:r>
            <w:r w:rsidR="00921EF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D8EE7" w14:textId="77777777" w:rsidR="00EF761F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EF761F" w:rsidRPr="00030A73" w14:paraId="45EB739C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5FB5B" w14:textId="50A98C5E" w:rsidR="00EF761F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EF761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689EC9" w14:textId="77777777" w:rsidR="00EF761F" w:rsidRPr="00030A73" w:rsidRDefault="00C660F2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05EDC" w14:textId="68F1DD2E" w:rsidR="00EF761F" w:rsidRPr="00030A73" w:rsidRDefault="00EF761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</w:t>
            </w:r>
            <w:r w:rsidR="00921EF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3EF97" w14:textId="77777777" w:rsidR="00EF761F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6EA4437E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EF5E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EC444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556C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DEB9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288DF2C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BE1CB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60F16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9AA1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05FD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E6535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17AE22" w14:textId="188259F2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Eylül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1"/>
        <w:gridCol w:w="1964"/>
        <w:gridCol w:w="3895"/>
        <w:gridCol w:w="1982"/>
      </w:tblGrid>
      <w:tr w:rsidR="00CB52FE" w:rsidRPr="00030A73" w14:paraId="1344332E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80287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9E30F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C8EFE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EA88D5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0D93E81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C31F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C6C5A6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94C1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9FA6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AFF8A70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3FADF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017AB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D180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stafilokok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eorob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</w:t>
            </w: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2030D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030A73" w14:paraId="42E7B56D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6EEA2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193FD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B40AD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krol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rubu antibiyotikler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ozam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oramfeniko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1139E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030A73" w14:paraId="18B791F5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E27F44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D263C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A1D3C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50682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BFDD77B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720EB" w14:textId="1345DD11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6CB0F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8E9A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ş mekanizması ve ateş tipleri</w:t>
            </w: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942A0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İlknur YAVUZ</w:t>
            </w:r>
          </w:p>
        </w:tc>
      </w:tr>
      <w:tr w:rsidR="007B21B7" w:rsidRPr="00030A73" w14:paraId="3A3237CB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05DFA" w14:textId="6A82E879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6226ED" w14:textId="32863B3D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3C128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79EBB8D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0F8DDE3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0930DEB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3489C8B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47C032E" w14:textId="629B55E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17E97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73641A99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492AE36" w14:textId="625D4B67" w:rsidR="007B21B7" w:rsidRPr="00030A73" w:rsidRDefault="007B21B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4700394B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3290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30  - 16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9AF4C6" w14:textId="168BD746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092C0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DEAF87C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1A4B952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0A4AB9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2856A35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6AD1EFA" w14:textId="0DCE511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29B2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3986316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A8A4EDD" w14:textId="6C2141C2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CB52FE" w:rsidRPr="00030A73" w14:paraId="5B006A66" w14:textId="77777777" w:rsidTr="007B21B7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2D73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28866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B8A9E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5BF63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9FEB887" w14:textId="76445469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672932" w14:textId="2EA4301E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D6B747" w14:textId="27420A77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9851D2" w14:textId="0D87AFEC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974A0EA" w14:textId="7A4E02FA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D52616" w14:textId="1522D7D0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BDF46A" w14:textId="77777777" w:rsidR="008845B9" w:rsidRPr="00030A73" w:rsidRDefault="008845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F9D4FA" w14:textId="20F5B181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Eylül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3"/>
        <w:gridCol w:w="3897"/>
        <w:gridCol w:w="1987"/>
      </w:tblGrid>
      <w:tr w:rsidR="00CB52FE" w:rsidRPr="00030A73" w14:paraId="5D32EB0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C750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D2714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505B3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C7AC8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BBA76A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6F043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00C2CA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D83F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genel özellikleri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FB961B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030A73" w14:paraId="6706372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67C83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484E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ADB3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genel özellikleri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397339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030A73" w14:paraId="2AEE1A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7EF7A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EF697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76D8B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ılcı antibiyotik kullanım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3F657" w14:textId="5357D13B" w:rsidR="00CB52FE" w:rsidRPr="00030A73" w:rsidRDefault="0078043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Üyesi. İlknur YAVUZ</w:t>
            </w:r>
          </w:p>
        </w:tc>
      </w:tr>
      <w:tr w:rsidR="00CB52FE" w:rsidRPr="00030A73" w14:paraId="135B67E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B8646D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57A9C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9EA3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3A805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F123468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D9C8D" w14:textId="4D6350F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5B975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C93DA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lfonam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-trimaksazol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4EAB6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306616D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715725" w14:textId="7233BBED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28E65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1A089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rasikli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oglikoz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C7CF3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5FCBD5D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76BF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4569C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F7AD9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krol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rubu antibiyotikler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ozam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oramfeniko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CC545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6AE5A25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82D5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513DD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BD96D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5102D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691564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A76252" w14:textId="0BC3ADCC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Eylül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1915"/>
        <w:gridCol w:w="3899"/>
        <w:gridCol w:w="2032"/>
      </w:tblGrid>
      <w:tr w:rsidR="00CB52FE" w:rsidRPr="00030A73" w14:paraId="061EC59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3A1A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E6B65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3B041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7E7A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21F2EC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EF61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4A29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5E051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F74BAE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44C8B1A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13BB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DA02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A5872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EC999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6830174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4EB1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CB1EB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5C15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ve beslenme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65037" w14:textId="5975D87F" w:rsidR="00CB52FE" w:rsidRPr="00030A73" w:rsidRDefault="0038368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CB52FE" w:rsidRPr="00030A73" w14:paraId="07C3FF8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F93D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A63D2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41F2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AC519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7E9545A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2FA64F" w14:textId="124986DD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0BCF4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1AF76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biyotik kombinasyon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92483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4B59DE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55C987" w14:textId="0EBB3135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2108C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5B624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rasikli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oglikoz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D56A4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1A8AF18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8E1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8B4C8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050C1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AE088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8A85B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0758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89795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00A20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57CF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DD5129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381BE1" w14:textId="2C35F503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Eki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10"/>
        <w:gridCol w:w="3863"/>
        <w:gridCol w:w="2092"/>
      </w:tblGrid>
      <w:tr w:rsidR="00CB52FE" w:rsidRPr="00030A73" w14:paraId="451BD33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2507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25DB3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8B69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162E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3B2A2B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1DD2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D557E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58B1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lamasyond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psis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Sürecin Değerlendiril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562F9" w14:textId="77777777" w:rsidR="00CB52FE" w:rsidRPr="00030A73" w:rsidRDefault="00DF663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CB52FE" w:rsidRPr="00030A73" w14:paraId="2B3A9788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9A33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7908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08E8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93BDF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33683B7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D3F4C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615A5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4A23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FEF33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030A73" w14:paraId="27F0005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BEFA9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A00D9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36C73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85E6B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2E75E99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A2D53" w14:textId="68F285AD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B99E9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5239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32A4C1" w14:textId="5045DB57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5435A01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24EF4B" w14:textId="564EF749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CF6A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009F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A13C8" w14:textId="491B7875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3B3C3A3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4B9AA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BBA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DE5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35A65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CA9D2A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32B0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E752F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76F6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9A4F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40A64E1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CCBCBD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27196EB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I. HAFTA                                              DÖNEM III DERS KURULU I</w:t>
      </w:r>
    </w:p>
    <w:p w14:paraId="3AB7A3BE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21178DB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 VE ENFEKSİYON DERS KURULU</w:t>
      </w:r>
    </w:p>
    <w:p w14:paraId="63563250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CD50F36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4B576E4" w14:textId="3BD12012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Ekim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2"/>
        <w:gridCol w:w="1829"/>
        <w:gridCol w:w="3955"/>
        <w:gridCol w:w="1986"/>
      </w:tblGrid>
      <w:tr w:rsidR="00CB52FE" w:rsidRPr="00030A73" w14:paraId="547B03A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ECE7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26EB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E15A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AA3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210FE1D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8D09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6713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3293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03C8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3F2F203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6B45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50536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C777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F593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484A997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3105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7460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5712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1AD8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05646F9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ED3A8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EB028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D5CA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68111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66692E7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A5576" w14:textId="6C6C90DC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D8D0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6F9A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4BF3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4F31051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9A5D6" w14:textId="53A5D12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CBEB9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8F8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F58D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239AF06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DA91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6C876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2A50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0C82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1ECD81A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06A69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32E28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81FF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5E396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</w:tbl>
    <w:p w14:paraId="4CF4D8C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14:paraId="682E6CEA" w14:textId="785BADED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030A73">
        <w:rPr>
          <w:rFonts w:ascii="Times New Roman" w:eastAsia="Times New Roman" w:hAnsi="Times New Roman" w:cs="Times New Roman"/>
          <w:color w:val="000000" w:themeColor="text1"/>
        </w:rPr>
        <w:t>5 Eki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2"/>
        <w:gridCol w:w="1829"/>
        <w:gridCol w:w="3955"/>
        <w:gridCol w:w="1986"/>
      </w:tblGrid>
      <w:tr w:rsidR="00CB52FE" w:rsidRPr="00030A73" w14:paraId="1F9E31F2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15468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lastRenderedPageBreak/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00DC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5E3A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E40B9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1EC7E19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EED55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7AA4C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00EA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FFF7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53BADD1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26B05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7691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8A59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5C88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69F41A5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C1043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C712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1E9D1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D821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710EC1F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A497F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65A6E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1E30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2EA8C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1235E28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335C52" w14:textId="0172EFC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6995E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95A4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9EE3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773BD80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FD6EB" w14:textId="28C87E7E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24BD9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8A9AA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CE7F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4E85B2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DA801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7006F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C8C03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8319E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B52FE" w:rsidRPr="00030A73" w14:paraId="601997C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CDE5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59D58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202B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03DA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</w:tbl>
    <w:p w14:paraId="3FC117EB" w14:textId="71A51D79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Eki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CB52FE" w:rsidRPr="00030A73" w14:paraId="2F551BB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F675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EC4DB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6D7E7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990B5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03246D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41E4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DA86D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412D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2A9A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E7B4F3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3F57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7D279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445E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BD4B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0272F7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B8ED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C359A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2E7B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0D42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5B788E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53A4A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E10AD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8AD7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3C19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9A468A0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B5909" w14:textId="315D4B9C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638FA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8BBEC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22DDD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77E7EF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EA9E7" w14:textId="3357C9D4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8CC5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44C7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6852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1AAB4B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A594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9F901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67D55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71392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AADDF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3634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64D82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490C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3090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B6EC2C3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329B23" w14:textId="59610B4B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Eki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661"/>
        <w:gridCol w:w="4130"/>
        <w:gridCol w:w="1975"/>
      </w:tblGrid>
      <w:tr w:rsidR="00CB52FE" w:rsidRPr="00030A73" w14:paraId="0C27EA79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687E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94C7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7421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7ED2B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67252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1082A9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57E21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A4FE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7EC86D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5AE09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7AF2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751B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7D96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7F6934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FE671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6780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8BE0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EDFA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C8A238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7C2E6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D270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FB3F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C855A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E39A3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82FA8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D1846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227B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4A29F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02DE4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54880" w14:textId="6FD094D5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FB00F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19D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1517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4DEC36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2E94D" w14:textId="2C0429F4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AD0D1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DBBDD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0F9BF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7B956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9E45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BA76E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6FB7A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5960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E6AD0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76C8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1C437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565D0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B424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D05A04" w14:textId="35519C13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DD4651" w14:textId="41DF5ADB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AD5DB3" w14:textId="05F0633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1AD785" w14:textId="0ACAFF68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B4F673" w14:textId="415F600F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F507D4" w14:textId="0D3A0478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CA28C5" w14:textId="378AC86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35EC02" w14:textId="49ABF991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921EA5" w14:textId="31AE7A28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911EAF" w14:textId="1352E45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0F6D85" w14:textId="60E967D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40E1B1" w14:textId="551F2D8C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234394" w14:textId="6BE457EF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0E5D7E" w14:textId="6C25736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C82A73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1A114A" w14:textId="10DB1584" w:rsidR="00C34016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Eki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2"/>
        <w:gridCol w:w="1675"/>
        <w:gridCol w:w="4093"/>
        <w:gridCol w:w="1992"/>
      </w:tblGrid>
      <w:tr w:rsidR="00CB52FE" w:rsidRPr="00030A73" w14:paraId="1F22D4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6027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68C2F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BE7E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5CD4E6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045C76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000335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BE071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6A9A08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1CF5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BCF2F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C1887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9DAAA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F5D9C0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7FB07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A2584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2078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873DE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DC3C9B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36C63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5E8BB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1ADC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13EEF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23A257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1D7DC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6F9D3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EA02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83680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918B39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BD038C" w14:textId="5750B077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3E1B9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B4D13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CAD34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5E3807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EB5C6" w14:textId="0832EC0F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80217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045A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C910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B33772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462C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0DFDF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5349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4E62D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D5BA65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6ED5D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0EFF5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74D3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0A9DF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0"/>
    </w:tbl>
    <w:p w14:paraId="300815C4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5A6C1A" w14:textId="77777777" w:rsidR="00CD5BA9" w:rsidRPr="00030A73" w:rsidRDefault="00CD5BA9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B9753E9" w14:textId="77777777" w:rsidR="00CD5BA9" w:rsidRPr="00030A73" w:rsidRDefault="00CD5BA9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388D046" w14:textId="77777777" w:rsidR="00CD5BA9" w:rsidRPr="00030A73" w:rsidRDefault="00CD5BA9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E15DAAB" w14:textId="77777777" w:rsidR="00CD5BA9" w:rsidRPr="00030A73" w:rsidRDefault="00CD5BA9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4C8F2EF" w14:textId="77777777" w:rsidR="00CD5BA9" w:rsidRPr="00030A73" w:rsidRDefault="00CD5BA9" w:rsidP="003A345D">
      <w:pPr>
        <w:keepNext/>
        <w:widowControl w:val="0"/>
        <w:suppressAutoHyphens/>
        <w:spacing w:before="240" w:after="60" w:line="36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sectPr w:rsidR="00CD5BA9" w:rsidRPr="00030A73" w:rsidSect="00BE7FD9">
          <w:pgSz w:w="11906" w:h="16838"/>
          <w:pgMar w:top="851" w:right="1417" w:bottom="1417" w:left="1417" w:header="708" w:footer="708" w:gutter="0"/>
          <w:cols w:space="708"/>
          <w:docGrid w:linePitch="360"/>
        </w:sectPr>
      </w:pPr>
    </w:p>
    <w:p w14:paraId="4137DDB7" w14:textId="27C33533" w:rsidR="00CB52FE" w:rsidRPr="00030A73" w:rsidRDefault="008D3F7F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17418355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0–2021 EĞİTİM - ÖĞRETİM YILI</w:t>
      </w:r>
    </w:p>
    <w:p w14:paraId="47582327" w14:textId="77777777" w:rsidR="007C250D" w:rsidRPr="00030A73" w:rsidRDefault="007C250D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bookmarkStart w:id="1" w:name="_Hlk51996333"/>
      <w:bookmarkStart w:id="2" w:name="_Hlk52019706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1B496FC1" w14:textId="77777777" w:rsidR="007C250D" w:rsidRPr="00030A73" w:rsidRDefault="007C250D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I</w:t>
      </w:r>
    </w:p>
    <w:p w14:paraId="6B50F7C2" w14:textId="77777777" w:rsidR="007C250D" w:rsidRPr="00030A73" w:rsidRDefault="007C250D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astalıkların Biyolojik Temelleri – 2 ve </w:t>
      </w:r>
      <w:proofErr w:type="spell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Neoplazi</w:t>
      </w:r>
      <w:proofErr w:type="spellEnd"/>
    </w:p>
    <w:p w14:paraId="1C3DB39B" w14:textId="1358A7EB" w:rsidR="007C250D" w:rsidRPr="00030A73" w:rsidRDefault="007C250D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02448E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Ekim 202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7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kim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202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06200AF8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6516E6A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50"/>
        <w:gridCol w:w="1133"/>
        <w:gridCol w:w="1133"/>
        <w:gridCol w:w="1416"/>
        <w:gridCol w:w="1563"/>
      </w:tblGrid>
      <w:tr w:rsidR="007C250D" w:rsidRPr="00030A73" w14:paraId="3784D6C6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59353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69F1C78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810B0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08B6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06DB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BEF9E0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EA31DD" w:rsidRPr="00030A73" w14:paraId="4DA81A2C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03FF2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214D6" w14:textId="66CD6735" w:rsidR="00EA31DD" w:rsidRPr="00030A73" w:rsidRDefault="002B60D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61B3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E5BFA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5B67C1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</w:p>
        </w:tc>
      </w:tr>
      <w:tr w:rsidR="00EA31DD" w:rsidRPr="00030A73" w14:paraId="17C767F8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0F9A1" w14:textId="77777777" w:rsidR="00EA31DD" w:rsidRPr="00030A73" w:rsidRDefault="00C536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EA31DD"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5701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979E5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61CBD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92A44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EA31DD" w:rsidRPr="00030A73" w14:paraId="4246ACD9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C5E7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034F3" w14:textId="4D509E58" w:rsidR="00EA31DD" w:rsidRPr="00030A73" w:rsidRDefault="002B60D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C1995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E31AA" w14:textId="5491FB1B" w:rsidR="00EA31DD" w:rsidRPr="00030A73" w:rsidRDefault="002B60D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3F3A5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</w:tr>
      <w:tr w:rsidR="00EA31DD" w:rsidRPr="00030A73" w14:paraId="07B8C719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61EB9B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86CEE" w14:textId="055F6345" w:rsidR="00EA31DD" w:rsidRPr="00030A73" w:rsidRDefault="009F378B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7B536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FAEC9" w14:textId="377013D3" w:rsidR="00EA31DD" w:rsidRPr="00030A73" w:rsidRDefault="009F378B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B12A8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EA31DD" w:rsidRPr="00030A73" w14:paraId="1E61BBEA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AC5F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8DA2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548E8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2ABE1A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BD2C5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EA31DD" w:rsidRPr="00030A73" w14:paraId="210E798E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72CC8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C8287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C82CB6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840BF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8B82E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EA31DD" w:rsidRPr="00030A73" w14:paraId="31BB3A22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A02F2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FC6E4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E15E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A5F16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AE9C9E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EA31DD" w:rsidRPr="00030A73" w14:paraId="1A2EF79E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6B1F0EE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374DEB6" w14:textId="70FE2CA8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="002B60D6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590B685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BB6F452" w14:textId="30EA3D56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  <w:r w:rsidR="002B60D6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4C7A5C3" w14:textId="77777777" w:rsidR="00EA31DD" w:rsidRPr="00030A73" w:rsidRDefault="00EA31D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16DE30B5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4FF4E18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163CD5B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CC9DF58" w14:textId="441161DD" w:rsidR="007C250D" w:rsidRPr="00030A73" w:rsidRDefault="007C250D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0140C2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0140C2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0140C2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. Ü. Egemen AKGÜN</w:t>
      </w:r>
    </w:p>
    <w:p w14:paraId="02126C10" w14:textId="673E23FD" w:rsidR="007C250D" w:rsidRPr="00030A73" w:rsidRDefault="007C250D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="000140C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="000140C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Gör. Dr. Funda DEMİRTAŞ KORKMAZ</w:t>
      </w:r>
    </w:p>
    <w:p w14:paraId="17C85F6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D00D81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edefler: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Çocuk hastada öykü alma becerisini öğrenmek.</w:t>
      </w:r>
    </w:p>
    <w:p w14:paraId="246F143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eoplaz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e ilgili temel kavramları öğrenip, tümörleri tanımlamak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vepatogenezisinikavrama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546779CA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Hastalıkların biyolojik temellerini,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tineoplas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açları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laçlarınfarmakokine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farmakodinamik özelliklerinin öğretilmesi</w:t>
      </w:r>
    </w:p>
    <w:p w14:paraId="20B8253C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eoplazil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53792305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94167CE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D3846BF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2FEB8FF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10BDD89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F3EB4DF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3ADC2A1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C105874" w14:textId="068B8569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189C617" w14:textId="0D813BFF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1E75EBC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A1E3C4B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4FC077F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3B895E4" w14:textId="77777777" w:rsidR="00451182" w:rsidRPr="00030A73" w:rsidRDefault="0045118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B5AFDF4" w14:textId="77777777" w:rsidR="00580063" w:rsidRPr="00030A73" w:rsidRDefault="00580063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451182" w:rsidRPr="00030A73" w14:paraId="7F022515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4CCD6756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II. DERS KURULU ÜYELERİ</w:t>
            </w:r>
          </w:p>
        </w:tc>
      </w:tr>
      <w:tr w:rsidR="00451182" w:rsidRPr="00030A73" w14:paraId="01F0A3A5" w14:textId="77777777" w:rsidTr="00785D65">
        <w:tc>
          <w:tcPr>
            <w:tcW w:w="4454" w:type="dxa"/>
            <w:shd w:val="clear" w:color="auto" w:fill="auto"/>
          </w:tcPr>
          <w:p w14:paraId="1055847A" w14:textId="77777777" w:rsidR="00451182" w:rsidRPr="00030A73" w:rsidRDefault="00451182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BC7FAE3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451182" w:rsidRPr="00030A73" w14:paraId="3486C1DA" w14:textId="77777777" w:rsidTr="00785D65">
        <w:tc>
          <w:tcPr>
            <w:tcW w:w="4454" w:type="dxa"/>
            <w:shd w:val="clear" w:color="auto" w:fill="auto"/>
          </w:tcPr>
          <w:p w14:paraId="07C2A7DE" w14:textId="77777777" w:rsidR="00451182" w:rsidRPr="00030A73" w:rsidRDefault="00451182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1AEA898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451182" w:rsidRPr="00030A73" w14:paraId="018F1B2A" w14:textId="77777777" w:rsidTr="00785D65">
        <w:tc>
          <w:tcPr>
            <w:tcW w:w="4454" w:type="dxa"/>
            <w:shd w:val="clear" w:color="auto" w:fill="auto"/>
          </w:tcPr>
          <w:p w14:paraId="30C78F4E" w14:textId="77777777" w:rsidR="00451182" w:rsidRPr="00030A73" w:rsidRDefault="00451182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2D16545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66270246" w14:textId="647C1E02" w:rsidR="00451182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451182" w:rsidRPr="00030A73" w14:paraId="4EAEE02D" w14:textId="77777777" w:rsidTr="00785D65">
        <w:tc>
          <w:tcPr>
            <w:tcW w:w="4454" w:type="dxa"/>
            <w:shd w:val="clear" w:color="auto" w:fill="auto"/>
          </w:tcPr>
          <w:p w14:paraId="6A11C4AA" w14:textId="77777777" w:rsidR="00451182" w:rsidRPr="00030A73" w:rsidRDefault="00451182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6B2A69E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451182" w:rsidRPr="00030A73" w14:paraId="74FBCB64" w14:textId="77777777" w:rsidTr="00785D65">
        <w:tc>
          <w:tcPr>
            <w:tcW w:w="4454" w:type="dxa"/>
            <w:shd w:val="clear" w:color="auto" w:fill="auto"/>
          </w:tcPr>
          <w:p w14:paraId="25DB03F4" w14:textId="77777777" w:rsidR="00451182" w:rsidRPr="00030A73" w:rsidRDefault="00451182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E3366CE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Emine TEKİN</w:t>
            </w:r>
          </w:p>
        </w:tc>
      </w:tr>
      <w:tr w:rsidR="00451182" w:rsidRPr="00030A73" w14:paraId="7EB0E1B2" w14:textId="77777777" w:rsidTr="00785D65">
        <w:tc>
          <w:tcPr>
            <w:tcW w:w="4454" w:type="dxa"/>
            <w:shd w:val="clear" w:color="auto" w:fill="auto"/>
          </w:tcPr>
          <w:p w14:paraId="7AB6C45E" w14:textId="77777777" w:rsidR="00451182" w:rsidRPr="00030A73" w:rsidRDefault="00451182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09852E4" w14:textId="1A141C00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451182" w:rsidRPr="00030A73" w14:paraId="11BF7072" w14:textId="77777777" w:rsidTr="00785D65">
        <w:tc>
          <w:tcPr>
            <w:tcW w:w="4454" w:type="dxa"/>
            <w:shd w:val="clear" w:color="auto" w:fill="auto"/>
          </w:tcPr>
          <w:p w14:paraId="62CF66F1" w14:textId="77777777" w:rsidR="00451182" w:rsidRPr="00030A73" w:rsidRDefault="00451182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9AD205D" w14:textId="77777777" w:rsidR="00451182" w:rsidRPr="00030A73" w:rsidRDefault="0045118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</w:tbl>
    <w:p w14:paraId="78498506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7813F8D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6FCE2D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4578E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. HAFTA                                              DÖNEM III DERS KURULU II</w:t>
      </w:r>
    </w:p>
    <w:p w14:paraId="043C06C5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DDC66AC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HASTALIKLARIN BİYOLOJİK TEMELLERI-2 VE  NEOPLAZİ DERS KURULU</w:t>
      </w:r>
    </w:p>
    <w:p w14:paraId="5B5B91AF" w14:textId="77777777" w:rsidR="007C250D" w:rsidRPr="00030A73" w:rsidRDefault="007C250D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2F0DF3F" w14:textId="77777777" w:rsidR="007C250D" w:rsidRPr="00030A73" w:rsidRDefault="007C250D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DB14F00" w14:textId="6F6B25B7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Ekim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3"/>
        <w:gridCol w:w="1918"/>
        <w:gridCol w:w="3877"/>
        <w:gridCol w:w="2044"/>
      </w:tblGrid>
      <w:tr w:rsidR="007C250D" w:rsidRPr="00030A73" w14:paraId="5CCBF39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30880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FEE0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BC63A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8E6D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3DFCA33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4D820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826F5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6D8F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n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nımı ve sınıflandırmas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E4C94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6CC2D0E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0EE3A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F5F1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30F49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iyolojisi ve kanserin moleküler temel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50879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0FA9785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57B60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EAC7C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DDB3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in moleküler temel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02F0B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597FF22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795B3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AC679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F621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3258A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7EB03F5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8D8AC" w14:textId="33AAF2DA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1CFB8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B2B7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nser tedavisinin klinik farmakolojis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F01706" w14:textId="5117AF72" w:rsidR="007C250D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C250D" w:rsidRPr="00030A73" w14:paraId="49B176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B81C4" w14:textId="36DDA32F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2E11D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6F7CE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nser tedavisinin klinik farmakolojis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17D0C9" w14:textId="1DA39BA7" w:rsidR="007C250D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C250D" w:rsidRPr="00030A73" w14:paraId="6D4A24F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071C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A6ED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AAC56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ve beslenme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4136D" w14:textId="39BF1591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7C250D" w:rsidRPr="00030A73" w14:paraId="0AF8D61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93F5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FF98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53CE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D9FD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73AF16D" w14:textId="2C1C5F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872B40" w14:textId="779319FA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5882F4" w14:textId="1BA4C3A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F29E8F" w14:textId="68B992F6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47DE5B" w14:textId="0A2A0D9F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5947F5" w14:textId="1E2A4884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2CA081" w14:textId="661669A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4E0F282" w14:textId="44C424D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C62E1D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4CA2BC" w14:textId="261EF90D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Eki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8"/>
        <w:gridCol w:w="1962"/>
        <w:gridCol w:w="3882"/>
        <w:gridCol w:w="2010"/>
      </w:tblGrid>
      <w:tr w:rsidR="007B21B7" w:rsidRPr="00030A73" w14:paraId="643153FC" w14:textId="77777777" w:rsidTr="00277E2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BF2B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6B5063" w14:textId="20EAAD43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8889C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E1B5FD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B391AF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8CD5DC3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0992D35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6F7D41C" w14:textId="6605A49A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9C94A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0BFEAF7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911075" w14:textId="449F47C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4B0B8977" w14:textId="77777777" w:rsidTr="00277E2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6FD19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C7C4E1" w14:textId="590E8B18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F8194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1EF3FDD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0271F78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9319B6E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2F24BD4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1D8A25D" w14:textId="1DFAEA38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C056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48870A5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ED98D39" w14:textId="7FA49CF8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A955F4" w:rsidRPr="00030A73" w14:paraId="34E994B0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A5783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00C119" w14:textId="77777777" w:rsidR="007C250D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CB8F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tane enfeksiyonlarının tanısında mikrobiyoloji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.nı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ri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51CB1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A955F4" w:rsidRPr="00030A73" w14:paraId="40519F9D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FA018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194680" w14:textId="77777777" w:rsidR="007C250D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267A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astane enfeksiyonlar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ının tanısında mikrobiyoloji </w:t>
            </w: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ab.nın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yeri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F52A0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A955F4" w:rsidRPr="00030A73" w14:paraId="2698569E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651B8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DF086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22DE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B7287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71203047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3FA8C4" w14:textId="0E8B3CB7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3A37FA" w14:textId="61B5639C" w:rsidR="007C250D" w:rsidRPr="00030A73" w:rsidRDefault="00EF39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2445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hastada öykü alma , büyüme gelişme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3B0B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2D655C" w:rsidRPr="00030A73" w14:paraId="2A58611A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90A07" w14:textId="36A39CEF" w:rsidR="002D655C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2D655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2A0A8" w14:textId="7777777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4A3F73" w14:textId="5ADF4CCA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ümör Belirteçleri ve Klinik Kullanımları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70E043" w14:textId="7777777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Ömer EMECEN</w:t>
            </w:r>
          </w:p>
        </w:tc>
      </w:tr>
      <w:tr w:rsidR="002D655C" w:rsidRPr="00030A73" w14:paraId="1299BD8E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1F877" w14:textId="7777777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5B4C9" w14:textId="7777777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56EC4" w14:textId="4391C43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ümör Belirteçleri ve Klinik Kullanımları</w:t>
            </w: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1736B0" w14:textId="77777777" w:rsidR="002D655C" w:rsidRPr="00030A73" w:rsidRDefault="002D65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Ömer EMECEN</w:t>
            </w:r>
          </w:p>
        </w:tc>
      </w:tr>
      <w:tr w:rsidR="00A955F4" w:rsidRPr="00030A73" w14:paraId="44B162FB" w14:textId="77777777" w:rsidTr="002D655C">
        <w:trPr>
          <w:trHeight w:val="1"/>
        </w:trPr>
        <w:tc>
          <w:tcPr>
            <w:tcW w:w="11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09AC3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11D64" w14:textId="4A213BDC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14386" w14:textId="0A0B040D" w:rsidR="007C250D" w:rsidRPr="00030A73" w:rsidRDefault="007C250D" w:rsidP="003A345D">
            <w:pPr>
              <w:widowControl w:val="0"/>
              <w:suppressAutoHyphens/>
              <w:spacing w:after="0" w:line="240" w:lineRule="auto"/>
              <w:ind w:left="-3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81604" w14:textId="63A70B83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42F149E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36DEA4" w14:textId="33199832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Eki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6"/>
        <w:gridCol w:w="1919"/>
        <w:gridCol w:w="3947"/>
        <w:gridCol w:w="1970"/>
      </w:tblGrid>
      <w:tr w:rsidR="007C250D" w:rsidRPr="00030A73" w14:paraId="698EE97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08335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64A8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5E02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614F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438F803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EB09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8E26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24B9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d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yılma ve metastaz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5A5584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0EF0A60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37BBD0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2D0CF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57BAB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-malig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ellik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408C0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2E0D532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D8919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14CE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9075C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epidemiy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2A1FE" w14:textId="77777777" w:rsidR="007C250D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030A73" w14:paraId="0FF231B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3CF79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F3E4B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A913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C2603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31E380F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B00FE" w14:textId="6A27AEB7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11E83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074F7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neoplas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7F6F74" w14:textId="46AB1214" w:rsidR="007C250D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C250D" w:rsidRPr="00030A73" w14:paraId="0D7B9BA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D77D09" w14:textId="45E03567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E4C56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7588B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neoplas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0B745A" w14:textId="7EBB2A76" w:rsidR="007C250D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C250D" w:rsidRPr="00030A73" w14:paraId="1FF75DD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0F325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0B9AF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58BC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mmunmodulatö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10A0D8" w14:textId="099500BC" w:rsidR="007C250D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C250D" w:rsidRPr="00030A73" w14:paraId="0ABA7B1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D856C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86D1C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BDC3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AC515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F11B39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3F517F7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195A7D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912DB7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5CA996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7A76C3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6831F7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F275BF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FB1ED4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43FEEB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C8D200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2CEA2A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DFA5EB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C664FC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23A090" w14:textId="1BECDC26" w:rsidR="007C250D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</w:t>
      </w:r>
      <w:r w:rsidR="00F30437"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kim 2021 Perşembe</w:t>
      </w:r>
    </w:p>
    <w:p w14:paraId="52D3A60E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2"/>
        <w:gridCol w:w="1863"/>
        <w:gridCol w:w="3930"/>
        <w:gridCol w:w="2017"/>
      </w:tblGrid>
      <w:tr w:rsidR="00895AD2" w:rsidRPr="00030A73" w14:paraId="32391E70" w14:textId="77777777" w:rsidTr="00C5155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B8CE8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7D20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A05CB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tely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117EC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5B45A823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51847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43BB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8313C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zenkim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9A734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157A8AB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020C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0658E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C300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ntral sinir sistem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1BBEF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71817E43" w14:textId="77777777" w:rsidTr="00C5155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2934B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882A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1964F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43FE5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14A3860B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D5B9B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15417DC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82801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05792C4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266EBF04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5A11F6" w14:textId="6B34B684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6FEC8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D1A89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larla klinik biyokimya: Prostat kanserinde PSA kullanım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CC56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895AD2" w:rsidRPr="00030A73" w14:paraId="257731AF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2BCD2" w14:textId="138F37FC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3278E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489F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C899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39D1C54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9D98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DAA01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BF42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129B0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59305CB2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8A83B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ED046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CE272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C1C1B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A9B4FA6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665054" w14:textId="1E1D06D1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Ekim 2021 Cuma</w:t>
      </w:r>
    </w:p>
    <w:p w14:paraId="39C6AB0B" w14:textId="08E62066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9"/>
        <w:gridCol w:w="1922"/>
        <w:gridCol w:w="3893"/>
        <w:gridCol w:w="2008"/>
      </w:tblGrid>
      <w:tr w:rsidR="00895AD2" w:rsidRPr="00030A73" w14:paraId="7510349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46F2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09BC4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8F31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Der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E1B60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618A905F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BEFBE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D2551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16FF1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Germ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ücreli tümörleri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5D86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2920E4C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180E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49EE9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52C8D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ozo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EF732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95AD2" w:rsidRPr="00030A73" w14:paraId="4FB7E8CE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F6533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E2DDB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6077A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ozo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DAB75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95AD2" w:rsidRPr="00030A73" w14:paraId="30C2892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D6B182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89760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82457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B0769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3D1E70DF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1542D0" w14:textId="33F0C3C4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0F9A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58E0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malary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7463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95AD2" w:rsidRPr="00030A73" w14:paraId="13CCEDE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DCE544" w14:textId="19342C33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543BC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85B4C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7529A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694C079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05E5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0D14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9732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44BC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0438EC02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CC97E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B730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8705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E9A3A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F75A5BE" w14:textId="77777777" w:rsidR="00895AD2" w:rsidRPr="00030A73" w:rsidRDefault="00895AD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59C880F" w14:textId="134B7756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12DE486" w14:textId="68A4D10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F4E0E7" w14:textId="6E64B716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8D0B789" w14:textId="6A1DD60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A829BA" w14:textId="6F5588FA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F74D8CE" w14:textId="00AE259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3E4C1A9" w14:textId="69E645E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2140479" w14:textId="14FC607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10C714B" w14:textId="45632476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77A9105" w14:textId="041A319B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BEDB10A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11C70BB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. HAFTA                                              DÖNEM III DERS KURULU II</w:t>
      </w:r>
    </w:p>
    <w:p w14:paraId="2B1D8223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164824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HASTALIKLARIN BİYOLOJİK TEMELLERI-2 VE  NEOPLAZİ DERS KURULU</w:t>
      </w:r>
    </w:p>
    <w:p w14:paraId="3FDA553C" w14:textId="77777777" w:rsidR="007C250D" w:rsidRPr="00030A73" w:rsidRDefault="007C250D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04B591" w14:textId="11CF36D5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Ekim 2021 Pazartesi</w:t>
      </w:r>
    </w:p>
    <w:p w14:paraId="49C51F9C" w14:textId="070818D3" w:rsidR="007C250D" w:rsidRPr="00030A73" w:rsidRDefault="007C250D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922"/>
        <w:gridCol w:w="3829"/>
        <w:gridCol w:w="2074"/>
      </w:tblGrid>
      <w:tr w:rsidR="00895AD2" w:rsidRPr="00030A73" w14:paraId="23BB8522" w14:textId="77777777" w:rsidTr="00C5155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47BBB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8B75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F560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B361C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09A94E96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F41C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AE2E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09F8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13BF9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895AD2" w:rsidRPr="00030A73" w14:paraId="44777B3C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387E5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3FC7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93CC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r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ücreli tümörleri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E106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6D817D4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F7B6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EDC04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F68E4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evresel hastalıklar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C3672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2B6C1B50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B083D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DBE574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26EA8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01000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79E54781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609A36" w14:textId="409981AA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8F4C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A2D37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6D13A" w14:textId="138764AC" w:rsidR="00895AD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95AD2" w:rsidRPr="00030A73" w14:paraId="2072A832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F50ADC" w14:textId="1C51D53D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AE827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F383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AD5A6C" w14:textId="1306F645" w:rsidR="00895AD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95AD2" w:rsidRPr="00030A73" w14:paraId="5E353D3F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AB3A2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E3395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BC7D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CFAD3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74088B5B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7B762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6F741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C5F86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D7D4B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</w:tbl>
    <w:p w14:paraId="6F97D3E7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5A74D2" w14:textId="68ADD380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Eki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5"/>
        <w:gridCol w:w="1924"/>
        <w:gridCol w:w="3808"/>
        <w:gridCol w:w="2085"/>
      </w:tblGrid>
      <w:tr w:rsidR="00895AD2" w:rsidRPr="00030A73" w14:paraId="605CD49F" w14:textId="77777777" w:rsidTr="007B21B7"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6A6AD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929FF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0F8DF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6F2C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895AD2" w:rsidRPr="00030A73" w14:paraId="2236B9D3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5BC3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23604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306D4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C806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7B21B7" w:rsidRPr="00030A73" w14:paraId="1072E862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3954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031637" w14:textId="72FE60E0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D7679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9AEBDC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5FB3BA5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D013C4F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037350D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078301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1B73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490E10F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DDADD91" w14:textId="3BADD43C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0803DDA5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9AFE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ECE7A9" w14:textId="0A320E18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53581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166DB4C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1F7B8E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77CEB34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4E5804B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7801C9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94CE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CC8EA4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D53FF7" w14:textId="22D078E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895AD2" w:rsidRPr="00030A73" w14:paraId="3A79DBF1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5AC08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99071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19D1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E5AF1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0B276FE7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7924D" w14:textId="71BB2B0E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 14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4877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CAA15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D5ABA9" w14:textId="7AF1FB19" w:rsidR="00895AD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95AD2" w:rsidRPr="00030A73" w14:paraId="3B187851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CADEA" w14:textId="45E0AFF3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A897F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9B94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A63A54" w14:textId="5E478A1D" w:rsidR="00895AD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95AD2" w:rsidRPr="00030A73" w14:paraId="621A71C9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CC801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59A7F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8DE43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789C8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895AD2" w:rsidRPr="00030A73" w14:paraId="4B948C56" w14:textId="77777777" w:rsidTr="007B21B7">
        <w:trPr>
          <w:trHeight w:val="1"/>
        </w:trPr>
        <w:tc>
          <w:tcPr>
            <w:tcW w:w="12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C1E7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8702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743EB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7FB6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</w:tbl>
    <w:p w14:paraId="5686CC06" w14:textId="2EA92F2B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834DFA" w14:textId="675342F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3DD595" w14:textId="5F37574B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1CD1DB" w14:textId="11AB9F38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07E6F6" w14:textId="4A34270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C9680C" w14:textId="42A9603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DBE461" w14:textId="6CD5605C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EA4D4" w14:textId="0866392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AB425E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4DF3ED" w14:textId="3270E522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Eki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9"/>
        <w:gridCol w:w="1916"/>
        <w:gridCol w:w="3866"/>
        <w:gridCol w:w="2061"/>
      </w:tblGrid>
      <w:tr w:rsidR="005C0F43" w:rsidRPr="00030A73" w14:paraId="7A4E6D7F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14A2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B5D7D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7158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71802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0CE97BCD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CBA1B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7C32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732B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19E7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C81FF67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3F13E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B7A1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B83AF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lmin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A274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5C0F43" w:rsidRPr="00030A73" w14:paraId="37EAB0A4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2FCAC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828B7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2CE19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zenfektanlar ve antiseptikler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D65E4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5C0F43" w:rsidRPr="00030A73" w14:paraId="615AB843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18752E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8535A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67FC3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42CA6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EF53B4D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BD80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C524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6D227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023A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AA30D73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F0CD3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CB0F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C9C6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85A7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40565F15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7D18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E700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5C8EA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D9EC9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0BA50E3D" w14:textId="77777777" w:rsidTr="00C5155D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A76A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5DBB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FA3A5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E07F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972FD9A" w14:textId="77777777" w:rsidR="007C250D" w:rsidRPr="00030A73" w:rsidRDefault="007C250D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77F2A8" w14:textId="66CCFC68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Eki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8"/>
        <w:gridCol w:w="1797"/>
        <w:gridCol w:w="3983"/>
        <w:gridCol w:w="2004"/>
      </w:tblGrid>
      <w:tr w:rsidR="005C0F43" w:rsidRPr="00030A73" w14:paraId="2A6E4CE7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67610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25EA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5F1F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50DE5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D59BF24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89149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E769B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FD6F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77A09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0100AA3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06979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1D7E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F4187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5BC13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2FDEF18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4D6C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602F5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03F18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6476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DA204F6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2CA39C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31804E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81CC5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88368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33A46D3E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5125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D0CD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346F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E5380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748AD161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FBC8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F0CBE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CA571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C245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4CE85D4B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F63C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F3DF1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1B98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8A54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198EE5D" w14:textId="77777777" w:rsidTr="00C5155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4FE64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4312E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3A111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DCCD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59667D7" w14:textId="491DE8A3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72A2EA" w14:textId="17E09B7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B9D1E5" w14:textId="59B5FC9B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A8ABEA" w14:textId="22D7EF2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FF498B" w14:textId="6CB53C2D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D26CA6" w14:textId="469F287F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E16448" w14:textId="7BD0F751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ACE47A" w14:textId="75C5CE25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8259A0" w14:textId="63B5367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F6C620" w14:textId="4B1B862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F564EB" w14:textId="562D8FC5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F150E9" w14:textId="40B9B40A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3CC2B8" w14:textId="4906D393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EF9A3A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1A6785" w14:textId="3F0A87C3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Eki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5C0F43" w:rsidRPr="00030A73" w14:paraId="688A52F6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3DBBD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5B1A3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0913C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49BAA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7CF67BF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D8D5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44AF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FD22C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BEA7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BDC48A6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BD5E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DA4F7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68F4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542A0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5CDC52F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DBCB7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187E4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B2182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480C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54A238FC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B689CE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757764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2268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6D494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5B5CBDC8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1065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0DBB50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78F0F" w14:textId="77777777" w:rsidR="005C0F43" w:rsidRPr="00030A73" w:rsidRDefault="005C0F43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7DF4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790E34A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E978D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D7D5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F278A" w14:textId="77777777" w:rsidR="005C0F43" w:rsidRPr="00030A73" w:rsidRDefault="005C0F43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C88E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03FEBBE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7DAB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5E80B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CA4F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D1E30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7F202959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7BC0F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6D67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7D798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D018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3F023AA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E9506C6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IIIDERS KURULU II</w:t>
      </w:r>
    </w:p>
    <w:p w14:paraId="6631C7D9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ECCBBA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HASTALIKLARIN BİYOLOJİK TEMELLERI-2 VE  NEOPLAZİ DERS KURULU</w:t>
      </w:r>
    </w:p>
    <w:p w14:paraId="2F47DE1F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2106AD" w14:textId="32F11194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Ekim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5C0F43" w:rsidRPr="00030A73" w14:paraId="027BB283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0ACA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C058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EC6F32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72ADA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6FC2CD2E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7C07D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4551B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CDA6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49EF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69706B65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46560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5FD96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45CD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9CFA9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495E0D9C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D4FC34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DC09B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6CAAF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85DA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1F968570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3D051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FA3BD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D7AA0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A2F4C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2EB0B0E2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9E43D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05EE1A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C0B53" w14:textId="77777777" w:rsidR="005C0F43" w:rsidRPr="00030A73" w:rsidRDefault="005C0F43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B4B9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0935CB4C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EA8B1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1A58EE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D27900" w14:textId="77777777" w:rsidR="005C0F43" w:rsidRPr="00030A73" w:rsidRDefault="005C0F43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8ED56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797439AD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4C7EC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36941B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DCB4E3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1443A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0F43" w:rsidRPr="00030A73" w14:paraId="083DFE9C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5A425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071AD8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DD6F7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4C9D5F" w14:textId="77777777" w:rsidR="005C0F43" w:rsidRPr="00030A73" w:rsidRDefault="005C0F4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F836A18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F8A13CD" w14:textId="73FC652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4C19150" w14:textId="00F0858E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4043BF" w14:textId="0A73C1D8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E03714" w14:textId="55ADAD8E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2E7F406" w14:textId="1789344B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5A7D7E0" w14:textId="13116074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CADFED6" w14:textId="5A161029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B76EC7C" w14:textId="3C5B00A0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66EB7AC" w14:textId="77777777" w:rsidR="00CD5BA9" w:rsidRPr="00030A73" w:rsidRDefault="00CD5BA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F268DB2" w14:textId="4FA44809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Eki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7C250D" w:rsidRPr="00030A73" w14:paraId="0CCD3D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6A0A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D3ED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FBB35" w14:textId="77777777" w:rsidR="007C250D" w:rsidRPr="00030A73" w:rsidRDefault="007C250D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9BDADA7" w14:textId="77777777" w:rsidR="007C250D" w:rsidRPr="00030A73" w:rsidRDefault="007C250D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CBBD1DC" w14:textId="77777777" w:rsidR="007C250D" w:rsidRPr="00030A73" w:rsidRDefault="007C250D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C6EB7DE" w14:textId="77777777" w:rsidR="007C250D" w:rsidRPr="00030A73" w:rsidRDefault="007C250D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09C6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2562B2D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B7AD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3FAD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A220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85B4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4CB4694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3F29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2D864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86522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0B5B2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2408106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732D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A6337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11B33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48A3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23EC0FD6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6A8CA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A2837C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B1B5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73C22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2B1CBD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84B1A" w14:textId="23576793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D5ED6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2454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907C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3023F3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B0B23" w14:textId="6C82101F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06F4B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E6D06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D58A3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1D4A468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1790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D83F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BCAD5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3B4C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29DD8F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7F760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039C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160A9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2427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9400CED" w14:textId="77777777" w:rsidR="00CD5BA9" w:rsidRPr="00030A73" w:rsidRDefault="00CD5B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1A05A6" w14:textId="10892AEA" w:rsidR="007C250D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Eki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7C250D" w:rsidRPr="00030A73" w14:paraId="7F8D71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76D7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F8F5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A513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60ACB0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71BA4C8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D734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0006FEF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F84E4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AA06C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D1F18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CAD73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558B26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F98E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48B91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1AE87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13E99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52A9DEF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35C40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D6E0C3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966B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56393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4B83F3C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DC488E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D855B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D170F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4A82A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39FCE4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2CC7DB" w14:textId="40745EFE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FBE1DD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4DC2A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EFAE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046ED6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4FEDE" w14:textId="373924E0" w:rsidR="007C250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7C250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725D1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94DE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DC8D9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731A16D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1919F6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05BCC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27B99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6CE02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030A73" w14:paraId="5236FE5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C0B1B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72D729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51D41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302CE5" w14:textId="77777777" w:rsidR="007C250D" w:rsidRPr="00030A73" w:rsidRDefault="007C250D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C855CE" w14:textId="77777777" w:rsidR="007C250D" w:rsidRPr="00030A73" w:rsidRDefault="007C250D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907F86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47920A8" w14:textId="77777777" w:rsidR="007C250D" w:rsidRPr="00030A73" w:rsidRDefault="007C250D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5E692F1" w14:textId="77777777" w:rsidR="00B95485" w:rsidRPr="00030A73" w:rsidRDefault="00B95485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99FED15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7572E0D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68E6018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F095B7A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5071A3A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C862B24" w14:textId="0964D75E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CA6DC14" w14:textId="77777777" w:rsidR="0027015F" w:rsidRPr="00030A73" w:rsidRDefault="0027015F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231D886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4C5B5B" w14:textId="77777777" w:rsidR="00705120" w:rsidRPr="00030A73" w:rsidRDefault="00705120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C0EC2D5" w14:textId="77777777" w:rsidR="00CD5BA9" w:rsidRPr="00030A73" w:rsidRDefault="00CD5BA9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bookmarkStart w:id="3" w:name="_Hlk51996468"/>
      <w:bookmarkEnd w:id="1"/>
    </w:p>
    <w:p w14:paraId="25069A94" w14:textId="77777777" w:rsidR="0027015F" w:rsidRPr="00030A73" w:rsidRDefault="0033343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08419914" w14:textId="07821905" w:rsidR="0033343A" w:rsidRPr="00030A73" w:rsidRDefault="0033343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0–2021 EĞİTİM - ÖĞRETİM YILI</w:t>
      </w:r>
    </w:p>
    <w:p w14:paraId="579A4438" w14:textId="77777777" w:rsidR="0033343A" w:rsidRPr="00030A73" w:rsidRDefault="0033343A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5437FBC6" w14:textId="77777777" w:rsidR="0033343A" w:rsidRPr="00030A73" w:rsidRDefault="0033343A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II</w:t>
      </w:r>
    </w:p>
    <w:p w14:paraId="02C2B632" w14:textId="77777777" w:rsidR="0033343A" w:rsidRPr="00030A73" w:rsidRDefault="0033343A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olunum ve Dolaşım Sistemleri</w:t>
      </w:r>
    </w:p>
    <w:p w14:paraId="02D458C9" w14:textId="4A139342" w:rsidR="0033343A" w:rsidRPr="00030A73" w:rsidRDefault="0033343A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8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kim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202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FC3DBD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 Aralık 202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275EC87A" w14:textId="77777777" w:rsidR="0033343A" w:rsidRPr="00030A73" w:rsidRDefault="0033343A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1276"/>
        <w:gridCol w:w="991"/>
        <w:gridCol w:w="1276"/>
        <w:gridCol w:w="1279"/>
      </w:tblGrid>
      <w:tr w:rsidR="0033343A" w:rsidRPr="00030A73" w14:paraId="7C4B8C21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DB64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2C876C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6FE8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F17A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BF5C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90BA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CA5B3A" w:rsidRPr="00030A73" w14:paraId="3BE6D76B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4BCD37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0CA14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94FD9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D12BA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845612" w14:textId="6A589EC9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CA5B3A" w:rsidRPr="00030A73" w14:paraId="224B3699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E2E669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AE0903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9C7AC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1EF117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40687" w14:textId="2AC53939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CA5B3A" w:rsidRPr="00030A73" w14:paraId="29A316FD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A3EFC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CF143F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48B8C2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E4DEB1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FFB93" w14:textId="524128FA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A5B3A" w:rsidRPr="00030A73" w14:paraId="5E353492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B5A08E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DD4DB8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FB2F22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4C1A67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9D8CF3" w14:textId="7A936D5C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CA5B3A" w:rsidRPr="00030A73" w14:paraId="61D27557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EAD44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B9D695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69D38B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E544E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92123D" w14:textId="5332056D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A5B3A" w:rsidRPr="00030A73" w14:paraId="38B369C9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EC79DF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0C5619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FE11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7BDBD1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CC94E" w14:textId="46D92124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A5B3A" w:rsidRPr="00030A73" w14:paraId="6E9F06A3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EE238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D6C8C4" w14:textId="1A71818D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0DA4C" w14:textId="619BB09D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23804E" w14:textId="466FDDE5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E235A" w14:textId="3318D554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A5B3A" w:rsidRPr="00030A73" w14:paraId="3A544B27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CE9E5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29D44A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5F745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FFE861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82ADDA" w14:textId="172E9373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A5B3A" w:rsidRPr="00030A73" w14:paraId="48B76033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D3F188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E5CA7F" w14:textId="4A842EDB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9626AF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56B20F" w14:textId="4C065303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9C2EA" w14:textId="2D967E9A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A5B3A" w:rsidRPr="00030A73" w14:paraId="4962A7DC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F27286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204B09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EB4F45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4CC9FC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D79B2" w14:textId="300BABF1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CA5B3A" w:rsidRPr="00030A73" w14:paraId="39318630" w14:textId="77777777" w:rsidTr="00692326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E890C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6C814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A94F0D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4A64AA" w14:textId="77777777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4976A" w14:textId="2871401D" w:rsidR="00CA5B3A" w:rsidRPr="00030A73" w:rsidRDefault="00CA5B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955F4" w:rsidRPr="00030A73" w14:paraId="00503C92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3BF5C09F" w14:textId="77777777" w:rsidR="00423E11" w:rsidRPr="00030A73" w:rsidRDefault="00423E1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5DEB5DCA" w14:textId="62FCD685" w:rsidR="00423E11" w:rsidRPr="00030A73" w:rsidRDefault="00423E11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</w:t>
            </w:r>
            <w:r w:rsidR="00042D98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2979F9E8" w14:textId="77777777" w:rsidR="00423E11" w:rsidRPr="00030A73" w:rsidRDefault="00423E11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77505DC" w14:textId="5BDF8631" w:rsidR="00423E11" w:rsidRPr="00030A73" w:rsidRDefault="002B60D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</w:t>
            </w:r>
            <w:r w:rsidR="00CA5B3A"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F6E94D2" w14:textId="77777777" w:rsidR="00423E11" w:rsidRPr="00030A73" w:rsidRDefault="00423E11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21305F51" w14:textId="77777777" w:rsidR="0033343A" w:rsidRPr="00030A73" w:rsidRDefault="0033343A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7C57BB2" w14:textId="461A3C22" w:rsidR="0033343A" w:rsidRPr="00030A73" w:rsidRDefault="0033343A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2E349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2E349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2E349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Üyesi </w:t>
      </w:r>
      <w:proofErr w:type="spellStart"/>
      <w:r w:rsidR="002E349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ejla</w:t>
      </w:r>
      <w:proofErr w:type="spellEnd"/>
      <w:r w:rsidR="002E3492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CEBECİ GÜLER</w:t>
      </w:r>
    </w:p>
    <w:p w14:paraId="4E2738A6" w14:textId="77777777" w:rsidR="0033343A" w:rsidRPr="00030A73" w:rsidRDefault="0033343A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="001C4715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="001C4715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Gör. Dr. Funda DEMİRTAŞ KORKMAZ</w:t>
      </w:r>
    </w:p>
    <w:p w14:paraId="51B5221A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EA2B91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edefler: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olunum ve dolaşım sistemi hastalıklarının nedenlerini, nasıl olduğunu ve dokulardaki morfolojik 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onuçlarınıöğrenme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Kan ve kan ürünleri ve solunum yolu ile bulaşan enfeksiyon etkenlerinin ve bu sistemlere ait örneklerin nasıl alınması gerektiğini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öğrenmek.Solunum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yolu enfeksiyonları, yol açan etkenler ve bulaş yollarını öğrenmek.</w:t>
      </w:r>
    </w:p>
    <w:p w14:paraId="2E9637A3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olunum ve Dolaşım sistemleri kökenli hastalıklara acil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aklaşımı,</w:t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dyolojis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görüntüleme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lastRenderedPageBreak/>
        <w:t>yöntemlerini öğrenmek. Çocuk hastada solunum ve dolaşım sistemi muayenesi yapabilmek ve hastalıkların patolojik bulgularını öğrenmek.</w:t>
      </w:r>
    </w:p>
    <w:p w14:paraId="53E13983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Kulak hastalıkları, Burun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aranaz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nüs hastalıkları,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arenks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arenks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oral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avite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lıklarında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amnez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değerlendirme, görüntüleme yöntemleri, ayırıcı tanı yöntemlerinin öğrenilmesi.</w:t>
      </w:r>
    </w:p>
    <w:p w14:paraId="02683381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alp ve damar hastalıklarının tanı, tedavi ve cerrahi yöntemlerinin öğrenilmesi.</w:t>
      </w:r>
    </w:p>
    <w:p w14:paraId="728C9854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rişkin ve çocukların solunum ve dolaşım sistemi hastalıklarının tedavisinde kullanılan ilaçların farmakolojik özelliklerinin öğrenilmesi</w:t>
      </w:r>
    </w:p>
    <w:p w14:paraId="16BCBEC3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ulmone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vasküle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61EF0D23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AD7F0CD" w14:textId="2855EE8B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3AD06F8" w14:textId="77777777" w:rsidR="0027015F" w:rsidRPr="00030A73" w:rsidRDefault="0027015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93DB054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EA267C7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EF2FA8" w:rsidRPr="00030A73" w14:paraId="04955681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0773E7EE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="007C3BBF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. DERS KURULU ÜYELERİ</w:t>
            </w:r>
          </w:p>
        </w:tc>
      </w:tr>
      <w:tr w:rsidR="00EF2FA8" w:rsidRPr="00030A73" w14:paraId="4D1ADD0A" w14:textId="77777777" w:rsidTr="00785D65">
        <w:tc>
          <w:tcPr>
            <w:tcW w:w="4454" w:type="dxa"/>
            <w:shd w:val="clear" w:color="auto" w:fill="auto"/>
          </w:tcPr>
          <w:p w14:paraId="70243973" w14:textId="77777777" w:rsidR="00EF2FA8" w:rsidRPr="00030A73" w:rsidRDefault="00EF2FA8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8BCDF86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14:paraId="40D7DD23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 Ü.  Birgül TOK</w:t>
            </w:r>
          </w:p>
          <w:p w14:paraId="344B702A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EF2FA8" w:rsidRPr="00030A73" w14:paraId="25328439" w14:textId="77777777" w:rsidTr="00785D65">
        <w:tc>
          <w:tcPr>
            <w:tcW w:w="4454" w:type="dxa"/>
            <w:shd w:val="clear" w:color="auto" w:fill="auto"/>
          </w:tcPr>
          <w:p w14:paraId="1A9EA40C" w14:textId="77777777" w:rsidR="00EF2FA8" w:rsidRPr="00030A73" w:rsidRDefault="00EF2FA8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3082AEA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7B632294" w14:textId="4ACB18EF" w:rsidR="00EF2FA8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EF2FA8" w:rsidRPr="00030A73" w14:paraId="052A6333" w14:textId="77777777" w:rsidTr="00785D65">
        <w:tc>
          <w:tcPr>
            <w:tcW w:w="4454" w:type="dxa"/>
            <w:shd w:val="clear" w:color="auto" w:fill="auto"/>
          </w:tcPr>
          <w:p w14:paraId="1E074D4F" w14:textId="77777777" w:rsidR="00EF2FA8" w:rsidRPr="00030A73" w:rsidRDefault="00CC424C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92D97EF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EF2FA8" w:rsidRPr="00030A73" w14:paraId="050FD6C1" w14:textId="77777777" w:rsidTr="00785D65">
        <w:tc>
          <w:tcPr>
            <w:tcW w:w="4454" w:type="dxa"/>
            <w:shd w:val="clear" w:color="auto" w:fill="auto"/>
          </w:tcPr>
          <w:p w14:paraId="462C57EB" w14:textId="77777777" w:rsidR="00EF2FA8" w:rsidRPr="00030A73" w:rsidRDefault="00EF2FA8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E35BBA6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Hayriye BEKTAŞ AKSOY</w:t>
            </w:r>
          </w:p>
          <w:p w14:paraId="5E6C8AA5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. Ü. Selda GÜNAYDIN</w:t>
            </w:r>
          </w:p>
        </w:tc>
      </w:tr>
      <w:tr w:rsidR="00EF2FA8" w:rsidRPr="00030A73" w14:paraId="1481E1BA" w14:textId="77777777" w:rsidTr="00785D65">
        <w:tc>
          <w:tcPr>
            <w:tcW w:w="4454" w:type="dxa"/>
            <w:shd w:val="clear" w:color="auto" w:fill="auto"/>
          </w:tcPr>
          <w:p w14:paraId="4BAE526D" w14:textId="77777777" w:rsidR="00EF2FA8" w:rsidRPr="00030A73" w:rsidRDefault="00EF2FA8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99CEECB" w14:textId="27746AF7" w:rsidR="00EF2FA8" w:rsidRPr="00030A73" w:rsidRDefault="00FC4FF4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Erdem YÜZÜAK</w:t>
            </w:r>
          </w:p>
        </w:tc>
      </w:tr>
      <w:tr w:rsidR="00EF2FA8" w:rsidRPr="00030A73" w14:paraId="4AA08CBD" w14:textId="77777777" w:rsidTr="00785D65">
        <w:tc>
          <w:tcPr>
            <w:tcW w:w="4454" w:type="dxa"/>
            <w:shd w:val="clear" w:color="auto" w:fill="auto"/>
          </w:tcPr>
          <w:p w14:paraId="55BD5956" w14:textId="77777777" w:rsidR="00EF2FA8" w:rsidRPr="00030A73" w:rsidRDefault="00EF2FA8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C191DFE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EF2FA8" w:rsidRPr="00030A73" w14:paraId="4A184883" w14:textId="77777777" w:rsidTr="00785D65">
        <w:tc>
          <w:tcPr>
            <w:tcW w:w="4454" w:type="dxa"/>
            <w:shd w:val="clear" w:color="auto" w:fill="auto"/>
          </w:tcPr>
          <w:p w14:paraId="0C4404FB" w14:textId="77777777" w:rsidR="00EF2FA8" w:rsidRPr="00030A73" w:rsidRDefault="00EF2FA8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87FCE40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EF2FA8" w:rsidRPr="00030A73" w14:paraId="7710957C" w14:textId="77777777" w:rsidTr="00785D65">
        <w:tc>
          <w:tcPr>
            <w:tcW w:w="4454" w:type="dxa"/>
            <w:shd w:val="clear" w:color="auto" w:fill="auto"/>
          </w:tcPr>
          <w:p w14:paraId="20A2AC93" w14:textId="77777777" w:rsidR="00EF2FA8" w:rsidRPr="00030A73" w:rsidRDefault="00EF2FA8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BC334DC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  <w:p w14:paraId="2ACF8AE7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Yonca ÇOLUK</w:t>
            </w:r>
          </w:p>
        </w:tc>
      </w:tr>
      <w:tr w:rsidR="00EF2FA8" w:rsidRPr="00030A73" w14:paraId="407559F0" w14:textId="77777777" w:rsidTr="00785D65">
        <w:tc>
          <w:tcPr>
            <w:tcW w:w="4454" w:type="dxa"/>
            <w:shd w:val="clear" w:color="auto" w:fill="auto"/>
          </w:tcPr>
          <w:p w14:paraId="5243A085" w14:textId="77777777" w:rsidR="00EF2FA8" w:rsidRPr="00030A73" w:rsidRDefault="00EF2FA8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771EC81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Emine TEKİN</w:t>
            </w:r>
          </w:p>
          <w:p w14:paraId="388AD0B4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EF2FA8" w:rsidRPr="00030A73" w14:paraId="4ECFE60F" w14:textId="77777777" w:rsidTr="00785D65">
        <w:tc>
          <w:tcPr>
            <w:tcW w:w="4454" w:type="dxa"/>
            <w:shd w:val="clear" w:color="auto" w:fill="auto"/>
          </w:tcPr>
          <w:p w14:paraId="71083024" w14:textId="77777777" w:rsidR="00EF2FA8" w:rsidRPr="00030A73" w:rsidRDefault="00EF2FA8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4525" w:type="dxa"/>
            <w:shd w:val="clear" w:color="auto" w:fill="auto"/>
          </w:tcPr>
          <w:p w14:paraId="622BBAC1" w14:textId="12E78B36" w:rsidR="00EF2FA8" w:rsidRPr="00030A73" w:rsidRDefault="00C93FB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hmet KARAGÖZ</w:t>
            </w:r>
          </w:p>
          <w:p w14:paraId="42A86AAF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Zeki Yüksel GÜNAYDIN</w:t>
            </w:r>
          </w:p>
          <w:p w14:paraId="52119CFB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slı VURAL</w:t>
            </w:r>
          </w:p>
          <w:p w14:paraId="53ADDA43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Devrim KURT</w:t>
            </w:r>
          </w:p>
          <w:p w14:paraId="75218714" w14:textId="77777777" w:rsidR="00611FFE" w:rsidRPr="00030A73" w:rsidRDefault="00611FF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tan AYDIN</w:t>
            </w:r>
          </w:p>
          <w:p w14:paraId="08C0281F" w14:textId="2247FC3C" w:rsidR="00611FFE" w:rsidRPr="00030A73" w:rsidRDefault="00611FF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mre YILMAZ</w:t>
            </w:r>
          </w:p>
        </w:tc>
      </w:tr>
      <w:tr w:rsidR="00EF2FA8" w:rsidRPr="00030A73" w14:paraId="49C185B0" w14:textId="77777777" w:rsidTr="00785D65">
        <w:tc>
          <w:tcPr>
            <w:tcW w:w="4454" w:type="dxa"/>
            <w:shd w:val="clear" w:color="auto" w:fill="auto"/>
          </w:tcPr>
          <w:p w14:paraId="18B99B27" w14:textId="77777777" w:rsidR="00EF2FA8" w:rsidRPr="00030A73" w:rsidRDefault="00EF2FA8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Tıbbi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381E882" w14:textId="77777777" w:rsidR="00EF2FA8" w:rsidRPr="00030A73" w:rsidRDefault="00EF2FA8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</w:tbl>
    <w:p w14:paraId="20328F33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AC5E56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5ABD5AB" w14:textId="77777777" w:rsidR="0033343A" w:rsidRPr="00030A73" w:rsidRDefault="0033343A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30E573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ADF4EEF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3E3FEDD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4E88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292A6FB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F1C8A21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4EBEE82" w14:textId="77777777" w:rsidR="00EF2FA8" w:rsidRPr="00030A73" w:rsidRDefault="00EF2FA8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F4C2970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70172B5" w14:textId="30A4DA01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.HAFTA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III DERS KURULU III</w:t>
      </w:r>
    </w:p>
    <w:p w14:paraId="0D9A7F9F" w14:textId="77777777" w:rsidR="0033343A" w:rsidRPr="00030A73" w:rsidRDefault="0033343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1E9F98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60DD8A32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0B834C" w14:textId="4ECD9FA5" w:rsidR="0033343A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Eki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61"/>
        <w:gridCol w:w="3720"/>
        <w:gridCol w:w="2184"/>
      </w:tblGrid>
      <w:tr w:rsidR="00A955F4" w:rsidRPr="00030A73" w14:paraId="2ACB0C55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BA0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45F1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13EC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1A24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489E650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A4D5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F40F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8BA5F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B8A1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A955F4" w:rsidRPr="00030A73" w14:paraId="4E1B010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5DB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F7FFA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6E9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vasküler hastalıklarda biyokimyasal belirteçle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774D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030A73" w14:paraId="60884C6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2381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F8594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45EE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rdiyovasküler hastal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klarda biyokimyasal belirte</w:t>
            </w: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çle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9791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030A73" w14:paraId="0983F3B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E75FA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4DB8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B390D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C8F5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677C690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286461" w14:textId="3351EBB9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FB4FA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ECF8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la bulaşan enfeksiyon etkenler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D7ACA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A955F4" w:rsidRPr="00030A73" w14:paraId="28EA25F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7177A" w14:textId="43EC6DAE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AC718C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CD39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la bulaşan enfeksiyon etkenler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EFA02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A955F4" w:rsidRPr="00030A73" w14:paraId="3CC2C7E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BF960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C4D5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5FA33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4B5E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680C5F8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C3EE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8667D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B160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8B95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DB8E1A8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B9C2D6" w14:textId="67DE75B1" w:rsidR="00895AD2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Eki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647"/>
        <w:gridCol w:w="4166"/>
        <w:gridCol w:w="1959"/>
      </w:tblGrid>
      <w:tr w:rsidR="00895AD2" w:rsidRPr="00030A73" w14:paraId="167F29D7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B13D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74D60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43A9D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29 EKİM CUMHURİYET BAYRAM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7EBD6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1BAF36D6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4E05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CE5AA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782FE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D28117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52164705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D75D60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25F71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85885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CD7BE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7E54E7F8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AF745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0E17A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AF0FE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02ED4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797C7A44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5423F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F53D0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3253F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CCD7B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55079DF7" w14:textId="77777777" w:rsidTr="00C5155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B8D65" w14:textId="192F4AE1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1C3DEC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80659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65068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3DDFB850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43F40F" w14:textId="7602354B" w:rsidR="00895AD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 15.20</w:t>
            </w:r>
            <w:r w:rsidR="00895AD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6A96E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CED3D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130F3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4E7E5F8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AEAD54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C484F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AEBB8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D89DA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AD2" w:rsidRPr="00030A73" w14:paraId="19A9CC3A" w14:textId="77777777" w:rsidTr="00C5155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2407F9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52C94D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0173C1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C2725B" w14:textId="77777777" w:rsidR="00895AD2" w:rsidRPr="00030A73" w:rsidRDefault="00895AD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B25464B" w14:textId="220C8545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616462" w14:textId="1454E5E9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04DB1D" w14:textId="0D56953F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A83DB8" w14:textId="4A549FA6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7D7B0C" w14:textId="07E649BD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A78AFD" w14:textId="5C55F67E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DE2EE4" w14:textId="2EB9C8FB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600B18" w14:textId="07965D42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844FAB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D284BC" w14:textId="38F946BF" w:rsidR="00895AD2" w:rsidRPr="00030A73" w:rsidRDefault="00895AD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3A90FA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. HAFTA                                              DÖNEMIII DERS KURULU III</w:t>
      </w:r>
    </w:p>
    <w:p w14:paraId="24D8942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E1BE55A" w14:textId="7C6F150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4C86F91F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A9CE93" w14:textId="7CFC4AE9" w:rsidR="00895AD2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Kasım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33"/>
        <w:gridCol w:w="3801"/>
        <w:gridCol w:w="2110"/>
      </w:tblGrid>
      <w:tr w:rsidR="0033343A" w:rsidRPr="00030A73" w14:paraId="2B389FA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EB13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1D5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A1A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semptomlarına yaklaşım 1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1369B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030A73" w14:paraId="64D63C4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512D6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84FB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7044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semptomlarına yaklaşım 1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B3D94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030A73" w14:paraId="06038DF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3E7C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0AC8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7264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oyun lezyonları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397C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5D58DB4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AAF5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5C9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D76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hastalıkları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A89E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6FC1A753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E0F86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A6577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5639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7A74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26C714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3D0E3D" w14:textId="469C716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583A5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C3D38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onom sinir sistemi farmakolojisine giriş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96E8C3" w14:textId="4909D0BD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772A9DD5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3AFD4" w14:textId="5ECB7FA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BD207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38E3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mi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6A30" w14:textId="5BC1D91A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0056F64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5F1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D4E8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CA92A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mi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98D1A" w14:textId="002295D4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68D9C91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23DA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538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7B5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0B9181" w14:textId="612B54DC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0605859A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020ADC9" w14:textId="77777777" w:rsidR="00593080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Kasım 2021 Salı</w:t>
      </w:r>
    </w:p>
    <w:p w14:paraId="3F6F8874" w14:textId="4DFCF97F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44"/>
        <w:gridCol w:w="1957"/>
        <w:gridCol w:w="3879"/>
        <w:gridCol w:w="2062"/>
      </w:tblGrid>
      <w:tr w:rsidR="0033343A" w:rsidRPr="00030A73" w14:paraId="2DA8D99D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295F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01E0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1D426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klinik anatomis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88F19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030A73" w14:paraId="43D01155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138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F9EE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EC56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fizik muayenes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6D11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030A73" w14:paraId="333B6D70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35C9B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88312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3279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ulak hastalıklarınd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eğerlendirme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2DE6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030A73" w14:paraId="3ACCE2EC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22E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2F917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B77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muayene ve görüntüleme yöntemler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A3B2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030A73" w14:paraId="08F884A9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2A4C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CD7CD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3C24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53B94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4049D" w:rsidRPr="00030A73" w14:paraId="55A5DFE2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5F806" w14:textId="3C371A2C" w:rsidR="0054049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20</w:t>
            </w:r>
            <w:r w:rsidR="0054049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8D39A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ENFEKSİYON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A711E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Üst solunum yolu enfeksiyonlarına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aklaşım-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27241" w14:textId="29AB708F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msal AYDIN</w:t>
            </w:r>
          </w:p>
        </w:tc>
      </w:tr>
      <w:tr w:rsidR="0054049D" w:rsidRPr="00030A73" w14:paraId="4EFF7E50" w14:textId="77777777" w:rsidTr="0054049D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ACAC0" w14:textId="5C653CC5" w:rsidR="0054049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 15.20</w:t>
            </w:r>
            <w:r w:rsidR="0054049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105F0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D8808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st solunum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lubenfeksiyonların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-I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84519" w14:textId="3109E8F4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Emsal AYDIN</w:t>
            </w:r>
          </w:p>
        </w:tc>
      </w:tr>
      <w:tr w:rsidR="007B21B7" w:rsidRPr="00030A73" w14:paraId="12C178F2" w14:textId="77777777" w:rsidTr="00A8109A"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D9FA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0376CE" w14:textId="1BC1912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EAD89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B84EF81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5E4F41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B73FF99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0C217F1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BF1973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5DF3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6E21017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425B9D" w14:textId="034327C1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6B2EA70F" w14:textId="77777777" w:rsidTr="00A8109A">
        <w:trPr>
          <w:trHeight w:val="1"/>
        </w:trPr>
        <w:tc>
          <w:tcPr>
            <w:tcW w:w="11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9866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B5D085" w14:textId="606436EE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9C288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4CB4AE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605A95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23DEFCE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5D25881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80D538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243B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1A4D15F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99038" w14:textId="1A501440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77CBC7CF" w14:textId="77777777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FBD36A0" w14:textId="58EAA60B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CF0D614" w14:textId="7E518E2F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9C8A7DF" w14:textId="41DCE729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8DFC8AE" w14:textId="2C22829E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2F9C535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7124E3B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44FE9E7" w14:textId="70E4F55C" w:rsidR="0033343A" w:rsidRPr="00030A73" w:rsidRDefault="0059308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Kası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6"/>
        <w:gridCol w:w="1927"/>
        <w:gridCol w:w="3873"/>
        <w:gridCol w:w="2066"/>
      </w:tblGrid>
      <w:tr w:rsidR="0033343A" w:rsidRPr="00030A73" w14:paraId="5A10EF3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CD0C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0CBB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43408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a kulak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080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030A73" w14:paraId="6371DB3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71BA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ABBDD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9FA0F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oyunda kitleye neden olan hastalık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EF5A8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030A73" w14:paraId="5642C28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3C0E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BEA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B183B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rinkshastalıkları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169444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030A73" w14:paraId="36736EA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2E90D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78288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B6BB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524023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030A73" w14:paraId="2788520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690B1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DBF01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97523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38EA7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02497DB5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F3B6C" w14:textId="3018E015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75B2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50B4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itler-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930FE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7987D9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83EED" w14:textId="5179D9E8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2F07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F614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itler-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34059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3144E5F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6A28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525D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69E0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hastalıklarında tanı yöntem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02DAC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030A73" w14:paraId="33B00CB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8183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04DE3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F1D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hastalıklarında laboratuvar bulgu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B336A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</w:tbl>
    <w:p w14:paraId="02D59877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746B085" w14:textId="2B8A4800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Kası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4"/>
        <w:gridCol w:w="3886"/>
        <w:gridCol w:w="1997"/>
      </w:tblGrid>
      <w:tr w:rsidR="0033343A" w:rsidRPr="00030A73" w14:paraId="6DA30307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ECD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93A9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5A33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BBA3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4209EC2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80ED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1E2C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0395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kulak hastalıkları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4BDC3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030A73" w14:paraId="0D909B35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745C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BDB4B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C9E7B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vi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enk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krü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ezi hastalıkları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BCD53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030A73" w14:paraId="72A70EC3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F009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 12.20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788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671F0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EB8DE" w14:textId="77777777" w:rsidR="0033343A" w:rsidRPr="00030A73" w:rsidRDefault="007311E4" w:rsidP="003A345D">
            <w:pPr>
              <w:keepNext/>
              <w:keepLines/>
              <w:widowControl w:val="0"/>
              <w:suppressAutoHyphens/>
              <w:spacing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r. </w:t>
            </w:r>
            <w:proofErr w:type="spellStart"/>
            <w:r w:rsidRPr="00030A73"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Öğr</w:t>
            </w:r>
            <w:proofErr w:type="spellEnd"/>
            <w:r w:rsidRPr="00030A73"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. Ü. </w:t>
            </w:r>
            <w:r w:rsidR="0033343A" w:rsidRPr="00030A73"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Hayriye BEKTAŞ AKSOY</w:t>
            </w:r>
          </w:p>
        </w:tc>
      </w:tr>
      <w:tr w:rsidR="0033343A" w:rsidRPr="00030A73" w14:paraId="0CED40D3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EE412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84762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A3F57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0D3D1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4049D" w:rsidRPr="00030A73" w14:paraId="62057CB1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C8B3D" w14:textId="10881214" w:rsidR="0054049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54049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65990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697D9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t solunum yolu enfeksiyonlarına yaklaşım-I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6C0B98" w14:textId="643AABA9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Emsal AYDIN</w:t>
            </w:r>
          </w:p>
        </w:tc>
      </w:tr>
      <w:tr w:rsidR="0054049D" w:rsidRPr="00030A73" w14:paraId="5AC2CB0D" w14:textId="77777777" w:rsidTr="0054049D"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D6E2B" w14:textId="64F6B84C" w:rsidR="0054049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54049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C80F42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E3430" w14:textId="77777777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t solunum yolu enfeksiyonlarına yaklaşım-II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4EDC8" w14:textId="39D85620" w:rsidR="0054049D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Emsal AYDIN</w:t>
            </w:r>
          </w:p>
        </w:tc>
      </w:tr>
      <w:tr w:rsidR="0033343A" w:rsidRPr="00030A73" w14:paraId="631C1317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490C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641BE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0654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nömonile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 1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A639C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030A73" w14:paraId="6AADE344" w14:textId="77777777" w:rsidTr="0054049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1534C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634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A58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nömonile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 2</w:t>
            </w:r>
          </w:p>
        </w:tc>
        <w:tc>
          <w:tcPr>
            <w:tcW w:w="19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EDFD6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</w:tbl>
    <w:p w14:paraId="2BF48F55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02B6B5F" w14:textId="030F6BFB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AE3AFA" w14:textId="1419448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674A0E" w14:textId="1D90CAD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C2032D" w14:textId="6C00BF3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B4BA6E" w14:textId="77610E2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693301" w14:textId="1BD68DC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0A9C2F" w14:textId="5F167F1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16117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C2FDE4" w14:textId="7833617A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Kası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55"/>
        <w:gridCol w:w="1959"/>
        <w:gridCol w:w="3874"/>
        <w:gridCol w:w="2054"/>
      </w:tblGrid>
      <w:tr w:rsidR="0033343A" w:rsidRPr="00030A73" w14:paraId="64BCFCB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3009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BCA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D40D7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mi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l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15BB3E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5832406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88F8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67EE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FA72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mi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D772F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32407D4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EADA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B7C204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B0D1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ö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rama test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0F128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543973A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2B6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FFA54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3331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ö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rama test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B091E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6980E78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B15B60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F478B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C7E65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DC539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D7DFEE7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028E7" w14:textId="253D761B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6DD2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22F5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40AEC7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5EA54DB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8D26F" w14:textId="43B8DE36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9DE97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11EE2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AB819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3C1BF97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A2DC3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E6098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0990E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amar hastalıkları ve anevrizma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90BF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08936C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E06B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3CAE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DC03D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8D307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061E58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A8A49F" w14:textId="4C53D45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I. HAFTA                                              DÖNEMIII DERS KURULU III</w:t>
      </w:r>
    </w:p>
    <w:p w14:paraId="2AC04FFD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EC969CA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24C6F176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B5BC96" w14:textId="77777777" w:rsidR="00593080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Kasım 2021 Pazartesi</w:t>
      </w:r>
    </w:p>
    <w:p w14:paraId="7F29F286" w14:textId="43859F0C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1"/>
        <w:gridCol w:w="1961"/>
        <w:gridCol w:w="3837"/>
        <w:gridCol w:w="2073"/>
      </w:tblGrid>
      <w:tr w:rsidR="0033343A" w:rsidRPr="00030A73" w14:paraId="32AFBD4D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49FF2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E056F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İYOKİMYA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348B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raproteinemiler</w:t>
            </w:r>
            <w:proofErr w:type="spellEnd"/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FA7D8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USTA</w:t>
            </w:r>
          </w:p>
        </w:tc>
      </w:tr>
      <w:tr w:rsidR="0033343A" w:rsidRPr="00030A73" w14:paraId="7DD89D89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FE117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30  - 10.20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F091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FD16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berküloz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1683B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030A73" w14:paraId="64F1B2FD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0859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185D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935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 1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74367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030A73" w14:paraId="257720CB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C755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D83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053F9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 2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504D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030A73" w14:paraId="0497DA5A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31D52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CBF97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2EF79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DD4B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BB692CD" w14:textId="77777777" w:rsidTr="007B21B7"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06C5C" w14:textId="192DCE69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69F212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785E8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n ve ka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mponentlerin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zırlanması ve kullanımı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D02208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024E2C64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2AB317" w14:textId="57165A7A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5537E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0F65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n ve ka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mponentlerin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zırlanması ve kullanımı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670B2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7B21B7" w:rsidRPr="00030A73" w14:paraId="3F38B90C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09B5F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97BDEB" w14:textId="70A1533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026BB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FEAA2A6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376E6E1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281E2D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6BE70E7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75DDFB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22E15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472AC47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75D3EA3" w14:textId="4EBF82C9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62F11EBA" w14:textId="77777777" w:rsidTr="007B21B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FE649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D27210" w14:textId="121E9A82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1A266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53FE13B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EB08DE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6404E9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2C143D9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C6E86E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AB26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26EBD5C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7397959" w14:textId="407495B2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5734A5C7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C8A5D4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18E6406" w14:textId="77777777" w:rsidR="0033343A" w:rsidRPr="00030A73" w:rsidRDefault="0033343A" w:rsidP="003A345D">
      <w:pPr>
        <w:widowControl w:val="0"/>
        <w:suppressAutoHyphens/>
        <w:spacing w:after="0" w:line="240" w:lineRule="auto"/>
        <w:ind w:left="2124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027127C" w14:textId="7FEC2BCB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258FA8B" w14:textId="4A905A4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EE3F69D" w14:textId="2A78ADF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2B5C646" w14:textId="42844F7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8E92839" w14:textId="53B9020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B908369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B4675B" w14:textId="7B1845AF" w:rsidR="0033343A" w:rsidRPr="00030A73" w:rsidRDefault="0059308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Kası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61"/>
        <w:gridCol w:w="3825"/>
        <w:gridCol w:w="2079"/>
      </w:tblGrid>
      <w:tr w:rsidR="0033343A" w:rsidRPr="00030A73" w14:paraId="1CE0685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DE56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8758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5AC81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BA1C6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F6C07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0CCE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9132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B330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0E41E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3AB13BD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D01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0FB0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ABCD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yolojik aminler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pt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pılı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akoidler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F6422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0233DB4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1E95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70C1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B9A69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83AC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05D4998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701DB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30D70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B678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2BF14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8592B9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1263E6" w14:textId="77DF9553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8F4D91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F737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 </w:t>
            </w: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la bulaşa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C7FA1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16A9DDE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E9189D" w14:textId="1DAEC093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622F0E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3F4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 : Kanla bulaşa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4C442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5912CA6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2130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8FB00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1E6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DE092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89E60E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ACC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6D50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166AA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6094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EF93B2A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5F96A5" w14:textId="1120A393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Kası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1917"/>
        <w:gridCol w:w="3905"/>
        <w:gridCol w:w="2020"/>
      </w:tblGrid>
      <w:tr w:rsidR="0033343A" w:rsidRPr="00030A73" w14:paraId="682D4E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3105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759C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C4EF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EEE0A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397B3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B6B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55A0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AEB9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EKG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D237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030A73" w14:paraId="7F5EE3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DF51F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723F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B11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EKG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0796C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030A73" w14:paraId="3E11F9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40DE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B2FBF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7E17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nö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lenfatik hastalık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1112FB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2F4EBE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AFE10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57E6D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407DA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2179E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6408D8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9734F" w14:textId="119403B1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F99E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4185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ikozano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70FA9" w14:textId="3FC07EC4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4DC705F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14FCD" w14:textId="32A46128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DF3F5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CEA1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ikozano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–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FCF16F" w14:textId="69FBA690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44BBEBC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3BC77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0F78C" w14:textId="3B6CDA66" w:rsidR="0033343A" w:rsidRPr="00030A73" w:rsidRDefault="004A79E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05C0B3" w14:textId="1094C14B" w:rsidR="0033343A" w:rsidRPr="00030A73" w:rsidRDefault="004A79E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Anemilerin Biyokimyasal Değerlendirme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E8332" w14:textId="14905F2B" w:rsidR="0033343A" w:rsidRPr="00030A73" w:rsidRDefault="004A79E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. Üyesi Ömer EMECEN</w:t>
            </w:r>
          </w:p>
        </w:tc>
      </w:tr>
      <w:tr w:rsidR="0033343A" w:rsidRPr="00030A73" w14:paraId="69EA8B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1309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C2285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3360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D68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60548D9" w14:textId="720E596A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B892488" w14:textId="474B33F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B15A4A3" w14:textId="7859B82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4F9F607" w14:textId="24601FD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6B17463" w14:textId="30CABD2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CC83E90" w14:textId="591504A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65FB177" w14:textId="7027EA4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654CEDC" w14:textId="3E90B8F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115D7C4" w14:textId="4E035ED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259E90B" w14:textId="7E4E38C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9E49517" w14:textId="71385DC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A71C37B" w14:textId="1964FDA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263E3CE" w14:textId="5D27448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67BED91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C88E50" w14:textId="75FA02B5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Kası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922"/>
        <w:gridCol w:w="3914"/>
        <w:gridCol w:w="1989"/>
      </w:tblGrid>
      <w:tr w:rsidR="0033343A" w:rsidRPr="00030A73" w14:paraId="4CD404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0878F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576C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A31B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224A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3A358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0CEF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20B0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FE68F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0D4F2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A13616B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936A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6C4DA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EC387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amar tümör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3E1E0A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A89CC6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CFC0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E185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E8ECF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7A961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6A1C7E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4317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99663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3EFC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417E9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6BBE50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7F0ECF" w14:textId="1D1C7F25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7FB0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647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ind w:left="1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te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ynaklı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akoid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D36AFC" w14:textId="720DFC28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7E324DC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DAF63" w14:textId="3BBC0328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4E26C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29AE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stam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stamin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6C6381" w14:textId="273D1ADF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191999B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F16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D56C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7148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stam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stamin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5BE2D4" w14:textId="2984C346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179A32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9B10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94D5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79B8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65CF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196C562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1EEC5C" w14:textId="7BE30DB8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Kası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3"/>
        <w:gridCol w:w="1814"/>
        <w:gridCol w:w="3972"/>
        <w:gridCol w:w="2013"/>
      </w:tblGrid>
      <w:tr w:rsidR="0033343A" w:rsidRPr="00030A73" w14:paraId="6DB5B02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E624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EC59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F5B1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ind w:left="13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6F8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21A9DD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3CE4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7DCC1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C6FA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skemik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3D12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6ABF825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269D5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6E268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A18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lvü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1FF324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490F8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F7604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3456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EC677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kardiy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ve kardiyak tümörle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9CED7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9C9530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8904C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B8942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C70E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9233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D79762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2D7A9" w14:textId="50269801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8370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2D53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A6D21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D285CA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B5ECCF" w14:textId="2ED6015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AC8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EA329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A3420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75DF1F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784A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7E80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D690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3F22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B20A0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7D61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7BF50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74303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6A6E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DBBD59B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9FE5E5E" w14:textId="77777777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772BCB" w14:textId="77777777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D7D6F2" w14:textId="77777777" w:rsidR="00705120" w:rsidRPr="00030A73" w:rsidRDefault="0070512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5DF7B3" w14:textId="77777777" w:rsidR="00705120" w:rsidRPr="00030A73" w:rsidRDefault="0070512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F47C8C" w14:textId="1B55B250" w:rsidR="00705120" w:rsidRPr="00030A73" w:rsidRDefault="0070512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A66A59" w14:textId="284AB685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48CC28" w14:textId="64CCEB14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634239" w14:textId="0EF04406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6E6050" w14:textId="14492F46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A75CA1" w14:textId="6D998246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27A5F3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998C8E" w14:textId="15B20260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11C7BB" w14:textId="6A284D3D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32960A" w14:textId="51858AC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V. HAFTA                                              DÖNEMIII DERS KURULU III</w:t>
      </w:r>
    </w:p>
    <w:p w14:paraId="40B2DEBD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917E21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2728041D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C0C10A" w14:textId="77777777" w:rsidR="00593080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Kasım 2021 Pazartesi</w:t>
      </w:r>
    </w:p>
    <w:p w14:paraId="20F809E0" w14:textId="36AD8174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894"/>
        <w:gridCol w:w="3852"/>
        <w:gridCol w:w="2072"/>
      </w:tblGrid>
      <w:tr w:rsidR="0033343A" w:rsidRPr="00030A73" w14:paraId="7905638B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94C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1BEEF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C1F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30FA7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116B188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C8D42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80351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81611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75750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19F2895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586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182E2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B0748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işkin hastada kalp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laşım muayene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416E5" w14:textId="05621573" w:rsidR="0033343A" w:rsidRPr="00030A73" w:rsidRDefault="00C93FB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hmet KARAGÖZ</w:t>
            </w:r>
          </w:p>
        </w:tc>
      </w:tr>
      <w:tr w:rsidR="0033343A" w:rsidRPr="00030A73" w14:paraId="38E13FF9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4AA5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830D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5678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işkin hastada kalp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laşım muayene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II</w:t>
            </w:r>
            <w:proofErr w:type="spellEnd"/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1FA03" w14:textId="321F7FE0" w:rsidR="0033343A" w:rsidRPr="00030A73" w:rsidRDefault="00C93FB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hmet KARAGÖZ</w:t>
            </w:r>
          </w:p>
        </w:tc>
      </w:tr>
      <w:tr w:rsidR="0033343A" w:rsidRPr="00030A73" w14:paraId="0469A116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60091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49F58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CEFA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6352B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8193829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5719A" w14:textId="067F6641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-</w:t>
            </w:r>
            <w:r w:rsidR="002B60D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20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40C0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DE4F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kültasyonu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 kalp sesler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4FC8A" w14:textId="3BA7E1C6" w:rsidR="0033343A" w:rsidRPr="00030A73" w:rsidRDefault="00C93FB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hmet KARAGÖZ</w:t>
            </w:r>
          </w:p>
        </w:tc>
      </w:tr>
      <w:tr w:rsidR="0033343A" w:rsidRPr="00030A73" w14:paraId="0C6C8A57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C6AAB" w14:textId="2749D041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4D99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RDİYOLOJİ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B796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kültasyonu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üfürümler,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asum üfürüm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ED2336" w14:textId="6EEE60C1" w:rsidR="0033343A" w:rsidRPr="00030A73" w:rsidRDefault="00C93FB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Prof. Dr. Ahme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RAGÖZ</w:t>
            </w:r>
          </w:p>
        </w:tc>
      </w:tr>
      <w:tr w:rsidR="007B21B7" w:rsidRPr="00030A73" w14:paraId="2D9AC4EF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3D62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30  - 16.20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3BE9B1" w14:textId="1D655A4F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46518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8B2972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665DE80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B9BDA45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65114E99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E80FC6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01330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1D0E64A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5EB6E1" w14:textId="4C38832E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32F48D3A" w14:textId="77777777" w:rsidTr="007B21B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1CD9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B88EEA" w14:textId="3086122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72C70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84AD44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59BE751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A9FEB1E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640BDB5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64F934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A020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6D5D931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5D1F6C4" w14:textId="39E01E63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6F59281E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A37B3B" w14:textId="1A95786A" w:rsidR="0033343A" w:rsidRPr="00030A73" w:rsidRDefault="0059308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Kası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4"/>
        <w:gridCol w:w="1815"/>
        <w:gridCol w:w="3969"/>
        <w:gridCol w:w="2014"/>
      </w:tblGrid>
      <w:tr w:rsidR="0033343A" w:rsidRPr="00030A73" w14:paraId="35D8BD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BB3D2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250BC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40D31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EFE95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7BEA50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CD8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1792B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642B7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3EB1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BD3C7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EB9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CF61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9F2F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9A3443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4F22076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7E19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B6D0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6721B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4E3B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89041E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835AC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3D718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3868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0B4CD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78AC2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E0F2A" w14:textId="2FDD456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D8B7F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571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tri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BB391D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15000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467FD3" w14:textId="52AC110C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2839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F0BB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tri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0C12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3A64E9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2FA22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6BF3AE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702CD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75B4D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FD95C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2154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F44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F29A0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0B9ED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0C236CB" w14:textId="4D16321E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8D96BE" w14:textId="3DDCDBC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E92D13" w14:textId="7873176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56B585" w14:textId="037E922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9B985C3" w14:textId="4D4D480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D12B9B" w14:textId="7B82A4D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FA832D" w14:textId="6E8742A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15747C" w14:textId="1022954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3E788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BCE216" w14:textId="6CD5B7AD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Kası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3"/>
        <w:gridCol w:w="1890"/>
        <w:gridCol w:w="3870"/>
        <w:gridCol w:w="2089"/>
      </w:tblGrid>
      <w:tr w:rsidR="0033343A" w:rsidRPr="00030A73" w14:paraId="3099FEA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A45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2B5D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6998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D82A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940BE2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CA6F0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11779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6C4B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54B9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4D5E89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C05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00F06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4072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hastalıkları, hipertansiyon ve beslenm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63F5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Zeki Yüksel GÜNAYDIN </w:t>
            </w:r>
          </w:p>
        </w:tc>
      </w:tr>
      <w:tr w:rsidR="0033343A" w:rsidRPr="00030A73" w14:paraId="16EDDA2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989E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D407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DEAF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ginaPektori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klinik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bulguları, tanı ve ayırıcı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F243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Zeki Yüksel GÜNAYDIN </w:t>
            </w:r>
          </w:p>
        </w:tc>
      </w:tr>
      <w:tr w:rsidR="0033343A" w:rsidRPr="00030A73" w14:paraId="7761E9B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D7DC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D20865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E2E8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DC3EC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E631F8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F972E" w14:textId="6A5C3A41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676BB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B570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7278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6B9361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BE846C" w14:textId="3D777447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EAE40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3B7EC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7B205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BF7B45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692F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40F47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EF077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E4D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2B84C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DCE5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2832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1E3F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87D30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DA7EBAF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09642D" w14:textId="5534EF6F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Kası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0"/>
        <w:gridCol w:w="1782"/>
        <w:gridCol w:w="3931"/>
        <w:gridCol w:w="2109"/>
      </w:tblGrid>
      <w:tr w:rsidR="0033343A" w:rsidRPr="00030A73" w14:paraId="2E4710EA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4F6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8B0CE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79C1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F3852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F7E9B14" w14:textId="77777777" w:rsidTr="00600248"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0B73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62EEB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C9BA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yaşam ve ileri yaşam desteği-I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C1FD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030A73" w14:paraId="3E595B5D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10208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BD128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D323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yaşam ve ileri yaşam desteği-II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B578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030A73" w14:paraId="5E92F2C4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2D4A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4EAA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AD64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de solunum sıkıntısı olan hastaya yaklaşım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DBDBF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030A73" w14:paraId="534FC5C1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78271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8067B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16859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106DC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978A088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6256E1" w14:textId="2F3A334F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BC0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028C8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rjik sistem hastalıklarında öykü ve fizik muayene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73E2A" w14:textId="4BC2F389" w:rsidR="0033343A" w:rsidRPr="00030A73" w:rsidRDefault="0099325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33343A" w:rsidRPr="00030A73" w14:paraId="4363DD7E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361FD" w14:textId="6C39D196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305E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6EE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 hastalıklarında öykü fizi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tanı yöntemleri 1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86E14" w14:textId="71C24E7E" w:rsidR="0033343A" w:rsidRPr="00030A73" w:rsidRDefault="0099325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600248" w:rsidRPr="00030A73" w14:paraId="78E6B309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4F7A6" w14:textId="77777777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D8315" w14:textId="464A1C2D" w:rsidR="00600248" w:rsidRPr="00030A73" w:rsidRDefault="00600248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63156" w14:textId="77777777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şırı duyarlılık reaksiyonları</w:t>
            </w:r>
          </w:p>
          <w:p w14:paraId="116A8610" w14:textId="0AE6692A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lerjik reaksiyonlar</w:t>
            </w: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A5C797" w14:textId="445D265B" w:rsidR="00600248" w:rsidRPr="00030A73" w:rsidRDefault="0099325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33343A" w:rsidRPr="00030A73" w14:paraId="57E8E789" w14:textId="77777777" w:rsidTr="00600248">
        <w:trPr>
          <w:trHeight w:val="1"/>
        </w:trPr>
        <w:tc>
          <w:tcPr>
            <w:tcW w:w="12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F4F8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B30EE" w14:textId="44955071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B4207" w14:textId="274CC55F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0EF4A" w14:textId="79973FC6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F9965BC" w14:textId="1FA27AD5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4F022A" w14:textId="6D12D55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8FE492" w14:textId="594066B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B164BB" w14:textId="2E72232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BAE14F" w14:textId="7B628D9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DF6188" w14:textId="2AAD596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4A8FD7" w14:textId="627D0E6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9DB94A" w14:textId="27DA371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80DDF2" w14:textId="5FCF96A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D2994C" w14:textId="5F4FC74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8481A1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E0C106" w14:textId="44FEDD10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Kası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1"/>
        <w:gridCol w:w="1917"/>
        <w:gridCol w:w="3826"/>
        <w:gridCol w:w="2098"/>
      </w:tblGrid>
      <w:tr w:rsidR="0033343A" w:rsidRPr="00030A73" w14:paraId="5E005476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9FA5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4C81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C41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4C7C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9A05199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51DC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44AF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1E770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p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klusu</w:t>
            </w:r>
            <w:proofErr w:type="spellEnd"/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CA515E" w14:textId="70BFC422" w:rsidR="0033343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Zeki Yüksel GÜNAYDIN</w:t>
            </w:r>
          </w:p>
        </w:tc>
      </w:tr>
      <w:tr w:rsidR="0033343A" w:rsidRPr="00030A73" w14:paraId="6F5A1D72" w14:textId="77777777" w:rsidTr="00AF0C36"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73B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587923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C15B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ormal EKG ayırımında pratik noktalar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4A242A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030A73" w14:paraId="73FB8DD7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8957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B34E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A263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itmilere giriş: animasyonlu sunum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8D5B6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030A73" w14:paraId="76B9D822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7D726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9BD39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0CB0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48B0F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931A72D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5797A" w14:textId="35A105AB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32112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95BE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et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renerj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septö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okörler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7E9D1" w14:textId="0387A08E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094F1D63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768A7" w14:textId="4ED0F7C3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6997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98EE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et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renerj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septö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okörler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BB0ED" w14:textId="455AA81C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5F4A00D1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715A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6E52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423DE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nin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jiotens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doster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in farmakolojisi</w:t>
            </w: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D5888" w14:textId="31C3CE32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11AEA62B" w14:textId="77777777" w:rsidTr="00AF0C36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0E409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D0EBE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F79B5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104E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602072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2734C8F" w14:textId="3C4022D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. HAFTA                                              DÖNEMIII DERS KURULU III</w:t>
      </w:r>
    </w:p>
    <w:p w14:paraId="2C4CEE3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E5B331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74297B56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6D8986" w14:textId="026E099C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Kasım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2"/>
        <w:gridCol w:w="1923"/>
        <w:gridCol w:w="3876"/>
        <w:gridCol w:w="2021"/>
      </w:tblGrid>
      <w:tr w:rsidR="0033343A" w:rsidRPr="00030A73" w14:paraId="4F9D369F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1E07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D7977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9BF9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7708E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63046B5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54E4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99FF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A7ED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14C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5DE6FFD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5733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F18FD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8384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g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0390FF" w14:textId="4773CF24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52B0F795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7AFF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DFE0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747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g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004DAF" w14:textId="3393B5B6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2B61A326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16F42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A0908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4314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7436A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96943" w:rsidRPr="00030A73" w14:paraId="693A3879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CB3A8" w14:textId="6550D043" w:rsidR="00296943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296943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51F7A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5774C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laşım sistemi radyolojik incelem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4E4859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296943" w:rsidRPr="00030A73" w14:paraId="769F0BF7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5785C" w14:textId="2CB5E4C0" w:rsidR="00296943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296943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374BAB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5ECED7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laşım sistemi radyolojik incelem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1E15A" w14:textId="77777777" w:rsidR="00296943" w:rsidRPr="00030A73" w:rsidRDefault="0029694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7B21B7" w:rsidRPr="00030A73" w14:paraId="040B917E" w14:textId="77777777" w:rsidTr="00050FA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AED8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96418F" w14:textId="46C2B848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248D6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050994F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7F1621B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F188EA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3C24507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75DE0A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0A65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D6B77F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80D22B" w14:textId="7EE6C07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2CE02135" w14:textId="77777777" w:rsidTr="00050FA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D9486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BB1852" w14:textId="5DF4968E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40BCC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D97B793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506A579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AAF503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52A51A5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0A0BC2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00C3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6E12666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5F377A" w14:textId="52F0AE3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2042A2C9" w14:textId="16D9AB28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87C94A" w14:textId="6F41F8B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EF86B5" w14:textId="100F9BE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DCD811" w14:textId="5059D44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3161F1" w14:textId="7E870C3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ECF752" w14:textId="26D8CE2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69349C" w14:textId="6D14365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757023" w14:textId="235BC1F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2CCCA4" w14:textId="5BB373F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758489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0CB00C" w14:textId="08955FA8" w:rsidR="0033343A" w:rsidRPr="00030A73" w:rsidRDefault="0059308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Kası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0"/>
        <w:gridCol w:w="1910"/>
        <w:gridCol w:w="4034"/>
        <w:gridCol w:w="1918"/>
      </w:tblGrid>
      <w:tr w:rsidR="0033343A" w:rsidRPr="00030A73" w14:paraId="47271D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A87A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4D4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8E3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E3B5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F9302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B0C2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FD3F5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74591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yetmezliğinin tedavisinde kullanılan ilaçlar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8A3800" w14:textId="04BC5FE3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06CDDD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048A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F94F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2BC5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yetmezliğinin tedavisinde kullanılan ilaçlar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F618A" w14:textId="138B562D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5B5FA21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64B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84BA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A0EC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ind w:left="-1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vazodilatatör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566A5" w14:textId="3725E976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7D8310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D9C6C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ACE27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8E56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05185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2A8EEF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3A599" w14:textId="4039C39F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4B6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7DD0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enfeksiyonla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7D952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D46A7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E43AD7" w14:textId="236E22A8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B2446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F6749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enfeksiyonla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38A89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644B157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864C1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22FE6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697A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749A2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F0AF3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2AE9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10AE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C52A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AB6F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221164A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60ED26" w14:textId="01E3BC77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Kasım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6"/>
        <w:gridCol w:w="1900"/>
        <w:gridCol w:w="3914"/>
        <w:gridCol w:w="2012"/>
      </w:tblGrid>
      <w:tr w:rsidR="0033343A" w:rsidRPr="00030A73" w14:paraId="02C35565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6A39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EE16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AD8F4" w14:textId="07D44896" w:rsidR="0033343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koroner (iskemik) kalp hastalığı tanımı ve epidemiyolojisi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1F7FB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030A73" w14:paraId="05DE04FD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AFA4D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27DF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7DC6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p yetmezliği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01E0E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030A73" w14:paraId="26A738A5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7201C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BBEF8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E1415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berkülozu-1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4C06F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16B00B12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34CF0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F65AF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D7F0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berkülozu-2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CF8863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63F42AA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A5617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9A023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3603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9F7B0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E1463" w:rsidRPr="00030A73" w14:paraId="0988B006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D310D" w14:textId="78EE942F" w:rsidR="00BE1463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BE1463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7F8986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BD6AA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i radyolojik incelem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6EA56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BE1463" w:rsidRPr="00030A73" w14:paraId="7A43BF40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5944B" w14:textId="168FD513" w:rsidR="00BE1463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BE1463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6F157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856641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i radyolojik incelem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B0A8AD" w14:textId="77777777" w:rsidR="00BE1463" w:rsidRPr="00030A73" w:rsidRDefault="00BE146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33343A" w:rsidRPr="00030A73" w14:paraId="4341B737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0CE24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08F9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A13B4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B8E6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CD561A1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E979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B4BA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356C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436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10F3D53" w14:textId="4D6A2428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BF9E8B2" w14:textId="3D60F08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F801E5" w14:textId="276D976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255B211" w14:textId="1C9D0EB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04B5D53" w14:textId="76480BD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4FC583B" w14:textId="1FD1B0C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77272B" w14:textId="58267FE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8058E3E" w14:textId="682ECBB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64B3574" w14:textId="6E4E7F8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47F3675" w14:textId="2F590D3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65D6B66" w14:textId="48EDEF2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AFCE031" w14:textId="0231B20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786DA75" w14:textId="1B778B4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4270C4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0B058D7" w14:textId="070B8B7E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Kasım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9"/>
        <w:gridCol w:w="1919"/>
        <w:gridCol w:w="3893"/>
        <w:gridCol w:w="2021"/>
      </w:tblGrid>
      <w:tr w:rsidR="0033343A" w:rsidRPr="00030A73" w14:paraId="40FFAAD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D191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80BE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7E600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360F8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6C03D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4964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AAFC8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5CA2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8826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D6E4A2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B0A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AD75A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  <w:p w14:paraId="4B87D47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EE038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ipertansiyon: tanım, sınıflandırma epidemiyoloj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99A39" w14:textId="47EBE38F" w:rsidR="0033343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mre YILMAZ</w:t>
            </w:r>
          </w:p>
        </w:tc>
      </w:tr>
      <w:tr w:rsidR="0033343A" w:rsidRPr="00030A73" w14:paraId="494FC5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0BF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6D9CD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69AE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ciller ve tedav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107B1D" w14:textId="77A14024" w:rsidR="0033343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mre YILMAZ</w:t>
            </w:r>
          </w:p>
        </w:tc>
      </w:tr>
      <w:tr w:rsidR="0033343A" w:rsidRPr="00030A73" w14:paraId="0E1350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47626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98069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135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0BAEC9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0836EE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FA503D" w14:textId="6A95622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4F55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532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ritm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474D9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4E853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1F44C" w14:textId="0FB5BF8D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5EEC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6736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ritm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E717B5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54C95D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C624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2A5D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017F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lipidem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A46528" w14:textId="77777777" w:rsidR="0033343A" w:rsidRPr="00030A73" w:rsidRDefault="005303D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030A73" w14:paraId="41E7CA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1EDE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48CF1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DCC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90D8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44CC8A0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B9A1F4" w14:textId="198CA5AF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Kasım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3"/>
        <w:gridCol w:w="1931"/>
        <w:gridCol w:w="3878"/>
        <w:gridCol w:w="2040"/>
      </w:tblGrid>
      <w:tr w:rsidR="0033343A" w:rsidRPr="00030A73" w14:paraId="68C74CF9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86E2F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EB31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A4A0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vasküler sistem</w:t>
            </w: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talıklarında öykü fizi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tanı yöntemleri 1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260CD6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hammet BULUT</w:t>
            </w:r>
          </w:p>
        </w:tc>
      </w:tr>
      <w:tr w:rsidR="00600248" w:rsidRPr="00030A73" w14:paraId="0F73774A" w14:textId="77777777" w:rsidTr="0088732B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0E77D" w14:textId="77777777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1D89FE" w14:textId="0026A92E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43981B" w14:textId="3C2D78D4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öğüs ağrısı </w:t>
            </w:r>
            <w:r w:rsidR="002144C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 üfürüm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F44E8" w14:textId="71A9B22B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600248" w:rsidRPr="00030A73" w14:paraId="584238AB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400DD" w14:textId="77777777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1F3DB" w14:textId="16251E26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44DCAB" w14:textId="29025B77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26A3B" w14:textId="585728CA" w:rsidR="00600248" w:rsidRPr="00030A73" w:rsidRDefault="0060024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33343A" w:rsidRPr="00030A73" w14:paraId="20734568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4CCC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B144F7" w14:textId="6C33742E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0C749" w14:textId="602103CA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A0FF7" w14:textId="1314FE01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AB79F52" w14:textId="77777777" w:rsidTr="00600248"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3A75F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ACCF7C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B30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86856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6573296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7F8C4" w14:textId="28C8A5F4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BF20D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C97D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96151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030A73" w14:paraId="7F7D77BB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C71AC" w14:textId="0465744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18A6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7971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mörleri-1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C28FE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2A43D00A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72A8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6948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C7D3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mörleri-2</w:t>
            </w: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DA5F1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4B0B78DC" w14:textId="77777777" w:rsidTr="00600248">
        <w:trPr>
          <w:trHeight w:val="1"/>
        </w:trPr>
        <w:tc>
          <w:tcPr>
            <w:tcW w:w="11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0E00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EF68E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913A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3D97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22871B5" w14:textId="790F697E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F4EF537" w14:textId="7322354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6350D2" w14:textId="3720425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9E947F" w14:textId="3DB3AB2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B99092" w14:textId="59EBFA9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FA6779" w14:textId="3D60724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0C3DFF" w14:textId="48B3285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1E8C9C" w14:textId="5B0506B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DEEC8C" w14:textId="0525A9C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EFE987" w14:textId="5EDEA18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E7AECF" w14:textId="7168B18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6F0F89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239B1D" w14:textId="2402934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ACDD1E" w14:textId="2370FDC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I. HAFTA                                              DÖNEMIII DERS KURULU III</w:t>
      </w:r>
    </w:p>
    <w:p w14:paraId="35ABA2F0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4969F44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11D912A4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676DCD" w14:textId="3C7589CD" w:rsidR="00593080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Kasım 2021 Pazartesi</w:t>
      </w:r>
    </w:p>
    <w:p w14:paraId="349EE1CE" w14:textId="0D8745C7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3"/>
        <w:gridCol w:w="1962"/>
        <w:gridCol w:w="3808"/>
        <w:gridCol w:w="2089"/>
      </w:tblGrid>
      <w:tr w:rsidR="0033343A" w:rsidRPr="00030A73" w14:paraId="149D3C89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966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9D9E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9490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2C6B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F8804F9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80B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046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A42C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1A23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8C5E929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38FC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1EF46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1B3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pertan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9EBBF" w14:textId="1B5E2B47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79A3A2EC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8E9D9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407F9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AFC7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pertan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39DA6" w14:textId="02BCF4A3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29A8687E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AE2BB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D038F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53C2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80C2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BC2F360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D6471" w14:textId="0F21894C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32582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2B9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yolu enfeksiyon etkenleri ve mikrobiyolojik tanısı</w:t>
            </w: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182152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030A73" w14:paraId="08FA4C8C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F6BC6" w14:textId="26EE6E3A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66E7A" w14:textId="77777777" w:rsidR="0033343A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8EA9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yolu enfeksiyon etkenleri ve mikrobiyolojik tanısı</w:t>
            </w: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CFD32" w14:textId="77777777" w:rsidR="0033343A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7B21B7" w:rsidRPr="00030A73" w14:paraId="789CD5C2" w14:textId="77777777" w:rsidTr="007B21B7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57413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6CE6B0" w14:textId="3E0010CA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90E36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87003D1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4C4F1AE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1C7EFAE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3E429EE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FDAF1B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D7FD8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25271C69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78A69E" w14:textId="6879AA3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1DB44F1A" w14:textId="77777777" w:rsidTr="007B21B7"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C175E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D5E815" w14:textId="5B77C86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4F953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11D617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2F30C1F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C8DC8E3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6660BA7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C351F1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DDD61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046A59E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F63DF9" w14:textId="7F074223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61CF73CC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F43FAC" w14:textId="6466AE2B" w:rsidR="0033343A" w:rsidRPr="00030A73" w:rsidRDefault="0059308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Kasım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6"/>
        <w:gridCol w:w="1925"/>
        <w:gridCol w:w="3886"/>
        <w:gridCol w:w="2005"/>
      </w:tblGrid>
      <w:tr w:rsidR="0033343A" w:rsidRPr="00030A73" w14:paraId="3BC64E6F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B647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898E1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D851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8790A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13AA856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BCF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100BB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E43E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9F8EE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E265599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8B25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BEE8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F62B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tım ve KOAH tedavisinde kullanılan ilaçlar I</w:t>
            </w: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A2A51" w14:textId="2C98CF57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687C5926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E7ED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44B0A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AF45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tım ve KOAH tedavisinde kullanılan ilaçlar II</w:t>
            </w: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BD052D" w14:textId="0D75AE16" w:rsidR="0033343A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3343A" w:rsidRPr="00030A73" w14:paraId="1EF26835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7503C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1F0E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DBE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FC4761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34854" w:rsidRPr="00030A73" w14:paraId="45401885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9480A9" w14:textId="615AC229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8B134" w14:textId="4B3FEEF1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3019E" w14:textId="6EBE7D46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levr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71C930" w14:textId="1CD8CB96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 Ü.  Birgül TOK</w:t>
            </w:r>
          </w:p>
        </w:tc>
      </w:tr>
      <w:tr w:rsidR="00234854" w:rsidRPr="00030A73" w14:paraId="38D7AA30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9773D" w14:textId="4DB2CA48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03F97" w14:textId="59FFA948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47B4A" w14:textId="400E0759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dia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AAB468" w14:textId="753CB327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 Ü.  Birgül TOK</w:t>
            </w:r>
          </w:p>
        </w:tc>
      </w:tr>
      <w:tr w:rsidR="0033343A" w:rsidRPr="00030A73" w14:paraId="4CBF1BF1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A8B3F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C5A2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C559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BD17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C85BFBB" w14:textId="77777777" w:rsidTr="001B1576">
        <w:trPr>
          <w:trHeight w:val="1"/>
        </w:trPr>
        <w:tc>
          <w:tcPr>
            <w:tcW w:w="1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9FCD5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960FF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F9D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F5E6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193DC1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62E044" w14:textId="37B3DAE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9E1AB7C" w14:textId="317C662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C6893AF" w14:textId="22F6510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E904D91" w14:textId="712D94E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CB6117E" w14:textId="6FCA1C29" w:rsidR="00234854" w:rsidRPr="00030A73" w:rsidRDefault="0023485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7A747CE" w14:textId="77777777" w:rsidR="00234854" w:rsidRPr="00030A73" w:rsidRDefault="0023485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717FBE" w14:textId="7E3E818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D27D04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4271AA" w14:textId="474DD29C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Aralı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1921"/>
        <w:gridCol w:w="3908"/>
        <w:gridCol w:w="2000"/>
      </w:tblGrid>
      <w:tr w:rsidR="0033343A" w:rsidRPr="00030A73" w14:paraId="65837FCC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F3B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91EA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98AB9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FB233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D53A284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CAAE7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4FB8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8154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üss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pektoranla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rfaktanlar</w:t>
            </w:r>
            <w:proofErr w:type="spellEnd"/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8CF40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030A73" w14:paraId="4E8A4543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E7A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07AE3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3D3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0DBBB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030A73" w14:paraId="20252038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8FFB4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68CE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852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 I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9855EC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030A73" w14:paraId="3D68518D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51C3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D490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AA832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6535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34854" w:rsidRPr="00030A73" w14:paraId="0CEB5EC2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D6E5B" w14:textId="769AE3CA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4F749F" w14:textId="30363B59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9D040" w14:textId="2B8FA34B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 : Solunum yolu salgılarının incelenmesinde boyama ve kültür 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714F1" w14:textId="4078458B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234854" w:rsidRPr="00030A73" w14:paraId="5142BC6C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EFFF5" w14:textId="2EE1F241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CE3EC8" w14:textId="6110C268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B6443" w14:textId="5AFEF29C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 : Solunum yolu salgılarının incelenmesinde boyama ve kültür 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21D82" w14:textId="01AE3AEB" w:rsidR="00234854" w:rsidRPr="00030A73" w:rsidRDefault="0023485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1B1576" w:rsidRPr="00030A73" w14:paraId="788AADBF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35DEB" w14:textId="77777777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6BC51" w14:textId="53496D05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232EE4" w14:textId="14B733C3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AB4E6" w14:textId="274B743E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B1576" w:rsidRPr="00030A73" w14:paraId="5829D117" w14:textId="77777777" w:rsidTr="001B1576">
        <w:trPr>
          <w:trHeight w:val="1"/>
        </w:trPr>
        <w:tc>
          <w:tcPr>
            <w:tcW w:w="1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8828D" w14:textId="77777777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55954" w14:textId="1B6C7327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70B9F6" w14:textId="63F725A7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B1964" w14:textId="42E846F6" w:rsidR="001B1576" w:rsidRPr="00030A73" w:rsidRDefault="001B157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474F4C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B9FEAF" w14:textId="521909DD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Aralı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1"/>
        <w:gridCol w:w="1884"/>
        <w:gridCol w:w="3904"/>
        <w:gridCol w:w="2073"/>
      </w:tblGrid>
      <w:tr w:rsidR="0033343A" w:rsidRPr="00030A73" w14:paraId="74296B6F" w14:textId="77777777" w:rsidTr="00BF669A"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6C64E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66D56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54C6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de göğüs ağrısı olan hastaya yaklaşım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FB9D7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</w:t>
            </w:r>
            <w:r w:rsidR="00FA091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si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030A73" w14:paraId="1B88EB2F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0B64C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51B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AF4C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kut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jen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ödemi ve tedavisi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E3736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</w:t>
            </w:r>
            <w:r w:rsidR="00FA091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si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BF669A" w:rsidRPr="00030A73" w14:paraId="068337CA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B3385F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68D98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2EE71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tifEndokardit</w:t>
            </w:r>
            <w:proofErr w:type="spellEnd"/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22006" w14:textId="27612B61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rtan AYDIN</w:t>
            </w:r>
          </w:p>
        </w:tc>
      </w:tr>
      <w:tr w:rsidR="00BF669A" w:rsidRPr="00030A73" w14:paraId="2D7DB257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FFE26F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EA7AB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328DC" w14:textId="77777777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pak  hastalıkları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33C50" w14:textId="55C9F8DC" w:rsidR="00BF669A" w:rsidRPr="00030A73" w:rsidRDefault="00BF669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rtan AYDIN</w:t>
            </w:r>
          </w:p>
        </w:tc>
      </w:tr>
      <w:tr w:rsidR="0033343A" w:rsidRPr="00030A73" w14:paraId="60993F96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2F6EF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8C034B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36B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3E8C4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B0DA394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9409F" w14:textId="3858C5C3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0F98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10A3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arda deri döküntüleri</w:t>
            </w:r>
          </w:p>
          <w:p w14:paraId="7441512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küntülü hastalıklar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2D3A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030A73" w14:paraId="50CE40DA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49214E" w14:textId="77332ED0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FA48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8686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ediatri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olojiy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9ED3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030A73" w14:paraId="1E514D66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ADE4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4E705C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394B1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)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2B11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030A73" w14:paraId="19290E49" w14:textId="77777777" w:rsidTr="00BF669A">
        <w:trPr>
          <w:trHeight w:val="1"/>
        </w:trPr>
        <w:tc>
          <w:tcPr>
            <w:tcW w:w="11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30DC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58A2D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2C13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I)</w:t>
            </w:r>
          </w:p>
        </w:tc>
        <w:tc>
          <w:tcPr>
            <w:tcW w:w="207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BC8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5715D199" w14:textId="1B6E8479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DCC469" w14:textId="2567E1A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48F16E" w14:textId="1262C50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2E777C" w14:textId="7BAAC23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EA711B" w14:textId="1D01F5A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996CD" w14:textId="0F5B2AD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873107" w14:textId="5870B8D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705ED4" w14:textId="2CF2F0D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0E2B76" w14:textId="5DA6596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BFE6D5" w14:textId="4A07583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D0F45B" w14:textId="693AF28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769948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16CB92" w14:textId="45C6B0AD" w:rsidR="0033343A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Aralı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854"/>
        <w:gridCol w:w="3967"/>
        <w:gridCol w:w="2004"/>
      </w:tblGrid>
      <w:tr w:rsidR="0033343A" w:rsidRPr="00030A73" w14:paraId="72035F47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C9CF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6DC1F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6D03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A SINAV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F6DC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6F97409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B2DE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C4A7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25BE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A SINAV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C732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E2728BA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535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F5843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9F66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)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EB51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030A73" w14:paraId="09CFDA45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21F7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E0566" w14:textId="77777777" w:rsidR="0033343A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720CD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I)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39E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030A73" w14:paraId="68B27852" w14:textId="77777777" w:rsidTr="00AF0C36"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F53A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DB754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2EC7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AD7D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B6D4123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ECFF0" w14:textId="7A253D0B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BDE1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4D3A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894B2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7F000AA0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68B8B4" w14:textId="3A38B3E6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294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44EC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9EDFE5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04AC1D4C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487A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F627D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3C9E2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44CE52" w14:textId="77777777" w:rsidR="0033343A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030A73" w14:paraId="2676B286" w14:textId="77777777" w:rsidTr="00AF0C36">
        <w:trPr>
          <w:trHeight w:val="1"/>
        </w:trPr>
        <w:tc>
          <w:tcPr>
            <w:tcW w:w="1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CA99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334D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7044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B55C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517C98A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1E32525" w14:textId="40C50D5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II. HAFTA                                              DÖNEMIII DERS KURULU III</w:t>
      </w:r>
    </w:p>
    <w:p w14:paraId="0214A29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CADF310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78B9DE02" w14:textId="15AFB543" w:rsidR="0033343A" w:rsidRPr="00030A73" w:rsidRDefault="0033343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C98CDE" w14:textId="1F2DE15A" w:rsidR="00593080" w:rsidRPr="00030A73" w:rsidRDefault="0059308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Aralı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4"/>
        <w:gridCol w:w="1981"/>
      </w:tblGrid>
      <w:tr w:rsidR="0033343A" w:rsidRPr="00030A73" w14:paraId="6D11A0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86E2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A02A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34DFA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5678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5F79E5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4FB4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9596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082A4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B89F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9DADF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26DD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D6D3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14683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FFD7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218D0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F19F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3EFA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D81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57A9C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6B905F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0B063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FB609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B5B2E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9C781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DDF967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5CFBB" w14:textId="040E8C2D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F295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140A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AF96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C0293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D866A" w14:textId="21A1D075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3A69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0AC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23A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71B322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E4E3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C376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547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47E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A3CC0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F83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DE2C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00813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6B08C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A02251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551395E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2B0FA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01C3AE3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0C0F07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7A93CFD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295674B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A85042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1BCDAB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581E962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EE6C784" w14:textId="3C9B8674" w:rsidR="0033343A" w:rsidRPr="00030A73" w:rsidRDefault="00554E8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Aralı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33343A" w:rsidRPr="00030A73" w14:paraId="43782E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0D8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03BC3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812AD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7D12D06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EB8FF2C" w14:textId="77777777" w:rsidR="0033343A" w:rsidRPr="00030A73" w:rsidRDefault="0033343A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1F31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01C48F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9D8AB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E0807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ADA00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2543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013FBA2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B9687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E976A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896F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4550F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98A60F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5E46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A91D8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DE0FD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12EF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688C1EB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CB70FC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5E4ADD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DF0A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358DC1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409D4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3718D" w14:textId="376DF66E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A81FF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F163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4A49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7ED7AF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DB279" w14:textId="04520268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48AF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F4431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BE413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364A1E4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87902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B1B26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721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76528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1006A6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794E7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3BA3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BB66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1993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FBAC722" w14:textId="77777777" w:rsidR="0033343A" w:rsidRPr="00030A73" w:rsidRDefault="0033343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B764CB4" w14:textId="7F793981" w:rsidR="0033343A" w:rsidRPr="00030A73" w:rsidRDefault="00554E8A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Aralı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33343A" w:rsidRPr="00030A73" w14:paraId="65D03F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957B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664B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28F8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129202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1C390D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6999BE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FE74B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1F1F4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2AE6E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99F5C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36C0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44B8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834189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4FBC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C76D5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7AC4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93D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46EA749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A1143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91E31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0CF8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64B7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5605B4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86B21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6A3CB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94DE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1F04BE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154A1C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33D41" w14:textId="0CFB35EF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1BFDB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9F4D9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2FCD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0737E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A5E73" w14:textId="147593A3" w:rsidR="0033343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3343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763926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7B1257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7B5B8A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21A7F3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BC98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E8E5D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87594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388E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030A73" w14:paraId="0703500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3E523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EA3F70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08FB8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64C1F" w14:textId="77777777" w:rsidR="0033343A" w:rsidRPr="00030A73" w:rsidRDefault="0033343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2"/>
      <w:bookmarkEnd w:id="3"/>
    </w:tbl>
    <w:p w14:paraId="2520EAE4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DFECF7" w14:textId="0ADE28B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B92AC26" w14:textId="0C990B18" w:rsidR="00F52152" w:rsidRPr="00030A73" w:rsidRDefault="00F52152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44E327B7" w14:textId="77777777" w:rsidR="00F52152" w:rsidRPr="00030A73" w:rsidRDefault="00F52152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0–2021 EĞİTİM - ÖĞRETİM YILI</w:t>
      </w:r>
    </w:p>
    <w:p w14:paraId="59775F56" w14:textId="77777777" w:rsidR="00F52152" w:rsidRPr="00030A73" w:rsidRDefault="00F52152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53914780" w14:textId="77777777" w:rsidR="00F52152" w:rsidRPr="00030A73" w:rsidRDefault="00F52152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V</w:t>
      </w:r>
    </w:p>
    <w:p w14:paraId="0770CA80" w14:textId="77777777" w:rsidR="00F52152" w:rsidRPr="00030A73" w:rsidRDefault="00F52152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Sistem – </w:t>
      </w:r>
      <w:proofErr w:type="spell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ematopoetik</w:t>
      </w:r>
      <w:proofErr w:type="spell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Sistem</w:t>
      </w:r>
    </w:p>
    <w:p w14:paraId="0D15518B" w14:textId="65AA0694" w:rsidR="00F52152" w:rsidRPr="00030A73" w:rsidRDefault="00F52152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D61BEE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9 Aralık 2021 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D61BEE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7 Ocak 202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05E5E817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0055C5F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92"/>
        <w:gridCol w:w="1275"/>
        <w:gridCol w:w="1133"/>
        <w:gridCol w:w="1133"/>
        <w:gridCol w:w="1280"/>
      </w:tblGrid>
      <w:tr w:rsidR="00F52152" w:rsidRPr="00030A73" w14:paraId="0F1541E4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B5942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7902A99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0C98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FA7B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C109F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737D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6441A2" w:rsidRPr="00030A73" w14:paraId="101E7D08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8D900F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C6D2E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586D4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25C7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12468" w14:textId="6AEB2B08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6441A2" w:rsidRPr="00030A73" w14:paraId="41CABF46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F47D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2E155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6B73F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4B93FA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8DD34" w14:textId="2FC7FE29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6441A2" w:rsidRPr="00030A73" w14:paraId="69B1CFBE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8C0CA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8CF7D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2CBA89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FD0898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F5523" w14:textId="6E0AE094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441A2" w:rsidRPr="00030A73" w14:paraId="2082F0EE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B966B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46846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13A3C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33BDBA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026FAC" w14:textId="3E4C0C5C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441A2" w:rsidRPr="00030A73" w14:paraId="69D73668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618CF6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9A38A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3CDBB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86EA6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9CFD8" w14:textId="6A901E9F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441A2" w:rsidRPr="00030A73" w14:paraId="02AD30ED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F22AE" w14:textId="779D10ED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21A17" w14:textId="575C6C0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FDCFE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DCF11" w14:textId="0FA9294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6DB45D" w14:textId="60468084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441A2" w:rsidRPr="00030A73" w14:paraId="7403B1EA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3A9F1B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F6B2B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31FFA6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96ADB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F52E72" w14:textId="73D442C0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441A2" w:rsidRPr="00030A73" w14:paraId="411880FF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D4A6E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AD3181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11002" w14:textId="6845C1AC" w:rsidR="006441A2" w:rsidRPr="00030A73" w:rsidRDefault="007C513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DFF729" w14:textId="13E8EAE2" w:rsidR="006441A2" w:rsidRPr="00030A73" w:rsidRDefault="007C513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9E951" w14:textId="0D23D1AD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6441A2" w:rsidRPr="00030A73" w14:paraId="1068DC76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995CB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9480CF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E6CE7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49C60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01380" w14:textId="645925D1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6441A2" w:rsidRPr="00030A73" w14:paraId="0C4EF0F9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DE4EDF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8476BC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BED34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7B4BC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D9021" w14:textId="3E9634FD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441A2" w:rsidRPr="00030A73" w14:paraId="08EFA7C1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F2FA9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450DE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AF32C2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B1BB5" w14:textId="77777777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A2E9C9" w14:textId="56A087CC" w:rsidR="006441A2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52152" w:rsidRPr="00030A73" w14:paraId="08C79753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D03418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30F5842D" w14:textId="7FAD8037" w:rsidR="00D231B6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  <w:r w:rsidR="00FA17B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5DC8BB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05157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08E99FE4" w14:textId="13D3284F" w:rsidR="00051579" w:rsidRPr="00030A73" w:rsidRDefault="006441A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9</w:t>
            </w:r>
            <w:r w:rsidR="007C513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05A7933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C0505AB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7B76C02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2B73801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9EC6FCD" w14:textId="08C77290" w:rsidR="00F52152" w:rsidRPr="00030A73" w:rsidRDefault="00F52152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7311E4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7311E4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7311E4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Ü.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40D75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adime MUTLU İÇDUYGU</w:t>
      </w:r>
    </w:p>
    <w:p w14:paraId="7E8A0BF9" w14:textId="77777777" w:rsidR="00F52152" w:rsidRPr="00030A73" w:rsidRDefault="00F52152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Ömer EMECEN</w:t>
      </w:r>
    </w:p>
    <w:p w14:paraId="10FA3D15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B05F836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10288D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Öğrenim Hedefleri: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hematolojik hastalıkların kliniğini, nedenlerini, dokularda ve kandaki morfoloji sonuçlarını yorumlayabilmek ve tedavisinde kullanılan ilaçların farmakolojik özelliklerini öğrenmek. Ayrıca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sistem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radyolojisi ve görüntüleme yöntemleri hakkında bilgi sahibi olmak.</w:t>
      </w:r>
    </w:p>
    <w:p w14:paraId="09F089A9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u ve besinlerle salgın yapan enfeksiyo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tkenlerinive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algın durumunda yapılması gerekenleri öğrenmek.</w:t>
      </w:r>
    </w:p>
    <w:p w14:paraId="6BDDC31A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Çocuk hastada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stem muayenesini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ababilme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becerisini edinmek ve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astalıkların semptom ve patolojilerini öğrenmek</w:t>
      </w:r>
    </w:p>
    <w:p w14:paraId="3592AAD1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ematopoe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56AFDCD4" w14:textId="77777777" w:rsidR="00F52152" w:rsidRPr="00030A73" w:rsidRDefault="00F52152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stem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ematopoe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stemenfeksiyonları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yol açan etkenler ve bulaş yolları öğrenilmesi</w:t>
      </w:r>
    </w:p>
    <w:p w14:paraId="33B7A71B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92747A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88B329B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F212652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804EEE" w:rsidRPr="00030A73" w14:paraId="22B2DD7B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45C7F29A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IV. DERS KURULU ÜYELERİ</w:t>
            </w:r>
          </w:p>
        </w:tc>
      </w:tr>
      <w:tr w:rsidR="00804EEE" w:rsidRPr="00030A73" w14:paraId="7D9349EF" w14:textId="77777777" w:rsidTr="00785D65">
        <w:tc>
          <w:tcPr>
            <w:tcW w:w="4454" w:type="dxa"/>
            <w:shd w:val="clear" w:color="auto" w:fill="auto"/>
          </w:tcPr>
          <w:p w14:paraId="42E781DD" w14:textId="77777777" w:rsidR="00804EEE" w:rsidRPr="00030A73" w:rsidRDefault="00804EEE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466DCE61" w14:textId="67A14F60" w:rsidR="00804EEE" w:rsidRPr="00030A73" w:rsidRDefault="003032BD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Esma ÇINAR</w:t>
            </w:r>
          </w:p>
        </w:tc>
      </w:tr>
      <w:tr w:rsidR="00804EEE" w:rsidRPr="00030A73" w14:paraId="2FA0A7F1" w14:textId="77777777" w:rsidTr="00785D65">
        <w:tc>
          <w:tcPr>
            <w:tcW w:w="4454" w:type="dxa"/>
            <w:shd w:val="clear" w:color="auto" w:fill="auto"/>
          </w:tcPr>
          <w:p w14:paraId="168848D8" w14:textId="77777777" w:rsidR="00804EEE" w:rsidRPr="00030A73" w:rsidRDefault="00804EEE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55F330E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3036567C" w14:textId="6B9EEB67" w:rsidR="00804EEE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04EEE" w:rsidRPr="00030A73" w14:paraId="14CE46A7" w14:textId="77777777" w:rsidTr="00785D65">
        <w:tc>
          <w:tcPr>
            <w:tcW w:w="4454" w:type="dxa"/>
            <w:shd w:val="clear" w:color="auto" w:fill="auto"/>
          </w:tcPr>
          <w:p w14:paraId="41579AAC" w14:textId="77777777" w:rsidR="00804EEE" w:rsidRPr="00030A73" w:rsidRDefault="00804EEE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8D59552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04EEE" w:rsidRPr="00030A73" w14:paraId="5991D038" w14:textId="77777777" w:rsidTr="00785D65">
        <w:tc>
          <w:tcPr>
            <w:tcW w:w="4454" w:type="dxa"/>
            <w:shd w:val="clear" w:color="auto" w:fill="auto"/>
          </w:tcPr>
          <w:p w14:paraId="487942AB" w14:textId="77777777" w:rsidR="00804EEE" w:rsidRPr="00030A73" w:rsidRDefault="00804EEE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EFF7754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804EEE" w:rsidRPr="00030A73" w14:paraId="0111D998" w14:textId="77777777" w:rsidTr="00785D65">
        <w:tc>
          <w:tcPr>
            <w:tcW w:w="4454" w:type="dxa"/>
            <w:shd w:val="clear" w:color="auto" w:fill="auto"/>
          </w:tcPr>
          <w:p w14:paraId="49EDD42D" w14:textId="77777777" w:rsidR="00804EEE" w:rsidRPr="00030A73" w:rsidRDefault="00804EEE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4525" w:type="dxa"/>
            <w:shd w:val="clear" w:color="auto" w:fill="auto"/>
          </w:tcPr>
          <w:p w14:paraId="43F1A866" w14:textId="77777777" w:rsidR="00804EEE" w:rsidRPr="00030A73" w:rsidRDefault="00804EEE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Hasan Mücahit ÖZBAŞ</w:t>
            </w:r>
          </w:p>
          <w:p w14:paraId="28D63A08" w14:textId="77777777" w:rsidR="00804EEE" w:rsidRPr="00030A73" w:rsidRDefault="00804EEE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. Ali AYVAZ</w:t>
            </w:r>
          </w:p>
          <w:p w14:paraId="3D7D0ABD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04EEE" w:rsidRPr="00030A73" w14:paraId="6078AD9C" w14:textId="77777777" w:rsidTr="00785D65">
        <w:tc>
          <w:tcPr>
            <w:tcW w:w="4454" w:type="dxa"/>
            <w:shd w:val="clear" w:color="auto" w:fill="auto"/>
          </w:tcPr>
          <w:p w14:paraId="24D54309" w14:textId="77777777" w:rsidR="00804EEE" w:rsidRPr="00030A73" w:rsidRDefault="00804EEE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4796732" w14:textId="78693B63" w:rsidR="00804EEE" w:rsidRPr="00030A73" w:rsidRDefault="002B525D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Handan Ayhan Akoğlu</w:t>
            </w:r>
          </w:p>
        </w:tc>
      </w:tr>
      <w:tr w:rsidR="00804EEE" w:rsidRPr="00030A73" w14:paraId="691AD0AA" w14:textId="77777777" w:rsidTr="00785D65">
        <w:tc>
          <w:tcPr>
            <w:tcW w:w="4454" w:type="dxa"/>
            <w:shd w:val="clear" w:color="auto" w:fill="auto"/>
          </w:tcPr>
          <w:p w14:paraId="10A923F6" w14:textId="77777777" w:rsidR="00804EEE" w:rsidRPr="00030A73" w:rsidRDefault="00804EEE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3D54DEA" w14:textId="4FDA4C3D" w:rsidR="00804EEE" w:rsidRPr="00030A73" w:rsidRDefault="00D8542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i ALPTEKİN</w:t>
            </w:r>
          </w:p>
        </w:tc>
      </w:tr>
      <w:tr w:rsidR="00804EEE" w:rsidRPr="00030A73" w14:paraId="7ACF58D9" w14:textId="77777777" w:rsidTr="00785D65">
        <w:tc>
          <w:tcPr>
            <w:tcW w:w="4454" w:type="dxa"/>
            <w:shd w:val="clear" w:color="auto" w:fill="auto"/>
          </w:tcPr>
          <w:p w14:paraId="44C3EE9C" w14:textId="77777777" w:rsidR="00804EEE" w:rsidRPr="00030A73" w:rsidRDefault="00804EEE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BA5C33F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114002EF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  <w:p w14:paraId="5FBD4365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804EEE" w:rsidRPr="00030A73" w14:paraId="08183DB1" w14:textId="77777777" w:rsidTr="00785D65">
        <w:tc>
          <w:tcPr>
            <w:tcW w:w="4454" w:type="dxa"/>
            <w:shd w:val="clear" w:color="auto" w:fill="auto"/>
          </w:tcPr>
          <w:p w14:paraId="7F9070E4" w14:textId="77777777" w:rsidR="00804EEE" w:rsidRPr="00030A73" w:rsidRDefault="00804EEE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347E8F7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  <w:p w14:paraId="7E8D3B23" w14:textId="77777777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nur YAVUZ</w:t>
            </w:r>
          </w:p>
          <w:p w14:paraId="58C13B99" w14:textId="6C7FACB6" w:rsidR="00397B2A" w:rsidRPr="00030A73" w:rsidRDefault="00397B2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Üyesi Emsal AYDIN</w:t>
            </w:r>
          </w:p>
        </w:tc>
      </w:tr>
      <w:tr w:rsidR="00804EEE" w:rsidRPr="00030A73" w14:paraId="14190F62" w14:textId="77777777" w:rsidTr="00785D65">
        <w:tc>
          <w:tcPr>
            <w:tcW w:w="4454" w:type="dxa"/>
            <w:shd w:val="clear" w:color="auto" w:fill="auto"/>
          </w:tcPr>
          <w:p w14:paraId="2503725D" w14:textId="77777777" w:rsidR="00804EEE" w:rsidRPr="00030A73" w:rsidRDefault="00804EEE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</w:tcPr>
          <w:p w14:paraId="10472311" w14:textId="63D1660D" w:rsidR="00804EEE" w:rsidRPr="00030A73" w:rsidRDefault="00804EE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04EEE" w:rsidRPr="00030A73" w14:paraId="1B60E7C7" w14:textId="77777777" w:rsidTr="00785D65">
        <w:tc>
          <w:tcPr>
            <w:tcW w:w="4454" w:type="dxa"/>
            <w:shd w:val="clear" w:color="auto" w:fill="auto"/>
          </w:tcPr>
          <w:p w14:paraId="206FCBAA" w14:textId="77777777" w:rsidR="00804EEE" w:rsidRPr="00030A73" w:rsidRDefault="00804EEE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7BE500E9" w14:textId="1E6FDBA4" w:rsidR="00804EEE" w:rsidRPr="00030A73" w:rsidRDefault="00175D3D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</w:tbl>
    <w:p w14:paraId="6FA87DF4" w14:textId="77777777" w:rsidR="00804EEE" w:rsidRPr="00030A73" w:rsidRDefault="00804EE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DF4F07A" w14:textId="77777777" w:rsidR="00804EEE" w:rsidRPr="00030A73" w:rsidRDefault="00804EE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8BA5575" w14:textId="38D40DDE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A24BFD0" w14:textId="2EDF50F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8315192" w14:textId="271318F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2B1AE26" w14:textId="1572A94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AD572A4" w14:textId="199BF9F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FD119ED" w14:textId="63DC5E7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21762B" w14:textId="56BF0F2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AB572EE" w14:textId="1E0708E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EED43E3" w14:textId="3F52174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B5316DE" w14:textId="4DA11EF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92D94D1" w14:textId="24B2DA6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C71C8BB" w14:textId="342E9EE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B93C0A3" w14:textId="6E52258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0776145" w14:textId="5EDB862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6B7850E" w14:textId="6978249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12122D4" w14:textId="2F41F4A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053C27A" w14:textId="785875F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4B1A48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F6D3AE1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bookmarkStart w:id="4" w:name="_Hlk92098130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.HAFTA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6C788741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E9A752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2CC4E568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A1A0D9" w14:textId="7D158BB6" w:rsidR="00F52152" w:rsidRPr="00030A73" w:rsidRDefault="00C847C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Aralı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4"/>
        <w:gridCol w:w="1930"/>
        <w:gridCol w:w="3828"/>
        <w:gridCol w:w="2100"/>
      </w:tblGrid>
      <w:tr w:rsidR="00F52152" w:rsidRPr="00030A73" w14:paraId="41373513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4650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54A6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C3875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AEF9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5E7A13C6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BE7F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FF460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D424C" w14:textId="77777777" w:rsidR="00F52152" w:rsidRPr="00030A73" w:rsidRDefault="00F52152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oköpen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51E58" w14:textId="77777777" w:rsidR="00F52152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030A73" w14:paraId="2DCA6ECF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556BC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534E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C03F8" w14:textId="77777777" w:rsidR="00F52152" w:rsidRPr="00030A73" w:rsidRDefault="00F52152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ökositoz</w:t>
            </w:r>
            <w:proofErr w:type="spellEnd"/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130D1" w14:textId="77777777" w:rsidR="00F52152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030A73" w14:paraId="675D21B6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9CD7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1C5F5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36CC4" w14:textId="77777777" w:rsidR="00F52152" w:rsidRPr="00030A73" w:rsidRDefault="00F52152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kanama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09051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li AYVAZ</w:t>
            </w:r>
          </w:p>
          <w:p w14:paraId="7FDD4997" w14:textId="77777777" w:rsidR="00F52152" w:rsidRPr="00030A73" w:rsidRDefault="00F52152" w:rsidP="003A34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4335C38F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E326B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5063D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3F00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1EBEED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032BD" w:rsidRPr="00030A73" w14:paraId="3DEC1238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9C138E" w14:textId="79B24A40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A6D073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7CFE0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vi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leri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EB2BF" w14:textId="658A4A2B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1398B5D0" w14:textId="77777777" w:rsidTr="003032BD"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3B71A" w14:textId="1B4A13E7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14223B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21DB4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efagu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 patolojisi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A6E5D" w14:textId="054C34A8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.Esma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ÇINAR</w:t>
            </w:r>
          </w:p>
        </w:tc>
      </w:tr>
      <w:tr w:rsidR="00F52152" w:rsidRPr="00030A73" w14:paraId="00EA9F64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839FB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3F1D3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0EF2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biyokimya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D3EAFB" w14:textId="77777777" w:rsidR="00F52152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F52152" w:rsidRPr="00030A73" w14:paraId="6A9E584C" w14:textId="77777777" w:rsidTr="003032BD">
        <w:trPr>
          <w:trHeight w:val="1"/>
        </w:trPr>
        <w:tc>
          <w:tcPr>
            <w:tcW w:w="11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F16AB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7A87A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725E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biyokimya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</w:t>
            </w:r>
          </w:p>
        </w:tc>
        <w:tc>
          <w:tcPr>
            <w:tcW w:w="21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55FF0" w14:textId="77777777" w:rsidR="00F52152" w:rsidRPr="00030A73" w:rsidRDefault="00DF663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</w:tbl>
    <w:p w14:paraId="57AE3AD8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144523" w14:textId="5F5DDD9D" w:rsidR="00F52152" w:rsidRPr="00030A73" w:rsidRDefault="00C847C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Aralı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2"/>
        <w:gridCol w:w="1934"/>
        <w:gridCol w:w="3893"/>
        <w:gridCol w:w="2013"/>
      </w:tblGrid>
      <w:tr w:rsidR="007B21B7" w:rsidRPr="00030A73" w14:paraId="4DD8BB99" w14:textId="77777777" w:rsidTr="00B53BFF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D334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95AD73" w14:textId="4B58BD19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5B3E0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5675322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37ED08D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B799AAB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232F552F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A2BC92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E3B55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FB1304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CD0B5BB" w14:textId="2B9549C4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5095848F" w14:textId="77777777" w:rsidTr="00B53BFF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A1AF4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CF0B31" w14:textId="21501C31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56445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D8799F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762A5798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16F4B44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35A7630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0ED381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8E7F3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02B28CD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78C6899" w14:textId="16D1C855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F52152" w:rsidRPr="00030A73" w14:paraId="57F27D38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B322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026B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29E97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sit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EE2970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  <w:p w14:paraId="6DB871CB" w14:textId="77777777" w:rsidR="00F52152" w:rsidRPr="00030A73" w:rsidRDefault="00F52152" w:rsidP="003A34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14EA7AAC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BAAC9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B7E6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E4BE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astal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ıklarda </w:t>
            </w: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anemnez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2C631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  <w:p w14:paraId="609A2781" w14:textId="77777777" w:rsidR="00F52152" w:rsidRPr="00030A73" w:rsidRDefault="00F52152" w:rsidP="003A345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73BEA7C6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270E72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60DF1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B755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B1380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032BD" w:rsidRPr="00030A73" w14:paraId="3B31C5AD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374B37" w14:textId="2CC63212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4D7997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E4C08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e hastalıkları patolojis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78EE5" w14:textId="578CCD1F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66AB075F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9598E" w14:textId="4D6AF661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6DA960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7AD68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d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n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4270D" w14:textId="4FA61206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.Esma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ÇINAR</w:t>
            </w:r>
          </w:p>
        </w:tc>
      </w:tr>
      <w:tr w:rsidR="00F52152" w:rsidRPr="00030A73" w14:paraId="04DBB951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6A5D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30  - 16.20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55439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0F7FF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p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ülser tedavisinde kullanılan ilaçlar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AD7E85" w14:textId="530514DB" w:rsidR="00F5215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F52152" w:rsidRPr="00030A73" w14:paraId="2978254C" w14:textId="77777777" w:rsidTr="003032BD">
        <w:trPr>
          <w:trHeight w:val="1"/>
        </w:trPr>
        <w:tc>
          <w:tcPr>
            <w:tcW w:w="12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11BC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3D32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9213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em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C19D6" w14:textId="1E207EDB" w:rsidR="00F52152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013BA683" w14:textId="197DC2B8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8A3D96D" w14:textId="10D8D02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B5A8A0" w14:textId="1C13012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1F2442" w14:textId="65BEC69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D4E3FF" w14:textId="7BA7902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524B0F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EA7FFA" w14:textId="629CBB9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HAFTA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723C7B8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5BBE7D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335E9E4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6F9128" w14:textId="0B32F749" w:rsidR="00F52152" w:rsidRPr="00030A73" w:rsidRDefault="00C847C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Aralı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3"/>
        <w:gridCol w:w="1960"/>
        <w:gridCol w:w="3880"/>
        <w:gridCol w:w="2039"/>
      </w:tblGrid>
      <w:tr w:rsidR="00F52152" w:rsidRPr="00030A73" w14:paraId="1027E021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093C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D151D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C9EA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07EA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19E38E69" w14:textId="77777777" w:rsidTr="003032BD">
        <w:trPr>
          <w:trHeight w:val="250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CE177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658D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BF81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faji</w:t>
            </w:r>
            <w:proofErr w:type="spellEnd"/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87F96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3306111F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DB21C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C45C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EE09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kanama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FB5C05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4B648E39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B9BE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94F0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A86E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tma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63C4F" w14:textId="310E625F" w:rsidR="00F52152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Üyesi Emsal AYDIN</w:t>
            </w:r>
          </w:p>
        </w:tc>
      </w:tr>
      <w:tr w:rsidR="00F52152" w:rsidRPr="00030A73" w14:paraId="461AD1B4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B0ED5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8EB54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CDD43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521C7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032BD" w:rsidRPr="00030A73" w14:paraId="14034077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BC362" w14:textId="02C94A30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32F24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2435D1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nce barsa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lıklarıpatolojisi</w:t>
            </w:r>
            <w:proofErr w:type="spellEnd"/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1868A" w14:textId="0FE0A976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46C336CB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CD119" w14:textId="4DBB800B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E8AF1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517BE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ın barsak hastalıkları patolojis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CA5D8" w14:textId="38D1CA44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439919AB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19F62B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5A317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E9088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İnce ve kalın barsak </w:t>
            </w: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oplazileri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B8FD1" w14:textId="63496798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F52152" w:rsidRPr="00030A73" w14:paraId="56C39AE5" w14:textId="77777777" w:rsidTr="003032BD">
        <w:trPr>
          <w:trHeight w:val="1"/>
        </w:trPr>
        <w:tc>
          <w:tcPr>
            <w:tcW w:w="1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A9FA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4C483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AA7A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E139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DC793B8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7AB842" w14:textId="5BF92ED1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Aralı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8"/>
        <w:gridCol w:w="1960"/>
        <w:gridCol w:w="3745"/>
        <w:gridCol w:w="2169"/>
      </w:tblGrid>
      <w:tr w:rsidR="008527F6" w:rsidRPr="00030A73" w14:paraId="6A8B3426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BA19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2904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66BE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35806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032BD" w:rsidRPr="00030A73" w14:paraId="58CAF120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C7C01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0E2946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24675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absorbsiy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5E339" w14:textId="12182AB5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30DDB490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13648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DC6A4E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71FCE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İltihabi barsa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patolojisi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BC0A24" w14:textId="442B183A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2A3109F4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4B59B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97C51C" w14:textId="77777777" w:rsidR="003032BD" w:rsidRPr="00030A73" w:rsidRDefault="003032BD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1C026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 hastalıkları patolojisi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5711C" w14:textId="444D44EF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8527F6" w:rsidRPr="00030A73" w14:paraId="65EDC896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5793C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CC433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3B17E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10D5F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030A73" w14:paraId="6B41EDB9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50A7D" w14:textId="6673363E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0621D" w14:textId="77777777" w:rsidR="00F52152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09A0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enleri ve laboratuvar tanısı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C1A774" w14:textId="77777777" w:rsidR="00F52152" w:rsidRPr="00030A73" w:rsidRDefault="00F9116C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527F6" w:rsidRPr="00030A73" w14:paraId="3C8CA4F5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9B137" w14:textId="0C2AC49B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20711C" w14:textId="77777777" w:rsidR="00F52152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008C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enleri ve laboratuvar tanısı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C95D3" w14:textId="77777777" w:rsidR="00F52152" w:rsidRPr="00030A73" w:rsidRDefault="00F9116C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527F6" w:rsidRPr="00030A73" w14:paraId="1F8D671F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A114A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A2601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C9A3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esin zehirlenmeleri</w:t>
            </w: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C5C7C3" w14:textId="635A52D3" w:rsidR="00F52152" w:rsidRPr="00030A73" w:rsidRDefault="0054049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Üyesi Emsal AYDIN</w:t>
            </w:r>
          </w:p>
        </w:tc>
      </w:tr>
      <w:tr w:rsidR="008527F6" w:rsidRPr="00030A73" w14:paraId="60A0654D" w14:textId="77777777" w:rsidTr="003032BD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B9DD9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6AEB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19798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8CC3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45B21B4" w14:textId="7E167A74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F64A595" w14:textId="13311F4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E89613F" w14:textId="57649D2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9EDD741" w14:textId="4467BCA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BCCC39" w14:textId="17F38F1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C4F370" w14:textId="1FBC159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D94E5C0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728AAFE" w14:textId="56FAF946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Aralı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7"/>
        <w:gridCol w:w="2527"/>
        <w:gridCol w:w="3525"/>
        <w:gridCol w:w="1883"/>
      </w:tblGrid>
      <w:tr w:rsidR="00A955F4" w:rsidRPr="00030A73" w14:paraId="5BA22B20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4996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ED068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0AFF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BED7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5DA751DF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5D413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9CC07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0601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2F11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93AB3" w:rsidRPr="00030A73" w14:paraId="6C7196A1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CCE78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9D877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22545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</w:t>
            </w: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trointestinal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öntem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adyolojik inceleme yöntemler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CB250" w14:textId="63EFB75A" w:rsidR="00693AB3" w:rsidRPr="00030A73" w:rsidRDefault="00175D3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 Serdar ASLAN</w:t>
            </w:r>
          </w:p>
        </w:tc>
      </w:tr>
      <w:tr w:rsidR="00693AB3" w:rsidRPr="00030A73" w14:paraId="64F3B9CD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AC8A15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A4189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112E9" w14:textId="77777777" w:rsidR="00693AB3" w:rsidRPr="00030A73" w:rsidRDefault="00693AB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</w:t>
            </w: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trointestinal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öntem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adyolojik inceleme yöntemler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6F754D" w14:textId="5C430754" w:rsidR="00693AB3" w:rsidRPr="00030A73" w:rsidRDefault="00175D3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 Serdar ASLAN</w:t>
            </w:r>
          </w:p>
        </w:tc>
      </w:tr>
      <w:tr w:rsidR="00A955F4" w:rsidRPr="00030A73" w14:paraId="5D8BEF29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2BDB7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8F56F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75F5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E1C69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384BAF8C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2D81A" w14:textId="0601EDC1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093FF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82E3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Brucelloz</w:t>
            </w:r>
            <w:proofErr w:type="spellEnd"/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0D58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A955F4" w:rsidRPr="00030A73" w14:paraId="0AF541E3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A6719" w14:textId="2B76CD9F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7210BC" w14:textId="1B2845DE" w:rsidR="00F52152" w:rsidRPr="00030A73" w:rsidRDefault="007166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F8D04A" w14:textId="55EA64E2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B987A" w14:textId="58A0A239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2E6E452B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D527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81977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D84C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BB57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45453796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60446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D360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7F7C9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CA8D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BAABDEE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0452C8E" w14:textId="75A23950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Aralı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58"/>
        <w:gridCol w:w="1959"/>
        <w:gridCol w:w="3867"/>
        <w:gridCol w:w="2058"/>
      </w:tblGrid>
      <w:tr w:rsidR="00F52152" w:rsidRPr="00030A73" w14:paraId="0E02D43B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AF5F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9D46D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7241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 Laboratuvar (Grup I)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FDBE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030A73" w14:paraId="2BB97C5C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4833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AE67D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E93FD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 Laboratuvar (Grup II)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42E8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030A73" w14:paraId="2E54DA48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4995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A34E8" w14:textId="77777777" w:rsidR="00F52152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2C6D8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bakteriyolojik incelenmesi ve değerlendirilmes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2347F" w14:textId="77777777" w:rsidR="00F52152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F52152" w:rsidRPr="00030A73" w14:paraId="3EA957D5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6D69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36847" w14:textId="77777777" w:rsidR="00F52152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4243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bakteriyolojik incelenmesi ve değerlendirilmes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E2334" w14:textId="77777777" w:rsidR="00F52152" w:rsidRPr="00030A73" w:rsidRDefault="00F9116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F52152" w:rsidRPr="00030A73" w14:paraId="608F6A34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9B6D5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BE1F6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C6D3B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B4BBA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032BD" w:rsidRPr="00030A73" w14:paraId="725AD9FF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A2ED2" w14:textId="1B0DE4EA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317A3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EB10A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roz ve karaciğ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AAAE5" w14:textId="257C4DE9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3032BD" w:rsidRPr="00030A73" w14:paraId="4F94E32D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69FE6E" w14:textId="2E049ED0" w:rsidR="003032BD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3032B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27FED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28942" w14:textId="77777777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fra kese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zok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nkreas  hastalıkları patolojis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85A81" w14:textId="2CC59805" w:rsidR="003032BD" w:rsidRPr="00030A73" w:rsidRDefault="003032B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F52152" w:rsidRPr="00030A73" w14:paraId="22BACB8F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DC06C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D8499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495C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 Laboratuvar (Grup I)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3F0D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030A73" w14:paraId="64C333C2" w14:textId="77777777" w:rsidTr="003032BD">
        <w:trPr>
          <w:trHeight w:val="1"/>
        </w:trPr>
        <w:tc>
          <w:tcPr>
            <w:tcW w:w="11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FFEE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8372A3" w14:textId="77777777" w:rsidR="00F52152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950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 Laboratuvar (Grup II)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4F282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2FA5750A" w14:textId="243EAA74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1DE45B" w14:textId="7CCE441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16CF58" w14:textId="561D243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03CD4A" w14:textId="27E7724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176122" w14:textId="1CF64BA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C18B68" w14:textId="2F0DD5AC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CAE680" w14:textId="42F98D1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A7C92E" w14:textId="11DDF1A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8B9A83" w14:textId="28B3521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60B5D7" w14:textId="532CB42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07F4BD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87D91F" w14:textId="561C7D8B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Aralı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5"/>
        <w:gridCol w:w="1925"/>
        <w:gridCol w:w="4030"/>
        <w:gridCol w:w="1922"/>
      </w:tblGrid>
      <w:tr w:rsidR="00F52152" w:rsidRPr="00030A73" w14:paraId="32E5C89A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167F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DF8D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E06463" w14:textId="77777777" w:rsidR="00F52152" w:rsidRPr="00030A73" w:rsidRDefault="00F52152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megali</w:t>
            </w:r>
            <w:proofErr w:type="spellEnd"/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815B6" w14:textId="63F80DE6" w:rsidR="00F52152" w:rsidRPr="00030A73" w:rsidRDefault="00025C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Al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70A903A5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D7B8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9FEF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6C6F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ğda eriyen vitaminlerin farmakolojisi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0B898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030A73" w14:paraId="49D1416D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DC2D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842D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812D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uda eriye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taminlerinfarmakolojisi</w:t>
            </w:r>
            <w:proofErr w:type="spellEnd"/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6629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030A73" w14:paraId="3521B0B9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7D52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48275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ABC4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genetik</w:t>
            </w:r>
            <w:proofErr w:type="spellEnd"/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B5D10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030A73" w14:paraId="2297A85C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856A3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49BFD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1637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6277B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2A8659BA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29515" w14:textId="2D3DE530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BE214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00BD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3A32FE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stipasyon</w:t>
            </w:r>
            <w:proofErr w:type="spellEnd"/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1102D" w14:textId="6620C394" w:rsidR="00F52152" w:rsidRPr="00030A73" w:rsidRDefault="00025CB7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proofErr w:type="spellStart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>M.Ali</w:t>
            </w:r>
            <w:proofErr w:type="spellEnd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5BD8185E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2D0411" w14:textId="6E5AA8E2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1F5A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3A4D6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re</w:t>
            </w:r>
            <w:proofErr w:type="spellEnd"/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4FBF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7C883C7D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BC10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87B6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2630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ın ağrısı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CCF44" w14:textId="77777777" w:rsidR="00F52152" w:rsidRPr="00030A73" w:rsidRDefault="007311E4" w:rsidP="003A345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030A73" w14:paraId="5E9159FF" w14:textId="77777777" w:rsidTr="00AF0C36">
        <w:trPr>
          <w:trHeight w:val="1"/>
        </w:trPr>
        <w:tc>
          <w:tcPr>
            <w:tcW w:w="1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590F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17B38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FA47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5B30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23058E3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D44ECD2" w14:textId="5BB33A8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HAFTA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683E1F5C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45FBE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093678A9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BFA9E3" w14:textId="433F07F7" w:rsidR="00F52152" w:rsidRPr="00030A73" w:rsidRDefault="004F707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Aralı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3"/>
        <w:gridCol w:w="3840"/>
        <w:gridCol w:w="2044"/>
      </w:tblGrid>
      <w:tr w:rsidR="007E75E4" w:rsidRPr="00030A73" w14:paraId="6E6664A2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579B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AF6D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C40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C7A2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EAE8D22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F857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05F1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EC603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dirim sistemi hastalıklarında öykü fizik muayene ve tanı yöntemleri -1</w:t>
            </w: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4625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7E75E4" w:rsidRPr="00030A73" w14:paraId="6A047A5F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693B2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0F0CE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6FBE0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DB16B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F3FE7D8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7784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2F5AD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BC083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95508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0599517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AE334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2F1A3D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26B39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6C5765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228C22B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B950B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A99F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204A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epatitler-I</w:t>
            </w: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0A609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nur YAVUZ</w:t>
            </w:r>
          </w:p>
        </w:tc>
      </w:tr>
      <w:tr w:rsidR="007E75E4" w:rsidRPr="00030A73" w14:paraId="1941E1DE" w14:textId="77777777" w:rsidTr="003B1355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DDD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2067B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798F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epatitler-II</w:t>
            </w: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4327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nur YAVUZ</w:t>
            </w:r>
          </w:p>
        </w:tc>
      </w:tr>
      <w:tr w:rsidR="007B21B7" w:rsidRPr="00030A73" w14:paraId="6DB9C207" w14:textId="77777777" w:rsidTr="006E5EB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82D02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790F9D" w14:textId="06935DA0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EÇMELİ DERS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7B852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3AF6A87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lastRenderedPageBreak/>
              <w:t>ÇOCUK HAKLARI</w:t>
            </w:r>
          </w:p>
          <w:p w14:paraId="3B969C9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C01A3F2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05FB4E0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758B58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EC8D6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Yasemin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AMUR IŞIKÇI</w:t>
            </w:r>
          </w:p>
          <w:p w14:paraId="51FA5B4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38DE6D" w14:textId="0C8B7920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311B6D34" w14:textId="77777777" w:rsidTr="006E5EBD">
        <w:trPr>
          <w:trHeight w:val="1"/>
        </w:trPr>
        <w:tc>
          <w:tcPr>
            <w:tcW w:w="11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557CD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30  - 17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A3B035" w14:textId="2181A21A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34913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CB2E528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060E200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6EE6C2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63B6F67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7EABA22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193FB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4CAD3FB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9782475" w14:textId="2D7153C6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11BD7055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7D6209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A6B59DF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2876A0A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5D00B51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034734F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F64CDA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2AB0B7" w14:textId="47385A8A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Aralık 2021 Salı</w:t>
      </w:r>
    </w:p>
    <w:p w14:paraId="648054D7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7"/>
        <w:gridCol w:w="1957"/>
        <w:gridCol w:w="3803"/>
        <w:gridCol w:w="2145"/>
      </w:tblGrid>
      <w:tr w:rsidR="007E75E4" w:rsidRPr="00030A73" w14:paraId="2E7A318C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72FA9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52A7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BA70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atrik ve erişkin hasta safra yolları hastalıkları patolojisi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83C71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3BD40990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BA06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643E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7A14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2E8A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406B2B52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FAA5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5971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2AAB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I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B37D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06484D35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9C34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764AF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7F34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üyüme faktörleri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ADA2B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E75E4" w:rsidRPr="00030A73" w14:paraId="56E0A5E1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C68DF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423BC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FB96A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CF9DA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51063BA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883C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F4375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CF55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patosplenomegali</w:t>
            </w:r>
            <w:proofErr w:type="spellEnd"/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5C82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7E75E4" w:rsidRPr="00030A73" w14:paraId="2D092DF8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EB2F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4396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0BA49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lojik  hastalıklarda öykü fizik muayene ve tanı yöntemleri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65C8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 Handan Ayhan Akoğlu</w:t>
            </w:r>
          </w:p>
        </w:tc>
      </w:tr>
      <w:tr w:rsidR="007E75E4" w:rsidRPr="00030A73" w14:paraId="133CF830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35450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A617C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A046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lera ve dizanteriler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7D39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 Üyesi Emsal AYDIN</w:t>
            </w:r>
          </w:p>
        </w:tc>
      </w:tr>
      <w:tr w:rsidR="007E75E4" w:rsidRPr="00030A73" w14:paraId="7D6214B2" w14:textId="77777777" w:rsidTr="003B1355">
        <w:trPr>
          <w:trHeight w:val="1"/>
        </w:trPr>
        <w:tc>
          <w:tcPr>
            <w:tcW w:w="11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A02F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1443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4263B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fo</w:t>
            </w:r>
          </w:p>
        </w:tc>
        <w:tc>
          <w:tcPr>
            <w:tcW w:w="21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95C9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İlknur YAVUZ</w:t>
            </w:r>
          </w:p>
        </w:tc>
      </w:tr>
    </w:tbl>
    <w:p w14:paraId="00321BB1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5CFB24" w14:textId="13AD3EFA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Aralı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1936"/>
        <w:gridCol w:w="3895"/>
        <w:gridCol w:w="1998"/>
      </w:tblGrid>
      <w:tr w:rsidR="007E75E4" w:rsidRPr="00030A73" w14:paraId="143AF522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3A5C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C5F7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863A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52DED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D9F734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AE0D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F0302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4542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len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C81E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Hasan Mücahit ÖZBAŞ</w:t>
            </w:r>
          </w:p>
        </w:tc>
      </w:tr>
      <w:tr w:rsidR="007E75E4" w:rsidRPr="00030A73" w14:paraId="6170A960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170D4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5C93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E4398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a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811E3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Hasan Mücahit ÖZBAŞ</w:t>
            </w:r>
          </w:p>
        </w:tc>
      </w:tr>
      <w:tr w:rsidR="007E75E4" w:rsidRPr="00030A73" w14:paraId="29E89CD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EA4B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A1B5F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F2C3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ıhtılaş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EE44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Hasan Mücahit ÖZBAŞ</w:t>
            </w:r>
          </w:p>
        </w:tc>
      </w:tr>
      <w:tr w:rsidR="007E75E4" w:rsidRPr="00030A73" w14:paraId="548CE61F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683A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86894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DEF5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E3C86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5E60E15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651C0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0766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FA588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mir eksikliği anemisinin tedavisinde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23257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Prof. Dr. Kürşad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APAR</w:t>
            </w:r>
          </w:p>
        </w:tc>
      </w:tr>
      <w:tr w:rsidR="007E75E4" w:rsidRPr="00030A73" w14:paraId="38B71CF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B2307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9CE8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74B23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galoblas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emi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E6938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E75E4" w:rsidRPr="00030A73" w14:paraId="01B88615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F88B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CFC4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5CAF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38238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AF2202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C8D6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C95D9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1965E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66C07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EB6F0F9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B474D1B" w14:textId="1EEF368B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0C22D3" w14:textId="1EA0D89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BA0D2F9" w14:textId="03CA58F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4C3287D" w14:textId="4DF4FE7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D28713" w14:textId="0994C31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B0C0A84" w14:textId="07FC2B4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0159EB4" w14:textId="0876640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0E7B469" w14:textId="1400FA8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F492EF0" w14:textId="659AAD0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9EC47C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965FE0B" w14:textId="2CD44E86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Aralı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7"/>
        <w:gridCol w:w="1933"/>
        <w:gridCol w:w="3914"/>
        <w:gridCol w:w="1998"/>
      </w:tblGrid>
      <w:tr w:rsidR="007E75E4" w:rsidRPr="00030A73" w14:paraId="21FFF463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C0786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D8F81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B1716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5946D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4C5FAEB1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4F2F9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E275F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4A68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m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045C9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.Hasan Mücahit ÖZBAŞ</w:t>
            </w:r>
          </w:p>
        </w:tc>
      </w:tr>
      <w:tr w:rsidR="007E75E4" w:rsidRPr="00030A73" w14:paraId="1C1FF961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DA6D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B6B7E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BA40C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lisitem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53278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Hasan Mücahit ÖZBAŞ</w:t>
            </w:r>
          </w:p>
        </w:tc>
      </w:tr>
      <w:tr w:rsidR="007E75E4" w:rsidRPr="00030A73" w14:paraId="43DC0224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AEAC7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1B543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A3C3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enfaden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4BE0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Hasan Mücahit ÖZBAŞ</w:t>
            </w:r>
          </w:p>
        </w:tc>
      </w:tr>
      <w:tr w:rsidR="007E75E4" w:rsidRPr="00030A73" w14:paraId="620799E8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4AFDD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F9D88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F3C92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795D9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0C891EC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83A6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4D16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1B29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satif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ürgatif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DDD6E0" w14:textId="66849FE9" w:rsidR="007E75E4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E75E4" w:rsidRPr="00030A73" w14:paraId="5D772CE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6F66A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C1054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F3757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yare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kin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EF254F" w14:textId="1B858CAD" w:rsidR="007E75E4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7E75E4" w:rsidRPr="00030A73" w14:paraId="33CB138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03692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E5A39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2521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koagul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D5167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E75E4" w:rsidRPr="00030A73" w14:paraId="1DC2E360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B9863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5E300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65BD7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greg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brino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230D5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</w:tbl>
    <w:p w14:paraId="180C4C71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ADD4293" w14:textId="0D02789E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Aralı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5"/>
        <w:gridCol w:w="2527"/>
        <w:gridCol w:w="3456"/>
        <w:gridCol w:w="1984"/>
      </w:tblGrid>
      <w:tr w:rsidR="007E75E4" w:rsidRPr="00030A73" w14:paraId="30D0E5B5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F2BA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B9C10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F78A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42DE2" w14:textId="630AFDF7" w:rsidR="007E75E4" w:rsidRPr="00030A73" w:rsidRDefault="00175D3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7E75E4" w:rsidRPr="00030A73" w14:paraId="1DAAD341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0929D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71C2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21134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EEAE8A" w14:textId="0A09B797" w:rsidR="007E75E4" w:rsidRPr="00030A73" w:rsidRDefault="00175D3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7E75E4" w:rsidRPr="00030A73" w14:paraId="61A0E9F4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77266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09035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1730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782C6" w14:textId="4B25CCEE" w:rsidR="007E75E4" w:rsidRPr="00030A73" w:rsidRDefault="00175D3D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7E75E4" w:rsidRPr="00030A73" w14:paraId="4B9BD13B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3C119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B2F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3188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1266B" w14:textId="4E231E6B" w:rsidR="007E75E4" w:rsidRPr="00030A73" w:rsidRDefault="00175D3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7E75E4" w:rsidRPr="00030A73" w14:paraId="47F95A22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B68F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B50E3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EE410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423BB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248F8EE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0399D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20F5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828F6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Hastalıklarında Laboratuvar Test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57C9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7E75E4" w:rsidRPr="00030A73" w14:paraId="658DE4CE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82A10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681F8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8D2D7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le İlgili Laboratuvar Test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52DE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boı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ILDIRMAK</w:t>
            </w:r>
          </w:p>
        </w:tc>
      </w:tr>
      <w:tr w:rsidR="007E75E4" w:rsidRPr="00030A73" w14:paraId="57D8B060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8FAB6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30  -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F258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E50E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İS hastalıklarında beslenme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1961E" w14:textId="35983FEE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7E75E4" w:rsidRPr="00030A73" w14:paraId="13BDBDE2" w14:textId="77777777" w:rsidTr="003B1355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3248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DE84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53AD7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2ED1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56E5255" w14:textId="788B32AD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5944B6" w14:textId="05D8295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HAFTA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42ADFE71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070680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0F240179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5958E4" w14:textId="188A8D74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Aralı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4"/>
        <w:gridCol w:w="1838"/>
        <w:gridCol w:w="3969"/>
        <w:gridCol w:w="2041"/>
      </w:tblGrid>
      <w:tr w:rsidR="007E75E4" w:rsidRPr="00030A73" w14:paraId="224FF9F5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87FA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C6962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7AC6C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9C3F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729C56C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4DEF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5A244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2DEE4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sta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agülasy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stleri</w:t>
            </w: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B5F7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7E75E4" w:rsidRPr="00030A73" w14:paraId="433C5112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7A9B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7618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B5FFF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globinopatiler</w:t>
            </w:r>
            <w:proofErr w:type="spellEnd"/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8908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7E75E4" w:rsidRPr="00030A73" w14:paraId="207C532A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EFFD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904C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989A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globinopatiler</w:t>
            </w:r>
            <w:proofErr w:type="spellEnd"/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91D3F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7E75E4" w:rsidRPr="00030A73" w14:paraId="0FF5A185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8F35D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11732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BE7F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7F33D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4181BB0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224E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8FD8D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D844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-pankreatiko-biliy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cerrahi hastalıklarına giriş</w:t>
            </w: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91E3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Dr.Al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TEKIN</w:t>
            </w:r>
          </w:p>
        </w:tc>
      </w:tr>
      <w:tr w:rsidR="007B21B7" w:rsidRPr="00030A73" w14:paraId="0256CEAD" w14:textId="77777777" w:rsidTr="007B21B7"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AF94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6986BD" w14:textId="736EC940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2B97A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F65E82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73886EE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41326A6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7DBE9806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B62BCD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B29B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9DB73E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F2E562" w14:textId="52F9F70D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434BF029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436FE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27EAF3" w14:textId="1C2933D5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B6335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FDC7CF4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38B2694B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F7E351E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17C895B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36D3F7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23805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3DFE752C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127EA15" w14:textId="65E1F95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1F1711B7" w14:textId="77777777" w:rsidTr="007B21B7">
        <w:trPr>
          <w:trHeight w:val="1"/>
        </w:trPr>
        <w:tc>
          <w:tcPr>
            <w:tcW w:w="11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49282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95BF5A" w14:textId="68DCF80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24135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307A311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5707733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3DB8AAA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28636E2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3DAA41A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A9E3D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26960B84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5D6736D" w14:textId="65449613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15A4DC6D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A90841" w14:textId="0445F4B5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Aralı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8"/>
        <w:gridCol w:w="1740"/>
        <w:gridCol w:w="4130"/>
        <w:gridCol w:w="2004"/>
      </w:tblGrid>
      <w:tr w:rsidR="007E75E4" w:rsidRPr="00030A73" w14:paraId="4BD355CA" w14:textId="77777777" w:rsidTr="003B1355"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10696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A9853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686A2C" w14:textId="77777777" w:rsidR="007E75E4" w:rsidRPr="00030A73" w:rsidRDefault="007E75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odgkinLenfoma</w:t>
            </w:r>
            <w:proofErr w:type="spellEnd"/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DCFA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7FF3BD3F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EFB5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D84C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BEB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BF678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13C3ADD0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008D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5093D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4C0F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B114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77B8EA5B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EFBB2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ECE3E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EECE2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66CC4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125BD51A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03A86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6087A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4104C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60605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7934028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0AF97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3.30  - 14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11653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6387D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matopoiteikmalignitelerin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moleküler öz. ve genetik tan</w:t>
            </w:r>
            <w:r w:rsidRPr="00030A73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5E9BF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7E75E4" w:rsidRPr="00030A73" w14:paraId="697C896D" w14:textId="77777777" w:rsidTr="003B1355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11132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78F3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DEDE1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matopoiteikmalignitelerin</w:t>
            </w:r>
            <w:proofErr w:type="spellEnd"/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moleküler öz. ve genetik tan</w:t>
            </w:r>
            <w:r w:rsidRPr="00030A73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Pr="00030A73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</w:t>
            </w: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BFF4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7B21B7" w:rsidRPr="00030A73" w14:paraId="042AB9CA" w14:textId="77777777" w:rsidTr="00D23D14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0FD8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FA0EB6" w14:textId="5F0B55F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EE6B0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58DCF0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0C4B27D1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A433738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3FAA4552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5133595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323CC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5C53281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FB6A52" w14:textId="7D34D25D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  <w:tr w:rsidR="007B21B7" w:rsidRPr="00030A73" w14:paraId="6EE8A8AB" w14:textId="77777777" w:rsidTr="00D23D14">
        <w:trPr>
          <w:trHeight w:val="1"/>
        </w:trPr>
        <w:tc>
          <w:tcPr>
            <w:tcW w:w="11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26205E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4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B4B9E0" w14:textId="710C38A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1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E6635D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D7EDB00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ÇOCUK HAKLARI</w:t>
            </w:r>
          </w:p>
          <w:p w14:paraId="76A45E59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1AC463E3" w14:textId="77777777" w:rsidR="007B21B7" w:rsidRPr="00030A73" w:rsidRDefault="007B21B7" w:rsidP="003A345D">
            <w:pPr>
              <w:pStyle w:val="ListeParagraf"/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AĞLIK YÖNETİMİ</w:t>
            </w:r>
          </w:p>
          <w:p w14:paraId="7B38B023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434B867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A2327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Yasemin MAMUR IŞIKÇI</w:t>
            </w:r>
          </w:p>
          <w:p w14:paraId="0DB37380" w14:textId="77777777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3715C24" w14:textId="3862B14B" w:rsidR="007B21B7" w:rsidRPr="00030A73" w:rsidRDefault="007B21B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KURŞUN</w:t>
            </w:r>
          </w:p>
        </w:tc>
      </w:tr>
    </w:tbl>
    <w:p w14:paraId="33E1FC23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92A453" w14:textId="7E04BF4A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Aralık 2021 Çarşamba</w:t>
      </w:r>
    </w:p>
    <w:p w14:paraId="080B126A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9"/>
        <w:gridCol w:w="1801"/>
        <w:gridCol w:w="3954"/>
        <w:gridCol w:w="2058"/>
      </w:tblGrid>
      <w:tr w:rsidR="007E75E4" w:rsidRPr="00030A73" w14:paraId="2316D2D6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2A48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08.30  - 09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1E131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CF9A4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Lökositler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nonneoplas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hastalıkları 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5F24E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716AA1E0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3226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09.30  - 10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6B87E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9BBD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Lökositler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nonneoplas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hastalıkları I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B87B9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03931D22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D113E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0.30  - 11.20   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52C6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5610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Plazma hücr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diskrazileri</w:t>
            </w:r>
            <w:proofErr w:type="spellEnd"/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936A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74E5D44A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D1611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1.30  - 12.20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7857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8816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Lab:Pat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atik uygulama 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28E4F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1F363EA4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00E09E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9FAA6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A15E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Ö Ğ L E     A R A S 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008086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7E75E4" w:rsidRPr="00030A73" w14:paraId="39512DF1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0DE56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3.30  - 14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2699B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E4516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</w:rPr>
              <w:t>Lab:Patoloji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</w:rPr>
              <w:t xml:space="preserve"> pratik uygulama I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13DEA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7970DF4F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5C53D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4.30  - 15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09180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C865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Lab:Pat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atik uygulama III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B56E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1FFE1D44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3D74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5.30  - 16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D6A91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PATOLOJİ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22B42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Lab:Pat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atik uygulama IV</w:t>
            </w: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65DDE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30A73">
              <w:rPr>
                <w:rFonts w:ascii="Times New Roman" w:hAnsi="Times New Roman" w:cs="Times New Roman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 Esma ÇINAR</w:t>
            </w:r>
          </w:p>
        </w:tc>
      </w:tr>
      <w:tr w:rsidR="007E75E4" w:rsidRPr="00030A73" w14:paraId="2E4704A5" w14:textId="77777777" w:rsidTr="003B1355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B57E5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6.30  - 17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C91C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SERBEST ÇALIŞMA</w:t>
            </w:r>
          </w:p>
        </w:tc>
        <w:tc>
          <w:tcPr>
            <w:tcW w:w="39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0F50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0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4EBC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</w:tbl>
    <w:p w14:paraId="2BCE241B" w14:textId="77777777" w:rsidR="00F52152" w:rsidRPr="00030A73" w:rsidRDefault="00F52152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D75B8" w14:textId="213C9131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Aralı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2"/>
        <w:gridCol w:w="1857"/>
        <w:gridCol w:w="3916"/>
        <w:gridCol w:w="2047"/>
      </w:tblGrid>
      <w:tr w:rsidR="007E75E4" w:rsidRPr="00030A73" w14:paraId="281602CC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4946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E5BE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C9A6D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)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300E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7E75E4" w:rsidRPr="00030A73" w14:paraId="2A6952A7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76090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51ED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E15D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I)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59E31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7E75E4" w:rsidRPr="00030A73" w14:paraId="629DD4D1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4A91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27715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48B0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telafi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62C4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4AB8991F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FA502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10C0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6728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telafi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4A20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2AF914C2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D7050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E9351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7634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97F75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C1D09D0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E20E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603F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A13F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DEB6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ÇINAR</w:t>
            </w:r>
          </w:p>
        </w:tc>
      </w:tr>
      <w:tr w:rsidR="007E75E4" w:rsidRPr="00030A73" w14:paraId="56687A4A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E554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9F05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5FCE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3950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r.Öğr.Ü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sma 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ÇINAR</w:t>
            </w:r>
          </w:p>
        </w:tc>
      </w:tr>
      <w:tr w:rsidR="007E75E4" w:rsidRPr="00030A73" w14:paraId="5E2AB015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285FC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30  - 16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EFD2B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302B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)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BAB6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7E75E4" w:rsidRPr="00030A73" w14:paraId="6BBA6171" w14:textId="77777777" w:rsidTr="003B1355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1FB9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0E4B5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6C2C6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I)</w:t>
            </w:r>
          </w:p>
        </w:tc>
        <w:tc>
          <w:tcPr>
            <w:tcW w:w="20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F69C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30434B77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0B2E109" w14:textId="25FDF1B1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Aralı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4"/>
        <w:gridCol w:w="1981"/>
      </w:tblGrid>
      <w:tr w:rsidR="007E75E4" w:rsidRPr="00030A73" w14:paraId="3C18E2B6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F19E1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4B6DF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675B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9FF22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722873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E2A3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698D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02123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0FAC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5D5D5C4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AAA67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120B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11AFA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C84F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A71AB4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6988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C6EC4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6258B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191C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B0B1A89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C56B1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A9003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AB2D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2BF96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C4AD1BD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05F63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3DDA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1BD7B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F653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257314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D029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87CC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167FD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2DD0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77D5EB4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A972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54D67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5127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911FC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189772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A6DC7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644FC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4F53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4EE3E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3799CA6" w14:textId="309120FC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AB3E23" w14:textId="267B8F5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36F982" w14:textId="710EE88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FCAB5C" w14:textId="6F46DA8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3AAC1D" w14:textId="41E98F3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27A059" w14:textId="633F43B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164F21" w14:textId="2BE6519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D42ACD" w14:textId="0F7ACF5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721B44" w14:textId="358D02E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B533DA" w14:textId="2B932D8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466D48" w14:textId="50DB49C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AB5E33" w14:textId="54496F6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433742" w14:textId="4DAB8FFB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BF6214" w14:textId="4E22878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B7612D" w14:textId="1F17C83A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29D07A" w14:textId="78DF305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HAFTA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4C2FB275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DE200C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6E691A7B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7B4F85" w14:textId="00C98FE8" w:rsidR="00F52152" w:rsidRPr="00030A73" w:rsidRDefault="004F707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Ocak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669"/>
        <w:gridCol w:w="4109"/>
        <w:gridCol w:w="1986"/>
      </w:tblGrid>
      <w:tr w:rsidR="007E75E4" w:rsidRPr="00030A73" w14:paraId="6823469E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F01C3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6237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3B22A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5ADF68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D67A6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1D8C015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58FCE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EA29A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C539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30A28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933B60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DBCB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CE08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DF85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3D6AB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585092FC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B631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551C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02D9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2E1E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AB6019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23BF5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71294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86D9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A2196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22A7026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6841B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AE025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C9CE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3CD0F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1A95783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1D2D6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63D32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99B3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B3D2C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0FEA81B3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EF9C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123D0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BC5D0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8EE4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57590097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E6A5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C1B1C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D8E3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5779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FC71F9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AD2889" w14:textId="5EE0FF35" w:rsidR="00F52152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Ocak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669"/>
        <w:gridCol w:w="4109"/>
        <w:gridCol w:w="1986"/>
      </w:tblGrid>
      <w:tr w:rsidR="007E75E4" w:rsidRPr="00030A73" w14:paraId="4818F2D7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95E2A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25486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58A3E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F94A15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E914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4A8A22A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2900F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6DBE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FFBE8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3E434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4B5AB58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61D9C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ECB42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84EF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9BA1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7F46105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B53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4874C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B46DD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623B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3A98316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3AD23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A0245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EB73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E830E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6DCC4A8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6A30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A358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64C6B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88E0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0F7BDD8C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14A6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F541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8C81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7047B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7BA87D6F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F01D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25DDC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BB261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11CB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106F0C96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1186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72758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1449F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653A0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7F8E9C2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944D357" w14:textId="50805BA1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6747FF36" w14:textId="50169EA5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ED10C97" w14:textId="04DCBED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3932577" w14:textId="5F10FF6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A22DC99" w14:textId="1675ACAE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B6E538C" w14:textId="1287EE8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3D5EA77" w14:textId="409086A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38ADA6A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6C6B80" w14:textId="6332A5D2" w:rsidR="00F52152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Ocak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669"/>
        <w:gridCol w:w="4109"/>
        <w:gridCol w:w="1986"/>
      </w:tblGrid>
      <w:tr w:rsidR="007E75E4" w:rsidRPr="00030A73" w14:paraId="430A76E7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078B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4F12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64671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8D3DC5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98AB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5235AC5E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80442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3438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2E7E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86D8BD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B546455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2669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6A3E4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A578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D30C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510CDEF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9F34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617C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AD6E1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32485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4DB2A89C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D32CAE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16605D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FA37D0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3BD6F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6D94F32B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B423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7EDC8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9D52A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D39F5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2D560525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41B0A9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4.30  -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2F69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5A1B33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D25D66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3867A2F2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10364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FF39D5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5A5367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E8B02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E75E4" w:rsidRPr="00030A73" w14:paraId="0309462C" w14:textId="77777777" w:rsidTr="003B1355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2E1DF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001E8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0C87C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381EFB" w14:textId="77777777" w:rsidR="007E75E4" w:rsidRPr="00030A73" w:rsidRDefault="007E75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3F5596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C3364F" w14:textId="72CBF98D" w:rsidR="00F52152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Ocak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F52152" w:rsidRPr="00030A73" w14:paraId="4C13B24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072DE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778E3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6C0E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972FBE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B36267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76F0F8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4906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724E8E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A395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75EC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ABE8C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0D4CF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3AF7876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BF838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49C0B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323F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7AFF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59CBE3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1617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5DCA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7F40F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B5FE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64E40E5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D1A53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BCEE3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CE60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E1F0E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660886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06BE1B" w14:textId="14260672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7C28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DF7F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0F0A3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2F4DA2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D9DA4" w14:textId="14E9656C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58A0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DD6B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3C51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20EA61C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7C3E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D47AE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C741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A33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39EF397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4B92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2FBBB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40942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052A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7B720E" w14:textId="77777777" w:rsidR="00F52152" w:rsidRPr="00030A73" w:rsidRDefault="00F5215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FD339EE" w14:textId="00E9BFE5" w:rsidR="00705120" w:rsidRPr="00030A73" w:rsidRDefault="0070512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736E30" w14:textId="4156F18B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7D3920" w14:textId="420557B1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01FDB0" w14:textId="016E215B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bookmarkEnd w:id="4"/>
    <w:p w14:paraId="7902606B" w14:textId="6B39EA32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DA792D" w14:textId="03677451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E5E70C" w14:textId="38DD83DD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187A39" w14:textId="37159461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EA2581" w14:textId="1EAD9EA8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AC4FE0" w14:textId="3E810ABC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859746" w14:textId="5B09557C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215609" w14:textId="69EE3E88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E1C823" w14:textId="77777777" w:rsidR="00AF0C36" w:rsidRPr="00030A73" w:rsidRDefault="00AF0C36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625E2A" w14:textId="0473873B" w:rsidR="00F52152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Ocak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F52152" w:rsidRPr="00030A73" w14:paraId="3362BA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3511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AC56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440FC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31D4B5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5DEFAA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1BFA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537BCC3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88174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2E6F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3BDFE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C837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4A35ED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57049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5728A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FAA2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EF239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318796B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847C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45E61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981F66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9643F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2A28883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AD8515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D73C9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3D1F89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EFB610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1E156A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E57F4" w14:textId="40F9037B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131C4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EE51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6DE9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38F460F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ADD857" w14:textId="55B86B21" w:rsidR="00F5215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 15.20</w:t>
            </w:r>
            <w:r w:rsidR="00F5215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51541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442C3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1FA18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116F7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38629C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2BB8B7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5A073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4A94A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030A73" w14:paraId="1374C33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6564D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D9CFDD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829A1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31BEE2" w14:textId="77777777" w:rsidR="00F52152" w:rsidRPr="00030A73" w:rsidRDefault="00F5215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170DCD0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1D3B8E7" w14:textId="77777777" w:rsidR="00F52152" w:rsidRPr="00030A73" w:rsidRDefault="00F52152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12696F9B" w14:textId="77777777" w:rsidR="00F52152" w:rsidRPr="00030A73" w:rsidRDefault="00F52152" w:rsidP="003A345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EB4BA5" w14:textId="77777777" w:rsidR="00107D66" w:rsidRPr="00030A73" w:rsidRDefault="00107D66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AC1FDF0" w14:textId="77777777" w:rsidR="00107D66" w:rsidRPr="00030A73" w:rsidRDefault="00107D66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151A744" w14:textId="37C7D3A9" w:rsidR="00107D66" w:rsidRPr="00030A73" w:rsidRDefault="00107D66" w:rsidP="003A345D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080FD86F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48ABD1C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985BA1B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5A417CF7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2020–2021 EĞİTİM - ÖĞRETİM YILI</w:t>
      </w:r>
    </w:p>
    <w:p w14:paraId="1D6403CC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20F26A73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DERS KURULU V</w:t>
      </w:r>
    </w:p>
    <w:p w14:paraId="0EEA803E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Endokrin Sistem – </w:t>
      </w:r>
      <w:proofErr w:type="spellStart"/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Ürogenital</w:t>
      </w:r>
      <w:proofErr w:type="spellEnd"/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 Sistem</w:t>
      </w:r>
    </w:p>
    <w:p w14:paraId="5546826B" w14:textId="6ACE6E92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(</w:t>
      </w:r>
      <w:r w:rsidR="007B794E"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10 Ocak 2022</w:t>
      </w: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– </w:t>
      </w:r>
      <w:r w:rsidR="007B794E"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8 Mart 2022</w:t>
      </w:r>
      <w:r w:rsidRPr="00030A73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)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991"/>
        <w:gridCol w:w="939"/>
        <w:gridCol w:w="903"/>
        <w:gridCol w:w="1280"/>
      </w:tblGrid>
      <w:tr w:rsidR="008352A7" w:rsidRPr="00030A73" w14:paraId="66375DDE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D06300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416DE26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F942D9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2A4CF7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7B8067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9DD9F5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964B63" w:rsidRPr="00030A73" w14:paraId="5959B3B1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518F87E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A01FAB9" w14:textId="7E85EC11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8FC7C47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93866F1" w14:textId="72BE48D3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3D1F966" w14:textId="384F0CD0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964B63" w:rsidRPr="00030A73" w14:paraId="06D4ECBB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14F6E08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F3D15DA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57C2A15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76731F6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CF46509" w14:textId="089F1FC6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964B63" w:rsidRPr="00030A73" w14:paraId="6CD260BD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18A68F9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5E9E449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8E79778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7AA8CFF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4EFC12B" w14:textId="25A387FA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964B63" w:rsidRPr="00030A73" w14:paraId="6C617702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DD635DC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DDD14DB" w14:textId="4CE6DD0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57610E4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D72D411" w14:textId="37E8EF8C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93E76D3" w14:textId="745D5F93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64B63" w:rsidRPr="00030A73" w14:paraId="2A920811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1F7964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C80E04C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7299DE6" w14:textId="648FBCBC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29B55AC" w14:textId="43BF95C3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C328E83" w14:textId="54C22BDB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4B63" w:rsidRPr="00030A73" w14:paraId="1F4448AF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F4C2ACD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812BDE8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20C5967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ECEA261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8383488" w14:textId="3C25A9CA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64B63" w:rsidRPr="00030A73" w14:paraId="50B4A493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9A51E0B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E7E55DF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FB14FF5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0556543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71A8D88" w14:textId="7DC1BB1C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64B63" w:rsidRPr="00030A73" w14:paraId="5FE8B605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D1A7325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AC020D1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7B7CB9D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10B3022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54269FD" w14:textId="46645809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64B63" w:rsidRPr="00030A73" w14:paraId="348D9A6E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9BD6F9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E9303A5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8FFAE14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3C606A4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EF97F18" w14:textId="0A565C53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64B63" w:rsidRPr="00030A73" w14:paraId="40726977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76A3837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0FB700C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9063C93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F4EA06F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66D76C6" w14:textId="33103B34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4B63" w:rsidRPr="00030A73" w14:paraId="78604D3A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044C46A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92FC33D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861E5DB" w14:textId="061B054B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EBC03F7" w14:textId="76912856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DF0C271" w14:textId="18ACF15C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964B63" w:rsidRPr="00030A73" w14:paraId="6D3945B2" w14:textId="77777777" w:rsidTr="00755B9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17FA4A8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8DC7ACD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D5FE608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308BFC2" w14:textId="77777777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1B1633F" w14:textId="422B48DA" w:rsidR="00964B63" w:rsidRPr="00030A73" w:rsidRDefault="00964B6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0303A7" w:rsidRPr="00030A73" w14:paraId="3B6032F7" w14:textId="77777777" w:rsidTr="00755B9D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933A763" w14:textId="77777777" w:rsidR="000303A7" w:rsidRPr="00030A73" w:rsidRDefault="000303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DA96631" w14:textId="3054C011" w:rsidR="000303A7" w:rsidRPr="00030A73" w:rsidRDefault="000303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9E4727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6C24EDA" w14:textId="215EE917" w:rsidR="000303A7" w:rsidRPr="00030A73" w:rsidRDefault="009E472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757CE00" w14:textId="00341927" w:rsidR="000303A7" w:rsidRPr="00030A73" w:rsidRDefault="000303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9E4727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7</w:t>
            </w:r>
            <w:r w:rsidR="007C513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E869071" w14:textId="77777777" w:rsidR="000303A7" w:rsidRPr="00030A73" w:rsidRDefault="000303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74900791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47F3DB6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06F48A8" w14:textId="60AFF8EE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 </w:t>
      </w:r>
      <w:r w:rsidR="00147B44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of. Dr. Selçuk TAKIR</w:t>
      </w:r>
    </w:p>
    <w:p w14:paraId="38433132" w14:textId="77777777" w:rsidR="008352A7" w:rsidRPr="00030A73" w:rsidRDefault="008352A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4C30EAE" w14:textId="0283AE4B" w:rsidR="008352A7" w:rsidRPr="00030A73" w:rsidRDefault="008352A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AC44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Ayşegül Başak TEKER</w:t>
      </w:r>
    </w:p>
    <w:p w14:paraId="4A16CF93" w14:textId="77777777" w:rsidR="008352A7" w:rsidRPr="00030A73" w:rsidRDefault="008352A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826143D" w14:textId="77777777" w:rsidR="008352A7" w:rsidRPr="00030A73" w:rsidRDefault="008352A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Öğrenim Hedefleri: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krin sistem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nın kliniğini, nedenlerini, nasıl olduğunu ve dokulardaki morfolojik  sonuçlarını yorumlayabilmek.</w:t>
      </w:r>
    </w:p>
    <w:p w14:paraId="17E36033" w14:textId="77777777" w:rsidR="008352A7" w:rsidRPr="00030A73" w:rsidRDefault="008352A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Çocuk ve erişkind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genitoürine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hastalıklarının;fizyoloj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fizyopatolojisinin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;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ine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infeksiyonlarda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kanserlerinde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onjenitalanomalilerindesemptomatolojinin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öğrenilmesi.Ürogenit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enfeksiyonları, yol açan etkenler ve bulaş yollarının öğrenilmesi.</w:t>
      </w:r>
    </w:p>
    <w:p w14:paraId="08EE378F" w14:textId="77777777" w:rsidR="008352A7" w:rsidRPr="00030A73" w:rsidRDefault="008352A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Jinekolojik anatomi, fizyoloji,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hormon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enge ile ilgili bilgi sahibi olma ve riskli gebelikler ve doğum hakkında bilgi sahibi olmak.</w:t>
      </w:r>
    </w:p>
    <w:p w14:paraId="35D610D0" w14:textId="77777777" w:rsidR="008352A7" w:rsidRPr="00030A73" w:rsidRDefault="008352A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 xml:space="preserve">Endokrin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nın tedavisinde kullanılan ilaçların farmakolojik özelliklerinin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öğrenilmek,ve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busistemlerinradyolojis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görüntüleme yöntemleri hakkında bilgi sahibi olmak.</w:t>
      </w:r>
    </w:p>
    <w:p w14:paraId="704FC750" w14:textId="77777777" w:rsidR="008352A7" w:rsidRPr="00030A73" w:rsidRDefault="008352A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krin ve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 ile ilişkili hasta olguları üzerinden klinik tabloları temel biyokimya mekanizmalarına yönelik verilerle ilişkilendirerek, bu amaca uygun tanıda ve tedavi takibinde kullanılan laboratuvar testlerini yorumlayabilmek</w:t>
      </w:r>
    </w:p>
    <w:p w14:paraId="3F9E3A67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4336273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54B83C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2CA332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7DA75C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D8A2102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210020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0EA085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30E070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3561EA" w:rsidRPr="00030A73" w14:paraId="2B23C18B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721F0585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. DERS KURULU ÜYELERİ</w:t>
            </w:r>
          </w:p>
        </w:tc>
      </w:tr>
      <w:tr w:rsidR="003561EA" w:rsidRPr="00030A73" w14:paraId="67B82A74" w14:textId="77777777" w:rsidTr="00785D65">
        <w:tc>
          <w:tcPr>
            <w:tcW w:w="4454" w:type="dxa"/>
            <w:shd w:val="clear" w:color="auto" w:fill="auto"/>
          </w:tcPr>
          <w:p w14:paraId="15C4BFA6" w14:textId="77777777" w:rsidR="003561EA" w:rsidRPr="00030A73" w:rsidRDefault="003561EA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7F90817" w14:textId="132264CB" w:rsidR="003561EA" w:rsidRPr="00030A73" w:rsidRDefault="00133B41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Dr.Deme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NGÜL</w:t>
            </w:r>
          </w:p>
        </w:tc>
      </w:tr>
      <w:tr w:rsidR="003561EA" w:rsidRPr="00030A73" w14:paraId="5C49AB8C" w14:textId="77777777" w:rsidTr="00785D65">
        <w:tc>
          <w:tcPr>
            <w:tcW w:w="4454" w:type="dxa"/>
            <w:shd w:val="clear" w:color="auto" w:fill="auto"/>
          </w:tcPr>
          <w:p w14:paraId="1F4184A7" w14:textId="77777777" w:rsidR="003561EA" w:rsidRPr="00030A73" w:rsidRDefault="003561EA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F8AAC59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76029637" w14:textId="0BE28407" w:rsidR="003561EA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3561EA" w:rsidRPr="00030A73" w14:paraId="6C6F666D" w14:textId="77777777" w:rsidTr="00785D65">
        <w:tc>
          <w:tcPr>
            <w:tcW w:w="4454" w:type="dxa"/>
            <w:shd w:val="clear" w:color="auto" w:fill="auto"/>
          </w:tcPr>
          <w:p w14:paraId="11470589" w14:textId="77777777" w:rsidR="003561EA" w:rsidRPr="00030A73" w:rsidRDefault="003561EA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CAC0CEB" w14:textId="5B2BAD6E" w:rsidR="003561EA" w:rsidRPr="00030A73" w:rsidRDefault="00B85FEF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  <w:p w14:paraId="1F787D66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Tülin AKAGÜN</w:t>
            </w:r>
          </w:p>
        </w:tc>
      </w:tr>
      <w:tr w:rsidR="003561EA" w:rsidRPr="00030A73" w14:paraId="5A36D6F0" w14:textId="77777777" w:rsidTr="00785D65">
        <w:tc>
          <w:tcPr>
            <w:tcW w:w="4454" w:type="dxa"/>
            <w:shd w:val="clear" w:color="auto" w:fill="auto"/>
          </w:tcPr>
          <w:p w14:paraId="08B96288" w14:textId="77777777" w:rsidR="003561EA" w:rsidRPr="00030A73" w:rsidRDefault="003561EA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B05A37E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mine TEKİN</w:t>
            </w:r>
          </w:p>
          <w:p w14:paraId="325DF96F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Muhammet BULUT</w:t>
            </w:r>
          </w:p>
        </w:tc>
      </w:tr>
      <w:tr w:rsidR="003561EA" w:rsidRPr="00030A73" w14:paraId="40F11A74" w14:textId="77777777" w:rsidTr="00785D65">
        <w:tc>
          <w:tcPr>
            <w:tcW w:w="4454" w:type="dxa"/>
            <w:shd w:val="clear" w:color="auto" w:fill="auto"/>
          </w:tcPr>
          <w:p w14:paraId="04E09733" w14:textId="77777777" w:rsidR="003561EA" w:rsidRPr="00030A73" w:rsidRDefault="003561EA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4525" w:type="dxa"/>
            <w:shd w:val="clear" w:color="auto" w:fill="auto"/>
          </w:tcPr>
          <w:p w14:paraId="3715231F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3561EA" w:rsidRPr="00030A73" w14:paraId="24ABB29A" w14:textId="77777777" w:rsidTr="00785D65">
        <w:tc>
          <w:tcPr>
            <w:tcW w:w="4454" w:type="dxa"/>
            <w:shd w:val="clear" w:color="auto" w:fill="auto"/>
          </w:tcPr>
          <w:p w14:paraId="7C90A4D6" w14:textId="77777777" w:rsidR="003561EA" w:rsidRPr="00030A73" w:rsidRDefault="003561EA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1097A2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Doğan Sabri TOK</w:t>
            </w:r>
          </w:p>
          <w:p w14:paraId="1B95FF4A" w14:textId="77777777" w:rsidR="003561EA" w:rsidRPr="00030A73" w:rsidRDefault="005D5D6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  <w:p w14:paraId="646F80C3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han DEMİRELLİ</w:t>
            </w:r>
          </w:p>
        </w:tc>
      </w:tr>
      <w:tr w:rsidR="003561EA" w:rsidRPr="00030A73" w14:paraId="1CD173F2" w14:textId="77777777" w:rsidTr="00785D65">
        <w:tc>
          <w:tcPr>
            <w:tcW w:w="4454" w:type="dxa"/>
            <w:shd w:val="clear" w:color="auto" w:fill="auto"/>
          </w:tcPr>
          <w:p w14:paraId="69EF77CA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6892CE67" w14:textId="1066D976" w:rsidR="003561EA" w:rsidRPr="00030A73" w:rsidRDefault="00EB215C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D4617E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dar ASLAN</w:t>
            </w:r>
          </w:p>
          <w:p w14:paraId="22867F61" w14:textId="2C070F44" w:rsidR="00B06959" w:rsidRPr="00030A73" w:rsidRDefault="00EB215C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B0695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ay BEKÇİ</w:t>
            </w:r>
          </w:p>
        </w:tc>
      </w:tr>
      <w:tr w:rsidR="003561EA" w:rsidRPr="00030A73" w14:paraId="6B5CA8EB" w14:textId="77777777" w:rsidTr="00785D65">
        <w:tc>
          <w:tcPr>
            <w:tcW w:w="4454" w:type="dxa"/>
            <w:shd w:val="clear" w:color="auto" w:fill="auto"/>
          </w:tcPr>
          <w:p w14:paraId="2A59DE3C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AF7D09" w14:textId="2B684621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3561EA" w:rsidRPr="00030A73" w14:paraId="0EC118A3" w14:textId="77777777" w:rsidTr="00785D65">
        <w:tc>
          <w:tcPr>
            <w:tcW w:w="4454" w:type="dxa"/>
            <w:shd w:val="clear" w:color="auto" w:fill="auto"/>
          </w:tcPr>
          <w:p w14:paraId="5CC939BA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8029AB0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Şebnem ALANYA TOSUN</w:t>
            </w:r>
          </w:p>
          <w:p w14:paraId="16F54B8D" w14:textId="77777777" w:rsidR="0021474C" w:rsidRPr="00030A73" w:rsidRDefault="0021474C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Sema Baki YILDIRIM</w:t>
            </w:r>
          </w:p>
          <w:p w14:paraId="5B600C34" w14:textId="77777777" w:rsidR="0021474C" w:rsidRPr="00030A73" w:rsidRDefault="0021474C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Oğuzhan TUTAR</w:t>
            </w:r>
          </w:p>
        </w:tc>
      </w:tr>
      <w:tr w:rsidR="003561EA" w:rsidRPr="00030A73" w14:paraId="62BD47EF" w14:textId="77777777" w:rsidTr="00785D65">
        <w:tc>
          <w:tcPr>
            <w:tcW w:w="4454" w:type="dxa"/>
            <w:shd w:val="clear" w:color="auto" w:fill="auto"/>
          </w:tcPr>
          <w:p w14:paraId="20DACE5A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</w:tcPr>
          <w:p w14:paraId="052B21D3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3561EA" w:rsidRPr="00030A73" w14:paraId="4FCF5B89" w14:textId="77777777" w:rsidTr="00785D65">
        <w:tc>
          <w:tcPr>
            <w:tcW w:w="4454" w:type="dxa"/>
            <w:shd w:val="clear" w:color="auto" w:fill="auto"/>
          </w:tcPr>
          <w:p w14:paraId="127D8314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41A5547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31467BC8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oç. Dr. Murat USTA</w:t>
            </w:r>
          </w:p>
          <w:p w14:paraId="78076C36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Öm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3561EA" w:rsidRPr="00030A73" w14:paraId="77E0828D" w14:textId="77777777" w:rsidTr="00785D65">
        <w:tc>
          <w:tcPr>
            <w:tcW w:w="4454" w:type="dxa"/>
            <w:shd w:val="clear" w:color="auto" w:fill="auto"/>
          </w:tcPr>
          <w:p w14:paraId="60F783CA" w14:textId="77777777" w:rsidR="003561EA" w:rsidRPr="00030A73" w:rsidRDefault="003561EA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29B9AA1" w14:textId="6747B87B" w:rsidR="00F75900" w:rsidRPr="00030A73" w:rsidRDefault="00F7590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İlker ŞENGÜL</w:t>
            </w:r>
          </w:p>
          <w:p w14:paraId="1287C13D" w14:textId="5B61D0FF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Tuğrul KESİCİOĞLU</w:t>
            </w:r>
          </w:p>
          <w:p w14:paraId="7D0D075D" w14:textId="77777777" w:rsidR="003561EA" w:rsidRPr="00030A73" w:rsidRDefault="003561E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Tuncer  ÖZTÜRK</w:t>
            </w:r>
          </w:p>
        </w:tc>
      </w:tr>
    </w:tbl>
    <w:p w14:paraId="7AFD6084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6CAD8C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54ACEF8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1F2C447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60BCE0" w14:textId="77777777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3A9233" w14:textId="1FF0FB9D" w:rsidR="003561EA" w:rsidRPr="00030A73" w:rsidRDefault="003561EA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AF16D41" w14:textId="1AF951CC" w:rsidR="0027015F" w:rsidRPr="00030A73" w:rsidRDefault="0027015F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9C3CA43" w14:textId="77777777" w:rsidR="0027015F" w:rsidRPr="00030A73" w:rsidRDefault="0027015F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4631287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bookmarkStart w:id="5" w:name="_Hlk49176350"/>
    </w:p>
    <w:p w14:paraId="0B80A41A" w14:textId="254D5FDB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ÖNEM III DERS KURULU V</w:t>
      </w:r>
    </w:p>
    <w:p w14:paraId="61241E62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. HAFTA</w:t>
      </w:r>
    </w:p>
    <w:p w14:paraId="41AE847F" w14:textId="77777777" w:rsidR="008352A7" w:rsidRPr="00030A73" w:rsidRDefault="008352A7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ENDOKRİN SİSTEM – ÜROGENİTAL SİSTEM</w:t>
      </w:r>
    </w:p>
    <w:p w14:paraId="5F1DCF61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5A9B4E0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8CB9C9" w14:textId="28ADA87F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Ocak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0"/>
        <w:gridCol w:w="1862"/>
        <w:gridCol w:w="3872"/>
        <w:gridCol w:w="2078"/>
      </w:tblGrid>
      <w:tr w:rsidR="00A955F4" w:rsidRPr="00030A73" w14:paraId="044DD993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C027A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D8D5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E3A5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5ADFF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1257" w:rsidRPr="00030A73" w14:paraId="526FBA90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A098A5" w14:textId="7777777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CCD47" w14:textId="4D4EB98B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2C06BE" w14:textId="35DB9143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B7AB9" w14:textId="0E999AFD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1257" w:rsidRPr="00030A73" w14:paraId="3AD1A12A" w14:textId="77777777" w:rsidTr="00E52E1A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54F85C" w14:textId="7777777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C8B74B" w14:textId="6030E67B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C71DD" w14:textId="1089359B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191F47" w14:textId="66D18FDE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1257" w:rsidRPr="00030A73" w14:paraId="23587E47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08ED8" w14:textId="7777777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14ABFD" w14:textId="4F06E67B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6F99A" w14:textId="3A3A3CDA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269FA" w14:textId="2132F052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74770CB3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F1373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DF44F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6973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C41C1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1257" w:rsidRPr="00030A73" w14:paraId="24F11B6F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F2797" w14:textId="3124F226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E8960" w14:textId="290C73F4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E03A" w14:textId="076E3089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hidrat ve lipid metabolizma bozuklukları</w:t>
            </w: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7EB4F5" w14:textId="3B1E2A7A" w:rsidR="00F6125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  <w:tr w:rsidR="00F61257" w:rsidRPr="00030A73" w14:paraId="7A0A6865" w14:textId="77777777" w:rsidTr="00713CFA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631B0" w14:textId="625BECF9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9D07E6" w14:textId="60E80152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4F007" w14:textId="518E7669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hidrat ve lipid metabolizma bozuklukları</w:t>
            </w: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8FE8E" w14:textId="16B851C1" w:rsidR="00F6125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  <w:tr w:rsidR="00F61257" w:rsidRPr="00030A73" w14:paraId="14CBE0CB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53F096" w14:textId="7777777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19B1C" w14:textId="273F04E8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85B4F" w14:textId="5ED2C5D9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bet ve beslenme</w:t>
            </w: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3D33F" w14:textId="5CC8A8EA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955F4" w:rsidRPr="00030A73" w14:paraId="6E1AAF3C" w14:textId="77777777" w:rsidTr="00F61257">
        <w:trPr>
          <w:trHeight w:val="1"/>
        </w:trPr>
        <w:tc>
          <w:tcPr>
            <w:tcW w:w="12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B9B7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082E9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1767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5B3C0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6E817B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E36D33" w14:textId="2CCAA1CC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Ocak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0"/>
        <w:gridCol w:w="1931"/>
        <w:gridCol w:w="3846"/>
        <w:gridCol w:w="2075"/>
      </w:tblGrid>
      <w:tr w:rsidR="00133B41" w:rsidRPr="00030A73" w14:paraId="0C4CAA59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E11891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7840C1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8E9EE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bezi hastalıkları patolojisi 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1323AF" w14:textId="691F417E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D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Demet ŞENGÜL</w:t>
            </w:r>
          </w:p>
        </w:tc>
      </w:tr>
      <w:tr w:rsidR="00133B41" w:rsidRPr="00030A73" w14:paraId="0673BF13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FCD87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ECB2E5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7E8F6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hastalıkları patolojisi I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1032D" w14:textId="4BCE18D6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090CA3FB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5FAC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221A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55FC6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 sistem farmakolojisine giriş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C14F5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46E31A22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B87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90301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RMAKOLOJİ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90D59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n ve arka hipofiz hormonları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5DE9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Kürşad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APAR</w:t>
            </w:r>
          </w:p>
        </w:tc>
      </w:tr>
      <w:tr w:rsidR="008352A7" w:rsidRPr="00030A73" w14:paraId="2E9CE6E2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6E74A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7EE10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B644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93652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1257" w:rsidRPr="00030A73" w14:paraId="69411131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5231C9" w14:textId="181F7B6F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14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CC302" w14:textId="64BC365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E21F82" w14:textId="23A4A404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DF9AC3" w14:textId="4FA5851D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Öm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F61257" w:rsidRPr="00030A73" w14:paraId="271E9EA3" w14:textId="77777777" w:rsidTr="00043786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3D634A" w14:textId="1DDE164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4.30  - 15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6C33B" w14:textId="7429545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C94DC" w14:textId="305D7EC3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7AFC3" w14:textId="39DF9901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Öm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F61257" w:rsidRPr="00030A73" w14:paraId="4B1E8DE3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8A20A" w14:textId="77777777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D36C5" w14:textId="06F8CD16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AF4F1" w14:textId="6AC82D48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B37F11" w14:textId="791DA7A8" w:rsidR="00F61257" w:rsidRPr="00030A73" w:rsidRDefault="00F612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Öm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8352A7" w:rsidRPr="00030A73" w14:paraId="387B8E69" w14:textId="77777777" w:rsidTr="00133B41">
        <w:trPr>
          <w:trHeight w:val="1"/>
        </w:trPr>
        <w:tc>
          <w:tcPr>
            <w:tcW w:w="1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607B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2F7E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7D660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F35B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131427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F91D58" w14:textId="4DF6EDA6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Ocak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16"/>
        <w:gridCol w:w="3843"/>
        <w:gridCol w:w="2085"/>
      </w:tblGrid>
      <w:tr w:rsidR="008352A7" w:rsidRPr="00030A73" w14:paraId="269462BD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7988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2570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214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NAL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9A10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0C19FE2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CBF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C9A3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46F8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NAL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7F93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BFC7B7B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F6B5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65C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8F7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insül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abetik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7E7FE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3B20AB50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A05F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64686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05A7F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insül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abetik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A385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3847BCA4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58F50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BBF22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4533B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DD7E6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B41" w:rsidRPr="00030A73" w14:paraId="3394126D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CBD64" w14:textId="4240066C" w:rsidR="00133B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133B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9A68B0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F0D17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renal </w:t>
            </w: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and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60D96" w14:textId="3D3DB601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133B41" w:rsidRPr="00030A73" w14:paraId="37267E56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93BEC1" w14:textId="4099E164" w:rsidR="00133B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133B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09E62E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0340C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renal </w:t>
            </w: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and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9992F" w14:textId="4A40D25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2422F5FD" w14:textId="77777777" w:rsidTr="00133B41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C9700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DC6F25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A0E92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ormonları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1C9F95" w14:textId="05BD36C9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133B41" w:rsidRPr="00030A73" w14:paraId="2E018D47" w14:textId="77777777" w:rsidTr="0088732B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43C319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08E43" w14:textId="30597CB2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ATOLOJİ</w:t>
            </w:r>
          </w:p>
        </w:tc>
        <w:tc>
          <w:tcPr>
            <w:tcW w:w="3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EAE07" w14:textId="74119400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aratiroid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0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72EF7" w14:textId="6348E3EA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</w:tbl>
    <w:p w14:paraId="0C95A494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3D775B0" w14:textId="68810102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Ocak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3"/>
        <w:gridCol w:w="1929"/>
        <w:gridCol w:w="3865"/>
        <w:gridCol w:w="2065"/>
      </w:tblGrid>
      <w:tr w:rsidR="008352A7" w:rsidRPr="00030A73" w14:paraId="267698D8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ADC6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76DBE7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DED70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ikokortiko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 I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EC04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2E50514E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25C3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28FB08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33333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ikokortikoid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 II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402E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1FB9DB36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BE74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4E67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9276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8CC7F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030A73" w14:paraId="33A268DD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B6D8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449A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7236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I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5E297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030A73" w14:paraId="615F7186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9DAD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28BC9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7EC7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972B2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B41" w:rsidRPr="00030A73" w14:paraId="50D0D940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31346" w14:textId="05DB6EA2" w:rsidR="00133B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133B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5725FF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5958A4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 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AA5D7B" w14:textId="21B039E1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133B41" w:rsidRPr="00030A73" w14:paraId="1F6A231B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B5479" w14:textId="45E04CF4" w:rsidR="00133B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133B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549932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5FB17" w14:textId="77777777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 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FE78B9" w14:textId="780E388E" w:rsidR="00133B41" w:rsidRPr="00030A73" w:rsidRDefault="00133B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3E12EB08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18AB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C45CE3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C3D58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ürre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ez bozuklukları</w:t>
            </w:r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A1A62" w14:textId="03774AF7" w:rsidR="008352A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  <w:tr w:rsidR="008352A7" w:rsidRPr="00030A73" w14:paraId="4A754FE3" w14:textId="77777777" w:rsidTr="00133B41">
        <w:trPr>
          <w:trHeight w:val="1"/>
        </w:trPr>
        <w:tc>
          <w:tcPr>
            <w:tcW w:w="1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CF6C0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0CF8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8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D6D08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gonadizm</w:t>
            </w:r>
            <w:proofErr w:type="spellEnd"/>
          </w:p>
        </w:tc>
        <w:tc>
          <w:tcPr>
            <w:tcW w:w="20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B8EE3" w14:textId="602B9A4F" w:rsidR="008352A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</w:tbl>
    <w:p w14:paraId="1186A4D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6F6D40" w14:textId="6EEFC830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Ocak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18"/>
        <w:gridCol w:w="2527"/>
        <w:gridCol w:w="3539"/>
        <w:gridCol w:w="1858"/>
      </w:tblGrid>
      <w:tr w:rsidR="00A955F4" w:rsidRPr="00030A73" w14:paraId="604D21A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F2E9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AC73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8A46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8CC9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5EE2F3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1065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D2F6A" w14:textId="549CA87B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0E05B" w14:textId="18F856AB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2BDDA5" w14:textId="06D32ED9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0AE3FC4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4EE5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95E20" w14:textId="6EB8F25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C9A29" w14:textId="48365763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2FB00" w14:textId="2C7E141F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7EFC1F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51078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9BB0D" w14:textId="7BD6B516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A9BDBC" w14:textId="76EE064C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0B13D" w14:textId="1A3504B0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02D0E7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5B7B4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95C5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4CD7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3B87A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716153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2197F" w14:textId="1D4F38C8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D8D6AF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0D53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siyum metaboliz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13A95" w14:textId="38636012" w:rsidR="008352A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  <w:tr w:rsidR="00A955F4" w:rsidRPr="00030A73" w14:paraId="057CD46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E1D03" w14:textId="79BEBD18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3BD422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5E03D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bezi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84D5E" w14:textId="003390A6" w:rsidR="008352A7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Oğuz DİKBAŞ</w:t>
            </w:r>
          </w:p>
        </w:tc>
      </w:tr>
      <w:tr w:rsidR="00A955F4" w:rsidRPr="00030A73" w14:paraId="003593F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C87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09849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3048C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lt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fizyoloji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64F5C7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ğan Sabri TOK</w:t>
            </w:r>
          </w:p>
        </w:tc>
      </w:tr>
      <w:tr w:rsidR="00A955F4" w:rsidRPr="00030A73" w14:paraId="77E5CFE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9EE7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E9B4F" w14:textId="77777777" w:rsidR="008352A7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58F78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radyolojik inceleme yöntem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C90A5" w14:textId="77777777" w:rsidR="008352A7" w:rsidRPr="00030A73" w:rsidRDefault="005B124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Tümay BEKÇİ</w:t>
            </w:r>
          </w:p>
        </w:tc>
      </w:tr>
    </w:tbl>
    <w:p w14:paraId="46668399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D36FF4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B7AC8A4" w14:textId="2AFF44B5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I.HAFTA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DÖNEM III DERS KURULU V</w:t>
      </w:r>
    </w:p>
    <w:p w14:paraId="30703616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D7C33B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7F699515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08940F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C8EF536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3620784" w14:textId="4665E017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Ocak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2"/>
        <w:gridCol w:w="1920"/>
        <w:gridCol w:w="3875"/>
        <w:gridCol w:w="2035"/>
      </w:tblGrid>
      <w:tr w:rsidR="008352A7" w:rsidRPr="00030A73" w14:paraId="35DCC808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6FF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1870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568D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4B9E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13E39" w:rsidRPr="00030A73" w14:paraId="570FE871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F2B112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FFB66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DC3545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II (PTC I)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48143" w14:textId="7A56FE31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113E39" w:rsidRPr="00030A73" w14:paraId="3C055EEF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50FB2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7CE93" w14:textId="76628EB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C85A3" w14:textId="1F8ED6E9" w:rsidR="00113E39" w:rsidRPr="00030A73" w:rsidRDefault="00113E39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FACCF" w14:textId="60CECE96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13E39" w:rsidRPr="00030A73" w14:paraId="7CBE2C65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17D995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2EC0A" w14:textId="78D8411B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261D56" w14:textId="1B46A93D" w:rsidR="00113E39" w:rsidRPr="00030A73" w:rsidRDefault="00113E39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0670C" w14:textId="6A83A50C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B2C3333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BA146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AD9B0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21D6D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3C4B9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EA44983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B4FB79" w14:textId="16FB9A25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2049E5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BF904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droje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droje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0E2B6A" w14:textId="51A385AB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5F0B6E68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515C9" w14:textId="536BBCF6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4188C6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28FC1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drojen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droje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5B77AF" w14:textId="3EE0AC92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2106FE31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9772F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21FF6A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505A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strojenler ve antagonistler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A333CC" w14:textId="2E0ABB96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4B4A8803" w14:textId="77777777" w:rsidTr="00113E39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52528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35C045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1DD0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gester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DE9D6F" w14:textId="4B6D365D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0550A905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70D4B3" w14:textId="74FE6A5B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Ocak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63"/>
        <w:gridCol w:w="3795"/>
        <w:gridCol w:w="2086"/>
      </w:tblGrid>
      <w:tr w:rsidR="008352A7" w:rsidRPr="00030A73" w14:paraId="37E9B75D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9C8D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EE40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E1A5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5278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68AD0B9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C3E6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2F5F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8405C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genetiği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DEDB2A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030A73" w14:paraId="329CE27C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6035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B6BBC" w14:textId="575FB11F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0F58B" w14:textId="5BBB0916" w:rsidR="008352A7" w:rsidRPr="00030A73" w:rsidRDefault="008352A7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8C511" w14:textId="05C4D0D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957F757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A9898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 12.20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F1CF9" w14:textId="6A8CF1A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7571F" w14:textId="3C2008FC" w:rsidR="008352A7" w:rsidRPr="00030A73" w:rsidRDefault="008352A7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11DC" w14:textId="260C03E2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B74F7BB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B8BD5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4397C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3897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5E371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6072D3D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06A39" w14:textId="5CA95D59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7C36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0373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B1EE1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030A73" w14:paraId="61A4BAA8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F4B03" w14:textId="2C4BE76F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CD815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E8AD5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FCE2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5109A9" w:rsidRPr="00030A73" w14:paraId="37F4039C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99AEFA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A6E89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F3CB6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-I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8DBC6" w14:textId="601C1D38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109A9" w:rsidRPr="00030A73" w14:paraId="490001CF" w14:textId="77777777" w:rsidTr="005109A9">
        <w:trPr>
          <w:trHeight w:val="1"/>
        </w:trPr>
        <w:tc>
          <w:tcPr>
            <w:tcW w:w="11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3B58DB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CC9397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9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6CD05" w14:textId="77777777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-II 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33DF09" w14:textId="765DE682" w:rsidR="005109A9" w:rsidRPr="00030A73" w:rsidRDefault="005109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</w:tbl>
    <w:p w14:paraId="20523C1E" w14:textId="2A2DB8CD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Ocak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1933"/>
        <w:gridCol w:w="3826"/>
        <w:gridCol w:w="2083"/>
      </w:tblGrid>
      <w:tr w:rsidR="008352A7" w:rsidRPr="00030A73" w14:paraId="4EC725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8FD2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57C9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A880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80303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07EC1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E9C56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45DD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1DC8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vı ve elektrolit dengesi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56209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030A73" w14:paraId="72E3770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3301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9A2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8E6EE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it baz denge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2AC94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030A73" w14:paraId="207957A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9B8B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FD3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22034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hastalıklarına yak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E59B08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030A73" w14:paraId="59F2A8D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23672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39D8D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1032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23C96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1F4D9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44F4B" w14:textId="080B941D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A2CE81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D918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vı - elektrolit dengesini etkileye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7BDDB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11EA89E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BC781" w14:textId="7D2F80A1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017ECC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6A37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it-baz dengesini etkileye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D71FC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75B6B0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94BB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BAD4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53ADB4" w14:textId="0B60F1AE" w:rsidR="008352A7" w:rsidRPr="00030A73" w:rsidRDefault="00C50B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dül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 ve Tiroidin Diğ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ig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B8053" w14:textId="1327DE42" w:rsidR="008352A7" w:rsidRPr="00030A73" w:rsidRDefault="00EC09D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NGÜL</w:t>
            </w:r>
          </w:p>
        </w:tc>
      </w:tr>
      <w:tr w:rsidR="008352A7" w:rsidRPr="00030A73" w14:paraId="1050A9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CF24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71A02" w14:textId="7B8633EF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D8995" w14:textId="66834D3C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3DE37" w14:textId="68A1B86D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186D5E2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C7F247" w14:textId="1556D344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Ocak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1"/>
        <w:gridCol w:w="1843"/>
        <w:gridCol w:w="3879"/>
        <w:gridCol w:w="2119"/>
      </w:tblGrid>
      <w:tr w:rsidR="005B2C41" w:rsidRPr="00030A73" w14:paraId="35DBD396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669F6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3BAB0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C93D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Patoloji pratik 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0063B" w14:textId="2276CC54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1B244B7B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0E647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9F01E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8685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: Patoloji pratik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678349" w14:textId="2FA40A35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296D567F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07DD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92209" w14:textId="432872DD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BB8731" w14:textId="7132C64C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E270F" w14:textId="426B2C51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30807C7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C1D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65069" w14:textId="248FF7EB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178251" w14:textId="4226B9B4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F43C7" w14:textId="1A5A0693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9F407AF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1F39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DAC1C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4947D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55B45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B46F6FD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78BAE" w14:textId="3F598C2C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67A83" w14:textId="0ABAF4B8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6C76F" w14:textId="414AFCF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FDD0FC" w14:textId="5283E1D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DE3AF53" w14:textId="77777777" w:rsidTr="005B2C41"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7E1E87" w14:textId="535B18A3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65F9F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4035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da Laboratuvar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06BC9" w14:textId="77777777" w:rsidR="008352A7" w:rsidRPr="00030A73" w:rsidRDefault="00DF663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8352A7" w:rsidRPr="00030A73" w14:paraId="33C1258B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C9CA9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6CC4C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54D8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ÜTÜNLEME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AE71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5FA4901" w14:textId="77777777" w:rsidTr="005B2C41">
        <w:trPr>
          <w:trHeight w:val="1"/>
        </w:trPr>
        <w:tc>
          <w:tcPr>
            <w:tcW w:w="12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A267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31AFA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C7FC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ÜTÜNLEME</w:t>
            </w:r>
          </w:p>
        </w:tc>
        <w:tc>
          <w:tcPr>
            <w:tcW w:w="21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E0EC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DCF7B51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BBA7EA2" w14:textId="24092907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Ocak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09"/>
        <w:gridCol w:w="1856"/>
        <w:gridCol w:w="4313"/>
        <w:gridCol w:w="1864"/>
      </w:tblGrid>
      <w:tr w:rsidR="008352A7" w:rsidRPr="00030A73" w14:paraId="4034F007" w14:textId="77777777" w:rsidTr="00113E39"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8ED2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8.30  - 09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CE1AE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BCD6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3340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13E39" w:rsidRPr="00030A73" w14:paraId="445E54B5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E92465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260718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AD360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e tümörleri I</w:t>
            </w: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BD16E" w14:textId="3CE8111F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113E39" w:rsidRPr="00030A73" w14:paraId="6D7CCF6D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E4853C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834B3" w14:textId="2DE594B9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A9212" w14:textId="5B875B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26441" w14:textId="6D4DCACC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E5D6063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E832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6B5BD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AF490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larına farmakolojik yaklaşım</w:t>
            </w: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919066" w14:textId="110E39E7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4C3AF11E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478CC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06F1A8A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E0FFF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75C9728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414C09E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40EA89" w14:textId="1E68EEF6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724D0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2F04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dasemptomatoloji</w:t>
            </w:r>
            <w:proofErr w:type="spellEnd"/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86D45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8352A7" w:rsidRPr="00030A73" w14:paraId="6B08D863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E2AFE" w14:textId="1CC31DDA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4119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393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kanserlerind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tomatoloji</w:t>
            </w:r>
            <w:proofErr w:type="spellEnd"/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12B59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8352A7" w:rsidRPr="00030A73" w14:paraId="34FE866F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22CC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B930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510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indesemptomatoloji</w:t>
            </w:r>
            <w:proofErr w:type="spellEnd"/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E09E6" w14:textId="77777777" w:rsidR="008352A7" w:rsidRPr="00030A73" w:rsidRDefault="005D5D6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</w:tc>
      </w:tr>
      <w:tr w:rsidR="008352A7" w:rsidRPr="00030A73" w14:paraId="040FB171" w14:textId="77777777" w:rsidTr="00113E39">
        <w:trPr>
          <w:trHeight w:val="1"/>
        </w:trPr>
        <w:tc>
          <w:tcPr>
            <w:tcW w:w="10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82DE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86187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5586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C888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D175EFB" w14:textId="06377F94" w:rsidR="008352A7" w:rsidRPr="00030A73" w:rsidRDefault="00097D02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4 OCAK-04 ŞUBAT 2022</w:t>
      </w:r>
    </w:p>
    <w:p w14:paraId="54A375AF" w14:textId="77777777" w:rsidR="008352A7" w:rsidRPr="00030A73" w:rsidRDefault="008352A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YARIYIL TATİLİ</w:t>
      </w:r>
    </w:p>
    <w:p w14:paraId="1DE6A4C0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44B1BF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07D8244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1CBF300" w14:textId="679D2E60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</w:t>
      </w:r>
      <w:r w:rsidR="00AF0C36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. HAFTA        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DÖNEM III DERS KURULU V</w:t>
      </w:r>
    </w:p>
    <w:p w14:paraId="2836183A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3E4C2FA7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BCCF78E" w14:textId="1FD4590D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Şubat 2022 Pazartesi</w:t>
      </w:r>
    </w:p>
    <w:p w14:paraId="5141CCEA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793"/>
        <w:gridCol w:w="3869"/>
        <w:gridCol w:w="2156"/>
      </w:tblGrid>
      <w:tr w:rsidR="00A955F4" w:rsidRPr="00030A73" w14:paraId="699AF848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F0E0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A78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DD7C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DAF94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3C5B9C2A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3BEE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0124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98C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F375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2FC15BA7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82C5A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4B18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BE53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hastalıkları öykü ve fizik muayene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5EA11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A955F4" w:rsidRPr="00030A73" w14:paraId="5FED9726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5E87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3EC0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53B23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ür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teinür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dem</w:t>
            </w:r>
          </w:p>
          <w:p w14:paraId="0AE9061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ut böbrek yetmezliği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B1126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A955F4" w:rsidRPr="00030A73" w14:paraId="3AA03E95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CC7D6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F4724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D1B43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FA627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7DB83BD7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8D9B51" w14:textId="43146DB7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C4D5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EDC9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omerü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 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06CBC" w14:textId="634DC6BE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D5D4F6A" w14:textId="77777777" w:rsidTr="005B2C41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DC9541" w14:textId="7FA5AFCF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5692B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64CF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omerü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 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048B35" w14:textId="3B10B3A3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A955F4" w:rsidRPr="00030A73" w14:paraId="67CFBB94" w14:textId="77777777" w:rsidTr="005B2C41"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C633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36CFF5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4AC77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hastalıkları ve beslenme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E92F7E" w14:textId="77777777" w:rsidR="008352A7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</w:t>
            </w:r>
            <w:proofErr w:type="spellStart"/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zcan</w:t>
            </w:r>
            <w:proofErr w:type="spellEnd"/>
          </w:p>
        </w:tc>
      </w:tr>
      <w:tr w:rsidR="00A955F4" w:rsidRPr="00030A73" w14:paraId="0AB9261F" w14:textId="77777777" w:rsidTr="005B2C41"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C0F8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CD9EEB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6592B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3A77826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BF81E58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B100D0" w14:textId="47513B80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Şuba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1771"/>
        <w:gridCol w:w="3945"/>
        <w:gridCol w:w="2126"/>
      </w:tblGrid>
      <w:tr w:rsidR="005B2C41" w:rsidRPr="00030A73" w14:paraId="5A390E16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92CA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34E6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3745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bülointerstisyel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 damarsal hastalıkların patolojisi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2262E6" w14:textId="3E50C453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52C6BDEE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E37A2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09334B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19E3D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öbrek tümörleri patolojisi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04368" w14:textId="7BA18A1C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09FA490F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71227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0.30  - 11.20   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2E765" w14:textId="7F3C4FA6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3FD2F" w14:textId="47C8A0B2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4D8B4" w14:textId="4F393ADE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2D75A7D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18BD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F2E5F" w14:textId="61942AB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2B5DE" w14:textId="0C37A70B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8112A" w14:textId="71916855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1B897C0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B74C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F5CB4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374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249D6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144C2" w:rsidRPr="00030A73" w14:paraId="0BA8B97E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24DEF" w14:textId="079DE793" w:rsidR="002144C2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2144C2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4919B" w14:textId="725C84EE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A2D899" w14:textId="626488A2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natolojiy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 ve temel kavramlar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C57FF" w14:textId="40D97333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Muhammet BULUT</w:t>
            </w:r>
          </w:p>
        </w:tc>
      </w:tr>
      <w:tr w:rsidR="008352A7" w:rsidRPr="00030A73" w14:paraId="700F2C74" w14:textId="77777777" w:rsidTr="002144C2">
        <w:trPr>
          <w:trHeight w:val="1"/>
        </w:trPr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0C0CE" w14:textId="2118829C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19B37" w14:textId="7125374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C7AE6" w14:textId="3BC69122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3B54C" w14:textId="27D96CD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2759998" w14:textId="77777777" w:rsidTr="002144C2"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9441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714F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CB21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29963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C454D41" w14:textId="77777777" w:rsidTr="002144C2">
        <w:tc>
          <w:tcPr>
            <w:tcW w:w="12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24A9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44BC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B479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5435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B178C7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732CAF" w14:textId="32DE7ACE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Şuba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7"/>
        <w:gridCol w:w="1914"/>
        <w:gridCol w:w="3320"/>
        <w:gridCol w:w="2611"/>
      </w:tblGrid>
      <w:tr w:rsidR="008352A7" w:rsidRPr="00030A73" w14:paraId="122F32C5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5E68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8ADC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010C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149F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1FEAFDD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B5F3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40D54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25717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3C87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13E39" w:rsidRPr="00030A73" w14:paraId="7F5B7CCC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D65F6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D5C72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03F3C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de adrenal hastalıklar ve tümörleri I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68EA6" w14:textId="50B06863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113E39" w:rsidRPr="00030A73" w14:paraId="383088D5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CFA01B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E31B4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5B703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de adrenal hastalıklar ve tümörleri II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AA1DE" w14:textId="6E9966D4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8352A7" w:rsidRPr="00030A73" w14:paraId="150AA007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FE1C4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8FEC3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6EA8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2410FD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CF553D4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A9E0FF" w14:textId="05C83317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2966D0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59FAA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ve böbrek hastalıklarında ilaç kullanımı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292C4" w14:textId="6FD3BCDB" w:rsidR="008352A7" w:rsidRPr="00030A73" w:rsidRDefault="00147B44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363C7C9A" w14:textId="77777777" w:rsidTr="00113E39">
        <w:trPr>
          <w:trHeight w:val="1"/>
        </w:trPr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DB1C6" w14:textId="678B54E0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B9D6E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75BA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şlılarda ve çocuklarda ilaç kullanımı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23A8A" w14:textId="29EE1E74" w:rsidR="008352A7" w:rsidRPr="00030A73" w:rsidRDefault="00147B44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1830E934" w14:textId="77777777" w:rsidTr="00113E39"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4E9D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0B213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6F5FB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renatal tanı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76956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030A73" w14:paraId="05E0626F" w14:textId="77777777" w:rsidTr="00113E39">
        <w:tc>
          <w:tcPr>
            <w:tcW w:w="11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F250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EBDBF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2D14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natal tanı</w:t>
            </w:r>
          </w:p>
        </w:tc>
        <w:tc>
          <w:tcPr>
            <w:tcW w:w="26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340F9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0C2CE4D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154B007" w14:textId="2CA59134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Şuba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29"/>
        <w:gridCol w:w="1790"/>
        <w:gridCol w:w="3529"/>
        <w:gridCol w:w="2294"/>
      </w:tblGrid>
      <w:tr w:rsidR="008352A7" w:rsidRPr="00030A73" w14:paraId="1EB86CB7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1C9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D755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E4BC2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14597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3CF602A9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F7D7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C7DD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A5865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stat hastalıkları patolojisi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07A06" w14:textId="50A379AC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0CE8BBD1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0D60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AE9837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24422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estis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idimi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CC9123" w14:textId="7E2864F2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528AE75E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9FB12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A1B99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594D0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estis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idimi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C5BCF" w14:textId="48995D0F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78086996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DAF2D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A2047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1CFC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DBCB0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A5BEAF1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7A4F0" w14:textId="38EF499B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F785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92DE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lvi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adı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anatomisi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B3A208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030A73" w14:paraId="2D157A97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0F7D2" w14:textId="379E1BBA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FE5B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5C80B0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ksüel gelişme bozuklukları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C1A64B" w14:textId="77777777" w:rsidR="008352A7" w:rsidRPr="00030A73" w:rsidRDefault="009167B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8352A7" w:rsidRPr="00030A73" w14:paraId="53416EB9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CC9B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29F8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E23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ber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bozuklukları</w:t>
            </w: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21C2F8" w14:textId="77777777" w:rsidR="008352A7" w:rsidRPr="00030A73" w:rsidRDefault="009167B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8352A7" w:rsidRPr="00030A73" w14:paraId="67D40142" w14:textId="77777777" w:rsidTr="005B2C41">
        <w:trPr>
          <w:trHeight w:val="1"/>
        </w:trPr>
        <w:tc>
          <w:tcPr>
            <w:tcW w:w="14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185C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4E8B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50D01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C7FE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B413C3C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B09BEC" w14:textId="7A292ED2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Şuba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1"/>
        <w:gridCol w:w="1737"/>
        <w:gridCol w:w="3735"/>
        <w:gridCol w:w="1879"/>
      </w:tblGrid>
      <w:tr w:rsidR="008352A7" w:rsidRPr="00030A73" w14:paraId="53B43B8B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A633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9CC41E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C80E7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89D4C4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50B72" w:rsidRPr="00030A73" w14:paraId="5889520F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D2341" w14:textId="77777777" w:rsidR="00C50B72" w:rsidRPr="00030A73" w:rsidRDefault="00C50B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E53B3" w14:textId="3E93F2C6" w:rsidR="00C50B72" w:rsidRPr="00030A73" w:rsidRDefault="00C50B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GENEL CERRAHİ</w:t>
            </w: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C0C2" w14:textId="4CD5661A" w:rsidR="00C50B72" w:rsidRPr="00030A73" w:rsidRDefault="00C50B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araneoplastiksendromla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multiple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endokrin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neoplazi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(MEN)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58BE4D" w14:textId="4794E84A" w:rsidR="00C50B72" w:rsidRPr="00030A73" w:rsidRDefault="00185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 </w:t>
            </w:r>
          </w:p>
        </w:tc>
      </w:tr>
      <w:tr w:rsidR="008352A7" w:rsidRPr="00030A73" w14:paraId="5306D139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1DEB3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D611D9" w14:textId="36A04AEE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777C63" w14:textId="3E676374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EBB18B" w14:textId="46417B66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55AEA34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956C9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3EAD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5425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E4C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16C7D88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79C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A8B6A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4EB2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LE ARASI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86D3A9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68721762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88E5E" w14:textId="3631CB11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3.30  - </w:t>
            </w:r>
            <w:r w:rsidR="002B60D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0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1A7C53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03D4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DB2D9F" w14:textId="685E47D8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1F1C3FB7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7F6B8" w14:textId="0C732CB6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C0F52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8A4411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22B1A" w14:textId="3829A9A5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3B8038D6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51CF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F4B5CD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F484B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I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568BF" w14:textId="7CC7A634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05ADAA2F" w14:textId="77777777" w:rsidTr="00C50B72">
        <w:trPr>
          <w:trHeight w:val="1"/>
        </w:trPr>
        <w:tc>
          <w:tcPr>
            <w:tcW w:w="16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12E3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741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EBB06" w14:textId="77777777" w:rsidR="008352A7" w:rsidRPr="00030A73" w:rsidRDefault="008352A7" w:rsidP="003A345D">
            <w:pPr>
              <w:widowControl w:val="0"/>
              <w:suppressAutoHyphens/>
              <w:spacing w:before="100" w:after="10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9ABB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266759C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FBAC5C6" w14:textId="3B956BA1" w:rsidR="008352A7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</w:t>
      </w:r>
      <w:r w:rsidR="008352A7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 HAFTA                                  </w:t>
      </w:r>
      <w:r w:rsidR="008352A7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DÖNEM III DERS KURULU V</w:t>
      </w:r>
    </w:p>
    <w:p w14:paraId="1B42308C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4D28C0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0C2128F1" w14:textId="345D2C63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Şuba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37"/>
        <w:gridCol w:w="1917"/>
        <w:gridCol w:w="3425"/>
        <w:gridCol w:w="2063"/>
      </w:tblGrid>
      <w:tr w:rsidR="008352A7" w:rsidRPr="00030A73" w14:paraId="5C1B05C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C5B3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38F7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939D4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5667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6399E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iyet gelişim anomalileri I ve Genetik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6F68F9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030A73" w14:paraId="46DCE17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97D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6721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24CBC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AB6EA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C209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iyet gelişim anomalileri II ve Genetik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199FB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030A73" w14:paraId="508839F3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25D5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290B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5ACD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yon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4AC72" w14:textId="4145F180" w:rsidR="008352A7" w:rsidRPr="00030A73" w:rsidRDefault="00025C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Mustafa YAKARIŞIK</w:t>
            </w:r>
          </w:p>
        </w:tc>
      </w:tr>
      <w:tr w:rsidR="008352A7" w:rsidRPr="00030A73" w14:paraId="6AC103D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4036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A293DB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0EF672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1174F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E69785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BC4B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B5FB3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73B98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A191F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B8BC7D6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B5422" w14:textId="246FA98D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17A01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4DF5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strüelsiklusu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izyolojis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87EF8" w14:textId="785CC2AA" w:rsidR="008352A7" w:rsidRPr="00030A73" w:rsidRDefault="00021F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Oğuzhan TUTAR</w:t>
            </w:r>
          </w:p>
        </w:tc>
      </w:tr>
      <w:tr w:rsidR="008352A7" w:rsidRPr="00030A73" w14:paraId="0A5419E4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E2B1E" w14:textId="098B79C4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48F79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F1F9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enore</w:t>
            </w:r>
            <w:proofErr w:type="spellEnd"/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BC57D" w14:textId="12758253" w:rsidR="008352A7" w:rsidRPr="00030A73" w:rsidRDefault="00021F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Şebnem ALANYA TOSUN</w:t>
            </w:r>
          </w:p>
        </w:tc>
      </w:tr>
      <w:tr w:rsidR="008352A7" w:rsidRPr="00030A73" w14:paraId="4EF13EB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1EC4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81952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44496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opoz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C07911" w14:textId="4D63D0D0" w:rsidR="008352A7" w:rsidRPr="00030A73" w:rsidRDefault="00021F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Sema BAKİ YILDIRIM</w:t>
            </w:r>
          </w:p>
        </w:tc>
      </w:tr>
      <w:tr w:rsidR="008352A7" w:rsidRPr="00030A73" w14:paraId="2B5D5D13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EEB0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8A9C58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9CB608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00377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7C87141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AD8BCE" w14:textId="4685214C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Şuba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9"/>
        <w:gridCol w:w="1822"/>
        <w:gridCol w:w="3508"/>
        <w:gridCol w:w="2013"/>
      </w:tblGrid>
      <w:tr w:rsidR="008352A7" w:rsidRPr="00030A73" w14:paraId="654E682D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9125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A239E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4FF2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D74F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4794EC3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FF64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CC1B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3827C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rmal doğum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B091B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030A73" w14:paraId="50385197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CF75A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0F68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DC29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sıyon</w:t>
            </w:r>
            <w:proofErr w:type="spellEnd"/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FE6A14" w14:textId="1E420980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4595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ebnem ALANYA TOSUN</w:t>
            </w:r>
          </w:p>
        </w:tc>
      </w:tr>
      <w:tr w:rsidR="008352A7" w:rsidRPr="00030A73" w14:paraId="610EEFE2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EDCE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D7BF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9516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androjenizm</w:t>
            </w:r>
            <w:proofErr w:type="spellEnd"/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13B4E0" w14:textId="5BC6C39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4595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ebnem ALANYA TOSUN</w:t>
            </w:r>
          </w:p>
        </w:tc>
      </w:tr>
      <w:tr w:rsidR="008352A7" w:rsidRPr="00030A73" w14:paraId="3B6DD95F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158A5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66912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E41F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65B8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89B87DE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38E4C3" w14:textId="1F518E94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ACB8C0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38622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ür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AA0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030A73" w14:paraId="46119C25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85A92" w14:textId="754317C5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773D87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8017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üre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04D2A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5B2C41" w:rsidRPr="00030A73" w14:paraId="22C8351F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A0049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DDFEB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05EE3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C4DFBD" w14:textId="6648B8DB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1287887E" w14:textId="77777777" w:rsidTr="005B2C41">
        <w:trPr>
          <w:trHeight w:val="1"/>
        </w:trPr>
        <w:tc>
          <w:tcPr>
            <w:tcW w:w="16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AA97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345E2D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DA85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0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EAEE0" w14:textId="0D35E17E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</w:tbl>
    <w:p w14:paraId="748BF754" w14:textId="54DDC86E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Şuba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38"/>
        <w:gridCol w:w="1797"/>
        <w:gridCol w:w="3445"/>
        <w:gridCol w:w="2062"/>
      </w:tblGrid>
      <w:tr w:rsidR="008352A7" w:rsidRPr="00030A73" w14:paraId="1E2E13DA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C3C2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BBF6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94DB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26C3B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28F65867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C4EA9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2299A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CDFC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vik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D2904C" w14:textId="2AA2583A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3016F9E6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A220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E7B41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4437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vik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BEB84" w14:textId="1D6FFE8A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45BD2EE6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7DC95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0FD53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304F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esane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retr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31B5A" w14:textId="3A66631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7B14FC23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BD1A4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A5DEC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0289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033BA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3223B17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9D5EE" w14:textId="67562588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30F82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DEC2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ena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akımda temel özellikler ve gebe muayenesi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88BA6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0C909392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1CEC0" w14:textId="095F35A2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57D1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C669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üksek riskli gebelikler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B8B8A7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444364A1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A04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178D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5F22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einüriler</w:t>
            </w:r>
            <w:proofErr w:type="spellEnd"/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87DEA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8352A7" w:rsidRPr="00030A73" w14:paraId="713C7C04" w14:textId="77777777" w:rsidTr="005B2C41">
        <w:trPr>
          <w:trHeight w:val="1"/>
        </w:trPr>
        <w:tc>
          <w:tcPr>
            <w:tcW w:w="17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860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79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1C3E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A094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0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648482" w14:textId="07684145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386E8AFB" w14:textId="6577FBF0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Şuba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4"/>
        <w:gridCol w:w="2245"/>
        <w:gridCol w:w="3056"/>
        <w:gridCol w:w="2037"/>
      </w:tblGrid>
      <w:tr w:rsidR="008352A7" w:rsidRPr="00030A73" w14:paraId="760E7E36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69DD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71449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0999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F0F5B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030A73" w14:paraId="24161B2E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CC19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6AE3D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48FB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 I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A583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030A73" w14:paraId="68D480E3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1D833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F7DB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C7B4A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AEB5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AEAF0EB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617B7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C9D5B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8159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0E1F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F7F65B3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2935D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0299F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8BEE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2012D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5A951D8A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D4237" w14:textId="401D4DAC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922F0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3849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metriu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A2C610" w14:textId="2AD0DAAE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679DABB9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B2D26" w14:textId="26DBE7CD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1FC18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F3C44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metriu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C7E4B4" w14:textId="33AD0EA3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E30C903" w14:textId="77777777" w:rsidTr="0052613D"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CC59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993AA3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6B63EB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yometriu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50D01" w14:textId="485F7380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2A1ABF68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C564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A6A1A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3946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0F10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F2DBEEA" w14:textId="41020AD1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Şuba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2"/>
        <w:gridCol w:w="1898"/>
        <w:gridCol w:w="3487"/>
        <w:gridCol w:w="2005"/>
      </w:tblGrid>
      <w:tr w:rsidR="008352A7" w:rsidRPr="00030A73" w14:paraId="2404CD98" w14:textId="77777777" w:rsidTr="0052613D"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1F17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98857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452B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. Farmakolojik Yaklaşım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A3B935" w14:textId="27DC99C3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5E87D06D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50018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5898E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EF0F9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. Farmakolojik Yaklaşım I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35F1BF" w14:textId="05A6CE05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2C7E699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3CD9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344E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77B9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lvikenfeksiyonl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cinsel yolla bulaşan hastalıklar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6AF43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6CEFA465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6A8C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637C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B6CAC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ğul gebelikler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ED789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214D676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299D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53F31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299F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F9917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487F804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5B676" w14:textId="21EF3D7A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59B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E31E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 ve diyabet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3DEBB3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</w:tc>
      </w:tr>
      <w:tr w:rsidR="008352A7" w:rsidRPr="00030A73" w14:paraId="750EB778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425797" w14:textId="223A4C5F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7272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5E13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natal tanı ve genetik danışma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6D6027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</w:tc>
      </w:tr>
      <w:tr w:rsidR="008352A7" w:rsidRPr="00030A73" w14:paraId="20166DA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167C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185BB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8394C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Genetik Yönü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FAEEC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030A73" w14:paraId="1FE79D0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951F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49862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D87A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Genetik Yönü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AC015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137EEBC2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273464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3D4DC4" w14:textId="54DD084E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9489B4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8DE9ED" w14:textId="46375CA3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</w:t>
      </w:r>
      <w:r w:rsidR="00AF0C36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.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HAFTA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DÖNEM III DERS KURULU V</w:t>
      </w:r>
    </w:p>
    <w:p w14:paraId="1B541E23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514F411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01AD7AF9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534FA3" w14:textId="09DBB228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Şuba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31"/>
        <w:gridCol w:w="2527"/>
        <w:gridCol w:w="3583"/>
        <w:gridCol w:w="1901"/>
      </w:tblGrid>
      <w:tr w:rsidR="005B2C41" w:rsidRPr="00030A73" w14:paraId="56529194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30E5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EAD0C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8A867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baovari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 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15B26" w14:textId="4D779D4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3A36AC14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7AD43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AEBCA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8404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baovari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 I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1726C1" w14:textId="36A3E8C8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A955F4" w:rsidRPr="00030A73" w14:paraId="6B0245C4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745FA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70C3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DA0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ut böbrek yetmezliğ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929B8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</w:t>
            </w:r>
            <w:proofErr w:type="spellEnd"/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AGÜN</w:t>
            </w:r>
          </w:p>
        </w:tc>
      </w:tr>
      <w:tr w:rsidR="00A955F4" w:rsidRPr="00030A73" w14:paraId="223E99D7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B6CC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A1DB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39BA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onik böbrek yetmezliğ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70DF1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</w:t>
            </w:r>
            <w:proofErr w:type="spellEnd"/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AGÜN</w:t>
            </w:r>
          </w:p>
        </w:tc>
      </w:tr>
      <w:tr w:rsidR="00A955F4" w:rsidRPr="00030A73" w14:paraId="42AA06BF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A084E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185E4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6808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DD524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09CEA8C0" w14:textId="77777777" w:rsidTr="005B2C41"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19386" w14:textId="5BEC79F6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52FC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5E22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d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nısal yaklaşımlar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26A8F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</w:tc>
      </w:tr>
      <w:tr w:rsidR="00A955F4" w:rsidRPr="00030A73" w14:paraId="071FDB47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C7516" w14:textId="156AABA4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94B4B2" w14:textId="77777777" w:rsidR="008352A7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E4D3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radyolojik inceleme yöntemleri</w:t>
            </w:r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450E2" w14:textId="77777777" w:rsidR="008352A7" w:rsidRPr="00030A73" w:rsidRDefault="005B124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Tümay BEKÇİ</w:t>
            </w:r>
          </w:p>
        </w:tc>
      </w:tr>
      <w:tr w:rsidR="00A955F4" w:rsidRPr="00030A73" w14:paraId="611B5059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BD8E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E0D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2A98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morf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ltiplekonjenitalanomaliler</w:t>
            </w:r>
            <w:proofErr w:type="spellEnd"/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DDEDA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955F4" w:rsidRPr="00030A73" w14:paraId="1DCD46FC" w14:textId="77777777" w:rsidTr="005B2C41">
        <w:trPr>
          <w:trHeight w:val="1"/>
        </w:trPr>
        <w:tc>
          <w:tcPr>
            <w:tcW w:w="10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E6499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2D95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5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989A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morf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ltiplekonjenitalanomaliler</w:t>
            </w:r>
            <w:proofErr w:type="spellEnd"/>
          </w:p>
        </w:tc>
        <w:tc>
          <w:tcPr>
            <w:tcW w:w="19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A25614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2BD7AFF3" w14:textId="77777777" w:rsidR="008352A7" w:rsidRPr="00030A73" w:rsidRDefault="008352A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85CC7B" w14:textId="74635373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Şuba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5"/>
        <w:gridCol w:w="1933"/>
        <w:gridCol w:w="3655"/>
        <w:gridCol w:w="2199"/>
      </w:tblGrid>
      <w:tr w:rsidR="008352A7" w:rsidRPr="00030A73" w14:paraId="6AE90710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23DF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0EDCF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F626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E89C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7B5AF178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0D43F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9B29D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A1C6DF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lasen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572CB6" w14:textId="51B186DD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45D74CF6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EE810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D7D94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86C5D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1FC42" w14:textId="7DADF6BB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BFC2B75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0632A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.30  -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D92E61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D51D47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0DEB3" w14:textId="358A4A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oç. Dr. Demet 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ŞENGÜL</w:t>
            </w:r>
          </w:p>
        </w:tc>
      </w:tr>
      <w:tr w:rsidR="008352A7" w:rsidRPr="00030A73" w14:paraId="51963BBD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1BE45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13F0B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57F4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F0C3D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41920A9" w14:textId="77777777" w:rsidTr="005B2C41"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EAEAF" w14:textId="69FD1481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002E11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F4086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açlar 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F27901" w14:textId="363472C1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28319340" w14:textId="77777777" w:rsidTr="005B2C41"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6D2A2" w14:textId="261A5926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CB3F29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42C51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açlar II</w:t>
            </w: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90AC5E" w14:textId="0215F3C4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853C8" w:rsidRPr="00030A73" w14:paraId="39528492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EAD6E5" w14:textId="77777777" w:rsidR="00C853C8" w:rsidRPr="00030A73" w:rsidRDefault="00C853C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2BE19" w14:textId="1C166DE9" w:rsidR="00C853C8" w:rsidRPr="00030A73" w:rsidRDefault="00C853C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393AF" w14:textId="23834B81" w:rsidR="00C853C8" w:rsidRPr="00030A73" w:rsidRDefault="00C853C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eme hastalıkları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tomatolojisi</w:t>
            </w:r>
            <w:proofErr w:type="spellEnd"/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C568CF" w14:textId="7EF44EC1" w:rsidR="00C853C8" w:rsidRPr="00030A73" w:rsidRDefault="00C853C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Tuğrul KESİCİOĞLU</w:t>
            </w:r>
          </w:p>
        </w:tc>
      </w:tr>
      <w:tr w:rsidR="008352A7" w:rsidRPr="00030A73" w14:paraId="1C97B84D" w14:textId="77777777" w:rsidTr="005B2C41">
        <w:trPr>
          <w:trHeight w:val="1"/>
        </w:trPr>
        <w:tc>
          <w:tcPr>
            <w:tcW w:w="12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4B7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FBD00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8318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0B6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86312D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193E99" w14:textId="2C813876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5FDD1B" w14:textId="1CB257A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D8C164" w14:textId="167FBD26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88078A" w14:textId="269608F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E2ED5B" w14:textId="70B89F0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BA1A72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8356B6" w14:textId="125EA986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Şuba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6"/>
        <w:gridCol w:w="1892"/>
        <w:gridCol w:w="3902"/>
        <w:gridCol w:w="2122"/>
      </w:tblGrid>
      <w:tr w:rsidR="00113E39" w:rsidRPr="00030A73" w14:paraId="13FCC449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269DE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C45D1D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4F7EE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opankreatiknöroendok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 (GEP-NET) 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8297F" w14:textId="035799EF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113E39" w:rsidRPr="00030A73" w14:paraId="7CEF7FF8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2D226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44ED64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4239E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opankreatiknöroendok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 (GEP-NET) I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E73BD6" w14:textId="79C971E3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5B2C41" w:rsidRPr="00030A73" w14:paraId="2514DB0E" w14:textId="77777777" w:rsidTr="00113E39"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D376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.30  - 11.20   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13D41F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BD715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0A633" w14:textId="28AB3EE8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BE169B1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46A79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 12.20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157B41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6112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DDDC3" w14:textId="25C17C5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5F018AC6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A07BB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B6580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C8BE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087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5C9F3F7" w14:textId="77777777" w:rsidTr="00113E39"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5B6AE" w14:textId="3C7AC325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AE088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8907C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ektildisfonksiy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 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FCC2CD" w14:textId="5B038DCD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5F012A7A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0F4C4" w14:textId="72F23943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DAD93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CC27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ektildisfonksiy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 I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0B2116" w14:textId="3A3C2512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34648EF0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C760D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5.30  - 16.20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DBD0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D142E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en Analizi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F6F7A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8352A7" w:rsidRPr="00030A73" w14:paraId="7F4F4725" w14:textId="77777777" w:rsidTr="00113E39">
        <w:trPr>
          <w:trHeight w:val="1"/>
        </w:trPr>
        <w:tc>
          <w:tcPr>
            <w:tcW w:w="1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CC4B2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6.30  - 17.20   </w:t>
            </w:r>
          </w:p>
        </w:tc>
        <w:tc>
          <w:tcPr>
            <w:tcW w:w="18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6BF95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9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48BD0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i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ıvısı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tern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ın Biyokimyası</w:t>
            </w:r>
          </w:p>
        </w:tc>
        <w:tc>
          <w:tcPr>
            <w:tcW w:w="2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92B4F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</w:tbl>
    <w:p w14:paraId="23FA8E9F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5E3E4253" w14:textId="3B24B94C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Şuba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69"/>
        <w:gridCol w:w="1964"/>
        <w:gridCol w:w="3726"/>
        <w:gridCol w:w="2283"/>
      </w:tblGrid>
      <w:tr w:rsidR="008352A7" w:rsidRPr="00030A73" w14:paraId="148A110A" w14:textId="77777777" w:rsidTr="00755B9D"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5835ED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8.30  - 09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BD94AA5" w14:textId="5FA49310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A118A2A" w14:textId="5F0F0E4D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DEE283A" w14:textId="1E2DD34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38740A0D" w14:textId="77777777" w:rsidTr="00755B9D"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BC698E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9.30  - 10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A2A138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B3CCD1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 patolojisi I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69475B1" w14:textId="47107AC0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552D5D9E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6B26D36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6149E51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00A39E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ın patolojisi II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35C40C4" w14:textId="21235372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B9F706F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86D5C0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66F518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797869B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ın patolojisi III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B13A4A1" w14:textId="69C1AC52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264E211A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EA911C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71C467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C7A25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FABA10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B7DAA" w:rsidRPr="00030A73" w14:paraId="30A78536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E58B0E6" w14:textId="44610762" w:rsidR="00FB7DA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FB7DA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B8721D9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A2A67D0" w14:textId="0BF14236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İdrar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kültürlerinin değerlendirilmesi GRUP A 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7DD5234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FB7DAA" w:rsidRPr="00030A73" w14:paraId="739F3421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5AE26CF" w14:textId="78B8EF3E" w:rsidR="00FB7DAA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20</w:t>
            </w:r>
            <w:r w:rsidR="00FB7DAA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513A3E6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837A14" w14:textId="4185B835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B: İdrar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</w:t>
            </w:r>
            <w:r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ültürlerinin değerlendirilmesi GRUP A 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7EF5511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Şahin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İREKEL</w:t>
            </w:r>
          </w:p>
        </w:tc>
      </w:tr>
      <w:tr w:rsidR="008352A7" w:rsidRPr="00030A73" w14:paraId="6A9E67B0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D9FD6B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7FD06B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0F78B5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tra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ulaşan enfeksiyon etkenleri ve tanı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3A8B7C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030A73" w14:paraId="5505B0C4" w14:textId="77777777" w:rsidTr="00755B9D">
        <w:trPr>
          <w:trHeight w:val="1"/>
        </w:trPr>
        <w:tc>
          <w:tcPr>
            <w:tcW w:w="1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9FCCAF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202C61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77075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tra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ulaşan enfeksiyon etkenleri ve tanı</w:t>
            </w:r>
          </w:p>
        </w:tc>
        <w:tc>
          <w:tcPr>
            <w:tcW w:w="22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461BFB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565B39C0" w14:textId="7F95831E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5D411E8" w14:textId="53BFBC6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DACCF47" w14:textId="6998D8A4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BC038A" w14:textId="72E0978D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D22F4EF" w14:textId="311B404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D7DBA42" w14:textId="5B5F675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60C6E10" w14:textId="55E7468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488DC3E" w14:textId="6373916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39E4CDF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533D7D" w14:textId="4C6A971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0321290" w14:textId="0BFED84F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BD18CE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4C35FD5" w14:textId="1E19E653" w:rsidR="008352A7" w:rsidRPr="00030A73" w:rsidRDefault="0018263C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Şuba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9"/>
        <w:gridCol w:w="1845"/>
        <w:gridCol w:w="3755"/>
        <w:gridCol w:w="2143"/>
      </w:tblGrid>
      <w:tr w:rsidR="008352A7" w:rsidRPr="00030A73" w14:paraId="79E31C80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0232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907E0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FD8F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3507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64054AB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965F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8A9B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7493A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2096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5919A4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FCF53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57472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22BE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A998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C1D9F17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775E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2BA9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C277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3C5F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E6BD92D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6D2EF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AF8C1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DA6A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0ED77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A74DF56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765FF" w14:textId="16F33789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0A88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E020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1CA2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0FB37A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89D51" w14:textId="641AD7EF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7F34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DF11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705E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1D4FA56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1EFD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AB92A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4FDD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9C77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648003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4AF9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1723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28C9C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D1D0E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3C1C37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413173D" w14:textId="267A6630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. HAFTA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DÖNEM III DERS KURULU V</w:t>
      </w:r>
    </w:p>
    <w:p w14:paraId="5B6F4DE9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80CD0D0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7EB3AE59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E349706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292A369" w14:textId="0B934888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Şuba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9"/>
        <w:gridCol w:w="1759"/>
        <w:gridCol w:w="3835"/>
        <w:gridCol w:w="2259"/>
      </w:tblGrid>
      <w:tr w:rsidR="00113E39" w:rsidRPr="00030A73" w14:paraId="48106A3B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3D201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C488D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84168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nkreasın endokr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</w:t>
            </w:r>
            <w:proofErr w:type="spellEnd"/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21A1B" w14:textId="7B46F231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Prof.Dr.İlke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ŞENGÜL</w:t>
            </w:r>
          </w:p>
        </w:tc>
      </w:tr>
      <w:tr w:rsidR="00113E39" w:rsidRPr="00030A73" w14:paraId="70BFD27B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C82CE8" w14:textId="77777777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F8117" w14:textId="6BC62BD2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85421" w14:textId="2C8C1864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04ABB" w14:textId="01F84D64" w:rsidR="00113E39" w:rsidRPr="00030A73" w:rsidRDefault="00113E3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02459A7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A9DC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831D0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FD718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orm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amalar</w:t>
            </w: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A3086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75E02536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900E6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85116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99F0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ter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aryenneoplazilerinetyoloj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genezi</w:t>
            </w:r>
            <w:proofErr w:type="spellEnd"/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564D4B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ind w:left="708" w:hanging="708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030A73" w14:paraId="4F34B4FD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00893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9C115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1153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A788B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2C41" w:rsidRPr="00030A73" w14:paraId="5A6ED197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1025F4" w14:textId="02A9DE7E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8CC586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29540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nkreas endokrin hastalıkları patolojisi</w:t>
            </w: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47D7B" w14:textId="5D5E36E6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20E44942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B7C13" w14:textId="09A6E7DF" w:rsidR="005B2C41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5B2C41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83C628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55E3E5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nkreas endokrin hastalıkları patolojisi</w:t>
            </w: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4894F" w14:textId="2CF15046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5B2C41" w:rsidRPr="00030A73" w14:paraId="3D727BD6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DB2D3C" w14:textId="77777777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342D8" w14:textId="40A1499A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KADIN HAST. VE DOĞUM</w:t>
            </w: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82F9D" w14:textId="06915DF5" w:rsidR="005B2C41" w:rsidRPr="00030A73" w:rsidRDefault="005B2C4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Endometriosis</w:t>
            </w:r>
            <w:proofErr w:type="spellEnd"/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175706" w14:textId="3F14F906" w:rsidR="005B2C41" w:rsidRPr="00030A73" w:rsidRDefault="00C635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Şebnem ALANYA TOSUN</w:t>
            </w:r>
          </w:p>
        </w:tc>
      </w:tr>
      <w:tr w:rsidR="008352A7" w:rsidRPr="00030A73" w14:paraId="430F3506" w14:textId="77777777" w:rsidTr="00113E39">
        <w:trPr>
          <w:trHeight w:val="1"/>
        </w:trPr>
        <w:tc>
          <w:tcPr>
            <w:tcW w:w="11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05A7E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7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7C0C8" w14:textId="0B7D6929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B8D67" w14:textId="65380336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EC6C9B" w14:textId="232EE2F0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972024C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5CEE34A" w14:textId="40AF0BB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66141E0" w14:textId="2C28F269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9E87D49" w14:textId="271B3CE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FB31AB" w14:textId="71AD5438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184E627" w14:textId="027E18C0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BAB850" w14:textId="5D3DC5C1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5D85E26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CF28B3D" w14:textId="6B0D4F3A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Mar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0"/>
        <w:gridCol w:w="2527"/>
        <w:gridCol w:w="3355"/>
        <w:gridCol w:w="2000"/>
      </w:tblGrid>
      <w:tr w:rsidR="008352A7" w:rsidRPr="00030A73" w14:paraId="2407B901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4789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22A24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94A5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530A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D7657E7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1227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A43DE4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E74E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erde İlaç Kullanımı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A992ED" w14:textId="78DFB1BF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49FE60A0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170F8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BBD3B6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B5B7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erde ilaç kullanımı I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5CBE53" w14:textId="403170F3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45E25020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DB83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21B507" w14:textId="77777777" w:rsidR="008352A7" w:rsidRPr="00030A73" w:rsidRDefault="0004496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2AC89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siyotrop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ormonlar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5D9321" w14:textId="4184A099" w:rsidR="008352A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352A7" w:rsidRPr="00030A73" w14:paraId="2160E3B1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28AE2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1ACB49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8590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9C0B0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C97288F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BBB6B" w14:textId="497F8614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21C19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0D009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namik Fonksiyon Test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CA447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5B1240" w:rsidRPr="00030A73" w14:paraId="2E82395A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BDDF3" w14:textId="78669807" w:rsidR="005B1240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5B124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E919D" w14:textId="77777777" w:rsidR="005B1240" w:rsidRPr="00030A73" w:rsidRDefault="005B124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A501D0" w14:textId="77777777" w:rsidR="005B1240" w:rsidRPr="00030A73" w:rsidRDefault="005B1240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inceleme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350DF" w14:textId="654152ED" w:rsidR="005B1240" w:rsidRPr="00030A73" w:rsidRDefault="00175D3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5B1240" w:rsidRPr="00030A73" w14:paraId="5DE6B029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DF1054" w14:textId="77777777" w:rsidR="005B1240" w:rsidRPr="00030A73" w:rsidRDefault="005B124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2502B" w14:textId="77777777" w:rsidR="005B1240" w:rsidRPr="00030A73" w:rsidRDefault="005B124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4A3970" w14:textId="77777777" w:rsidR="005B1240" w:rsidRPr="00030A73" w:rsidRDefault="005B1240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inceleme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8A8A42" w14:textId="1E6E7F5E" w:rsidR="005B1240" w:rsidRPr="00030A73" w:rsidRDefault="00175D3D" w:rsidP="003A345D">
            <w:pPr>
              <w:widowControl w:val="0"/>
              <w:suppressAutoHyphens/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 Serdar ASLAN</w:t>
            </w:r>
          </w:p>
        </w:tc>
      </w:tr>
      <w:tr w:rsidR="008352A7" w:rsidRPr="00030A73" w14:paraId="009F2FCE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0F8D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578DF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EE6E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219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5F9A948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E018E3" w14:textId="79895FD4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Mar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1"/>
        <w:gridCol w:w="1966"/>
        <w:gridCol w:w="3702"/>
        <w:gridCol w:w="2133"/>
      </w:tblGrid>
      <w:tr w:rsidR="008352A7" w:rsidRPr="00030A73" w14:paraId="2A7B27A7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27608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E1CD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96289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A135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A7D42EB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AD05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BF15F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B4C7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19566" w14:textId="125D010B" w:rsidR="008352A7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125965" w:rsidRPr="00030A73" w14:paraId="6EA49639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D1B8B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968C18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96470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EEFDB" w14:textId="62D58292" w:rsidR="00125965" w:rsidRPr="00030A73" w:rsidRDefault="00125965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125965" w:rsidRPr="00030A73" w14:paraId="56D8BD6C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3F79A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DEA230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10413" w14:textId="77777777" w:rsidR="00125965" w:rsidRPr="00030A73" w:rsidRDefault="001259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I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61176" w14:textId="575E4966" w:rsidR="00125965" w:rsidRPr="00030A73" w:rsidRDefault="00125965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Demet ŞENGÜL</w:t>
            </w:r>
          </w:p>
        </w:tc>
      </w:tr>
      <w:tr w:rsidR="008352A7" w:rsidRPr="00030A73" w14:paraId="0DDC938C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E7C5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87337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E48C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CBC1F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70507" w:rsidRPr="00030A73" w14:paraId="7EEDC9CF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51688" w14:textId="1DBB1822" w:rsidR="00B7050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B7050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0E53D8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369A5" w14:textId="5732C125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İdrar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kültürlerinin değerlendirilmesi GRUP </w:t>
            </w:r>
            <w:r w:rsidR="00FB7DAA" w:rsidRPr="00030A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E8D987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oç. Dr. Şahin DİREKEL</w:t>
            </w:r>
          </w:p>
        </w:tc>
      </w:tr>
      <w:tr w:rsidR="00B70507" w:rsidRPr="00030A73" w14:paraId="6C9C37AD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640C21" w14:textId="3369A9CA" w:rsidR="00B7050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B7050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20044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4105FA" w14:textId="51288248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İdrar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kültürlerinin değerlendirilmesi GRUP </w:t>
            </w:r>
            <w:r w:rsidR="00FB7DAA" w:rsidRPr="00030A73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8EF00F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030A73" w14:paraId="57970BB3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0EBF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3885BE" w14:textId="1A1AD5D5" w:rsidR="008352A7" w:rsidRPr="00030A73" w:rsidRDefault="0017423D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6FBA44" w14:textId="1289FF68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9A04A" w14:textId="5BD1A37A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878C98B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8C38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28C7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319A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EB070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CD8B009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E6419A" w14:textId="591F57E2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Mar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6"/>
        <w:gridCol w:w="1885"/>
        <w:gridCol w:w="3756"/>
        <w:gridCol w:w="2135"/>
      </w:tblGrid>
      <w:tr w:rsidR="008352A7" w:rsidRPr="00030A73" w14:paraId="5E1BB50D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FA63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48236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42D8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 hastalıklarında öykü fizik muayene ve tanı yöntemleri 1</w:t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40DA1" w14:textId="77777777" w:rsidR="008352A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2144C2" w:rsidRPr="00030A73" w14:paraId="0CFAAC9F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D8C36" w14:textId="77777777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F8E151" w14:textId="147971AA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E890E7" w14:textId="120A4148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dokrinolojiye giriş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talamus</w:t>
            </w:r>
            <w:proofErr w:type="spellEnd"/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0BDBC4" w14:textId="297973B5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mine TEKİN</w:t>
            </w:r>
          </w:p>
        </w:tc>
      </w:tr>
      <w:tr w:rsidR="002144C2" w:rsidRPr="00030A73" w14:paraId="4CBB532C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D0F01" w14:textId="77777777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55886" w14:textId="3358B1D5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044F1" w14:textId="70852FDB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ğin kalıtsal hastalıkları</w:t>
            </w:r>
          </w:p>
          <w:p w14:paraId="3152119B" w14:textId="6CAB125E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A23C7" w14:textId="00EE06A1" w:rsidR="002144C2" w:rsidRPr="00030A73" w:rsidRDefault="002144C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mine TEKİN</w:t>
            </w:r>
          </w:p>
        </w:tc>
      </w:tr>
      <w:tr w:rsidR="008352A7" w:rsidRPr="00030A73" w14:paraId="07DBEC94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29C9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D61DC" w14:textId="4680F72D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AA086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1175AB" w14:textId="276D6E7D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CD1C4B5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0F99D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ECB0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F2B7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03A4A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B35B93C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44CC3" w14:textId="754F0E97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B1BC2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C839B" w14:textId="77777777" w:rsidR="008352A7" w:rsidRPr="00030A73" w:rsidRDefault="008352A7" w:rsidP="003A345D">
            <w:pPr>
              <w:widowControl w:val="0"/>
              <w:tabs>
                <w:tab w:val="left" w:pos="1236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)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A19DF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030A73" w14:paraId="73B382C9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102F1B" w14:textId="574AEDEC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EBDF7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8F56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I)</w:t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1C59F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030A73" w14:paraId="525A033B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D4C2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5087F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C9687" w14:textId="77777777" w:rsidR="008352A7" w:rsidRPr="00030A73" w:rsidRDefault="008352A7" w:rsidP="003A345D">
            <w:pPr>
              <w:widowControl w:val="0"/>
              <w:tabs>
                <w:tab w:val="left" w:pos="1236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)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7685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030A73" w14:paraId="41E7A896" w14:textId="77777777" w:rsidTr="002144C2">
        <w:trPr>
          <w:trHeight w:val="1"/>
        </w:trPr>
        <w:tc>
          <w:tcPr>
            <w:tcW w:w="12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AC86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27B6D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E4D9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I)</w:t>
            </w:r>
          </w:p>
        </w:tc>
        <w:tc>
          <w:tcPr>
            <w:tcW w:w="21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14756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6F3B629F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436FB0" w14:textId="703DD851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Mar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9"/>
        <w:gridCol w:w="2462"/>
        <w:gridCol w:w="3435"/>
        <w:gridCol w:w="1936"/>
      </w:tblGrid>
      <w:tr w:rsidR="00B70507" w:rsidRPr="00030A73" w14:paraId="67DDD842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bookmarkEnd w:id="5"/>
          <w:p w14:paraId="3A208B94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7820A" w14:textId="72E226ED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6461DF" w14:textId="56959181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İdrar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kültürlerinin değerlendirilmesi GRUP </w:t>
            </w:r>
            <w:r w:rsidR="00FB7DAA" w:rsidRPr="00030A7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B703F" w14:textId="20E57CDD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B70507" w:rsidRPr="00030A73" w14:paraId="16A9723D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E3EBB" w14:textId="77777777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97535" w14:textId="68FC3E38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9253F6" w14:textId="55C33C0F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İdrar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veGenital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örnek kültürlerinin değerlendirilmesi GRUP </w:t>
            </w:r>
            <w:r w:rsidR="00FB7DAA" w:rsidRPr="00030A7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BD8CF" w14:textId="1188BA39" w:rsidR="00B70507" w:rsidRPr="00030A73" w:rsidRDefault="00B7050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FB7DAA" w:rsidRPr="00030A73" w14:paraId="79A842D1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05D81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02BC8" w14:textId="2FEBC861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C4C54" w14:textId="579B4642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926F5" w14:textId="6B41D528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B7DAA" w:rsidRPr="00030A73" w14:paraId="2D4CA3F7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184682" w14:textId="77777777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5C95D" w14:textId="03730982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1AA9FC" w14:textId="33E0DF5F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F8010A" w14:textId="7842C086" w:rsidR="00FB7DAA" w:rsidRPr="00030A73" w:rsidRDefault="00FB7DA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48204EA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3B119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1DFBE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54F2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D5EA1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635F2E08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36464" w14:textId="21268F94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F32E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C1D62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41CCE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EC557F8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75E0DE" w14:textId="6F788132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0771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4BFE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232D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7DBEB0E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C943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5EFA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FA32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3414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AB0732D" w14:textId="77777777" w:rsidTr="00FB7DAA">
        <w:trPr>
          <w:trHeight w:val="1"/>
        </w:trPr>
        <w:tc>
          <w:tcPr>
            <w:tcW w:w="120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53CA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4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4678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3602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CC36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E3F4063" w14:textId="2F496C54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CD9354" w14:textId="1F99DBED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96E7D7" w14:textId="74490DA7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9DA4E6" w14:textId="07CBCE52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B6CD32" w14:textId="6FEAD3D9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CE2020" w14:textId="64B31B81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330053" w14:textId="2DA04F8A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181D5F" w14:textId="0A2BC737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864CA4" w14:textId="57370A3E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90BE1E" w14:textId="4CDA7DAF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1474EB" w14:textId="2CD64D1D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59212F" w14:textId="5A5AE522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153A1E" w14:textId="056378E7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21EDE3" w14:textId="34B0119B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A02F9D" w14:textId="594F7EBD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BDF74B" w14:textId="67C4E1E5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1AEC61" w14:textId="2EEB0514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2EA0D1" w14:textId="77777777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CAA9B9" w14:textId="076E5898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Mar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860"/>
        <w:gridCol w:w="2124"/>
      </w:tblGrid>
      <w:tr w:rsidR="008352A7" w:rsidRPr="00030A73" w14:paraId="44A930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E26F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892526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2F9B9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12FCA9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7399B0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DBDAEB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16A32B9" w14:textId="77777777" w:rsidR="008352A7" w:rsidRPr="00030A73" w:rsidRDefault="008352A7" w:rsidP="003A345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8DCB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2B9459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B58EC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33A663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2F6F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A054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46F194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E9E2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F6D74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AE6C3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AE34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7333F8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2A836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FEE30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574AC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DC444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4899513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19676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9FAA5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684A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2AD0C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4C3149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D97C7" w14:textId="1902BF15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447D3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5861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62701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27A4D6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F9229F" w14:textId="22EC80A2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1F1B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3166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E6EB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29A19B9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849F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3AC25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DE76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45BC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707323D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AAF7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A709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0E8DE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66951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C33ED9E" w14:textId="77777777" w:rsidR="008352A7" w:rsidRPr="00030A73" w:rsidRDefault="008352A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F2F8484" w14:textId="660A8E76" w:rsidR="008352A7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Mar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838"/>
        <w:gridCol w:w="2134"/>
      </w:tblGrid>
      <w:tr w:rsidR="008352A7" w:rsidRPr="00030A73" w14:paraId="38A29FB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B85A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445A3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4619C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57651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CF25E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EE38B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702422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0E0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1B1A0B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709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FC5C7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3480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DE0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72580E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F6AA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BE1F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F86AE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A770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46CBD2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F798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63F28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61B8D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C419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E31E5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A2758F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84E5B6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D4D22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34FF45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58AA3C5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D1DEB" w14:textId="7658DC49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17BC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6CFC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E8FA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151BDE7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D95EF9" w14:textId="7D52DD79" w:rsidR="008352A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352A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D44F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C38D0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4C3F0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317BB0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26819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D0845D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2B23C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C8874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030A73" w14:paraId="003326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2050F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F7E1A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25B23E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3C5AB" w14:textId="77777777" w:rsidR="008352A7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55741BA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F8153A4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727EFC" w14:textId="77777777" w:rsidR="005627E2" w:rsidRPr="00030A73" w:rsidRDefault="005627E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67E8388" w14:textId="77777777" w:rsidR="005627E2" w:rsidRPr="00030A73" w:rsidRDefault="005627E2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356ABF5" w14:textId="0617C0A2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bookmarkStart w:id="6" w:name="_Hlk51997228"/>
    </w:p>
    <w:p w14:paraId="5845CCFC" w14:textId="419181BB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2AB429" w14:textId="2F4E387A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6D960E8" w14:textId="3C679426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AB56E9" w14:textId="04321213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FEC05E6" w14:textId="77777777" w:rsidR="00013C14" w:rsidRPr="00030A73" w:rsidRDefault="00013C1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0EE156" w14:textId="78A093E5" w:rsidR="00CB52FE" w:rsidRPr="00030A73" w:rsidRDefault="008D3F7F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2AE786F8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0F31B30F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00AF0D8F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</w:t>
      </w:r>
    </w:p>
    <w:p w14:paraId="56A7E8E3" w14:textId="77777777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Sinir, Kas, İskelet </w:t>
      </w:r>
      <w:proofErr w:type="gram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istemi -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Psikiyatri</w:t>
      </w:r>
    </w:p>
    <w:p w14:paraId="029E2051" w14:textId="723FE2D4" w:rsidR="00CB52FE" w:rsidRPr="00030A73" w:rsidRDefault="008D3F7F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764C95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9 Mart </w:t>
      </w:r>
      <w:proofErr w:type="gramStart"/>
      <w:r w:rsidR="00764C95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2 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E0B07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7 Nisan 202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074A65D2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92"/>
        <w:gridCol w:w="1275"/>
        <w:gridCol w:w="993"/>
        <w:gridCol w:w="1133"/>
        <w:gridCol w:w="1279"/>
      </w:tblGrid>
      <w:tr w:rsidR="00CB52FE" w:rsidRPr="00030A73" w14:paraId="0D60580B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C30EB1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0BB73B2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65B42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BBD9D6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4C52B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F0DBED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7A1FCC" w:rsidRPr="00030A73" w14:paraId="7091A9B8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1E481B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8C110CB" w14:textId="4D79357F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1AE258D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0E3319F" w14:textId="3D79C8A2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76F3585C" w14:textId="4C23910C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7A1FCC" w:rsidRPr="00030A73" w14:paraId="58FE232E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F28F20E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0DAC075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315F2E9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C14CD81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251CB2A5" w14:textId="53C86B6D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7A1FCC" w:rsidRPr="00030A73" w14:paraId="284463B5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898813E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DA2DFB7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C6D7886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EB58F1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563E1F52" w14:textId="5CED3D4A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7A1FCC" w:rsidRPr="00030A73" w14:paraId="0B5F97F3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2B1E534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DB2DC8C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1C3CCD7" w14:textId="21C22FB3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F960FC0" w14:textId="45F6F69F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7AE702B3" w14:textId="23FBAF83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7A1FCC" w:rsidRPr="00030A73" w14:paraId="14D1A935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D54EFC2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</w:t>
            </w:r>
            <w:proofErr w:type="spellStart"/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Hast</w:t>
            </w:r>
            <w:proofErr w:type="spellEnd"/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E7EE54D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52FB6AF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28006DA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6493CAA3" w14:textId="68E7700C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7A1FCC" w:rsidRPr="00030A73" w14:paraId="00176AED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A550F8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C4072A6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F7B1948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085A3DF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21EC44C8" w14:textId="692C6048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7A1FCC" w:rsidRPr="00030A73" w14:paraId="3320B4C9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D6DC2E8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6DAEDFA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7E8555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71DDD2D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2FBAFA4A" w14:textId="6E4201D2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7A1FCC" w:rsidRPr="00030A73" w14:paraId="4DD2935D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8C45CF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02E1576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2FA4B8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72F3C40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7A27396A" w14:textId="1CC175E4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7A1FCC" w:rsidRPr="00030A73" w14:paraId="1FE872F8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26C3A5E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D07EAFC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3CEA049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8E7E916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03E5BF4C" w14:textId="21B24C83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7A1FCC" w:rsidRPr="00030A73" w14:paraId="757385B8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38F5BF3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DC75A89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3E90AC5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E4EE89B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543E4F42" w14:textId="0EC7DC5E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7A1FCC" w:rsidRPr="00030A73" w14:paraId="45E26F52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BDDCF83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TR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76ED58B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2030033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82B820A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7828877B" w14:textId="39CE4FA5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7A1FCC" w:rsidRPr="00030A73" w14:paraId="7F470F72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AD57D86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B3D4444" w14:textId="144D7EBC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8709C3A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23262767" w14:textId="7C03BB46" w:rsidR="007A1FCC" w:rsidRPr="00030A73" w:rsidRDefault="007A1FCC" w:rsidP="003A345D">
            <w:pPr>
              <w:widowControl w:val="0"/>
              <w:tabs>
                <w:tab w:val="left" w:pos="543"/>
                <w:tab w:val="center" w:pos="67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09C25517" w14:textId="2C37E344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7A1FCC" w:rsidRPr="00030A73" w14:paraId="6B13D358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4287C2D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030BC9E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8C0ACF2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2B7BEEB" w14:textId="77777777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bottom"/>
          </w:tcPr>
          <w:p w14:paraId="1E242107" w14:textId="3374DA30" w:rsidR="007A1FCC" w:rsidRPr="00030A73" w:rsidRDefault="007A1FC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A955F4" w:rsidRPr="00030A73" w14:paraId="11A7F5DC" w14:textId="77777777" w:rsidTr="00085049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9FD3F2" w14:textId="77777777" w:rsidR="006167A6" w:rsidRPr="00030A73" w:rsidRDefault="006167A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892EA37" w14:textId="00470A4C" w:rsidR="00123381" w:rsidRPr="00030A73" w:rsidRDefault="006167A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</w:t>
            </w:r>
            <w:r w:rsidR="00123381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7303133" w14:textId="27746662" w:rsidR="006167A6" w:rsidRPr="00030A73" w:rsidRDefault="006167A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123381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EDC36B0" w14:textId="4FB57474" w:rsidR="006167A6" w:rsidRPr="00030A73" w:rsidRDefault="006167A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7A1FCC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12ACA83" w14:textId="77777777" w:rsidR="006167A6" w:rsidRPr="00030A73" w:rsidRDefault="006167A6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738FAC8B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9DB5677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1E910ABE" w14:textId="77777777" w:rsidR="00CB52FE" w:rsidRPr="00030A73" w:rsidRDefault="00CB52FE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55EA00" w14:textId="782C3E7F" w:rsidR="00CB52FE" w:rsidRPr="00030A73" w:rsidRDefault="008D3F7F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AC44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Ayşegül Başak TEKER</w:t>
      </w:r>
    </w:p>
    <w:p w14:paraId="23FEC6B6" w14:textId="77777777" w:rsidR="00CB52FE" w:rsidRPr="00030A73" w:rsidRDefault="008D3F7F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Murat USTA</w:t>
      </w:r>
    </w:p>
    <w:p w14:paraId="0019FD40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0153E85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A0C259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F0C1A8B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Öğrenim Hedefleri: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inir, kas, iskelet sistemi ve psikiyatrik hastalıklarının tedavisinde kullanılan ilaçların farmakolojik özelliklerini öğrenmek; bu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astalıklarınnedenlerini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nasıl geliştiğini ve dokulardaki </w:t>
      </w:r>
      <w:proofErr w:type="gram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orfolojik  sonuçlarını</w:t>
      </w:r>
      <w:proofErr w:type="gram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orumlayabilmek.Sini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kas-iskelet sistemi radyolojisi ve görüntüleme yöntemleri hakkında bilgi sahibi olmak.</w:t>
      </w:r>
    </w:p>
    <w:p w14:paraId="1E631925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inir sistemi, kas iskelet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stemenfeksiyonları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yol açan etkenler ve bulaş yollarını öğrenmek</w:t>
      </w:r>
    </w:p>
    <w:p w14:paraId="5AC86154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Çocuk hastada nörolojik muayene yapabilme becerisini kazanmak.</w:t>
      </w:r>
    </w:p>
    <w:p w14:paraId="544AB8E5" w14:textId="77777777" w:rsidR="00CB52FE" w:rsidRPr="00030A73" w:rsidRDefault="008D3F7F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nir, kas-iskelet sistemi hastalıkları ile ilişkili hasta olguları üzerinden klinik tabloların tanımlanması, temel biyokimya mekanizmalarına yönelik verilerle ilişkilendirerek, amaca uygun tanı ve tedavi takibinde kullanılan laboratuvar testlerinin yorumlanabilmesi hedeflenmektedir.</w:t>
      </w:r>
    </w:p>
    <w:p w14:paraId="51A3F9D0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AB38B7D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4FAF59A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AAD01D1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B852B9" w:rsidRPr="00030A73" w14:paraId="32BD5DCA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3A2B85EB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I. DERS KURULU ÜYELERİ</w:t>
            </w:r>
          </w:p>
        </w:tc>
      </w:tr>
      <w:tr w:rsidR="00B852B9" w:rsidRPr="00030A73" w14:paraId="0085DAB2" w14:textId="77777777" w:rsidTr="00FA0919">
        <w:tc>
          <w:tcPr>
            <w:tcW w:w="4454" w:type="dxa"/>
            <w:shd w:val="clear" w:color="auto" w:fill="auto"/>
          </w:tcPr>
          <w:p w14:paraId="25C3EAEC" w14:textId="77777777" w:rsidR="00B852B9" w:rsidRPr="00030A73" w:rsidRDefault="00B852B9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4525" w:type="dxa"/>
            <w:shd w:val="clear" w:color="auto" w:fill="auto"/>
          </w:tcPr>
          <w:p w14:paraId="36E2AB1B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. Demet ŞEKER</w:t>
            </w:r>
          </w:p>
          <w:p w14:paraId="68181FB9" w14:textId="1F319DAB" w:rsidR="006C114C" w:rsidRPr="00030A73" w:rsidRDefault="006C114C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B852B9" w:rsidRPr="00030A73" w14:paraId="6AE44785" w14:textId="77777777" w:rsidTr="00FA0919">
        <w:tc>
          <w:tcPr>
            <w:tcW w:w="4454" w:type="dxa"/>
            <w:shd w:val="clear" w:color="auto" w:fill="auto"/>
          </w:tcPr>
          <w:p w14:paraId="2A239404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1F21D85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306341E9" w14:textId="750FAE7A" w:rsidR="00B852B9" w:rsidRPr="00030A73" w:rsidRDefault="00147B44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B852B9" w:rsidRPr="00030A73" w14:paraId="4B36E4B3" w14:textId="77777777" w:rsidTr="00FA0919">
        <w:tc>
          <w:tcPr>
            <w:tcW w:w="4454" w:type="dxa"/>
            <w:shd w:val="clear" w:color="auto" w:fill="auto"/>
          </w:tcPr>
          <w:p w14:paraId="5298A088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4535028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B852B9" w:rsidRPr="00030A73" w14:paraId="0C7BA386" w14:textId="77777777" w:rsidTr="00FA0919">
        <w:tc>
          <w:tcPr>
            <w:tcW w:w="4454" w:type="dxa"/>
            <w:shd w:val="clear" w:color="auto" w:fill="auto"/>
          </w:tcPr>
          <w:p w14:paraId="13F07C86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BE5DDD3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B852B9" w:rsidRPr="00030A73" w14:paraId="7F5F2207" w14:textId="77777777" w:rsidTr="00FA0919">
        <w:tc>
          <w:tcPr>
            <w:tcW w:w="4454" w:type="dxa"/>
            <w:shd w:val="clear" w:color="auto" w:fill="auto"/>
          </w:tcPr>
          <w:p w14:paraId="7E3D042C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</w:t>
            </w:r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</w:tcPr>
          <w:p w14:paraId="05D60A8B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mine TEKİN</w:t>
            </w:r>
          </w:p>
        </w:tc>
      </w:tr>
      <w:tr w:rsidR="00B852B9" w:rsidRPr="00030A73" w14:paraId="1275600C" w14:textId="77777777" w:rsidTr="00FA0919">
        <w:tc>
          <w:tcPr>
            <w:tcW w:w="4454" w:type="dxa"/>
            <w:shd w:val="clear" w:color="auto" w:fill="auto"/>
          </w:tcPr>
          <w:p w14:paraId="7FA954D5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</w:tcPr>
          <w:p w14:paraId="1E287DF8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B852B9" w:rsidRPr="00030A73" w14:paraId="354A3165" w14:textId="77777777" w:rsidTr="00FA0919">
        <w:tc>
          <w:tcPr>
            <w:tcW w:w="4454" w:type="dxa"/>
            <w:shd w:val="clear" w:color="auto" w:fill="auto"/>
          </w:tcPr>
          <w:p w14:paraId="3BF274BE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F756255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B852B9" w:rsidRPr="00030A73" w14:paraId="6A2D6EFA" w14:textId="77777777" w:rsidTr="00FA0919">
        <w:tc>
          <w:tcPr>
            <w:tcW w:w="4454" w:type="dxa"/>
            <w:shd w:val="clear" w:color="auto" w:fill="auto"/>
          </w:tcPr>
          <w:p w14:paraId="7A55B359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4CE5E5C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ylin ARSLAN</w:t>
            </w:r>
          </w:p>
          <w:p w14:paraId="3C06C12B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Ü. Berkan ŞAHİN</w:t>
            </w:r>
          </w:p>
        </w:tc>
      </w:tr>
      <w:tr w:rsidR="00B852B9" w:rsidRPr="00030A73" w14:paraId="7EC3D318" w14:textId="77777777" w:rsidTr="00FA0919">
        <w:tc>
          <w:tcPr>
            <w:tcW w:w="4454" w:type="dxa"/>
            <w:shd w:val="clear" w:color="auto" w:fill="auto"/>
          </w:tcPr>
          <w:p w14:paraId="6C075D49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192AC02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Cem Zeki ESENYEL</w:t>
            </w:r>
          </w:p>
          <w:p w14:paraId="22DDB78C" w14:textId="1209A471" w:rsidR="00B852B9" w:rsidRPr="00030A73" w:rsidRDefault="00B85FEF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Kürşat AYTEKİN</w:t>
            </w:r>
          </w:p>
          <w:p w14:paraId="2ED74236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Murat DANIŞMAN</w:t>
            </w:r>
          </w:p>
          <w:p w14:paraId="1313EEFB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Tuğcan DEMİR</w:t>
            </w:r>
          </w:p>
        </w:tc>
      </w:tr>
      <w:tr w:rsidR="00B852B9" w:rsidRPr="00030A73" w14:paraId="0FFB2690" w14:textId="77777777" w:rsidTr="00FA0919">
        <w:tc>
          <w:tcPr>
            <w:tcW w:w="4454" w:type="dxa"/>
            <w:shd w:val="clear" w:color="auto" w:fill="auto"/>
          </w:tcPr>
          <w:p w14:paraId="39863D99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</w:tcPr>
          <w:p w14:paraId="6DF5F66A" w14:textId="46651D7D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B852B9" w:rsidRPr="00030A73" w14:paraId="3808FDE3" w14:textId="77777777" w:rsidTr="00FA0919">
        <w:tc>
          <w:tcPr>
            <w:tcW w:w="4454" w:type="dxa"/>
            <w:shd w:val="clear" w:color="auto" w:fill="auto"/>
          </w:tcPr>
          <w:p w14:paraId="31032513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TR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0B21DAC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zıl KULAKLI</w:t>
            </w:r>
          </w:p>
          <w:p w14:paraId="2C292C2C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İlker Fatih SARI</w:t>
            </w:r>
          </w:p>
          <w:p w14:paraId="429061E9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  <w:tr w:rsidR="00B852B9" w:rsidRPr="00030A73" w14:paraId="4E9F0738" w14:textId="77777777" w:rsidTr="00FA0919">
        <w:tc>
          <w:tcPr>
            <w:tcW w:w="4454" w:type="dxa"/>
            <w:shd w:val="clear" w:color="auto" w:fill="auto"/>
          </w:tcPr>
          <w:p w14:paraId="4C00C9ED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54F687B" w14:textId="6349E69A" w:rsidR="00B852B9" w:rsidRPr="00030A73" w:rsidRDefault="00AC4431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  <w:p w14:paraId="6268194A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B852B9" w:rsidRPr="00030A73" w14:paraId="3BA63D1D" w14:textId="77777777" w:rsidTr="00FA0919">
        <w:tc>
          <w:tcPr>
            <w:tcW w:w="4454" w:type="dxa"/>
            <w:shd w:val="clear" w:color="auto" w:fill="auto"/>
          </w:tcPr>
          <w:p w14:paraId="45E4D94B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7770E5F0" w14:textId="77777777" w:rsidR="00B852B9" w:rsidRPr="00030A73" w:rsidRDefault="00B852B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  <w:p w14:paraId="41322445" w14:textId="76A3B3C7" w:rsidR="00B852B9" w:rsidRPr="00030A73" w:rsidRDefault="00D4617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smet Miraç ÇAKIR</w:t>
            </w:r>
          </w:p>
        </w:tc>
      </w:tr>
    </w:tbl>
    <w:p w14:paraId="73835766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0BCEA68" w14:textId="77777777" w:rsidR="00BE7FD9" w:rsidRPr="00030A73" w:rsidRDefault="00BE7FD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793F1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774999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34F5B67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672830A" w14:textId="5161F78E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62E844" w14:textId="754131C3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11F0AFC" w14:textId="77777777" w:rsidR="00AF0C36" w:rsidRPr="00030A73" w:rsidRDefault="00AF0C3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1A03F4" w14:textId="77777777" w:rsidR="000A27C0" w:rsidRPr="00030A73" w:rsidRDefault="000A27C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B168201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.HAFTA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ÖNEM III DERS KURULU VI</w:t>
      </w:r>
    </w:p>
    <w:p w14:paraId="19863C7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C9EAAF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SİNİR, KAS, İSKELET </w:t>
      </w:r>
      <w:proofErr w:type="gramStart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STEMİ -</w:t>
      </w:r>
      <w:proofErr w:type="gramEnd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PSİKİYATRİ</w:t>
      </w:r>
    </w:p>
    <w:p w14:paraId="563D0C6C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1264B2" w14:textId="5B942BA4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Mar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8"/>
        <w:gridCol w:w="1967"/>
        <w:gridCol w:w="3707"/>
        <w:gridCol w:w="2120"/>
      </w:tblGrid>
      <w:tr w:rsidR="00CB52FE" w:rsidRPr="00030A73" w14:paraId="111AE72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DFC3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1DE6A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E5BE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a klinik yaklaşım-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88D2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030A73" w14:paraId="28D39E5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2BDE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C0E9F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9E37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a klinik yaklaşım-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0765A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030A73" w14:paraId="4CBFD35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D83C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5813F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C35D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duz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943E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030A73" w14:paraId="5F4B3D1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C385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ABCEC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E76B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anoz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C0652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nur YAVUZ</w:t>
            </w:r>
          </w:p>
        </w:tc>
      </w:tr>
      <w:tr w:rsidR="00CB52FE" w:rsidRPr="00030A73" w14:paraId="450326B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73C29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7FD2B3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0C43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23370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AA6553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F026A6" w14:textId="2AD974E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779AF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3FE1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mşa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enfeksiyonlarına yaklaşım-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6EE0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030A73" w14:paraId="6B7A683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EF9B1" w14:textId="0B75CC55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DBA52" w14:textId="77777777" w:rsidR="00CB52FE" w:rsidRPr="00030A73" w:rsidRDefault="00575A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1860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mşa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enfeksiyonlarına yaklaşım-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0654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030A73" w14:paraId="21FDDE5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FCAD2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AB48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DCF8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nir sistemi semiyoloji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roloj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ayen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4F585D" w14:textId="24F6868A" w:rsidR="00CB52FE" w:rsidRPr="00030A73" w:rsidRDefault="00FF6F3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CB52FE" w:rsidRPr="00030A73" w14:paraId="487C5DE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6D76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2DF5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FD52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any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irler ve bozuklu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19920" w14:textId="3F740CB3" w:rsidR="00CB52FE" w:rsidRPr="00030A73" w:rsidRDefault="00FF6F3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</w:tbl>
    <w:p w14:paraId="662B5BB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6AF598" w14:textId="6523801C" w:rsidR="00F10CC6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Mar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9"/>
        <w:gridCol w:w="1900"/>
        <w:gridCol w:w="3704"/>
        <w:gridCol w:w="2219"/>
      </w:tblGrid>
      <w:tr w:rsidR="0079315A" w:rsidRPr="00030A73" w14:paraId="1CA232F3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A5C87D6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AD3D863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C2117EB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skemik Beyin Damar Hastalıkları ve Sendromları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C9F76ED" w14:textId="13BF9A08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79315A" w:rsidRPr="00030A73" w14:paraId="40C2556B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5894762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E84296E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F364EF5" w14:textId="77777777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raj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Beyin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amar Hastalıkları ve Sendromları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17FD95C" w14:textId="5F592C23" w:rsidR="0079315A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F10CC6" w:rsidRPr="00030A73" w14:paraId="6083D768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A53D025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C651951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D893E9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lepsi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5343FE4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F10CC6" w:rsidRPr="00030A73" w14:paraId="18264BC5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CEB98DB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3553EEDD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FFF5DF0" w14:textId="77777777" w:rsidR="00F10CC6" w:rsidRPr="00030A73" w:rsidRDefault="00F10CC6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2C3AF3B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030A73" w14:paraId="4872B474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035762C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E0332E6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BC4953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9E56C0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030A73" w14:paraId="13084746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381A286" w14:textId="284B805A" w:rsidR="00F10CC6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44ED75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256883C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arda nörolojik hastalıklarda öykü ve semptomlar</w:t>
            </w:r>
          </w:p>
          <w:p w14:paraId="6CB51A65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AC28229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F10CC6" w:rsidRPr="00030A73" w14:paraId="7BCB9D5D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FA2FCF4" w14:textId="679533C2" w:rsidR="00F10CC6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ACF0324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2B86880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normal gelişimi ve gelişim kusurları</w:t>
            </w:r>
          </w:p>
          <w:p w14:paraId="178DCA0C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ormal nörolojik bulguların değerlendirilmesi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58CF624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F10CC6" w:rsidRPr="00030A73" w14:paraId="05386001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D60F444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B87BBBB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139C568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ın değerlendirilmesi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05703C4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F10CC6" w:rsidRPr="00030A73" w14:paraId="7CD5CE42" w14:textId="77777777" w:rsidTr="003A345D">
        <w:trPr>
          <w:trHeight w:val="1"/>
        </w:trPr>
        <w:tc>
          <w:tcPr>
            <w:tcW w:w="1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EC7CC1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1EE9F39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A5F1F02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ın değerlendirilmesi</w:t>
            </w:r>
          </w:p>
        </w:tc>
        <w:tc>
          <w:tcPr>
            <w:tcW w:w="22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E354647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3156AA38" w14:textId="77777777" w:rsidR="00F10CC6" w:rsidRPr="00030A73" w:rsidRDefault="00F10CC6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4CD0414" w14:textId="1BC9E2B0" w:rsidR="00F10CC6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Mar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7"/>
        <w:gridCol w:w="1933"/>
        <w:gridCol w:w="3705"/>
        <w:gridCol w:w="2147"/>
      </w:tblGrid>
      <w:tr w:rsidR="00F10CC6" w:rsidRPr="00030A73" w14:paraId="7EFF3BB9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8225606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84AE717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C903F0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D01D42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030A73" w14:paraId="4639F2BF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A324BD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DC53C4E" w14:textId="494FD5BE" w:rsidR="00F10CC6" w:rsidRPr="00C57C65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2A7476B" w14:textId="1041D9DE" w:rsidR="00F10CC6" w:rsidRPr="00C57C65" w:rsidRDefault="00F10CC6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66B877F" w14:textId="28B704DA" w:rsidR="00F10CC6" w:rsidRPr="00C57C65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</w:tr>
      <w:tr w:rsidR="00F10CC6" w:rsidRPr="00030A73" w14:paraId="30945687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822718A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C6A810B" w14:textId="29A5448C" w:rsidR="00F10CC6" w:rsidRPr="00C57C65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CE54888" w14:textId="046ECC6E" w:rsidR="00F10CC6" w:rsidRPr="00C57C65" w:rsidRDefault="00F10CC6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31C5276" w14:textId="16C7A76D" w:rsidR="00F10CC6" w:rsidRPr="00C57C65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</w:tr>
      <w:tr w:rsidR="00F10CC6" w:rsidRPr="00030A73" w14:paraId="5BCEC6F3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5C854D5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16B366A" w14:textId="3C6B578C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9133B79" w14:textId="27567FA3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1DD8F49" w14:textId="3E4CE769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030A73" w14:paraId="791B1E91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6B3339E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3CFF7FC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C69523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84EA3F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030A73" w14:paraId="38EE373D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709CE9" w14:textId="38810E05" w:rsidR="00F10CC6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B40506B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D59CE13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adde bağımlılığı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lusinojenler</w:t>
            </w:r>
            <w:proofErr w:type="spellEnd"/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9436107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10CC6" w:rsidRPr="00030A73" w14:paraId="5445F0F0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5C9F601" w14:textId="3F7A3ECC" w:rsidR="00F10CC6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F10C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EF4BD8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A3D8240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</w:t>
            </w:r>
            <w:r w:rsidR="00EB17E0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i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iltihabi hastalıkları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4BA907E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10CC6" w:rsidRPr="00030A73" w14:paraId="663CF6A8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A3905C0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89E5312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CE5957C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ebrovaskülerhas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si</w:t>
            </w:r>
            <w:proofErr w:type="gramEnd"/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EA47582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10CC6" w:rsidRPr="00030A73" w14:paraId="07372EEB" w14:textId="77777777" w:rsidTr="00085049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BCF8397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F81BA8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349FA23" w14:textId="77777777" w:rsidR="00F10CC6" w:rsidRPr="00030A73" w:rsidRDefault="00F10CC6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’nindejenera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80DDF2A" w14:textId="77777777" w:rsidR="00F10CC6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6B0FACFC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36C218D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</w:t>
      </w:r>
    </w:p>
    <w:p w14:paraId="76500E8A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84AA8AF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633638C9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22D508F" w14:textId="42EFB0FD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Mar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9"/>
        <w:gridCol w:w="1924"/>
        <w:gridCol w:w="3726"/>
        <w:gridCol w:w="2163"/>
      </w:tblGrid>
      <w:tr w:rsidR="00CB52FE" w:rsidRPr="00030A73" w14:paraId="48A0550D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785A1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725CE0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5E6F17" w14:textId="77777777" w:rsidR="00CB52FE" w:rsidRPr="00030A73" w:rsidRDefault="000E35F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’nin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ücresel reaksiyonları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1D878D4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1ECFC4EB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9EBAD1D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15CFFC2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7CCA798" w14:textId="77777777" w:rsidR="007F4F57" w:rsidRPr="00030A73" w:rsidRDefault="000E35F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S travmaları patolojisi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1463E46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0A60692A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3C23BC5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D7BCA95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117A40D" w14:textId="77777777" w:rsidR="007F4F57" w:rsidRPr="00030A73" w:rsidRDefault="000E35F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SS </w:t>
            </w: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n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rediter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 sendromları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2FD4C2E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39CD2C2B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FAF2BAD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E2B6742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2253FE6" w14:textId="77777777" w:rsidR="007F4F57" w:rsidRPr="00030A73" w:rsidRDefault="000E35F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'nin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 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A1103D7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7A08B1E3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F24380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B86262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473910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090473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157CFB8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A9D5869" w14:textId="068E3EB6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155933B" w14:textId="420558CD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AFE052B" w14:textId="15A6FB5A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E190814" w14:textId="499FE1D1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EAB65A1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0C88144" w14:textId="4501444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7713C2C0" w14:textId="3B8FD63A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C2330AB" w14:textId="63C299B6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0EDFC4" w14:textId="622C97A6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F695B00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0669C0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B7D2193" w14:textId="1FA5466A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A7DB421" w14:textId="402D29B1" w:rsidR="00CB52FE" w:rsidRPr="00030A73" w:rsidRDefault="00CB52FE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3744AE1" w14:textId="181A3342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26EEBC8" w14:textId="77777777" w:rsidTr="003A345D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7D4F0D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28E3F0" w14:textId="772908BF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EBD5AFB" w14:textId="4F2C7248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158457E" w14:textId="228B258E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583EF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50F87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DE1A0E9" w14:textId="01FB4643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FC32ED1" w14:textId="1DE7BD6E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E5AE399" w14:textId="5FDA5F1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77ECE85" w14:textId="36C5A40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7316C1D" w14:textId="1E0D85C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7D1023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E6CF93" w14:textId="56353ADF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Mar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922"/>
        <w:gridCol w:w="3731"/>
        <w:gridCol w:w="2165"/>
      </w:tblGrid>
      <w:tr w:rsidR="007F4F57" w:rsidRPr="00030A73" w14:paraId="0C5071FF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63ECC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416D1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C0966" w14:textId="77777777" w:rsidR="007F4F57" w:rsidRPr="00030A73" w:rsidRDefault="004265D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ks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14DBF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10686ADB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1F11F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BEF8D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21E464" w14:textId="77777777" w:rsidR="007F4F57" w:rsidRPr="00030A73" w:rsidRDefault="004265DC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’ninmyelin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3A6F1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1D2D272D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81E6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38D9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BC5D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51260A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rat DANIŞMAN</w:t>
            </w:r>
          </w:p>
        </w:tc>
      </w:tr>
      <w:tr w:rsidR="00CB52FE" w:rsidRPr="00030A73" w14:paraId="74CB5065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49F2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A385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F482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FDA03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rat DANIŞMAN</w:t>
            </w:r>
          </w:p>
        </w:tc>
      </w:tr>
      <w:tr w:rsidR="00CB52FE" w:rsidRPr="00030A73" w14:paraId="05F742A6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D8327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140DB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EF83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64AAB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DB45870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484F0" w14:textId="5535E351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2CD29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97B7C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siko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73489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1B7C9BB7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1B880" w14:textId="601F14A5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FFCB0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1DE00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siko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27733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76F482CD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E89F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AE672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B6ED2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lep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B593D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64FE6996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4AF66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C622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D5E1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035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F2593DC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5639A7" w14:textId="1E42E021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Mar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2"/>
        <w:gridCol w:w="1932"/>
        <w:gridCol w:w="3698"/>
        <w:gridCol w:w="2160"/>
      </w:tblGrid>
      <w:tr w:rsidR="00CB52FE" w:rsidRPr="00030A73" w14:paraId="700D14C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EE881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7E50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ADF8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DA2D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C14DC5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30E1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A0E65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285B4" w14:textId="77777777" w:rsidR="00CB52FE" w:rsidRPr="00030A73" w:rsidRDefault="000E35F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03742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074B43A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57E6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DDE60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CE09A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pola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 tedavisinde kullanılan ilaç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565D6F" w14:textId="3D78B3AB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57ADE48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6FB08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D3970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56217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arkinso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DB88E" w14:textId="1B100EEA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4C479F9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524AEB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4FE91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EEBA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944C8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DE35A3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3576C" w14:textId="38F20018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FDC11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4ACA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itokondrial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hastalıkların genet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C13A37" w14:textId="0BE674E0" w:rsidR="00CB52FE" w:rsidRPr="00030A73" w:rsidRDefault="00AC443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  <w:tr w:rsidR="00CB52FE" w:rsidRPr="00030A73" w14:paraId="6615E18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91B7E" w14:textId="63B0CF99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70821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AC97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inalkor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ralanmaları ve rehabilitasyonu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F239C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zıl KULAKLI</w:t>
            </w:r>
          </w:p>
        </w:tc>
      </w:tr>
      <w:tr w:rsidR="00CB52FE" w:rsidRPr="00030A73" w14:paraId="29FD145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ABBC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3C90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8FF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or hekim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6FE0E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zıl KULAKLI</w:t>
            </w:r>
          </w:p>
        </w:tc>
      </w:tr>
      <w:tr w:rsidR="00CB52FE" w:rsidRPr="00030A73" w14:paraId="0242585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2ECE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46745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9159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D938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643224C" w14:textId="784E2422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CD22BC" w14:textId="20BA863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BB2EB1" w14:textId="5DFAFFC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349B4B" w14:textId="5A363FB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376DE1" w14:textId="5F7F359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37CE94" w14:textId="2DFCCCB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479214" w14:textId="12BBE92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ED2A01" w14:textId="1E714D3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AC238C" w14:textId="15DCB9A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CA346C" w14:textId="1B49F26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E4DA63" w14:textId="2C9B160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A8F35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8795A8" w14:textId="54F24958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Mar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8"/>
        <w:gridCol w:w="1930"/>
        <w:gridCol w:w="3674"/>
        <w:gridCol w:w="2190"/>
      </w:tblGrid>
      <w:tr w:rsidR="007F4F57" w:rsidRPr="00030A73" w14:paraId="72919EFE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5028F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FE817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378069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635FA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1FFD9762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D7B1F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9300C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529C2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FB272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132DF7B8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5530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6EC2C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33AAF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ü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loke edici ilaçlar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332B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30776CDC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501C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A1B7B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109B9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ü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loke edici ilaçlar I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2E336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4C4BDE75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97F75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0F94A2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FA4B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800BA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5228709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211C9" w14:textId="42235CF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1195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6303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skelet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plazileri</w:t>
            </w:r>
            <w:proofErr w:type="spellEnd"/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39EDD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CB52FE" w:rsidRPr="00030A73" w14:paraId="55CB02C9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33CC3" w14:textId="0BB5549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ECC2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CB8AD4" w14:textId="77777777" w:rsidR="00CB52FE" w:rsidRPr="00030A73" w:rsidRDefault="004265D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olgu sunumu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9AE92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4488A7F2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36BA8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DA66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5987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jenera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klem hastalıkları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68E95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er Fatih SARI</w:t>
            </w:r>
          </w:p>
        </w:tc>
      </w:tr>
      <w:tr w:rsidR="00CB52FE" w:rsidRPr="00030A73" w14:paraId="250DC297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FC32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DCF7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DA39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A702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8BB2782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EE78B00" w14:textId="5BE917EB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Mar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3"/>
        <w:gridCol w:w="1932"/>
        <w:gridCol w:w="3661"/>
        <w:gridCol w:w="2196"/>
      </w:tblGrid>
      <w:tr w:rsidR="00981497" w:rsidRPr="00030A73" w14:paraId="029A2916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3CC8AF8" w14:textId="77777777" w:rsidR="00981497" w:rsidRPr="00030A73" w:rsidRDefault="0098149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8FC0B43" w14:textId="65EDE79A" w:rsidR="00981497" w:rsidRPr="00030A73" w:rsidRDefault="009814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848C189" w14:textId="72DAF57B" w:rsidR="00981497" w:rsidRPr="00030A73" w:rsidRDefault="0098149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laşım bozuklukları ve iskemik kemik nekrozları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A358773" w14:textId="55085729" w:rsidR="00981497" w:rsidRPr="00030A73" w:rsidRDefault="009814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lkay ÇINAR</w:t>
            </w:r>
          </w:p>
        </w:tc>
      </w:tr>
      <w:tr w:rsidR="007F4F57" w:rsidRPr="00030A73" w14:paraId="613F1E07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F26F074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3E38C93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B94CCAE" w14:textId="77777777" w:rsidR="007F4F57" w:rsidRPr="00030A73" w:rsidRDefault="003163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skelet sisteminin gelişme bozuklukları 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67CEA8D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2726FBBA" w14:textId="77777777" w:rsidTr="003A345D"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D6FE795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9140E54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1768621" w14:textId="77777777" w:rsidR="007F4F57" w:rsidRPr="00030A73" w:rsidRDefault="003163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teogenezis</w:t>
            </w:r>
            <w:proofErr w:type="spellEnd"/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 morfolojis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B04831E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6A775B60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D93E2B8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D6D5FA5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7FB1C9F" w14:textId="77777777" w:rsidR="007F4F57" w:rsidRPr="00030A73" w:rsidRDefault="003163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teomyelit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ırık iyileşmes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785FE3D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5B851EF7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FF95D6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C80DEA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6E9B8E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F675DC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DA9CF14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D01BFC0" w14:textId="75A4E44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725F04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580CC1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noseda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922231D" w14:textId="1DD3409C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5615C6B8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679E6F1" w14:textId="5C018171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D9D79A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4FD34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noseda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A6A2B8D" w14:textId="765F43A6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4813F16D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C755C7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D69BA2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C16E0A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rkotik analjezik ve antagonistler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4B53DE2" w14:textId="5ABB58A8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7DA3AF88" w14:textId="77777777" w:rsidTr="003A345D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021B2C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67D4170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E84D4E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rkotik analjezik ve antagonistler I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8E8FFA1" w14:textId="5536FD0C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0B91F1C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F49B54" w14:textId="708D3B68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52CF1F3" w14:textId="584AEA2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D055273" w14:textId="6038EAC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293CECE" w14:textId="7B7167A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8A1B7E7" w14:textId="7F18E1AB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966BA2" w14:textId="3DAC1246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D45DAFA" w14:textId="4BEE709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629E3D" w14:textId="035D38EB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A5D500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AF7EF62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</w:t>
      </w:r>
    </w:p>
    <w:p w14:paraId="74A764D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54D41E3D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6898E280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362842" w14:textId="0A6D7E7F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Mart 2022 Pazartesi</w:t>
      </w:r>
    </w:p>
    <w:p w14:paraId="54B34B0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2"/>
        <w:gridCol w:w="1675"/>
        <w:gridCol w:w="1271"/>
        <w:gridCol w:w="3068"/>
        <w:gridCol w:w="1926"/>
      </w:tblGrid>
      <w:tr w:rsidR="00C57C65" w:rsidRPr="00030A73" w14:paraId="2DE3C8D6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536B8B" w14:textId="77777777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946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4519F52" w14:textId="6CDA0634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0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A59CEF3" w14:textId="032CD907" w:rsidR="00C57C65" w:rsidRPr="00030A73" w:rsidRDefault="00C57C65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vmaya giriş ve genel bilgiler I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652906" w14:textId="6A8E96D1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Tuğcan DEMİR</w:t>
            </w:r>
          </w:p>
        </w:tc>
      </w:tr>
      <w:tr w:rsidR="00C57C65" w:rsidRPr="00030A73" w14:paraId="2A432B48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69C84C0" w14:textId="77777777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946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D9D6669" w14:textId="6221432D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0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A6E8782" w14:textId="311B09DD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vmaya giriş ve genel bilgiler II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D517D5D" w14:textId="75562811" w:rsidR="00C57C65" w:rsidRPr="00030A73" w:rsidRDefault="00C57C6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Tuğcan DEMİR</w:t>
            </w:r>
          </w:p>
        </w:tc>
      </w:tr>
      <w:tr w:rsidR="008527F6" w:rsidRPr="00030A73" w14:paraId="16A02031" w14:textId="77777777" w:rsidTr="003A345D"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DE0427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946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62E33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FB384EE" w14:textId="77777777" w:rsidR="00CB52FE" w:rsidRPr="00030A73" w:rsidRDefault="003163D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 I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FF7108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8527F6" w:rsidRPr="00030A73" w14:paraId="33A888C9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7FFBAF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946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8B3596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0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37AE5C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z, ayak bileği ve ayağa ortopedik yaklaşım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CCD865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Cem Zeki ESENYEL</w:t>
            </w:r>
          </w:p>
        </w:tc>
      </w:tr>
      <w:tr w:rsidR="008527F6" w:rsidRPr="00030A73" w14:paraId="1A660DB6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394492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46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AC8527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210502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6DFFFD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030A73" w14:paraId="611A2026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828B13E" w14:textId="12B0A44D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6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C248538" w14:textId="7AFF27A8" w:rsidR="00CB52FE" w:rsidRPr="00030A73" w:rsidRDefault="005D1FB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39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0178C30" w14:textId="29A15C48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269D4EB" w14:textId="674855F3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030A73" w14:paraId="5BBC3FDB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250377C" w14:textId="7B5513E4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6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A6D562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4339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F8FFD2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murga ve kalçaya ortopedik yaklaşım I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1EF7DDD" w14:textId="00E11056" w:rsidR="00CB52FE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Kürşat AYTEKİN</w:t>
            </w:r>
          </w:p>
        </w:tc>
      </w:tr>
      <w:tr w:rsidR="008527F6" w:rsidRPr="00030A73" w14:paraId="28FD836C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FEA93B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6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531DE8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4339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5337F7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murga ve kalçaya ortopedik yaklaşım II</w:t>
            </w: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3AEEE6C" w14:textId="09AAAD9B" w:rsidR="00CB52FE" w:rsidRPr="00030A73" w:rsidRDefault="00B85FE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Kürşat AYTEKİN</w:t>
            </w:r>
          </w:p>
        </w:tc>
      </w:tr>
      <w:tr w:rsidR="008527F6" w:rsidRPr="00030A73" w14:paraId="1271B62C" w14:textId="77777777" w:rsidTr="003A345D">
        <w:trPr>
          <w:trHeight w:val="1"/>
        </w:trPr>
        <w:tc>
          <w:tcPr>
            <w:tcW w:w="11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A7861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6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5CF577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39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E5ABAB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9BA7D9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0B80B02" w14:textId="777777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5BD604" w14:textId="0F8B3587" w:rsidR="00CB52FE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Mar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10"/>
        <w:gridCol w:w="1768"/>
        <w:gridCol w:w="1122"/>
        <w:gridCol w:w="3459"/>
        <w:gridCol w:w="1683"/>
      </w:tblGrid>
      <w:tr w:rsidR="00901242" w:rsidRPr="00030A73" w14:paraId="12948A4F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2E4719" w14:textId="77777777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6A5649" w14:textId="77777777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CFDF1" w14:textId="77777777" w:rsidR="00901242" w:rsidRPr="00030A73" w:rsidRDefault="00901242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me rehabilitasyonu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6F513" w14:textId="2BA53CB1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6C35C1" w:rsidRPr="00030A73">
              <w:rPr>
                <w:rFonts w:ascii="Times New Roman" w:hAnsi="Times New Roman" w:cs="Times New Roman"/>
                <w:sz w:val="24"/>
                <w:szCs w:val="24"/>
              </w:rPr>
              <w:t>Zerrin Kasap</w:t>
            </w:r>
          </w:p>
        </w:tc>
      </w:tr>
      <w:tr w:rsidR="00901242" w:rsidRPr="00030A73" w14:paraId="49435CA4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AB936" w14:textId="77777777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F03584" w14:textId="77777777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1EE2E" w14:textId="77777777" w:rsidR="00901242" w:rsidRPr="00030A73" w:rsidRDefault="0090124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steoporoz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B43C2" w14:textId="59B70CD4" w:rsidR="00901242" w:rsidRPr="00030A73" w:rsidRDefault="006C35C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yesi Zerrin Kasap</w:t>
            </w:r>
          </w:p>
        </w:tc>
      </w:tr>
      <w:tr w:rsidR="00CB52FE" w:rsidRPr="00030A73" w14:paraId="05C6D09D" w14:textId="77777777" w:rsidTr="00901242"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45E07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C0E36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E0229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estezikmedikasyond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lan ilaçlar ve gene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9C85D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0F358982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3DCC4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D3D22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2321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estezikmedikasyond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lan ilaçlar ve gene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90D0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75042A0C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E8EA0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6742B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86D4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0633F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CD67A70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CE0BB7" w14:textId="7E9C507D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440F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D73F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st ve alt motor nöron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68699" w14:textId="5D16299C" w:rsidR="00CB52FE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CB52FE" w:rsidRPr="00030A73" w14:paraId="1F99CCED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4193E" w14:textId="4BC7A147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9316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19C42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87677D" w14:textId="77777777" w:rsidR="00CB52FE" w:rsidRPr="00030A73" w:rsidRDefault="0038368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030A73" w14:paraId="5D805797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7618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44BF0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611A4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u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vşak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8F79F" w14:textId="77777777" w:rsidR="00CB52FE" w:rsidRPr="00030A73" w:rsidRDefault="00383683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030A73" w14:paraId="3A0C8FD0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D2AF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567A9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AA789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E0B1A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EF5FC3A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D9F27F" w14:textId="6A9141CD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96336E" w14:textId="4AF7FE26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DDCA4D" w14:textId="25A6C54A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EB6F25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88644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38B92A" w14:textId="657D32ED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Mart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2"/>
        <w:gridCol w:w="1963"/>
        <w:gridCol w:w="3781"/>
        <w:gridCol w:w="2086"/>
      </w:tblGrid>
      <w:tr w:rsidR="00CB52FE" w:rsidRPr="00030A73" w14:paraId="25B11A23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487F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8073A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2C47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7AC1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E01E3A2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4844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92C61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76D8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epilep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C28F58" w14:textId="643098F5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CB52FE" w:rsidRPr="00030A73" w14:paraId="78553413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68E5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EE32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2C9F8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 II (osteoporoz ve diğer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teopatil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050B7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208540B7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BBB48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0AD54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5AE7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III (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disfonksiyonu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gethas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397D9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4A2211D0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10811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34928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598E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527FD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5085" w:rsidRPr="00030A73" w14:paraId="63DCB16F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123B78" w14:textId="29974A9C" w:rsidR="00895085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9508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803B72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53783" w14:textId="364739D0" w:rsidR="00895085" w:rsidRPr="00030A73" w:rsidRDefault="00895085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A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F9825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95085" w:rsidRPr="00030A73" w14:paraId="167EBE7F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FE20B" w14:textId="6DC22272" w:rsidR="00895085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9508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DF76FE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4D48E" w14:textId="6581A8DE" w:rsidR="00895085" w:rsidRPr="00030A73" w:rsidRDefault="00895085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A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AFCBD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95085" w:rsidRPr="00030A73" w14:paraId="4DC08363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ECDE7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0DE080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6A5036" w14:textId="18CA2855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B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40CEB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95085" w:rsidRPr="00030A73" w14:paraId="3DEF5E11" w14:textId="77777777" w:rsidTr="00895085">
        <w:trPr>
          <w:trHeight w:val="1"/>
        </w:trPr>
        <w:tc>
          <w:tcPr>
            <w:tcW w:w="12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D5C02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3F99E8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0049C1" w14:textId="4A981171" w:rsidR="00895085" w:rsidRPr="00030A73" w:rsidRDefault="00895085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B</w:t>
            </w:r>
          </w:p>
        </w:tc>
        <w:tc>
          <w:tcPr>
            <w:tcW w:w="20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A16F5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22F87A5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79FCA6" w14:textId="198F5CC5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Mar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0"/>
        <w:gridCol w:w="1931"/>
        <w:gridCol w:w="3670"/>
        <w:gridCol w:w="2191"/>
      </w:tblGrid>
      <w:tr w:rsidR="007F4F57" w:rsidRPr="00030A73" w14:paraId="5176CC34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DE4A1E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E2441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51DD21" w14:textId="77777777" w:rsidR="007F4F57" w:rsidRPr="00030A73" w:rsidRDefault="007F4F5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ftalm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9D1D39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464E6266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84BF15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A35A73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D1D51A" w14:textId="77777777" w:rsidR="007F4F57" w:rsidRPr="00030A73" w:rsidRDefault="003163D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matopatoloji</w:t>
            </w:r>
            <w:proofErr w:type="spellEnd"/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932CC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35916B57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21B5ED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D1AE4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D75D8" w14:textId="77777777" w:rsidR="007F4F57" w:rsidRPr="00030A73" w:rsidRDefault="007F4F5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mik tümörleri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EB137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030A73" w14:paraId="2E7D4048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FB2B6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7BC3F" w14:textId="77777777" w:rsidR="007F4F57" w:rsidRPr="00030A73" w:rsidRDefault="007F4F5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D8559" w14:textId="77777777" w:rsidR="007F4F57" w:rsidRPr="00030A73" w:rsidRDefault="007F4F5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mik tümörleri I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814D3F" w14:textId="77777777" w:rsidR="007F4F57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251C3A81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17CE3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4E04F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074E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E31BC9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68681B6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D3E4E" w14:textId="66E6440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C0F3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F001B4" w14:textId="23EFB459" w:rsidR="00CB52FE" w:rsidRPr="00030A73" w:rsidRDefault="00843E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leps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E18B3" w14:textId="77777777" w:rsidR="00CB52FE" w:rsidRPr="00030A73" w:rsidRDefault="003900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B52FE" w:rsidRPr="00030A73" w14:paraId="1BD54DB7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B1888" w14:textId="49EABB41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58E52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C21E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daviye yeni giren ilaçlar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C48E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2DE7250E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314C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1047E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3DC5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zheimer tedavisinde kullanılan ilaçlar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9950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030A73" w14:paraId="7118F8FE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85592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B95F6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8D6AB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t tedavisinde kullanılan ilaçlar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433A1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</w:tbl>
    <w:p w14:paraId="66152AA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11FE3E" w14:textId="067CE1ED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F3EF8D" w14:textId="4C39E5B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2F64B1" w14:textId="0936BCC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F42BE1" w14:textId="1944229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EEE79F" w14:textId="19389B8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B33893" w14:textId="158E318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0EBE85" w14:textId="4FAFA9D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1284EE" w14:textId="5E82554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0F900A" w14:textId="7515AF6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F66E6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53657E" w14:textId="4BA3D9AA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Mart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876"/>
        <w:gridCol w:w="3728"/>
        <w:gridCol w:w="2168"/>
      </w:tblGrid>
      <w:tr w:rsidR="00CB52FE" w:rsidRPr="00030A73" w14:paraId="08F39C0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96BD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5BD5F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2D9A3D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ye giriş ve öykü al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2E0B8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3416389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69B2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6C023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E9F6D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ana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rama giriş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56D42B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2EBC76C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67AF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8E5D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76B0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k bozuklukların işaret ve belirtileri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A3107D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41BAB0B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5BBB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FF66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CEF3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k bozuklukların işaret ve belirtileri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0E47E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3970915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1AD29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0EEBB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4952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8BE22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B35B27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5A5C1" w14:textId="22D38AA9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4B87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4FDB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sikiyatrik bozuklukların gene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69C43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380BEAB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0D8B28" w14:textId="24E29B4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028E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E795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sikiyatrik bozuklukların gene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2D541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1CA7346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9437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DE91F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260C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 hekim ilişk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6DCF4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030A73" w14:paraId="1CA26E7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1993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AF0E3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077B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ruh sağlığında temel kavram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E9D3A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Berkan ŞAHİN</w:t>
            </w:r>
          </w:p>
        </w:tc>
      </w:tr>
    </w:tbl>
    <w:p w14:paraId="1E73E3F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EFDE27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E681C4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DÖNEM III DERS KURULU VI</w:t>
      </w:r>
    </w:p>
    <w:p w14:paraId="420D2A6C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E21527F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2F667CC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9CD78F9" w14:textId="6D446455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Mart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8"/>
        <w:gridCol w:w="2527"/>
        <w:gridCol w:w="3238"/>
        <w:gridCol w:w="2139"/>
      </w:tblGrid>
      <w:tr w:rsidR="00A955F4" w:rsidRPr="00030A73" w14:paraId="6466125A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68F0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CA87B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6495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F81C6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33E5FE9B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AE15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0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45804" w14:textId="77777777" w:rsidR="00CB52FE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RADYODİYAGNOS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18A3E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Hareket sistemi radyolojik </w:t>
            </w: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lastRenderedPageBreak/>
              <w:t>inceleme yöntemler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11882" w14:textId="77777777" w:rsidR="00CB52FE" w:rsidRPr="00030A73" w:rsidRDefault="005E32C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İsme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raç ÇAKIR</w:t>
            </w:r>
          </w:p>
        </w:tc>
      </w:tr>
      <w:tr w:rsidR="00A955F4" w:rsidRPr="00030A73" w14:paraId="786418CC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54FC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3875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5B4DCD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Kalıtsal bağ dokusu hastalıkları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725C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955F4" w:rsidRPr="00030A73" w14:paraId="5FC7AF9F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8411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8620A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9F152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ıtsal kas hastalıkları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AA639" w14:textId="0F9C7B06" w:rsidR="00CB52FE" w:rsidRPr="00030A73" w:rsidRDefault="00AC443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  <w:tr w:rsidR="00A955F4" w:rsidRPr="00030A73" w14:paraId="0FEEDF44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A95B9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2AF71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4E06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32979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5253DB18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7F1E4" w14:textId="1806E2BF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07AEE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D2C5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B7C7E" w14:textId="4F37BB3A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A955F4" w:rsidRPr="00030A73" w14:paraId="1B5B6AEC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90214" w14:textId="68B2C3E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A1BBB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B3E7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880CAF" w14:textId="03917753" w:rsidR="00CB52FE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A955F4" w:rsidRPr="00030A73" w14:paraId="02E843C1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218EF1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7577AA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7C6C81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B7019" w14:textId="77777777" w:rsidR="00F278E4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A955F4" w:rsidRPr="00030A73" w14:paraId="5B3DBB60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C0055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57FB7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18139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73734" w14:textId="77777777" w:rsidR="00F278E4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6A4A4AE2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27A75A" w14:textId="17F69F51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4AB2DA" w14:textId="2BBC398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F7ABE8" w14:textId="2E8AE88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067535" w14:textId="6CCB2BA6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565E6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4C0D12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9E6286" w14:textId="29E72569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Mart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5"/>
        <w:gridCol w:w="2527"/>
        <w:gridCol w:w="3480"/>
        <w:gridCol w:w="1930"/>
      </w:tblGrid>
      <w:tr w:rsidR="00A955F4" w:rsidRPr="00030A73" w14:paraId="532C3B3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6999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AF8A8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  <w:p w14:paraId="5C613D8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1FC2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ans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ndromu, Alzheimer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lığı  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lzheimer Dışı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ansla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B3EA32" w14:textId="77777777" w:rsidR="00CB52FE" w:rsidRPr="00030A73" w:rsidRDefault="005D5D60" w:rsidP="003A345D">
            <w:pPr>
              <w:keepNext/>
              <w:keepLines/>
              <w:widowControl w:val="0"/>
              <w:suppressAutoHyphens/>
              <w:spacing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. Demet ŞEKER</w:t>
            </w:r>
          </w:p>
        </w:tc>
      </w:tr>
      <w:tr w:rsidR="00A955F4" w:rsidRPr="00030A73" w14:paraId="2104B06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83F3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CCF39A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A024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</w:t>
            </w: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yokimya:Kas</w:t>
            </w:r>
            <w:proofErr w:type="spellEnd"/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İskelet Siste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66BDD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A955F4" w:rsidRPr="00030A73" w14:paraId="0CF8068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EF3F2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57CA46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7B9A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</w:t>
            </w: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yokimya:Sinir</w:t>
            </w:r>
            <w:proofErr w:type="spellEnd"/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/Psikiyat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9BD1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030A73" w14:paraId="253D1A1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E52F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6187E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A6746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ir sistemi hastalıkları ve beslenm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CCF0C1" w14:textId="36601911" w:rsidR="00CB52FE" w:rsidRPr="00030A73" w:rsidRDefault="007311E4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955F4" w:rsidRPr="00030A73" w14:paraId="0BD2908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1DE4F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E62CC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FAB1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63C6E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030A73" w14:paraId="39D1DD2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FFEB4E" w14:textId="2DC8F300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F2DBC4" w14:textId="77777777" w:rsidR="00CB52FE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5AC2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reket sistemi radyolojik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ACFC8" w14:textId="77777777" w:rsidR="00CB52FE" w:rsidRPr="00030A73" w:rsidRDefault="005E32C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smet Miraç ÇAKIR</w:t>
            </w:r>
          </w:p>
        </w:tc>
      </w:tr>
      <w:tr w:rsidR="00A955F4" w:rsidRPr="00030A73" w14:paraId="4D7EB8D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1F3063" w14:textId="4D8221D3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0250D" w14:textId="77777777" w:rsidR="00CB52FE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A2A7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radyoloji</w:t>
            </w:r>
            <w:r w:rsidR="00BB0CE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</w:t>
            </w:r>
            <w:proofErr w:type="spellEnd"/>
            <w:r w:rsidR="00BB0CE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B8FF7" w14:textId="77777777" w:rsidR="00CB52FE" w:rsidRPr="00030A73" w:rsidRDefault="0097212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</w:tc>
      </w:tr>
      <w:tr w:rsidR="00A955F4" w:rsidRPr="00030A73" w14:paraId="6B896AD3" w14:textId="77777777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50BB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EFA2B" w14:textId="77777777" w:rsidR="00CB52FE" w:rsidRPr="00030A73" w:rsidRDefault="00A2054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00E2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radyoloji</w:t>
            </w:r>
            <w:r w:rsidR="00BB0CE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</w:t>
            </w:r>
            <w:proofErr w:type="spellEnd"/>
            <w:r w:rsidR="00BB0CE4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CA3EC" w14:textId="77777777" w:rsidR="00CB52FE" w:rsidRPr="00030A73" w:rsidRDefault="0097212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</w:tc>
      </w:tr>
      <w:tr w:rsidR="00A955F4" w:rsidRPr="00030A73" w14:paraId="2FBC35C6" w14:textId="77777777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4158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4B36C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80925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daviye yeni giren ilaçlar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7AA942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</w:tbl>
    <w:p w14:paraId="6267BCE0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C5D64F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BB74FC" w14:textId="0B16A4AA" w:rsidR="00955433" w:rsidRPr="00030A73" w:rsidRDefault="00F3043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30 </w:t>
      </w:r>
      <w:r w:rsidR="000466E1"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rt</w:t>
      </w:r>
      <w:r w:rsidR="00955433"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0"/>
        <w:gridCol w:w="1874"/>
        <w:gridCol w:w="3779"/>
        <w:gridCol w:w="2139"/>
      </w:tblGrid>
      <w:tr w:rsidR="00CB52FE" w:rsidRPr="00030A73" w14:paraId="4D6DA96E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3AAA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37CBD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3313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D4A93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544C05C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09CF1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5B1919" w14:textId="77777777" w:rsidR="00CB52FE" w:rsidRPr="00030A73" w:rsidRDefault="008352A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EA93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steoporoza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apoza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Yaklaşım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E078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030A73" w14:paraId="45E72707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440DF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96E6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NÖR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5C17AA" w14:textId="46E20241" w:rsidR="00CB52FE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ntral sinir sistemini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yeliniz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stalıkları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04B6D6" w14:textId="77777777" w:rsidR="00CB52FE" w:rsidRPr="00030A73" w:rsidRDefault="005D5D6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A.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emet ŞEKER</w:t>
            </w:r>
          </w:p>
        </w:tc>
      </w:tr>
      <w:tr w:rsidR="00CB52FE" w:rsidRPr="00030A73" w14:paraId="3C8BF62E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D117F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1A2E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2F333" w14:textId="677D4829" w:rsidR="00CB52FE" w:rsidRPr="00030A73" w:rsidRDefault="0079315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reket bozuklukları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8B45C" w14:textId="77777777" w:rsidR="00CB52FE" w:rsidRPr="00030A73" w:rsidRDefault="005D5D6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. Demet ŞEKER</w:t>
            </w:r>
          </w:p>
        </w:tc>
      </w:tr>
      <w:tr w:rsidR="00CB52FE" w:rsidRPr="00030A73" w14:paraId="37CA4B5D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70047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69686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749A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32614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80398EA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A0A92" w14:textId="6DF47B0C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34707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A33A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l ağrılarına yaklaşım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2C8C00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ker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tih SARI</w:t>
            </w:r>
          </w:p>
        </w:tc>
      </w:tr>
      <w:tr w:rsidR="00CB52FE" w:rsidRPr="00030A73" w14:paraId="558CB90D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E3CB2" w14:textId="23DEEF12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3B63E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3D29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ondiloartropatiler</w:t>
            </w:r>
            <w:proofErr w:type="spellEnd"/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367AA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ker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tih SARI</w:t>
            </w:r>
          </w:p>
        </w:tc>
      </w:tr>
      <w:tr w:rsidR="00F278E4" w:rsidRPr="00030A73" w14:paraId="640F6D92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A40ED4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98C18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04D95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 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0D374E" w14:textId="77777777" w:rsidR="00F278E4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278E4" w:rsidRPr="00030A73" w14:paraId="4148F823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B69C2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50AA5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B64D9C" w14:textId="77777777" w:rsidR="00F278E4" w:rsidRPr="00030A73" w:rsidRDefault="00F278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 I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C2233" w14:textId="77777777" w:rsidR="00F278E4" w:rsidRPr="00030A73" w:rsidRDefault="007311E4" w:rsidP="003A34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276428FD" w14:textId="116FE923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4FB025" w14:textId="4525396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182CF0" w14:textId="7A80CB1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FB9A94" w14:textId="0465F13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E38F77" w14:textId="1603A2D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8A1CEB" w14:textId="618439E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AE97FB" w14:textId="4D09471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F8D4BB" w14:textId="2005FD8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DCC831" w14:textId="50F8BB9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418E1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853652" w14:textId="5AADC126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Mart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7"/>
        <w:gridCol w:w="1927"/>
        <w:gridCol w:w="3638"/>
        <w:gridCol w:w="2240"/>
      </w:tblGrid>
      <w:tr w:rsidR="00CB52FE" w:rsidRPr="00030A73" w14:paraId="3EA5568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81BB6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FF79E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41C5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ir Sistemi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F0CAEA" w14:textId="77777777" w:rsidR="00CB52FE" w:rsidRPr="00030A73" w:rsidRDefault="003900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030A73" w14:paraId="7699AD6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4C1D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C742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  <w:p w14:paraId="5FC0ADF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DFE174" w14:textId="1EA1CA8F" w:rsidR="00CB52FE" w:rsidRPr="00030A73" w:rsidRDefault="00843EB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ş ağrı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92CD5" w14:textId="77777777" w:rsidR="00CB52FE" w:rsidRPr="00030A73" w:rsidRDefault="00390072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030A73" w14:paraId="7E85BEF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9F752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5E66D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9CCBE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oidartr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izm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75B48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  <w:tr w:rsidR="00CB52FE" w:rsidRPr="00030A73" w14:paraId="4BB0CA6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FC9D9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788B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5D2D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lem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F65892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030A73" w14:paraId="3D4BB34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51CAE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E0DE1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B44B8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C3597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757348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A43A0" w14:textId="3A127A8C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7122E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53A55F" w14:textId="77777777" w:rsidR="00CB52FE" w:rsidRPr="00030A73" w:rsidRDefault="008D3F7F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iskelet sistemi hastalıkları ve beslenm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FBF79E" w14:textId="02BDC51F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CB52FE" w:rsidRPr="00030A73" w14:paraId="3305B40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86E780" w14:textId="4FB281A9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6BE5C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AD9B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ntral etkili kas gevşetici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DF8F8" w14:textId="77777777" w:rsidR="007038C6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</w:p>
          <w:p w14:paraId="5F253F9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030A73" w14:paraId="57EA1A8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D7B25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E209A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9A09B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ok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4740D" w14:textId="77777777" w:rsidR="007038C6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</w:p>
          <w:p w14:paraId="2594C8D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030A73" w14:paraId="44ADB47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0883E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B862F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8C2B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nekti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1E5E8" w14:textId="77777777" w:rsidR="00CB52FE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</w:tbl>
    <w:p w14:paraId="56F057F9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6BCE23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BCFF706" w14:textId="2BFA41C5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Nisan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5"/>
        <w:gridCol w:w="1900"/>
        <w:gridCol w:w="3770"/>
        <w:gridCol w:w="2087"/>
      </w:tblGrid>
      <w:tr w:rsidR="00895085" w:rsidRPr="00030A73" w14:paraId="2F770AE3" w14:textId="77777777" w:rsidTr="003A345D">
        <w:trPr>
          <w:trHeight w:val="1114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4460A5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E3C6E04" w14:textId="24635C34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0E38591" w14:textId="1C0128A6" w:rsidR="00895085" w:rsidRPr="00030A73" w:rsidRDefault="00895085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C</w:t>
            </w:r>
          </w:p>
        </w:tc>
        <w:tc>
          <w:tcPr>
            <w:tcW w:w="2087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387E55E" w14:textId="6FDEF6D1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895085" w:rsidRPr="00030A73" w14:paraId="05FE31D5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4E961BD" w14:textId="77777777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85736C7" w14:textId="12D4F04A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7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4DD1CBA" w14:textId="57AFADE1" w:rsidR="00895085" w:rsidRPr="00030A73" w:rsidRDefault="00895085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: SSS enfeksiyonu kültürlerinin değerlendirilmesi GRUP C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1A3DA66" w14:textId="09AE779E" w:rsidR="00895085" w:rsidRPr="00030A73" w:rsidRDefault="00895085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CB52FE" w:rsidRPr="00030A73" w14:paraId="7FE9BAE3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3CA6365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0653BC5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0" w:type="dxa"/>
            <w:vMerge w:val="restart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56D3B55" w14:textId="325FFB50" w:rsidR="00CB52FE" w:rsidRPr="00030A73" w:rsidRDefault="00895085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A8A1F9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A3D9405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4B3A60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AF5354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0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C09E3B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271FE8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7466E89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76479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482F88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0" w:type="dxa"/>
            <w:vMerge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F8417D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994A9E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61997" w:rsidRPr="00030A73" w14:paraId="4E56593B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40B6E64" w14:textId="3C3BACB2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1596A608" w14:textId="130FABF9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6C411F" w14:textId="5B452C13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farmakolojisine giriş</w:t>
            </w:r>
          </w:p>
        </w:tc>
        <w:tc>
          <w:tcPr>
            <w:tcW w:w="2087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70B0F4B" w14:textId="07B8ACB9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061997" w:rsidRPr="00030A73" w14:paraId="7D638C72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1AA13FC" w14:textId="3E9ECA9D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54CD856F" w14:textId="52C6E430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B84D9D3" w14:textId="332CDB02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farmakolojisine giriş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2A56012" w14:textId="5ADA9FD6" w:rsidR="00061997" w:rsidRPr="00030A73" w:rsidRDefault="0006199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061997" w:rsidRPr="00030A73" w14:paraId="40C36D0F" w14:textId="77777777" w:rsidTr="003A345D">
        <w:trPr>
          <w:trHeight w:val="85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F0FDF8E" w14:textId="77777777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14:paraId="4F004B63" w14:textId="1032B2DB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958F818" w14:textId="0404346F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epresanilaçlarI</w:t>
            </w:r>
            <w:proofErr w:type="spellEnd"/>
          </w:p>
        </w:tc>
        <w:tc>
          <w:tcPr>
            <w:tcW w:w="2087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5329679" w14:textId="305C34A2" w:rsidR="00061997" w:rsidRPr="00030A73" w:rsidRDefault="0006199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061997" w:rsidRPr="00030A73" w14:paraId="608518C4" w14:textId="77777777" w:rsidTr="003A345D">
        <w:trPr>
          <w:trHeight w:val="1"/>
        </w:trPr>
        <w:tc>
          <w:tcPr>
            <w:tcW w:w="12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43BAEC5" w14:textId="77777777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AC78A3" w14:textId="5C5BE811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39CBA1E" w14:textId="4CE2BD60" w:rsidR="00061997" w:rsidRPr="00030A73" w:rsidRDefault="0006199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epres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E9CCD83" w14:textId="3187E69D" w:rsidR="00061997" w:rsidRPr="00030A73" w:rsidRDefault="0006199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</w:tbl>
    <w:p w14:paraId="6D1412E8" w14:textId="7AF5A47B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3FA7F" w14:textId="5F9D9EB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DDF439" w14:textId="29EEF53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4215E6" w14:textId="354EE70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00F206" w14:textId="52518FCB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0640C1" w14:textId="70EEF61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62CEBB" w14:textId="5BA1ACC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6E4E1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264A37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F9E43D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 HAFTA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   DÖNEM III DERS KURULU VI</w:t>
      </w:r>
    </w:p>
    <w:p w14:paraId="0EB5E43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3009C65" w14:textId="77777777" w:rsidR="00CB52FE" w:rsidRPr="00030A73" w:rsidRDefault="008D3F7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797CB20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FC74ACE" w14:textId="0746AACF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Nisan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4"/>
        <w:gridCol w:w="1749"/>
        <w:gridCol w:w="3851"/>
        <w:gridCol w:w="2128"/>
      </w:tblGrid>
      <w:tr w:rsidR="00CB52FE" w:rsidRPr="00030A73" w14:paraId="23FFB1D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D8F9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CA43A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27FE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71410AF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74EAE5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082851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387C2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753BDD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57795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7342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8C0C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8F2B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1259B5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6511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80FE5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9876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BB43D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FA217A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5407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4698E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64AC0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7BD9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55FB02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72904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E14C9A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8124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324A7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2D3692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61B8B" w14:textId="00CEBC37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8B66A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ED251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5358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E599A3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754F8A" w14:textId="7B25E984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79233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8FD2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3900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693651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CF303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3902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3F299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BBA3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5D34BB3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9AC58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99F0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652C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1FBC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14E7F26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B709CE3" w14:textId="2F2252D9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Nisan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4"/>
        <w:gridCol w:w="1749"/>
        <w:gridCol w:w="3851"/>
        <w:gridCol w:w="2128"/>
      </w:tblGrid>
      <w:tr w:rsidR="00CB52FE" w:rsidRPr="00030A73" w14:paraId="77A0141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F804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8755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A4CC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9CFE3F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768DEE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D3D41C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10552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240945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3046B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5E4D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FA2BA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9B48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9A7894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77E88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0E18B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6571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7821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462ABC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AFEA1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172E0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4E47B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3258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29A129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64593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CC06D9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96AC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C18F0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37D58E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C7B9C4" w14:textId="147B04BB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2E73A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803F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D186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536545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C8153F" w14:textId="5721388A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E3D36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30DA4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2857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E47B90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E2CA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2D79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63B4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D418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23EC6F5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1107D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25CE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4084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5E624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07855FD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387AEA3" w14:textId="76B7D074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4C4E024" w14:textId="0FD76B12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6334889" w14:textId="0872960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EF321E1" w14:textId="40676E3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FBCD4E" w14:textId="0900125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2CB4CE5" w14:textId="2C51D21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9F6BC70" w14:textId="69A7F1F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AFABCC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7439A59" w14:textId="77777777" w:rsidR="000A27C0" w:rsidRPr="00030A73" w:rsidRDefault="000A27C0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854131" w14:textId="3C9F2554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Nisan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860"/>
        <w:gridCol w:w="2124"/>
      </w:tblGrid>
      <w:tr w:rsidR="00CB52FE" w:rsidRPr="00030A73" w14:paraId="3922026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22CE1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A1C2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26FA6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861336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3FD1B0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001DE7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1352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78504F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2D0F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8036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8490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7A3D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CCB791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D12E2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6A522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D704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9987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CF8C98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1D327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3E70F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14A0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01467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377FE3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57FD6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A175F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86AB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63A9D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01D3690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F6A28" w14:textId="6A395099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78378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F71C5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64D6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ACB16C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718691" w14:textId="26F6EF38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442BA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BF21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28A2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61A907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354F2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B090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06144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45C81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FF8EE2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262610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F0A0E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1978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FB53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D4435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27B11B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C20624" w14:textId="6DE0DED9" w:rsidR="00955433" w:rsidRPr="00030A73" w:rsidRDefault="0018263C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Nisan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838"/>
        <w:gridCol w:w="2134"/>
      </w:tblGrid>
      <w:tr w:rsidR="00CB52FE" w:rsidRPr="00030A73" w14:paraId="4B77BDD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268CB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2B2C28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9D07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9CF98E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C29EC2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F554EEA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12A1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D7B7E7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9ED7E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D8CA3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1CEA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2E65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12F6ED1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01D96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6BC25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0C061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32D1F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64BB223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F20AFC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9C1C8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FFE6C5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51172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ABE2B9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1DB0F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19D029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3A12A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5AB427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7514BD0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AF739" w14:textId="31FD4AA2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0B4ED3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BDE1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36E8D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6733F9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5DE3D" w14:textId="4CB0B3A6" w:rsidR="00CB52FE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8D3F7F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B9250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9043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2B2D4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4DE8D36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5A5B44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6C256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E2E6BB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BA94B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030A73" w14:paraId="38E99DB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3E259" w14:textId="77777777" w:rsidR="00CB52FE" w:rsidRPr="00030A73" w:rsidRDefault="008D3F7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0F63CC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745F81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09BE6" w14:textId="77777777" w:rsidR="00CB52FE" w:rsidRPr="00030A73" w:rsidRDefault="00CB52FE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5539904" w14:textId="77777777" w:rsidR="00CB52FE" w:rsidRPr="00030A73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B0DB03C" w14:textId="302886D7" w:rsidR="007C0AF1" w:rsidRPr="00030A73" w:rsidRDefault="007C0AF1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C9C5A4" w14:textId="1030DABD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445150" w14:textId="115FF06B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96EFC2" w14:textId="5930A29A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DAC995" w14:textId="495AAF64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0779A7" w14:textId="3B81CE0D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CA8CFB" w14:textId="20FE6DC2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5B7B86" w14:textId="7A878D8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4D5CDE" w14:textId="5BF08EFB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AA2753" w14:textId="38B36375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FB6435" w14:textId="4B4023E3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ADA51C" w14:textId="7EA427B7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94A41E" w14:textId="336910DB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B86212" w14:textId="1C973571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E9EEEA" w14:textId="7C7F700E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FABC67" w14:textId="111A83E0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41F4A7" w14:textId="1A538110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B06DA" w14:textId="409289F9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C3F8D0" w14:textId="092D17DC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F913A9" w14:textId="6B7411D5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DD179B" w14:textId="62DF7FA1" w:rsidR="0006262A" w:rsidRPr="00030A73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303A07" w14:textId="1E10246C" w:rsidR="0006262A" w:rsidRDefault="0006262A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52155A" w14:textId="240A20E6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9CCD21" w14:textId="21763FF6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807318" w14:textId="6ACC386E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9DD690" w14:textId="3D3D1CDE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894038" w14:textId="6871A0CC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32A712" w14:textId="34404C22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B59217" w14:textId="4DB238BF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37E0A9" w14:textId="7FB29519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0EDAE5" w14:textId="31F02B94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C4A2EF" w14:textId="43AB8BD2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1FC31E" w14:textId="088D28D9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64C33B" w14:textId="76A28353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94FFA3" w14:textId="161FED0E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D5E795" w14:textId="6622337E" w:rsidR="004F6878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1E45FC" w14:textId="77777777" w:rsidR="004F6878" w:rsidRPr="00030A73" w:rsidRDefault="004F6878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9B0D57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bookmarkEnd w:id="6"/>
    <w:p w14:paraId="1505074F" w14:textId="77777777" w:rsidR="00AF6147" w:rsidRPr="00030A73" w:rsidRDefault="00AF6147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7CF60BBB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062D0152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079847FC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I</w:t>
      </w:r>
    </w:p>
    <w:p w14:paraId="780E53ED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alk </w:t>
      </w:r>
      <w:proofErr w:type="gram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ağlığı -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Aile Hekimliği - Adli Tıp - İlkyardım</w:t>
      </w:r>
    </w:p>
    <w:p w14:paraId="58B6B2F1" w14:textId="32A26E39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F65569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 NİSAN 2021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 </w:t>
      </w:r>
      <w:r w:rsidR="00F65569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13 Mayıs 202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73FBAD86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1275"/>
        <w:gridCol w:w="1133"/>
        <w:gridCol w:w="1275"/>
        <w:gridCol w:w="1279"/>
      </w:tblGrid>
      <w:tr w:rsidR="00AF6147" w:rsidRPr="00030A73" w14:paraId="2896FDFD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3CF60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52B81AA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4436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FA971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84258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F83F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362183" w:rsidRPr="00030A73" w14:paraId="0BBDA5C8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AA987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6678FC" w14:textId="70927B0D" w:rsidR="00362183" w:rsidRPr="00030A73" w:rsidRDefault="009520E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3C2653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9722A1" w14:textId="4C2B34C3" w:rsidR="00362183" w:rsidRPr="00030A73" w:rsidRDefault="009520E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186A94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362183" w:rsidRPr="00030A73" w14:paraId="1924A276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DA05C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4D8D77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38CFDF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8B55FC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6E7253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362183" w:rsidRPr="00030A73" w14:paraId="5CA557E8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794736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AD9AE4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1BE01D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7196B9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AFF70C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362183" w:rsidRPr="00030A73" w14:paraId="1C64E31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2A433C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623A79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6A2074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6BDC95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F9FCD3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</w:t>
            </w:r>
          </w:p>
        </w:tc>
      </w:tr>
      <w:tr w:rsidR="00362183" w:rsidRPr="00030A73" w14:paraId="54A613A9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8211F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CB9E91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8F07A1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2474FF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A91561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362183" w:rsidRPr="00030A73" w14:paraId="210ACAC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D2A0B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528DD5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181A2C" w14:textId="52551800" w:rsidR="00362183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B0C2C7" w14:textId="3567E45C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07A89"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2D405B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362183" w:rsidRPr="00030A73" w14:paraId="7CD73747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15D4D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35313B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AE919B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14B3BC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4017A0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362183" w:rsidRPr="00030A73" w14:paraId="62C1DCA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7709D32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64B717C" w14:textId="7A3475CA" w:rsidR="00362183" w:rsidRPr="00030A73" w:rsidRDefault="00623232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</w:t>
            </w:r>
            <w:r w:rsidR="00A66F50"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74D9895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6E3739A" w14:textId="21A62783" w:rsidR="00362183" w:rsidRPr="00030A73" w:rsidRDefault="008D769D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A66F50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607A8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0ED6D54E" w14:textId="77777777" w:rsidR="00362183" w:rsidRPr="00030A73" w:rsidRDefault="00362183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423A481C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0ED2D6B" w14:textId="0006A9D0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772A5C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of. Dr. Selçuk TAKIR</w:t>
      </w:r>
    </w:p>
    <w:p w14:paraId="35F43425" w14:textId="77777777" w:rsidR="00AF6147" w:rsidRPr="00030A73" w:rsidRDefault="00AF614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48133D9" w14:textId="77777777" w:rsidR="00AF6147" w:rsidRPr="00030A73" w:rsidRDefault="00AF614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Gör. Dr. Funda DEMİRTAŞ KORKMAZ</w:t>
      </w:r>
    </w:p>
    <w:p w14:paraId="1BAF05D1" w14:textId="77777777" w:rsidR="00AF6147" w:rsidRPr="00030A73" w:rsidRDefault="00AF614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47EF1AD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50A5004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7AC7EF2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Hedefler: </w:t>
      </w: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Aile hekimliğinde çocuk hastaya genel yaklaşımı öğretmek. Zehirlenmiş ve çoklu travmaya maruz kalmış hastalarda acil yaklaşımı öğrenmek.</w:t>
      </w:r>
    </w:p>
    <w:p w14:paraId="5F8EED6B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Birinci basamakta gebe ve menopoz takibi bilgisini edinme.</w:t>
      </w:r>
    </w:p>
    <w:p w14:paraId="0937041B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çete nasıl yazılır, reçete yazılırken akılcı ilaç seçimi, ilaç etkileşmeleri,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terapötik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şdeğerlik açısından dikkat edilecek hususların öğretilmesi</w:t>
      </w:r>
    </w:p>
    <w:p w14:paraId="1EA5384F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rimer sağlık hizmeti, koruyucu hekimliğin tanımını, sağlık eğitimi, sağlık hizmetleri ve sağlık sigortası uygulamalarının ilkelerini; aile hekimliğinin temel özelliklerini, birinci basamaktaki çalışma kriterlerini </w:t>
      </w:r>
      <w:proofErr w:type="spellStart"/>
      <w:proofErr w:type="gram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avramak.Halk</w:t>
      </w:r>
      <w:proofErr w:type="spellEnd"/>
      <w:proofErr w:type="gram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ağlığının temel ilke ve hedeflerini kavramak. Halk sağlığının uğraşı alanlarını, bu alanlardaki uygulamaları ve başlıca sorunları tanımak, önemli hastalık kavramını öğrenmek, sağlığı iyileştirmek ve geliştirme ve muhafaza etmek için ilgili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omponentler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kkında bilgi edinmek.</w:t>
      </w:r>
    </w:p>
    <w:p w14:paraId="436DE087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dli tıp ile ilgili temel bilgiler, hekimin yasal sorumlulukları ve adli rapor yazım kuralları ile adli </w:t>
      </w:r>
      <w:proofErr w:type="spellStart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olgulardahekimlerin</w:t>
      </w:r>
      <w:proofErr w:type="spellEnd"/>
      <w:r w:rsidRPr="00030A73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örevlerini öğrenmek.</w:t>
      </w:r>
    </w:p>
    <w:p w14:paraId="694B6CDD" w14:textId="1C560335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AC5CCBD" w14:textId="014C494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6A2E6E0" w14:textId="12801C4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7C9D397" w14:textId="74C7351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94CF9D8" w14:textId="39198D6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451F877" w14:textId="77B5BD7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232DFC5" w14:textId="44BF322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289A51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B852B9" w:rsidRPr="00030A73" w14:paraId="3E8DEA05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0D9C419D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VII. DERS KURULU ÜYELERİ</w:t>
            </w:r>
          </w:p>
        </w:tc>
      </w:tr>
      <w:tr w:rsidR="00B852B9" w:rsidRPr="00030A73" w14:paraId="22E6C1DE" w14:textId="77777777" w:rsidTr="00FA0919">
        <w:tc>
          <w:tcPr>
            <w:tcW w:w="4454" w:type="dxa"/>
            <w:shd w:val="clear" w:color="auto" w:fill="auto"/>
          </w:tcPr>
          <w:p w14:paraId="65578E51" w14:textId="77777777" w:rsidR="00B852B9" w:rsidRPr="00030A73" w:rsidRDefault="00B852B9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4525" w:type="dxa"/>
            <w:shd w:val="clear" w:color="auto" w:fill="auto"/>
          </w:tcPr>
          <w:p w14:paraId="52EB2B3E" w14:textId="5A11CF2B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B852B9" w:rsidRPr="00030A73" w14:paraId="6D00705C" w14:textId="77777777" w:rsidTr="00FA0919">
        <w:tc>
          <w:tcPr>
            <w:tcW w:w="4454" w:type="dxa"/>
            <w:shd w:val="clear" w:color="auto" w:fill="auto"/>
          </w:tcPr>
          <w:p w14:paraId="09A81B0C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1225415" w14:textId="119595DF" w:rsidR="00B852B9" w:rsidRPr="00030A73" w:rsidRDefault="00522D3F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B852B9" w:rsidRPr="00030A73" w14:paraId="10CC891D" w14:textId="77777777" w:rsidTr="00FA0919">
        <w:tc>
          <w:tcPr>
            <w:tcW w:w="4454" w:type="dxa"/>
            <w:shd w:val="clear" w:color="auto" w:fill="auto"/>
          </w:tcPr>
          <w:p w14:paraId="44E3653E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2AFE40C" w14:textId="77777777" w:rsidR="00B852B9" w:rsidRPr="00030A73" w:rsidRDefault="00FA0919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B852B9" w:rsidRPr="00030A73" w14:paraId="15FECEF3" w14:textId="77777777" w:rsidTr="00FA0919">
        <w:tc>
          <w:tcPr>
            <w:tcW w:w="4454" w:type="dxa"/>
            <w:shd w:val="clear" w:color="auto" w:fill="auto"/>
          </w:tcPr>
          <w:p w14:paraId="11B4CE77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0617628" w14:textId="6E7108F4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B852B9" w:rsidRPr="00030A73" w14:paraId="40B4C60A" w14:textId="77777777" w:rsidTr="00FA0919">
        <w:tc>
          <w:tcPr>
            <w:tcW w:w="4454" w:type="dxa"/>
            <w:shd w:val="clear" w:color="auto" w:fill="auto"/>
          </w:tcPr>
          <w:p w14:paraId="6B5601C3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</w:tcPr>
          <w:p w14:paraId="5D8E8C9A" w14:textId="595D55C7" w:rsidR="00B852B9" w:rsidRPr="00030A73" w:rsidRDefault="00147B44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7" w:name="_Hlk74764389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  <w:bookmarkEnd w:id="7"/>
          </w:p>
        </w:tc>
      </w:tr>
      <w:tr w:rsidR="00B852B9" w:rsidRPr="00030A73" w14:paraId="5B55BA37" w14:textId="77777777" w:rsidTr="00FA0919">
        <w:tc>
          <w:tcPr>
            <w:tcW w:w="4454" w:type="dxa"/>
            <w:shd w:val="clear" w:color="auto" w:fill="auto"/>
          </w:tcPr>
          <w:p w14:paraId="721E3C28" w14:textId="77777777" w:rsidR="00B852B9" w:rsidRPr="00030A73" w:rsidRDefault="00B852B9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</w:tcPr>
          <w:p w14:paraId="0CF6B229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  <w:p w14:paraId="6F1D8A76" w14:textId="77777777" w:rsidR="00B852B9" w:rsidRPr="00030A73" w:rsidRDefault="00B852B9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B852B9" w:rsidRPr="00030A73" w14:paraId="42A7A6E4" w14:textId="77777777" w:rsidTr="00FA0919">
        <w:tc>
          <w:tcPr>
            <w:tcW w:w="4454" w:type="dxa"/>
            <w:shd w:val="clear" w:color="auto" w:fill="auto"/>
          </w:tcPr>
          <w:p w14:paraId="02D5B8CF" w14:textId="77777777" w:rsidR="00B852B9" w:rsidRPr="00030A73" w:rsidRDefault="00B852B9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C1F9518" w14:textId="4EA30DEB" w:rsidR="00B852B9" w:rsidRPr="00030A73" w:rsidRDefault="00AC4431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</w:tbl>
    <w:p w14:paraId="34BA5C42" w14:textId="77777777" w:rsidR="00B852B9" w:rsidRPr="00030A73" w:rsidRDefault="00B852B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2F1A623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B7F8AF8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. HAFTA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</w:t>
      </w:r>
      <w:r w:rsidR="002941E1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DÖNEM III DERS KURULU VII</w:t>
      </w:r>
    </w:p>
    <w:p w14:paraId="2703287B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34CF19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</w:t>
      </w:r>
      <w:proofErr w:type="gramStart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AĞLIĞI -</w:t>
      </w:r>
      <w:proofErr w:type="gramEnd"/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AİLE HEKİMLİĞİ - ADLİ TIP – İLKYARDIM</w:t>
      </w:r>
    </w:p>
    <w:p w14:paraId="67F9D8CE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CE60A5E" w14:textId="044060D8" w:rsidR="00AF6147" w:rsidRPr="00030A73" w:rsidRDefault="00014A8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NİSAN 202</w:t>
      </w:r>
      <w:r w:rsidR="0093003B"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7"/>
        <w:gridCol w:w="2314"/>
        <w:gridCol w:w="3486"/>
        <w:gridCol w:w="1975"/>
      </w:tblGrid>
      <w:tr w:rsidR="002A2CCA" w:rsidRPr="00030A73" w14:paraId="2E84C1E9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287A29" w14:textId="77777777" w:rsidR="002A2CCA" w:rsidRPr="00030A73" w:rsidRDefault="002A2CC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E351B6" w14:textId="52826925" w:rsidR="002A2CCA" w:rsidRPr="00030A73" w:rsidRDefault="002A2CC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C26C4A" w14:textId="4B6DF9D0" w:rsidR="002A2CCA" w:rsidRPr="00030A73" w:rsidRDefault="002A2CC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11D0F" w14:textId="5515789A" w:rsidR="002A2CCA" w:rsidRPr="00030A73" w:rsidRDefault="002A2CCA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F3391" w:rsidRPr="00030A73" w14:paraId="4CD3AD8D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FCC0E" w14:textId="77777777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408B5" w14:textId="70088542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ED680" w14:textId="39A6E902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in tanımı, tarihçesi ve temel öz.</w:t>
            </w: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7E908" w14:textId="27701BA1" w:rsidR="00EF339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EF3391" w:rsidRPr="00030A73" w14:paraId="5A998DF5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5C54C" w14:textId="77777777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5EF4F7" w14:textId="11ED267F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E8610C" w14:textId="2466F4D4" w:rsidR="00EF3391" w:rsidRPr="00030A73" w:rsidRDefault="00EF3391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rinci basamakta üst solunum yakınması ile başvuran hastanın yönetimi</w:t>
            </w: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007D7" w14:textId="50E0F7FE" w:rsidR="00EF339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EF3391" w:rsidRPr="00030A73" w14:paraId="1B6BB3C2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7DB73" w14:textId="77777777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AB6C1" w14:textId="51EA90CE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1B3C6" w14:textId="4C12DD88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rinci basamakta akut ishal yakınması ile başvuran hastanın yönetimi</w:t>
            </w: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A8C77" w14:textId="6E6B171F" w:rsidR="00EF339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AF6147" w:rsidRPr="00030A73" w14:paraId="7072859A" w14:textId="77777777" w:rsidTr="00EF3391"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DBDD2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BF626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2DF4D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16882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7465FF9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7C56C2" w14:textId="301E2010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94D6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A7AA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00082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14A53F7E" w14:textId="77777777" w:rsidTr="00EF3391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C7AB8" w14:textId="061D647E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5CC59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14855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4C855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170BB11B" w14:textId="77777777" w:rsidTr="00EF3391"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817E2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216B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DE47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354D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5326BD8" w14:textId="77777777" w:rsidTr="00EF3391"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604D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58AF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2240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5C7CF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49979B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DA2A5F9" w14:textId="4F53A505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Nisan 2022 Pazartesi</w:t>
      </w:r>
    </w:p>
    <w:p w14:paraId="73C62748" w14:textId="7A5DE844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1"/>
        <w:gridCol w:w="2314"/>
        <w:gridCol w:w="3519"/>
        <w:gridCol w:w="1998"/>
      </w:tblGrid>
      <w:tr w:rsidR="00AF6147" w:rsidRPr="00030A73" w14:paraId="27F97BE0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DEF9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D463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B044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ığı kavramı ve gelişmes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9F9A92" w14:textId="79864497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725507E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219F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BE20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B7F6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ığı kavramı ve gelişmes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2C610" w14:textId="087492EE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50003560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DD53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39072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D4462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ğlık-hastalık kavramları ve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ğlığın belirleyicileri</w:t>
            </w:r>
          </w:p>
          <w:p w14:paraId="0593F7A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F641C" w14:textId="4B2350E2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eren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VARER AKPINAR</w:t>
            </w:r>
          </w:p>
        </w:tc>
      </w:tr>
      <w:tr w:rsidR="00AF6147" w:rsidRPr="00030A73" w14:paraId="4DF65604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0C8E5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DCA7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C304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-hastalık kavramları ve sağlığın belirleyiciler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53531" w14:textId="2E19D7D3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7BDB1A76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4EC0A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41A16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9EB6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29638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5F5AD8AD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30F77" w14:textId="14F841E2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4FF9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E99B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ğın göstergeler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AB514C" w14:textId="3FBDC13E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51976BE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75FA8" w14:textId="3EC94E20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D7EB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2B4F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önemli sağlık sorunları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74CE41" w14:textId="5F33903B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EF3391" w:rsidRPr="00030A73" w14:paraId="5AEE4BAF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ED3CC6" w14:textId="77777777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16B65" w14:textId="2EC2114B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1D815" w14:textId="7B9897E0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rinci basamakta öksürük yakınması ile başvuran hastanın yönetim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B8807" w14:textId="7A2F85BC" w:rsidR="00EF339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EF3391" w:rsidRPr="00030A73" w14:paraId="0B378D66" w14:textId="77777777" w:rsidTr="00EF3391">
        <w:trPr>
          <w:trHeight w:val="1"/>
        </w:trPr>
        <w:tc>
          <w:tcPr>
            <w:tcW w:w="12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DA5BEF" w14:textId="77777777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58DC2" w14:textId="3049A722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5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1C0C39" w14:textId="5A1D0E72" w:rsidR="00EF3391" w:rsidRPr="00030A73" w:rsidRDefault="00EF3391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rinci basamakta bel- boyun ağrısı yakınması ile başvuran hastanın yönetimi</w:t>
            </w:r>
          </w:p>
        </w:tc>
        <w:tc>
          <w:tcPr>
            <w:tcW w:w="19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D886C" w14:textId="553D07E6" w:rsidR="00EF339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</w:tbl>
    <w:p w14:paraId="6D3846C3" w14:textId="7FA47F7F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4BC22A5" w14:textId="6A95B3BC" w:rsidR="00014A89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2 Nisan 2022 Salı </w:t>
      </w:r>
    </w:p>
    <w:p w14:paraId="22FF9656" w14:textId="13D07EC6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1"/>
        <w:gridCol w:w="2314"/>
        <w:gridCol w:w="3475"/>
        <w:gridCol w:w="2082"/>
      </w:tblGrid>
      <w:tr w:rsidR="00AF6147" w:rsidRPr="00030A73" w14:paraId="461B660D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71F8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C095E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3399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05806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16ED8" w:rsidRPr="00030A73" w14:paraId="48DBCDFB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6E5E1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DA476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AAED6D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ehirlenmelere genel yaklaşım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634F09" w14:textId="3F507A0E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216ED8" w:rsidRPr="00030A73" w14:paraId="4054650E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79FB7D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B1B410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5B8DB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tamo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18ABE" w14:textId="4EDD1D7C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216ED8" w:rsidRPr="00030A73" w14:paraId="5203188E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B58F40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453076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11123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monoksi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DB2ABA" w14:textId="6BB37F7D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AF6147" w:rsidRPr="00030A73" w14:paraId="08817BD2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1EA8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1E5EC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70B8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F210F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3ADF534B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7E195" w14:textId="227BB571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5F71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B5A8D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ografi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A23E1" w14:textId="6C07A0B8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311635A4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B34F2" w14:textId="2A25C75D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AF37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A137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ografik ölçütler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A694A" w14:textId="4F0E83E3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6E6BF7" w:rsidRPr="00030A73" w14:paraId="444C264A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4B4DD" w14:textId="77777777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B456D" w14:textId="149D964D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53107C" w14:textId="4C57F491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Aile Hekimliğinde sık görülen cilt hastalıkları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C2D22" w14:textId="3661F51D" w:rsidR="006E6BF7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6E6BF7" w:rsidRPr="00030A73" w14:paraId="2121ADFF" w14:textId="77777777" w:rsidTr="006E6BF7">
        <w:trPr>
          <w:trHeight w:val="1"/>
        </w:trPr>
        <w:tc>
          <w:tcPr>
            <w:tcW w:w="11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65B82B" w14:textId="77777777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3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70C29" w14:textId="7DE31767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4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A3FC2" w14:textId="0D34CB4A" w:rsidR="006E6BF7" w:rsidRPr="00030A73" w:rsidRDefault="006E6BF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Aile hekimliğinde evde sağlık hizmetleri</w:t>
            </w:r>
          </w:p>
        </w:tc>
        <w:tc>
          <w:tcPr>
            <w:tcW w:w="2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ECDE87" w14:textId="4B82B337" w:rsidR="006E6BF7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</w:tbl>
    <w:p w14:paraId="241CD805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197FD21" w14:textId="4139F99E" w:rsidR="00AF6147" w:rsidRPr="00030A73" w:rsidRDefault="00014A8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3 Nisan 2022 Çarşamba </w:t>
      </w:r>
    </w:p>
    <w:p w14:paraId="3ED68F24" w14:textId="18341E49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9"/>
        <w:gridCol w:w="1812"/>
        <w:gridCol w:w="3774"/>
        <w:gridCol w:w="2187"/>
      </w:tblGrid>
      <w:tr w:rsidR="00AF6147" w:rsidRPr="00030A73" w14:paraId="2AB386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E1BB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BB07C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699F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ye giriş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D5A72" w14:textId="74ADD456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30E202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1AB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BA72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8B11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ıta Dayalı Tıp ve Araştırma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E164B" w14:textId="65AA7B07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  <w:p w14:paraId="63DA26C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10D01BD9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3F75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64C4E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1EAB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ıta Dayalı Tıp ve Araştırma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7504B" w14:textId="749F3AA4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05CD18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C91C1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66F8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32309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nımlayıcı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FE04F" w14:textId="6E77327A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E170D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2E223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E3D9C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5439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9EAB1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7071931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E95F0" w14:textId="4DA1C47E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B0BA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ADBF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sitse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A635FA" w14:textId="1F2DA45D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2A3931F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46F9C" w14:textId="5F5BD18D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A8B9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28EF9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ka –kontrol araştırma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D9E92" w14:textId="73583A8F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093E320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E8BF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8DA97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B804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hor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raştırma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48D77" w14:textId="084B9499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895C5E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7D14C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1C03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88269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neysel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3C7D0A" w14:textId="7A513B56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</w:tbl>
    <w:p w14:paraId="54D6A7AE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EB99D9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79F94A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5D7575" w14:textId="227A9C21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Nisan 2022 Perşembe</w:t>
      </w:r>
    </w:p>
    <w:p w14:paraId="146FE0CC" w14:textId="0DB1F6A7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0"/>
        <w:gridCol w:w="1856"/>
        <w:gridCol w:w="3743"/>
        <w:gridCol w:w="2183"/>
      </w:tblGrid>
      <w:tr w:rsidR="00847BDE" w:rsidRPr="00030A73" w14:paraId="34212AA8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FBD0A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3F4B0" w14:textId="4F28E7D5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5EC56D" w14:textId="6F52B6A9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 Birinci basamakta periyodik sağlık muayenes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C8B6FF" w14:textId="53365AE5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>. Ü. Arzu AYRALER</w:t>
            </w:r>
          </w:p>
        </w:tc>
      </w:tr>
      <w:tr w:rsidR="00847BDE" w:rsidRPr="00030A73" w14:paraId="7F4F1380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E3696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1043D" w14:textId="6749D370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7C79CB" w14:textId="16415E22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Birinci basamakta periyodik sağlık muayenes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592E39" w14:textId="64C50E26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>. Ü. Arzu AYRALER</w:t>
            </w:r>
          </w:p>
        </w:tc>
      </w:tr>
      <w:tr w:rsidR="00847BDE" w:rsidRPr="00030A73" w14:paraId="52B1C768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AC0AB1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22DF13" w14:textId="76BCB2CD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D4AD46" w14:textId="40244AFF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Birinci basamakta </w:t>
            </w:r>
            <w:proofErr w:type="spellStart"/>
            <w:r w:rsidRPr="00030A73">
              <w:rPr>
                <w:rFonts w:ascii="Times New Roman" w:hAnsi="Times New Roman" w:cs="Times New Roman"/>
              </w:rPr>
              <w:t>anamnez</w:t>
            </w:r>
            <w:proofErr w:type="spellEnd"/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83A50" w14:textId="4B5E0176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>. Ü. Arzu AYRALER</w:t>
            </w:r>
          </w:p>
        </w:tc>
      </w:tr>
      <w:tr w:rsidR="00847BDE" w:rsidRPr="00030A73" w14:paraId="1C8D63AF" w14:textId="77777777" w:rsidTr="00E7061E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BD167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DD101E" w14:textId="706AEA20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03579" w14:textId="50A4BACB" w:rsidR="00847BDE" w:rsidRPr="00030A73" w:rsidRDefault="00847BD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>Birinci basamakta fizik muayene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05658" w14:textId="5A9EF09C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>. Ü. Arzu AYRALER</w:t>
            </w:r>
          </w:p>
        </w:tc>
      </w:tr>
      <w:tr w:rsidR="00F24D98" w:rsidRPr="00030A73" w14:paraId="0D77F6AD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35F1C2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88A0BA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8AE625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AC0CE8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24D98" w:rsidRPr="00030A73" w14:paraId="4ECF4202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3F0EE2" w14:textId="4707C405" w:rsidR="00F24D98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F24D98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ACB3E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3ECE1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odolojik Araştırmalar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34808" w14:textId="522ED581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F24D98" w:rsidRPr="00030A73" w14:paraId="6799AD91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241E2C" w14:textId="1932DDCE" w:rsidR="00F24D98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F24D98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A6307D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EEF38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de nedensellik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C2E51" w14:textId="411A64EB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F24D98" w:rsidRPr="00030A73" w14:paraId="4428FE11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49335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01192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0C84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de özelleşmiş konular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B0152B" w14:textId="51C90F5E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F24D98" w:rsidRPr="00030A73" w14:paraId="12C773EF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7BE4B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C4793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927D7C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4E8E5" w14:textId="77777777" w:rsidR="00F24D98" w:rsidRPr="00030A73" w:rsidRDefault="00F24D98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BCCC647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ABA208" w14:textId="2DFD5C5A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Nisan 2022 Cuma</w:t>
      </w:r>
    </w:p>
    <w:p w14:paraId="7373D549" w14:textId="49E4A7B7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20"/>
        <w:gridCol w:w="1775"/>
        <w:gridCol w:w="3788"/>
        <w:gridCol w:w="2159"/>
      </w:tblGrid>
      <w:tr w:rsidR="00847BDE" w:rsidRPr="00030A73" w14:paraId="502842D5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A3D31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09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A5B64" w14:textId="181D5412" w:rsidR="00847BDE" w:rsidRPr="00030A73" w:rsidRDefault="00847BDE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HALK SAĞLIĞI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0D5F5" w14:textId="382EF64E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Toplumsal cinsiyet kavramı ve sağlığa etkileri</w:t>
            </w: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CEE8D" w14:textId="4E42549A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. Ü.  </w:t>
            </w:r>
            <w:r w:rsidR="006F18DC" w:rsidRPr="00030A73">
              <w:rPr>
                <w:rFonts w:ascii="Times New Roman" w:hAnsi="Times New Roman" w:cs="Times New Roman"/>
              </w:rPr>
              <w:t>Ceren VARER AKPINAR</w:t>
            </w:r>
          </w:p>
        </w:tc>
      </w:tr>
      <w:tr w:rsidR="00847BDE" w:rsidRPr="00030A73" w14:paraId="303D1FB2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8B448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0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8EBE7" w14:textId="67871415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HALK SAĞLIĞI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EA3CD" w14:textId="441A4F02" w:rsidR="00847BDE" w:rsidRPr="00030A73" w:rsidRDefault="00847BDE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Kadın ve sağlık</w:t>
            </w: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EFA18" w14:textId="65EAB63F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. Ü.  </w:t>
            </w:r>
            <w:r w:rsidR="006F18DC" w:rsidRPr="00030A73">
              <w:rPr>
                <w:rFonts w:ascii="Times New Roman" w:hAnsi="Times New Roman" w:cs="Times New Roman"/>
              </w:rPr>
              <w:t>Ceren VARER AKPINAR</w:t>
            </w:r>
          </w:p>
        </w:tc>
      </w:tr>
      <w:tr w:rsidR="00847BDE" w:rsidRPr="00030A73" w14:paraId="4816DB6C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5B340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1.20   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A71F1" w14:textId="3726D141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HALK SAĞLIĞI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226A3" w14:textId="67368C2B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Anne Ölümleri ve Nedenleri</w:t>
            </w: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0E6E6" w14:textId="5A2F0A5E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. Ü.  </w:t>
            </w:r>
            <w:r w:rsidR="006F18DC" w:rsidRPr="00030A73">
              <w:rPr>
                <w:rFonts w:ascii="Times New Roman" w:hAnsi="Times New Roman" w:cs="Times New Roman"/>
              </w:rPr>
              <w:t>Ceren VARER AKPINAR</w:t>
            </w:r>
          </w:p>
        </w:tc>
      </w:tr>
      <w:tr w:rsidR="00847BDE" w:rsidRPr="00030A73" w14:paraId="65111777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EC9E38" w14:textId="77777777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.20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E97F9" w14:textId="144CCAB1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HALK SAĞLIĞI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8E5D3" w14:textId="6108B6C0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Üreme sağlığı</w:t>
            </w: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5BC99" w14:textId="766F7E6B" w:rsidR="00847BDE" w:rsidRPr="00030A73" w:rsidRDefault="00847BD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</w:rPr>
              <w:t xml:space="preserve">. Ü.  </w:t>
            </w:r>
            <w:r w:rsidR="006F18DC" w:rsidRPr="00030A73">
              <w:rPr>
                <w:rFonts w:ascii="Times New Roman" w:hAnsi="Times New Roman" w:cs="Times New Roman"/>
              </w:rPr>
              <w:t>Ceren VARER AKPINAR</w:t>
            </w:r>
          </w:p>
        </w:tc>
      </w:tr>
      <w:tr w:rsidR="00AF6147" w:rsidRPr="00030A73" w14:paraId="5D685D03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BE20E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01DEC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BE7A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Ö Ğ L E     A R A S I</w:t>
            </w: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830BC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C75575" w:rsidRPr="00030A73" w14:paraId="4F6ECF5F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C51602" w14:textId="31A7AB8C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4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9FD01" w14:textId="04A44AEE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SERBEST ÇALIŞMA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9BE4A1" w14:textId="49D87FEB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9EE974" w14:textId="1A65AE32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75575" w:rsidRPr="00030A73" w14:paraId="03F5265E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164D3F" w14:textId="2E18568D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9E4CA5" w14:textId="2DDB35E6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SERBEST ÇALIŞMA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F18DB" w14:textId="2120E380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944E7" w14:textId="2DBC0537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75575" w:rsidRPr="00030A73" w14:paraId="24D7883C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CD8C75" w14:textId="77777777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6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25A11" w14:textId="4DAF7D30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SERBEST ÇALIŞMA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617DE" w14:textId="04A1994F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1E6363" w14:textId="5DB50585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75575" w:rsidRPr="00030A73" w14:paraId="10D071C8" w14:textId="77777777" w:rsidTr="00847BDE">
        <w:trPr>
          <w:trHeight w:val="1"/>
        </w:trPr>
        <w:tc>
          <w:tcPr>
            <w:tcW w:w="13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923345" w14:textId="77777777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7.20   </w:t>
            </w:r>
          </w:p>
        </w:tc>
        <w:tc>
          <w:tcPr>
            <w:tcW w:w="1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5D73A" w14:textId="606282F6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30A73">
              <w:rPr>
                <w:rFonts w:ascii="Times New Roman" w:hAnsi="Times New Roman" w:cs="Times New Roman"/>
              </w:rPr>
              <w:t>SERBEST ÇALIŞMA</w:t>
            </w:r>
          </w:p>
        </w:tc>
        <w:tc>
          <w:tcPr>
            <w:tcW w:w="37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E9AF8" w14:textId="4F8D19C9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1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C0032" w14:textId="302D2910" w:rsidR="00C75575" w:rsidRPr="00030A73" w:rsidRDefault="00C75575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7A9C3A0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6C28CEB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0FABA6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DÖNEM III DERS KURULU VII</w:t>
      </w:r>
    </w:p>
    <w:p w14:paraId="3DCE4FFF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EDFC98C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HALK SAĞLIĞI-AİLE HEKİMLİĞİ-ADLİ TIP-İLK YARDIM</w:t>
      </w:r>
    </w:p>
    <w:p w14:paraId="00301DF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A4EB43" w14:textId="29DF8CFA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Nisan 2022 Pazartesi</w:t>
      </w:r>
    </w:p>
    <w:p w14:paraId="31E245A7" w14:textId="419020FC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9"/>
        <w:gridCol w:w="1834"/>
        <w:gridCol w:w="3763"/>
        <w:gridCol w:w="2156"/>
      </w:tblGrid>
      <w:tr w:rsidR="00AF6147" w:rsidRPr="00030A73" w14:paraId="619C8E80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6E91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79E86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4D23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planlaması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906C6F" w14:textId="1353DFB9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B23FBE7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3BCD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402CA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D73A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planlaması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BCDD4" w14:textId="71B7859D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771BE50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83CE7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4ADA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7CF1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 öncesi bakım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182BF" w14:textId="65514675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07C827DB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9EF69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674F3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769B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ve sağlık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079AA" w14:textId="4426F859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1855089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ADBFC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A2BFC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445F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1D7E5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40871439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6F6BC4" w14:textId="562CF2F1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6096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4A8E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ve sağlık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FE3E8" w14:textId="28B7B704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233423D4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F997D" w14:textId="5109F19A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500E8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A1AC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ruyucu Bebek ve Çocuk Sağlığı Programları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1ED93" w14:textId="10978E3C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7758E436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F469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31E9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A432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kul sağlığı</w:t>
            </w: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E1783" w14:textId="057AEC78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54EFF808" w14:textId="77777777" w:rsidTr="00014A89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37F3D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23B4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8C0C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09402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1F6BD68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768617" w14:textId="75239ACE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Nisan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5"/>
        <w:gridCol w:w="1819"/>
        <w:gridCol w:w="3832"/>
        <w:gridCol w:w="2126"/>
      </w:tblGrid>
      <w:tr w:rsidR="00AF6147" w:rsidRPr="00030A73" w14:paraId="3A59CDD0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031AB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4A9B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F6CA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tıbba giriş ve hekimlerin yasal sorumlulukları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92694" w14:textId="73900968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7C335B3A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397A6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1AADF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FEA8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Ölümü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beyin ölümü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590DE" w14:textId="7CB6BB0F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48B62FF9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FC45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5B4830" w14:textId="77777777" w:rsidR="00AF6147" w:rsidRPr="00030A73" w:rsidRDefault="00AF614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ED67C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raporlar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401CF" w14:textId="0D017DDD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52A4CE54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5B522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A6A7A55" w14:textId="77777777" w:rsidR="00AF6147" w:rsidRPr="00030A73" w:rsidRDefault="00AF6147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3C72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fik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lümler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BE675" w14:textId="5CB320B5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41E9952D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8C435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B00E7E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CD6DB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F62B5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2DAEC728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CC0C1" w14:textId="26894ABE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4B8B0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222A8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ıtsal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talretardasyonlar</w:t>
            </w:r>
            <w:proofErr w:type="spellEnd"/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5FE05" w14:textId="72332E51" w:rsidR="00AF6147" w:rsidRPr="00030A73" w:rsidRDefault="00AC443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  <w:tr w:rsidR="00AF6147" w:rsidRPr="00030A73" w14:paraId="4610ED21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B0BFF" w14:textId="1218CE98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A7ED8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50679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Olmayan Hastalıkların Kontrolü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26531" w14:textId="2652D32D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8D2CDBB" w14:textId="77777777" w:rsidTr="00014A89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5ED2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477C5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9A53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Olmayan Hastalıkların Kontrolü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31A3F" w14:textId="01A83C19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5E2978D5" w14:textId="77777777" w:rsidTr="00014A89"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B7FE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5F21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5594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Eğitimi</w:t>
            </w:r>
          </w:p>
        </w:tc>
        <w:tc>
          <w:tcPr>
            <w:tcW w:w="21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2E3163" w14:textId="27DAB512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</w:tbl>
    <w:p w14:paraId="555B9051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6F815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21726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27A4C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20FE0B" w14:textId="281387F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53673F" w14:textId="6AAC99ED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9A0238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1444C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D114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A9B469" w14:textId="779EECBD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Nisan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0"/>
        <w:gridCol w:w="1825"/>
        <w:gridCol w:w="3733"/>
        <w:gridCol w:w="2204"/>
      </w:tblGrid>
      <w:tr w:rsidR="00AF6147" w:rsidRPr="00030A73" w14:paraId="182903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B00E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DD7E5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3EDD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saldırı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78FEC" w14:textId="4E451501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z. Dr. Serve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ANAL</w:t>
            </w:r>
          </w:p>
        </w:tc>
      </w:tr>
      <w:tr w:rsidR="00AF6147" w:rsidRPr="00030A73" w14:paraId="65CF44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6B1F1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94EEC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9A1DE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san hakları ve çocuk istism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79917D" w14:textId="7BF3C06A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74C615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81F8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5F924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7BAC2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otop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7048B" w14:textId="437F66DF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5D51FB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0048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F9ECB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FBA55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imlik tespit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3BC0C" w14:textId="7D86881A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  <w:tr w:rsidR="00AF6147" w:rsidRPr="00030A73" w14:paraId="027C84C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24106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96D49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6075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34325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A9DDB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FB211" w14:textId="6D7C62F5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5F313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EFB8E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evre ve Sağlık ilişk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5A9BE" w14:textId="093A8280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5958EB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072CE1" w14:textId="71F8D6DE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19DE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3DC3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lı su ve su kirli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5263E" w14:textId="1F7A6E8B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135C3E4E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6D6F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81B09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1BD6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va kirliliğinin sağlığa etk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AB7DC" w14:textId="1EB9046F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2C9FC897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EDF7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FF41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239C4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esel ısınma ve iklim değişiklinin sağlık üzerine etk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F10AE" w14:textId="064FC51E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</w:tbl>
    <w:p w14:paraId="08DF197B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9D5414" w14:textId="15740461" w:rsidR="00AF6147" w:rsidRPr="00030A73" w:rsidRDefault="00014A8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1 Nisan 2022 Perşembe 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5"/>
        <w:gridCol w:w="1820"/>
        <w:gridCol w:w="3733"/>
        <w:gridCol w:w="2224"/>
      </w:tblGrid>
      <w:tr w:rsidR="00AF6147" w:rsidRPr="00030A73" w14:paraId="47AC8D34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F704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73855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07A1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ıbbi Atıklar ve Kontrolü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E8590A" w14:textId="52492681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63C4C90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1E30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60376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3B11E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asyon ve sağlık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2BE6A7" w14:textId="32014462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3A6744BB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21D7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42017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F809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ş Sağlığına Giriş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4B743" w14:textId="78F4863A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336989D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4870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D3A9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D6FE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ş kazaları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FB8C00" w14:textId="23AE0C3B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47EA035A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9BD3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2CBC5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4191B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802A7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64467" w:rsidRPr="00030A73" w14:paraId="19F389BC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F71A7" w14:textId="432C5436" w:rsidR="00F6446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F6446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080B54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77281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inik araştırmalarda etik kurallar ve etik kurulların işleyişi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E0824D" w14:textId="28F877F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F64467" w:rsidRPr="00030A73" w14:paraId="141BC3A5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7A8E5" w14:textId="35E531C5" w:rsidR="00F6446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F6446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72A7C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5DA53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ezi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önetimi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555EA0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F64467" w:rsidRPr="00030A73" w14:paraId="1A1A4781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D482B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64814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7F26B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gonomi</w:t>
            </w: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9BD3D3" w14:textId="1C529B30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F64467" w:rsidRPr="00030A73" w14:paraId="0FE59EBC" w14:textId="77777777" w:rsidTr="00F64467">
        <w:trPr>
          <w:trHeight w:val="1"/>
        </w:trPr>
        <w:tc>
          <w:tcPr>
            <w:tcW w:w="12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35F162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2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7A2E6C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539569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97D57B" w14:textId="77777777" w:rsidR="00F64467" w:rsidRPr="00030A73" w:rsidRDefault="00F6446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4E90BC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C4A4F7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F0C40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C0B2F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89E0494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0AD5C5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E7CF4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FCBF2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6CF61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F979E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9F334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AA40F1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FA434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B5F94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5259E8" w14:textId="1CF511BB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Nisan 2022 Cuma</w:t>
      </w:r>
    </w:p>
    <w:p w14:paraId="314FF54B" w14:textId="3717B2A4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8"/>
        <w:gridCol w:w="1830"/>
        <w:gridCol w:w="3731"/>
        <w:gridCol w:w="2213"/>
      </w:tblGrid>
      <w:tr w:rsidR="00AF6147" w:rsidRPr="00030A73" w14:paraId="0C9260FE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821A2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33520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F491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slek hastalıkları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3A9B6" w14:textId="45F66DE0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E6D84CD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BAC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C46B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1DB0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slek hastalıkları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D9C99" w14:textId="0E2A6AC5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6DBB5F3F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8CA9F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61BF4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2D59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plum Beslenmesine Giriş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8C572" w14:textId="42D20D86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00FF7500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1D84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12081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CDF37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tein enerji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nutrisyonu</w:t>
            </w:r>
            <w:proofErr w:type="spellEnd"/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02C9AB" w14:textId="151BE012" w:rsidR="00AF6147" w:rsidRPr="00030A73" w:rsidRDefault="007311E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AF6147" w:rsidRPr="00030A73" w14:paraId="7749AD89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38263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C1FD69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746E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E7D7A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16ED8" w:rsidRPr="00030A73" w14:paraId="54B1DE77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3489E" w14:textId="32BEEAC1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55CC50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BD6A8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ntar zehirlenmesi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6AA59" w14:textId="0C60A82B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216ED8" w:rsidRPr="00030A73" w14:paraId="58CD9B37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055AB" w14:textId="58036BBB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D3642C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6F122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>Organofosfat</w:t>
            </w:r>
            <w:proofErr w:type="spellEnd"/>
            <w:r w:rsidRPr="00030A73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4D76A7" w14:textId="37182B1B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216ED8" w:rsidRPr="00030A73" w14:paraId="75F3B26B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C86FCF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764871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C5F4A3" w14:textId="77777777" w:rsidR="00216ED8" w:rsidRPr="00030A73" w:rsidRDefault="00216ED8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ı böcek sokmaları</w:t>
            </w: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6E608" w14:textId="1E4DC504" w:rsidR="00216ED8" w:rsidRPr="00030A73" w:rsidRDefault="00216E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t>Doç. Dr. Mücahit GÜNAYDIN</w:t>
            </w:r>
          </w:p>
        </w:tc>
      </w:tr>
      <w:tr w:rsidR="00AF6147" w:rsidRPr="00030A73" w14:paraId="0A8039EA" w14:textId="77777777" w:rsidTr="00216ED8">
        <w:trPr>
          <w:trHeight w:val="1"/>
        </w:trPr>
        <w:tc>
          <w:tcPr>
            <w:tcW w:w="12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10BA4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6A53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DC32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5105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47B0BB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0297B3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 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DÖNEM III DERS KURULU VII</w:t>
      </w:r>
    </w:p>
    <w:p w14:paraId="326936C4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966C237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  </w:t>
      </w:r>
    </w:p>
    <w:p w14:paraId="7053A403" w14:textId="77777777" w:rsidR="00705120" w:rsidRPr="00030A73" w:rsidRDefault="0070512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A206444" w14:textId="4635769F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Nisan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7"/>
        <w:gridCol w:w="1930"/>
        <w:gridCol w:w="3701"/>
        <w:gridCol w:w="2164"/>
      </w:tblGrid>
      <w:tr w:rsidR="008527F6" w:rsidRPr="00030A73" w14:paraId="663456BD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35C3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E5B02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4946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DDF60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33981" w:rsidRPr="00030A73" w14:paraId="062A7FED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07598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DBEF09" w14:textId="1646504D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6DE331" w14:textId="3ED897DA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1B99C" w14:textId="3F1C6196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33981" w:rsidRPr="00030A73" w14:paraId="3A0EA1F1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A49F1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7367CA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15D90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etişimin temeller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F4B75" w14:textId="55908275" w:rsidR="00D3398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D33981" w:rsidRPr="00030A73" w14:paraId="20660ABA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77D9B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A8218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6DA3F2" w14:textId="77777777" w:rsidR="00D33981" w:rsidRPr="00030A73" w:rsidRDefault="00D3398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 hekim görüşmes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72A7F" w14:textId="54422C16" w:rsidR="00D33981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8527F6" w:rsidRPr="00030A73" w14:paraId="7DA4C7FA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B64B1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6AF90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FAB2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B5C07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030A73" w14:paraId="12862F4F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8B79C" w14:textId="0980B8A4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8A3D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1D2C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02989" w14:textId="4B822A44" w:rsidR="00AF614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527F6" w:rsidRPr="00030A73" w14:paraId="45529B86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1A890" w14:textId="7F024CA7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3C855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50D9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77144C" w14:textId="163CC1A7" w:rsidR="00AF614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527F6" w:rsidRPr="00030A73" w14:paraId="429C0B48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253D8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B5E8F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80B4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I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65733" w14:textId="63C99320" w:rsidR="00AF6147" w:rsidRPr="00030A73" w:rsidRDefault="00147B44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lçuk TAKIR</w:t>
            </w:r>
          </w:p>
        </w:tc>
      </w:tr>
      <w:tr w:rsidR="008527F6" w:rsidRPr="00030A73" w14:paraId="0991C083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9952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B1A3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7A446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t yaralanmaları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E8CF1" w14:textId="48FCA5BF" w:rsidR="00AF6147" w:rsidRPr="00030A73" w:rsidRDefault="00522D3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z. Dr. Servet YANAL</w:t>
            </w:r>
          </w:p>
        </w:tc>
      </w:tr>
    </w:tbl>
    <w:p w14:paraId="37931597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61EE7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EA763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366DC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561AA5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D46250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DDAD8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98D1F4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323C5F" w14:textId="45581134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Nisan 2022 Salı</w:t>
      </w:r>
    </w:p>
    <w:p w14:paraId="1EC90563" w14:textId="77777777" w:rsidR="0089604F" w:rsidRPr="00030A73" w:rsidRDefault="0089604F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5"/>
        <w:gridCol w:w="1802"/>
        <w:gridCol w:w="3733"/>
        <w:gridCol w:w="2232"/>
      </w:tblGrid>
      <w:tr w:rsidR="0089604F" w:rsidRPr="00030A73" w14:paraId="6332774F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0591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C6B50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C8A9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FCA42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4C84354B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7F74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772A8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64F0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sosyolojis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3D521" w14:textId="02E9582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05E0ADB4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FD641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500F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322A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sosyolojis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C5447A" w14:textId="665F1D62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2CF1337C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47A6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A889B1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B344E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759E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82C4D55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50EED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E7A34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0516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EEEDF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0EF117D5" w14:textId="77777777" w:rsidTr="00C5155D"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9FBAF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3ECE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3E74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ile hekimliğind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riat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ya yaklaşım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3B8F3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89604F" w:rsidRPr="00030A73" w14:paraId="78AF7FB3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BEF5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8AAA5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B5802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hipertansiyon yönetim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1589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89604F" w:rsidRPr="00030A73" w14:paraId="1E10E42C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2EBB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A994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7677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 ve Besinlerle Bulaşan Hastalıklar ve Kontrolü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89033" w14:textId="4B485426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05DBD20C" w14:textId="77777777" w:rsidTr="00C5155D">
        <w:trPr>
          <w:trHeight w:val="1"/>
        </w:trPr>
        <w:tc>
          <w:tcPr>
            <w:tcW w:w="12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E385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4189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80B23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ktörlerle Bulaşan Hastalıklar ve Kontrolü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20C39" w14:textId="5D581560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</w:tbl>
    <w:p w14:paraId="3E095CDC" w14:textId="777777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351C34" w14:textId="5B00855E" w:rsidR="0089604F" w:rsidRPr="00030A73" w:rsidRDefault="00014A8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Nisan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826"/>
        <w:gridCol w:w="3793"/>
        <w:gridCol w:w="2142"/>
      </w:tblGrid>
      <w:tr w:rsidR="0089604F" w:rsidRPr="00030A73" w14:paraId="4BB8C683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87BAA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F6DC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278F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ruyucu Diş Sağlığı</w:t>
            </w: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6FB70" w14:textId="7B034E22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4F5EA7BD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46CB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EBECF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EDBD6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hastalıklar epidemiyolojisi</w:t>
            </w: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903AC" w14:textId="573C9D4C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2F46AE32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55D7B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1BAC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77E1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laşıcı hastalıklard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ürveyans</w:t>
            </w:r>
            <w:proofErr w:type="spellEnd"/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E4195" w14:textId="71E9E85D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6384EC98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958F6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AC371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9E0C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Hastalıklar ve Mücadele İlkeleri</w:t>
            </w: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0AB9F" w14:textId="29D833F1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5C9A9325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756A8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8542D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2251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A R A S I</w:t>
            </w: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36E92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0E3DCC6C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BCB7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89194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9A8C9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1106C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95EDE88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813B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8399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45B94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2DDA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67646FE3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BF98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055B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5CEC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AAC56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49A96845" w14:textId="77777777" w:rsidTr="00C5155D">
        <w:trPr>
          <w:trHeight w:val="1"/>
        </w:trPr>
        <w:tc>
          <w:tcPr>
            <w:tcW w:w="12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25456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E3AC5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9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57B3D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A187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C283BD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E11D8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230A5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37C29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885DF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4AE648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A6602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951C8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A28DF0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07FA86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C1AEA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D3E15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D6E19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BA655" w14:textId="0D79B9BB" w:rsidR="0089604F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Nisan 2022 Perşembe</w:t>
      </w:r>
    </w:p>
    <w:p w14:paraId="093A81FA" w14:textId="77777777" w:rsidR="0089604F" w:rsidRPr="00030A73" w:rsidRDefault="0089604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1888"/>
        <w:gridCol w:w="3707"/>
        <w:gridCol w:w="2176"/>
      </w:tblGrid>
      <w:tr w:rsidR="0089604F" w:rsidRPr="00030A73" w14:paraId="4FF4867B" w14:textId="77777777" w:rsidTr="00C5155D"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9077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F800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9F375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1A607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546E07C7" w14:textId="77777777" w:rsidTr="00C5155D"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D80C2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7FEF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DD948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926A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2BD2239B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D2F0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7272F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2446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talıkların Kontrolü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F6095D" w14:textId="425BDD84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722A2D01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CBD9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F1F9E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C3D7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oono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ve Kontrolü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02EA4" w14:textId="1A2A4278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77D5677D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0D80F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1A4D0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0A5E6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D3C91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01C4FF50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F0303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6163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3F990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Laboratuvar Kullanımı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DE288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89604F" w:rsidRPr="00030A73" w14:paraId="10C7F050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834BB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DB44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918A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 Servis ve Laboratuvar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4706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89604F" w:rsidRPr="00030A73" w14:paraId="26D709EF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AF3F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4D5E4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7DCE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ruyucu Bebek ve Çocuk Sağlığı Programları</w:t>
            </w: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5292D1" w14:textId="7FA9829D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89604F" w:rsidRPr="00030A73" w14:paraId="3B9DC731" w14:textId="77777777" w:rsidTr="00C5155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A4DD8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37DB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B21D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CE8D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EEF6E08" w14:textId="77777777" w:rsidR="0089604F" w:rsidRPr="00030A73" w:rsidRDefault="0089604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6E5177" w14:textId="77777777" w:rsidR="00014A89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Nisan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840"/>
        <w:gridCol w:w="3749"/>
        <w:gridCol w:w="2183"/>
      </w:tblGrid>
      <w:tr w:rsidR="00551410" w:rsidRPr="00030A73" w14:paraId="00ED01C2" w14:textId="77777777" w:rsidTr="00C5155D"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BBFC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9835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0B47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F714F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4E18EC9" w14:textId="77777777" w:rsidTr="00C5155D"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692CD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A2B3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9C78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yat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214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551410" w:rsidRPr="00030A73" w14:paraId="74497677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FA7B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42B4A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19777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ğlıklı Beslenme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ezitey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Yaklaşım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08A90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551410" w:rsidRPr="00030A73" w14:paraId="256CFCE1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52961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53ADC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3E1CC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cinsel yolla bulaşa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klaşım</w:t>
            </w:r>
            <w:proofErr w:type="gramEnd"/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20F2D" w14:textId="2FFDCBC1" w:rsidR="00551410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5DDAA54F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2DFAC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BFBC47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AC1CC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DA116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6D2C096C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04C26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3E40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FDA3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13BC5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0CF34BE6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72759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14E7F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13894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8567F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5743BB24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B37B1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86E91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A9046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I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19BBB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2AE750D3" w14:textId="77777777" w:rsidTr="00C5155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F357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63B4F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2E05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55DA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6FAFFA3" w14:textId="77777777" w:rsidR="0089604F" w:rsidRPr="00030A73" w:rsidRDefault="0089604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2DD213" w14:textId="16EF1511" w:rsidR="0089604F" w:rsidRPr="00030A73" w:rsidRDefault="0089604F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07EAFD" w14:textId="63CEE67E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6D4FE9" w14:textId="639F52D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3A00F5" w14:textId="3643A4B3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123DDE" w14:textId="42DC5B7E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AED58E" w14:textId="404367D3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F2EF2D" w14:textId="26CE9646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67B7E5" w14:textId="4C06BC6F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77CBE9" w14:textId="43D67E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BE6663" w14:textId="216A9E90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51AF71" w14:textId="62C42D35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985501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DÖNEM III DERS KURULU VII</w:t>
      </w:r>
    </w:p>
    <w:p w14:paraId="1201F8BC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0AFF107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 xml:space="preserve">HALK SAĞLIĞI-AİLE HEKİMLİĞİ-ADLİ TIP-İLK YARDIM        </w:t>
      </w:r>
    </w:p>
    <w:p w14:paraId="1B073C13" w14:textId="777777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C6C192" w14:textId="24DA39BB" w:rsidR="0089604F" w:rsidRPr="00030A73" w:rsidRDefault="00014A8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Mayıs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984"/>
        <w:gridCol w:w="2000"/>
      </w:tblGrid>
      <w:tr w:rsidR="0089604F" w:rsidRPr="00030A73" w14:paraId="5CAC9329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FCC90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B97E0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4432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D3232D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9D5815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ECF4CD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TATİLİ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34EA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65492350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9684D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72994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6FE21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21C6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445A1AC5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DCAA3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B37B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4DCE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BE5C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32C9B22D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1C27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4F4E3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776F4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53A4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66431580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C52FE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CB9CA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46076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9654E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43815C44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CC09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94583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07F749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6A12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07BCB038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D635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99A54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665B0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DF06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43F79D0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C11BE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58324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E959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E28C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2997DA9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115C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1C5AF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DA850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D581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576C0CC" w14:textId="6ECAC454" w:rsidR="0089604F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Mayıs 2022 Salı</w:t>
      </w:r>
    </w:p>
    <w:p w14:paraId="37CF0416" w14:textId="024E59A5" w:rsidR="0089604F" w:rsidRPr="00030A73" w:rsidRDefault="0089604F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984"/>
        <w:gridCol w:w="2000"/>
      </w:tblGrid>
      <w:tr w:rsidR="0089604F" w:rsidRPr="00030A73" w14:paraId="67D7E3CD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C9FC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E967D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41437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4C664C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A150EB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4E370C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TATİLİ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B6A4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5F19461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4B2568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7033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409A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A4663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CFE3737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D655F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AD6B0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F0CF0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227D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0CE2810D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99455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53CDE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D07E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63C42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4E9C7397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7D97B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32A9C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78CF5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D77B2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166CE406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B3B6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F2A633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ECCD1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64430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3646D806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48ABA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FAE587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42B5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02E8F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F6D882A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DA413C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057996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161A5B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FDC4A4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9604F" w:rsidRPr="00030A73" w14:paraId="7BF36FC7" w14:textId="77777777" w:rsidTr="00014A89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0DBA2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AA2E2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A31F0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1AA9DD" w14:textId="77777777" w:rsidR="0089604F" w:rsidRPr="00030A73" w:rsidRDefault="0089604F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B52CF9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3E3FD9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E97DE6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E1747B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D6DFD6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2D7D9F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9EE435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AD7CA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590AF30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BE1FA8F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2A42EE0" w14:textId="5A9D9ECD" w:rsidR="0089604F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 Mayıs 2022 Çarşamba</w:t>
      </w:r>
    </w:p>
    <w:p w14:paraId="488D6A01" w14:textId="74289156" w:rsidR="00551410" w:rsidRPr="00030A73" w:rsidRDefault="0055141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984"/>
        <w:gridCol w:w="2000"/>
      </w:tblGrid>
      <w:tr w:rsidR="00551410" w:rsidRPr="00030A73" w14:paraId="002689FF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1EB99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C3AF9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3377B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7A837A3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0F59E8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9CF5A3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TATİLİ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4BA2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69EBFD9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8899A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CA23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7354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749C5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0679C768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2C68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78CC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F7BD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DD82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4FA5FFA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E38A9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48AA5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BB52C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446B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6666DE83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40F75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B5D0E9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05456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143F04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C821E4A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73434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E9902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4CF8D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26E6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97DFE45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0D18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03F1C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02EA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B573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2D09E85B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9091B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3385A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B45E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4F6B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EAD05DB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3BA0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74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A4AFF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8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FF96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F369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6515665" w14:textId="77777777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4B47A4" w14:textId="2AEFA44E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Mayıs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6"/>
        <w:gridCol w:w="1885"/>
        <w:gridCol w:w="3698"/>
        <w:gridCol w:w="2193"/>
      </w:tblGrid>
      <w:tr w:rsidR="00551410" w:rsidRPr="00030A73" w14:paraId="1A2957F3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C86BB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D9578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F75E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5A66E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3CB8676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1FBE1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BAC9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A977A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FDDC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424ED8D1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24A0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0F2E1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66D9C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gın İnce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BD8973" w14:textId="3FA4934B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14B61B8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0B42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6CEB8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56BD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gın İnce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562AD5" w14:textId="2BB106E6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7B7E977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4ABDF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66A83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006A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1BB86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4C1A17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6A69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B11B2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6BD1D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gebe takib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5E8FD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4FEF88CD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C5B6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2C2E8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02BBC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apo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öneti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EA91F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Arzu AYRALER</w:t>
            </w:r>
          </w:p>
        </w:tc>
      </w:tr>
      <w:tr w:rsidR="00551410" w:rsidRPr="00030A73" w14:paraId="5F8E3BB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5FFDE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9C9A8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6E1007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şlanma Biyokimya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0DAA8E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  <w:tr w:rsidR="00551410" w:rsidRPr="00030A73" w14:paraId="1C6A275D" w14:textId="77777777" w:rsidTr="00C5155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95FC9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78CF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BB69EA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oratuvar Sonucunu Etkileyen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a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alitik Faktör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7F0D00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mer EMECEN</w:t>
            </w:r>
          </w:p>
        </w:tc>
      </w:tr>
    </w:tbl>
    <w:p w14:paraId="4E085125" w14:textId="608A9214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9BEF8E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2456E4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F07FA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1BC9B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3C4EEA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C29EB9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5C78A5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026245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360FE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78F31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8C9C0A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39A89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F2FB1D7" w14:textId="3EF16EEF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Mayıs 2022 Cuma</w:t>
      </w:r>
    </w:p>
    <w:p w14:paraId="43C65D72" w14:textId="76E70598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9"/>
        <w:gridCol w:w="1879"/>
        <w:gridCol w:w="3678"/>
        <w:gridCol w:w="2226"/>
      </w:tblGrid>
      <w:tr w:rsidR="00551410" w:rsidRPr="00030A73" w14:paraId="5E910871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CB60F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2D46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AAEE2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 İzleminde Laboratuvar ve Prenatal Tarama Testler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7FF2C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551410" w:rsidRPr="00030A73" w14:paraId="12AD8630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FDBC9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8585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A14AF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 İzleminde Laboratuvar ve Prenatal Tarama Testler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C66F6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551410" w:rsidRPr="00030A73" w14:paraId="5681DF62" w14:textId="77777777" w:rsidTr="00C5155D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018DF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B0353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F65BD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ğışıklama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D3CCB" w14:textId="78DE0CF5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0701498F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638FD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0F6E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CDBA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ğışıklama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645AEE" w14:textId="26174EDD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615DD11D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6FB86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02563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B2F73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C2D47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0106C228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C375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44E2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76C4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Ekonomis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1195C" w14:textId="189A1FCA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19CC5BBD" w14:textId="77777777" w:rsidTr="00C5155D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322F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04A0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5934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804B1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1F0C0F36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81A9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187F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D92E5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ile hekimliğind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ksiyete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epresyon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4DC16" w14:textId="2C0D755A" w:rsidR="00551410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551410" w:rsidRPr="00030A73" w14:paraId="466BD479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B04E9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C353F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805A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anemilerin yönetim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7E1EAF" w14:textId="2C1543B4" w:rsidR="00551410" w:rsidRPr="00030A73" w:rsidRDefault="00772A5C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</w:tbl>
    <w:p w14:paraId="0A49FB35" w14:textId="5336E09E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061DB8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 HAFTA        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DÖNEM III DERS KURULU VII</w:t>
      </w:r>
    </w:p>
    <w:p w14:paraId="6FAF0CC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989647E" w14:textId="77777777" w:rsidR="00FC4839" w:rsidRPr="00030A73" w:rsidRDefault="00FC4839" w:rsidP="003A345D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</w:t>
      </w:r>
    </w:p>
    <w:p w14:paraId="7B53E85C" w14:textId="77777777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A8E609" w14:textId="17CE9979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Mayıs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551410" w:rsidRPr="00030A73" w14:paraId="6F1B49B7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66B0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F438A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EC52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E122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49661EF0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E7F2B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57D68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AİLE HEKİMLİĞİ</w:t>
            </w: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CD2C9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yopsikososyal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yaklaşım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3578C0" w14:textId="2C19815A" w:rsidR="00551410" w:rsidRPr="00030A73" w:rsidRDefault="00772A5C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  <w:r w:rsidR="00551410"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51410" w:rsidRPr="00030A73" w14:paraId="76065393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DB81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B976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AİLE HEKİMLİĞİ</w:t>
            </w: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FC36D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Birinci basamakta baş ağrılı hastaya yaklaşım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D0A994" w14:textId="0CA643E1" w:rsidR="00551410" w:rsidRPr="00030A73" w:rsidRDefault="00772A5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Arzu AYRALER</w:t>
            </w:r>
          </w:p>
        </w:tc>
      </w:tr>
      <w:tr w:rsidR="00551410" w:rsidRPr="00030A73" w14:paraId="7E485382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1332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51A1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56CEF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4F38F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4BD794A4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B899E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F4767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71039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A30A8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6F6CCBFC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6E28E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2F64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F315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25139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6E29174B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A7DC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191A0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888B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7185D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0B0AB1F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6F984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285C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243324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6EBD75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19F53CFD" w14:textId="77777777" w:rsidTr="00C5155D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A1BCE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8881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AA21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59393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78DB832" w14:textId="3690CD72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D73921" w14:textId="59B76D0C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DF38D4" w14:textId="77777777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F4DC1B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CACA61E" w14:textId="16E0EC8D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DDF883B" w14:textId="137A235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FA992C5" w14:textId="3770802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1F26523" w14:textId="7B1ED64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90FC858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66D8A1E" w14:textId="6C26713E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Mayıs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4"/>
        <w:gridCol w:w="1876"/>
        <w:gridCol w:w="3750"/>
        <w:gridCol w:w="2162"/>
      </w:tblGrid>
      <w:tr w:rsidR="00551410" w:rsidRPr="00030A73" w14:paraId="7BBDD36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86CE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77906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EC4E4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4124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0E02465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641DA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2D75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C744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Sağlık Hizmetlerinin Örgüt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26C1A7" w14:textId="1528FC7A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3FD4718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E112E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9FFEF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042C2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Sağlık Mevzuat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1ED4BF" w14:textId="731EE0D0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6F18DC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en VARER AKPINAR</w:t>
            </w:r>
          </w:p>
        </w:tc>
      </w:tr>
      <w:tr w:rsidR="00551410" w:rsidRPr="00030A73" w14:paraId="3A25B64C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147FE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7C2A7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61E1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Hizmetlerinde Yöneti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DA37C" w14:textId="6292EAC3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Özkan</w:t>
            </w:r>
          </w:p>
        </w:tc>
      </w:tr>
      <w:tr w:rsidR="00551410" w:rsidRPr="00030A73" w14:paraId="2ACE78AB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CF4AD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75F92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E46D7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474FD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F3FF24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80D3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0C43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335E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ne Sütünün Biyokimyasal Özellik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808A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551410" w:rsidRPr="00030A73" w14:paraId="3BE3D7D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3EC6A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75F8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4F9026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Biyokimya Laboratuvarı Raporunun Değerlendirilme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ana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aktörler (Grup 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FDF12D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551410" w:rsidRPr="00030A73" w14:paraId="7D45E99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C435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108AE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CAE2E3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Biyokimya Laboratuvarı Raporunun Değerlendirilmesi v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analit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aktörler (Grup I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12ED8F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551410" w:rsidRPr="00030A73" w14:paraId="1F68C24F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F6E1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CE85A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EB0F4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B69B1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F2C4ED2" w14:textId="77777777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17CEF6" w14:textId="1D85D4BA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Mayıs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9"/>
        <w:gridCol w:w="1845"/>
        <w:gridCol w:w="3755"/>
        <w:gridCol w:w="2143"/>
      </w:tblGrid>
      <w:tr w:rsidR="00551410" w:rsidRPr="00030A73" w14:paraId="58A0A83E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7EFFE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B4E5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9B6F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C637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09DC7FF6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32E7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A39D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99FD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C5871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0BF1FD4B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5A47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23F1A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FA6DF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9252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2AA454AF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8ED05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DC100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05FC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47DAD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9315161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5195D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EE31E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FD017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62E4C4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5F21A5F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0BCD4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D005B9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7862A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C547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608640D9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A9BF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6ED47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DA6CE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04A7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4E99D2D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72C1D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2218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54C1CA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3F3A40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CA9D9D4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FBD5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504F8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08F25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517A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8FFFA4B" w14:textId="1F31FDB1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DE3F19" w14:textId="28B0BC74" w:rsidR="005C7241" w:rsidRPr="00030A73" w:rsidRDefault="005C7241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3A6B22" w14:textId="1F2CCBA6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8D600C" w14:textId="0EAA5D71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CF6A8E" w14:textId="08378D66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38444A" w14:textId="47A0BA9A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23791D" w14:textId="77EA3F33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87767E" w14:textId="17D9C06E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7B7EACB" w14:textId="05B73562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879697" w14:textId="4CA8FC3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E0B043" w14:textId="0BD6AB7F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7DE09B" w14:textId="777777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3F2CB6" w14:textId="323EA79B" w:rsidR="005C7241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Mayıs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9"/>
        <w:gridCol w:w="1845"/>
        <w:gridCol w:w="3755"/>
        <w:gridCol w:w="2143"/>
      </w:tblGrid>
      <w:tr w:rsidR="00551410" w:rsidRPr="00030A73" w14:paraId="3FEC3E3A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360D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62C3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AD7E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8986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99A46C9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1C0C7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17F3F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6714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41C3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5AB5F5F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A75B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1FDFC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9A1F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E7260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450F13F8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767E2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D2724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8403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4D0E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76F41539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7DFA1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1EF4A5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50372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61D34D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316D5BC4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F2D4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D8191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65DB8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62CB1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49BD63CD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664365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467B0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7A974A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0ACF3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21C5A0E5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A86FE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977B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34439A14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07ACADF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1410" w:rsidRPr="00030A73" w14:paraId="572688D1" w14:textId="77777777" w:rsidTr="00C5155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BA4526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B9DBB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EE5B3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EEAE7" w14:textId="77777777" w:rsidR="00551410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92B2CD9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BC9CC3" w14:textId="6B6C4164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Mayıs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963"/>
        <w:gridCol w:w="2009"/>
      </w:tblGrid>
      <w:tr w:rsidR="00AF6147" w:rsidRPr="00030A73" w14:paraId="0FBC4F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6BFF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8EC8B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5C1A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3D2387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  <w:p w14:paraId="12CC4A1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243955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633C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5F0868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599C9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9969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4537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2BFE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1E4624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D7B5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2BDF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D4C2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FFF5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9AAF0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9B59A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AE197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D35C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3BCB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25D766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D83CC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A1856C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8714D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6F748F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337B94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E5EB8" w14:textId="21952157" w:rsidR="00AF6147" w:rsidRPr="00030A73" w:rsidRDefault="0055141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D499C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1D28F6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936E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00CEF3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464A0" w14:textId="1F5CA500" w:rsidR="00AF6147" w:rsidRPr="00030A73" w:rsidRDefault="00D00D7C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</w:t>
            </w:r>
            <w:r w:rsidR="00AF6147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C5192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1DA0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F56275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60FF110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57BD4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059933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D30C4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B2B0A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030A73" w14:paraId="2541DC9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3C7150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D3E002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56D5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F85EE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AB79019" w14:textId="77777777" w:rsidR="00AF6147" w:rsidRPr="00030A73" w:rsidRDefault="00AF6147" w:rsidP="003A345D">
      <w:pPr>
        <w:keepNext/>
        <w:widowControl w:val="0"/>
        <w:suppressAutoHyphens/>
        <w:spacing w:before="240" w:after="60" w:line="36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F1FFEBA" w14:textId="630706F0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FA205D9" w14:textId="25C71573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18E986B" w14:textId="367A3131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8BDE2FF" w14:textId="77B9FAF8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4DDEDFC" w14:textId="40FFB9FC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D8EBF6E" w14:textId="5852B25B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7912D43" w14:textId="17826C3D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17F0E3F" w14:textId="77777777" w:rsidR="00062858" w:rsidRPr="00030A73" w:rsidRDefault="00062858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97BF1C6" w14:textId="77777777" w:rsidR="00AF6147" w:rsidRPr="00030A73" w:rsidRDefault="00AF6147" w:rsidP="003A345D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12F7085B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2A085337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1C6D3BC0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II</w:t>
      </w:r>
    </w:p>
    <w:p w14:paraId="2599F544" w14:textId="77777777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linik Bilimlere Giriş</w:t>
      </w:r>
    </w:p>
    <w:p w14:paraId="1E62F43E" w14:textId="61D15488" w:rsidR="00AF6147" w:rsidRPr="00030A73" w:rsidRDefault="00AF6147" w:rsidP="003A345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592971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16 Mayıs </w:t>
      </w:r>
      <w:proofErr w:type="gramStart"/>
      <w:r w:rsidR="00592971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2 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–</w:t>
      </w:r>
      <w:proofErr w:type="gramEnd"/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592971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7 Haziran 2022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)</w:t>
      </w:r>
    </w:p>
    <w:p w14:paraId="5540AD63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41"/>
        <w:gridCol w:w="1132"/>
        <w:gridCol w:w="1358"/>
        <w:gridCol w:w="1617"/>
        <w:gridCol w:w="1565"/>
      </w:tblGrid>
      <w:tr w:rsidR="00AF6147" w:rsidRPr="00030A73" w14:paraId="49D36D7B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89804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54FC9E41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50046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670C8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1A8D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7D1AB" w14:textId="77777777" w:rsidR="00AF6147" w:rsidRPr="00030A73" w:rsidRDefault="00AF6147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607A89" w:rsidRPr="00030A73" w14:paraId="6D448D77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BD1C9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4BFE8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6FB00B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C188B7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1A68B8F" w14:textId="5CB4A89E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5F805BD1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A06DAC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9C37F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C3927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96403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E0E8E93" w14:textId="668F79F5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607A89" w:rsidRPr="00030A73" w14:paraId="43CC54C5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F4687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ağ.ve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18E9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7559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FBB144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6CC39A5" w14:textId="152FB71D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607A89" w:rsidRPr="00030A73" w14:paraId="62C8BC7D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CDDA4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Enfeksiyon Hastalıkları ve Klinik Mikrob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F886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9107F3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ACD06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6C80731" w14:textId="5E086AB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25BD33F4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3F18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Kadı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Doğum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4E9DC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C6A66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A9DD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06668306" w14:textId="18936E92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607A89" w:rsidRPr="00030A73" w14:paraId="61B12F51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EE903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DFBF8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837CD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1A417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900E07E" w14:textId="4EED5822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607A89" w:rsidRPr="00030A73" w14:paraId="0370B347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125B1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BFED63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2D2FF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6546EB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15E8DBF" w14:textId="755B6585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1DE81213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9A6AEF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518E1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8699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6ED36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2973564" w14:textId="530396E3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37B9CAE8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A2716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Göz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A5C11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AF9B9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4B30A9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B968003" w14:textId="2EA1C280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607A89" w:rsidRPr="00030A73" w14:paraId="3E87C7B9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9FB9F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26FEB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5B6EC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767C9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8653AA6" w14:textId="7ADDDB2B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50FD5F27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5E0BE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BBF60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9A482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8F8E0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E20878F" w14:textId="78CBF3E3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607A89" w:rsidRPr="00030A73" w14:paraId="37261775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82BB8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1EF6F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7B5B01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EFB80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9E31194" w14:textId="2AA6F01D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607A89" w:rsidRPr="00030A73" w14:paraId="6B4B1F4C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5EC24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50621C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07BC0" w14:textId="733E4BBD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285BB3" w14:textId="095FA024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352D1E6" w14:textId="45AAA0DB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07A89" w:rsidRPr="00030A73" w14:paraId="2F548761" w14:textId="77777777" w:rsidTr="00737242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C9009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i ve Zührevi Hastalıklar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E729F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0374D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629EA" w14:textId="77777777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702BE8A" w14:textId="4BE24899" w:rsidR="00607A89" w:rsidRPr="00030A73" w:rsidRDefault="00607A8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A955F4" w:rsidRPr="00030A73" w14:paraId="5DAA27F8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8DA6682" w14:textId="77777777" w:rsidR="0029376C" w:rsidRPr="00030A73" w:rsidRDefault="0029376C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4D9B7400" w14:textId="1BCF2014" w:rsidR="0029376C" w:rsidRPr="00030A73" w:rsidRDefault="00440CBB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FBDF79E" w14:textId="2CB29C71" w:rsidR="0029376C" w:rsidRPr="00030A73" w:rsidRDefault="0069482B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15D15D84" w14:textId="2A24FED7" w:rsidR="0029376C" w:rsidRPr="00030A73" w:rsidRDefault="0029376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</w:t>
            </w:r>
            <w:r w:rsidR="00B005D5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1BFD40C3" w14:textId="77777777" w:rsidR="0029376C" w:rsidRPr="00030A73" w:rsidRDefault="0029376C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3CC3899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2CA427D1" w14:textId="77777777" w:rsidR="00AF6147" w:rsidRPr="00030A73" w:rsidRDefault="00AF6147" w:rsidP="003A345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98356C" w14:textId="1235CD84" w:rsidR="00AF6147" w:rsidRPr="00030A73" w:rsidRDefault="00AF614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9F38DE"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oç. Dr. Gülay HACIOĞLU DERVİŞOĞLU</w:t>
      </w:r>
    </w:p>
    <w:p w14:paraId="5A46486C" w14:textId="4F8726D3" w:rsidR="00AF6147" w:rsidRPr="00030A73" w:rsidRDefault="00AF6147" w:rsidP="003A345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030A73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9F38DE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9F38DE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9F38DE"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Ömer EMECEN</w:t>
      </w:r>
    </w:p>
    <w:p w14:paraId="44D4A332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Hedefler: </w:t>
      </w: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Çocuk hastada muayene yapabilme becerisini ve acil hastaya yaklaşımı </w:t>
      </w:r>
      <w:proofErr w:type="spellStart"/>
      <w:proofErr w:type="gram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öğrenmek.Obstetrik</w:t>
      </w:r>
      <w:proofErr w:type="spellEnd"/>
      <w:proofErr w:type="gram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jinekolojik aciller hakkında bilgi sahibi olmak, belli başlı jinekolojik ve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bstetrik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stalıklar hakkında temel bilgileri edinmek.</w:t>
      </w:r>
    </w:p>
    <w:p w14:paraId="2C85A183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Ürolojik terminoloji ve ürolojik anatomi; ürolojide semptomlar,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amnez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fizik muayenenin öğrenilmesi. İdrar muayenesinin önemi ve ürolojideki temel aletlerin tanınması. Ürolojik aciller, ürolojik radyolojiye ve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üriner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bstruksiyonlarına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klaşımın öğrenilmesi.</w:t>
      </w:r>
    </w:p>
    <w:p w14:paraId="1D91EB18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öroşirürji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stasının muayenesi ve </w:t>
      </w:r>
      <w:proofErr w:type="spellStart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öroşirürjikal</w:t>
      </w:r>
      <w:proofErr w:type="spellEnd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ciller hakkında bilgiler edinmek.</w:t>
      </w:r>
    </w:p>
    <w:p w14:paraId="01F4BCA8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öz hastalıklarında muayene teknikleri, cihazların tanıtımı ve karşılaşılabilecek acil göz hastalıkları takip ve tedavisi hakkında bilgi sahibi olmak.</w:t>
      </w:r>
    </w:p>
    <w:p w14:paraId="24F630B4" w14:textId="77777777" w:rsidR="00AF6147" w:rsidRPr="00030A73" w:rsidRDefault="00AF6147" w:rsidP="003A345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rdiyak muayene, koroner arter ve kalp kapak hastalıklarında tanısal yaklaşımlar ve kardiyak acillerin değerlendirilmesi.</w:t>
      </w:r>
    </w:p>
    <w:p w14:paraId="13B741A9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ulak Burun Boğaz Hastalıklarında uygulanan muayene yöntemlerinin öğrenilmesi. KBB acillerinde tanı ve tedavi yaklaşımlarının öğrenilmesi</w:t>
      </w:r>
    </w:p>
    <w:p w14:paraId="785EB9D2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50BADCA" w14:textId="0154187B" w:rsidR="007E0E50" w:rsidRPr="00030A73" w:rsidRDefault="007E0E50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23BDD29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7E0E50" w:rsidRPr="00030A73" w14:paraId="6B34523C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0C170C02" w14:textId="611816B5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VI</w:t>
            </w:r>
            <w:r w:rsidR="00F53DA9"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030A7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. DERS KURULU ÜYELERİ</w:t>
            </w:r>
          </w:p>
        </w:tc>
      </w:tr>
      <w:tr w:rsidR="007E0E50" w:rsidRPr="00030A73" w14:paraId="346306F7" w14:textId="77777777" w:rsidTr="00FA0919">
        <w:tc>
          <w:tcPr>
            <w:tcW w:w="4454" w:type="dxa"/>
            <w:shd w:val="clear" w:color="auto" w:fill="auto"/>
          </w:tcPr>
          <w:p w14:paraId="5143B9C3" w14:textId="77777777" w:rsidR="007E0E50" w:rsidRPr="00030A73" w:rsidRDefault="007E0E50" w:rsidP="003A345D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</w:tcPr>
          <w:p w14:paraId="2E3A5252" w14:textId="6F70C5ED" w:rsidR="007E0E50" w:rsidRPr="00030A73" w:rsidRDefault="00AC4431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  <w:p w14:paraId="0E74DD86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7E0E50" w:rsidRPr="00030A73" w14:paraId="546319F2" w14:textId="77777777" w:rsidTr="00FA0919">
        <w:tc>
          <w:tcPr>
            <w:tcW w:w="4454" w:type="dxa"/>
            <w:shd w:val="clear" w:color="auto" w:fill="auto"/>
          </w:tcPr>
          <w:p w14:paraId="2E322026" w14:textId="77777777" w:rsidR="007E0E50" w:rsidRPr="00030A73" w:rsidRDefault="007E0E5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081038" w14:textId="4625328A" w:rsidR="007E0E50" w:rsidRPr="00030A73" w:rsidRDefault="004F3876" w:rsidP="003A345D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lahattin VURAL</w:t>
            </w:r>
          </w:p>
        </w:tc>
      </w:tr>
      <w:tr w:rsidR="007E0E50" w:rsidRPr="00030A73" w14:paraId="49BB6A81" w14:textId="77777777" w:rsidTr="00FA0919">
        <w:tc>
          <w:tcPr>
            <w:tcW w:w="4454" w:type="dxa"/>
            <w:shd w:val="clear" w:color="auto" w:fill="auto"/>
          </w:tcPr>
          <w:p w14:paraId="78E73E70" w14:textId="77777777" w:rsidR="007E0E50" w:rsidRPr="00030A73" w:rsidRDefault="007E0E5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ağ.ve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A53539C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7E0E50" w:rsidRPr="00030A73" w14:paraId="39C3137E" w14:textId="77777777" w:rsidTr="00FA0919">
        <w:tc>
          <w:tcPr>
            <w:tcW w:w="4454" w:type="dxa"/>
            <w:shd w:val="clear" w:color="auto" w:fill="auto"/>
          </w:tcPr>
          <w:p w14:paraId="35F1A0BE" w14:textId="77777777" w:rsidR="007E0E50" w:rsidRPr="00030A73" w:rsidRDefault="007E0E5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Enfeksiyon Hastalıkları ve Klinik Mikrobiyoloji</w:t>
            </w:r>
          </w:p>
        </w:tc>
        <w:tc>
          <w:tcPr>
            <w:tcW w:w="4525" w:type="dxa"/>
            <w:shd w:val="clear" w:color="auto" w:fill="auto"/>
          </w:tcPr>
          <w:p w14:paraId="11B0769D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7E0E50" w:rsidRPr="00030A73" w14:paraId="5D231092" w14:textId="77777777" w:rsidTr="00FA0919">
        <w:tc>
          <w:tcPr>
            <w:tcW w:w="4454" w:type="dxa"/>
            <w:shd w:val="clear" w:color="auto" w:fill="auto"/>
          </w:tcPr>
          <w:p w14:paraId="0BCF93EE" w14:textId="77777777" w:rsidR="007E0E50" w:rsidRPr="00030A73" w:rsidRDefault="007E0E50" w:rsidP="003A3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Kadın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Doğum</w:t>
            </w:r>
          </w:p>
        </w:tc>
        <w:tc>
          <w:tcPr>
            <w:tcW w:w="4525" w:type="dxa"/>
            <w:shd w:val="clear" w:color="auto" w:fill="auto"/>
          </w:tcPr>
          <w:p w14:paraId="41B27A77" w14:textId="77777777" w:rsidR="007A4E50" w:rsidRPr="00030A73" w:rsidRDefault="007A4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Şebnem ALANYA TOSUN</w:t>
            </w:r>
          </w:p>
          <w:p w14:paraId="356ACC0E" w14:textId="77110051" w:rsidR="007E0E50" w:rsidRPr="00030A73" w:rsidRDefault="007A4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Sema Baki YILDIRIM</w:t>
            </w:r>
          </w:p>
        </w:tc>
      </w:tr>
      <w:tr w:rsidR="007E0E50" w:rsidRPr="00030A73" w14:paraId="60A6925B" w14:textId="77777777" w:rsidTr="00FA0919">
        <w:tc>
          <w:tcPr>
            <w:tcW w:w="4454" w:type="dxa"/>
            <w:shd w:val="clear" w:color="auto" w:fill="auto"/>
          </w:tcPr>
          <w:p w14:paraId="253FA8ED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640578E" w14:textId="2D542F7E" w:rsidR="007E0E50" w:rsidRPr="00030A73" w:rsidRDefault="00463F32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Ural OĞUZ</w:t>
            </w:r>
          </w:p>
          <w:p w14:paraId="3D6B92B1" w14:textId="342EBA87" w:rsidR="007E0E50" w:rsidRPr="00030A73" w:rsidRDefault="005D5D6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BD2238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. </w:t>
            </w:r>
            <w:proofErr w:type="spellStart"/>
            <w:r w:rsidR="00BD2238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="00BD2238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Doğan Sabri TOK </w:t>
            </w:r>
          </w:p>
          <w:p w14:paraId="62E75B4D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han DEMİRELLİ</w:t>
            </w:r>
          </w:p>
        </w:tc>
      </w:tr>
      <w:tr w:rsidR="007E0E50" w:rsidRPr="00030A73" w14:paraId="110FDF2E" w14:textId="77777777" w:rsidTr="00FA0919">
        <w:tc>
          <w:tcPr>
            <w:tcW w:w="4454" w:type="dxa"/>
            <w:shd w:val="clear" w:color="auto" w:fill="auto"/>
          </w:tcPr>
          <w:p w14:paraId="714990C9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E446628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Feyzi Birol SARICA</w:t>
            </w:r>
          </w:p>
        </w:tc>
      </w:tr>
      <w:tr w:rsidR="007E0E50" w:rsidRPr="00030A73" w14:paraId="5B0ED7D5" w14:textId="77777777" w:rsidTr="00FA0919">
        <w:tc>
          <w:tcPr>
            <w:tcW w:w="4454" w:type="dxa"/>
            <w:shd w:val="clear" w:color="auto" w:fill="auto"/>
          </w:tcPr>
          <w:p w14:paraId="28F1A89A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A237565" w14:textId="77777777" w:rsidR="00C93FBE" w:rsidRPr="00030A73" w:rsidRDefault="00C93FB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Ahmet KARAGÖZ </w:t>
            </w:r>
          </w:p>
          <w:p w14:paraId="18F662AB" w14:textId="3C3E3928" w:rsidR="00BF669A" w:rsidRPr="00030A73" w:rsidRDefault="00BF669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Zeki Yüksel GÜNAYDIN</w:t>
            </w:r>
          </w:p>
          <w:p w14:paraId="05D34EB4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slı VURAL</w:t>
            </w:r>
          </w:p>
          <w:p w14:paraId="79469817" w14:textId="77777777" w:rsidR="00BF669A" w:rsidRPr="00030A73" w:rsidRDefault="00BF669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Devrim KURT</w:t>
            </w:r>
          </w:p>
          <w:p w14:paraId="244599A0" w14:textId="77777777" w:rsidR="00BF669A" w:rsidRPr="00030A73" w:rsidRDefault="00BF669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tan AYDIN</w:t>
            </w:r>
          </w:p>
          <w:p w14:paraId="2F25DFFE" w14:textId="1D235EED" w:rsidR="00BF669A" w:rsidRPr="00030A73" w:rsidRDefault="00BF669A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mre YILMAZ</w:t>
            </w:r>
          </w:p>
        </w:tc>
      </w:tr>
      <w:tr w:rsidR="007E0E50" w:rsidRPr="00030A73" w14:paraId="68F48B94" w14:textId="77777777" w:rsidTr="00FA0919">
        <w:tc>
          <w:tcPr>
            <w:tcW w:w="4454" w:type="dxa"/>
            <w:shd w:val="clear" w:color="auto" w:fill="auto"/>
          </w:tcPr>
          <w:p w14:paraId="637AE7EF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Göz </w:t>
            </w:r>
            <w:proofErr w:type="spellStart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D20A8B1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rat Atabey ÖZER</w:t>
            </w:r>
          </w:p>
        </w:tc>
      </w:tr>
      <w:tr w:rsidR="007E0E50" w:rsidRPr="00030A73" w14:paraId="5B71BD9F" w14:textId="77777777" w:rsidTr="00FA0919">
        <w:tc>
          <w:tcPr>
            <w:tcW w:w="4454" w:type="dxa"/>
            <w:shd w:val="clear" w:color="auto" w:fill="auto"/>
          </w:tcPr>
          <w:p w14:paraId="089BA195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5928B6C" w14:textId="61373DB1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r w:rsidR="00805F1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if BAYSAL</w:t>
            </w:r>
          </w:p>
          <w:p w14:paraId="4757AC5C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Yonca ÇOLUK</w:t>
            </w:r>
          </w:p>
          <w:p w14:paraId="71FB9436" w14:textId="097C2017" w:rsidR="00EC623F" w:rsidRPr="00030A73" w:rsidRDefault="00EC623F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hmet ARSLAN</w:t>
            </w:r>
          </w:p>
        </w:tc>
      </w:tr>
      <w:tr w:rsidR="007E0E50" w:rsidRPr="00030A73" w14:paraId="681654FC" w14:textId="77777777" w:rsidTr="00FA0919">
        <w:tc>
          <w:tcPr>
            <w:tcW w:w="4454" w:type="dxa"/>
            <w:shd w:val="clear" w:color="auto" w:fill="auto"/>
          </w:tcPr>
          <w:p w14:paraId="35846D15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4597CD2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7E0E50" w:rsidRPr="00030A73" w14:paraId="66FBA181" w14:textId="77777777" w:rsidTr="00FA0919">
        <w:tc>
          <w:tcPr>
            <w:tcW w:w="4454" w:type="dxa"/>
            <w:shd w:val="clear" w:color="auto" w:fill="auto"/>
          </w:tcPr>
          <w:p w14:paraId="3BC73970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4F35B1F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bdullah ÇELİK</w:t>
            </w:r>
          </w:p>
        </w:tc>
      </w:tr>
      <w:tr w:rsidR="007E0E50" w:rsidRPr="00030A73" w14:paraId="0DBE76A1" w14:textId="77777777" w:rsidTr="00FA0919">
        <w:tc>
          <w:tcPr>
            <w:tcW w:w="4454" w:type="dxa"/>
            <w:shd w:val="clear" w:color="auto" w:fill="auto"/>
          </w:tcPr>
          <w:p w14:paraId="5E6FCB9F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1E372F9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7E0E50" w:rsidRPr="00030A73" w14:paraId="32CBE916" w14:textId="77777777" w:rsidTr="00FA0919">
        <w:tc>
          <w:tcPr>
            <w:tcW w:w="4454" w:type="dxa"/>
            <w:shd w:val="clear" w:color="auto" w:fill="auto"/>
          </w:tcPr>
          <w:p w14:paraId="5ED9AC7F" w14:textId="77777777" w:rsidR="007E0E50" w:rsidRPr="00030A73" w:rsidRDefault="007E0E50" w:rsidP="003A345D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i ve Zührevi Hastalıklar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FBB62D8" w14:textId="77777777" w:rsidR="007E0E50" w:rsidRPr="00030A73" w:rsidRDefault="007E0E50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şıl Deniz OĞUZ</w:t>
            </w:r>
          </w:p>
        </w:tc>
      </w:tr>
    </w:tbl>
    <w:p w14:paraId="1C49F0EB" w14:textId="33158CDE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8" w:name="_Hlk49178535"/>
    </w:p>
    <w:p w14:paraId="5CC9FE15" w14:textId="1DA02366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37AB332" w14:textId="35394AA9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1F20E25" w14:textId="77777777" w:rsidR="0027015F" w:rsidRPr="00030A73" w:rsidRDefault="0027015F" w:rsidP="003A345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BAC2782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 xml:space="preserve">I. HAFTA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DÖNEM III DERS KURULU VIII</w:t>
      </w:r>
    </w:p>
    <w:p w14:paraId="767492A5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12ABDC6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0FBF3C42" w14:textId="348DF7E4" w:rsidR="00AF6147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Mayıs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0"/>
        <w:gridCol w:w="1900"/>
        <w:gridCol w:w="3864"/>
        <w:gridCol w:w="1988"/>
      </w:tblGrid>
      <w:tr w:rsidR="00073949" w:rsidRPr="00030A73" w14:paraId="673F6ABD" w14:textId="77777777" w:rsidTr="00872681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343B0B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C9CD31" w14:textId="0EF27738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D1B37C" w14:textId="261BCB30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DF57FD" w14:textId="6EDCC26D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55E7C411" w14:textId="77777777" w:rsidTr="00872681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EEBFBD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3E586E" w14:textId="06D4518D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D3323A" w14:textId="60736A36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AB2BD" w14:textId="503A1CE5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5F3F3E85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599DFD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EB646" w14:textId="62DA5CB3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35A38" w14:textId="6E23393C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 enfeksiyonlarının tanısı</w:t>
            </w: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58F86D" w14:textId="58579673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073949" w:rsidRPr="00030A73" w14:paraId="59FE3DD3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4E54C0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161AD3" w14:textId="3333AA19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FD8A9" w14:textId="60113F45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ri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larınınmikrobiyo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nısı</w:t>
            </w:r>
            <w:proofErr w:type="gramEnd"/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79439" w14:textId="10B53121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4008880B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96AFC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E337B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E5FE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12A9C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2A758E01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7E9C9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B08B0E" w14:textId="068774FF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3530F" w14:textId="578A570C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26180E" w14:textId="7EB3ECA4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33FFA64B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589B0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101028" w14:textId="159FFD08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48CC0A" w14:textId="6E8E6721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858B3" w14:textId="4D2DBBE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0A9875A0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B47DC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0C119" w14:textId="35BADDB2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CD7CB" w14:textId="19A33E4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0F3607" w14:textId="619E86B8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3949" w:rsidRPr="00030A73" w14:paraId="53B0FF29" w14:textId="77777777" w:rsidTr="00073949">
        <w:trPr>
          <w:trHeight w:val="1"/>
        </w:trPr>
        <w:tc>
          <w:tcPr>
            <w:tcW w:w="12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E52EC1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3F5B5D" w14:textId="5CD7BB92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A0A991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61503" w14:textId="77777777" w:rsidR="00073949" w:rsidRPr="00030A73" w:rsidRDefault="0007394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56BC2F7" w14:textId="77777777" w:rsidR="00150400" w:rsidRPr="00030A73" w:rsidRDefault="0015040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686756" w14:textId="52234F1A" w:rsidR="00014A89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Mayıs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9"/>
        <w:gridCol w:w="1874"/>
        <w:gridCol w:w="3870"/>
        <w:gridCol w:w="2039"/>
      </w:tblGrid>
      <w:tr w:rsidR="00150400" w:rsidRPr="00030A73" w14:paraId="4D105B8C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B340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57646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B3B34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muayene yöntemler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F1D8A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lahattin VURAL</w:t>
            </w:r>
          </w:p>
        </w:tc>
      </w:tr>
      <w:tr w:rsidR="00150400" w:rsidRPr="00030A73" w14:paraId="59340949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94F98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34961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6DD99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1B11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lahattin VURAL</w:t>
            </w:r>
          </w:p>
        </w:tc>
      </w:tr>
      <w:tr w:rsidR="00150400" w:rsidRPr="00030A73" w14:paraId="3E347C54" w14:textId="77777777" w:rsidTr="00C5155D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5235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3A8B91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8F8E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20E8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lahattin VURAL</w:t>
            </w:r>
          </w:p>
        </w:tc>
      </w:tr>
      <w:tr w:rsidR="00150400" w:rsidRPr="00030A73" w14:paraId="34F7B789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2853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0CB178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012E6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EB94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BF45535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48C03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02AF5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E2AC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8CADC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FFAF4AB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75B3E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82D8F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9685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4ED2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7B58535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89159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0D468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75D4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A1EAB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7C4908B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C4143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48C3F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92E53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6FA2C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50400" w:rsidRPr="00030A73" w14:paraId="30BBBEAE" w14:textId="77777777" w:rsidTr="00C5155D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A260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2767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6D65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8D8A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F9E7C53" w14:textId="6126D1C6" w:rsidR="00150400" w:rsidRPr="00030A73" w:rsidRDefault="0015040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94A7B76" w14:textId="296F323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9E715DE" w14:textId="213EB8F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4ADB54" w14:textId="18CD328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185F8E" w14:textId="29167D6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D51EA6" w14:textId="31059E6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9B6017" w14:textId="46C2177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0A0FA9" w14:textId="6007966B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22606A" w14:textId="27D9784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E93235" w14:textId="79380E5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8B1FC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4A1EF8" w14:textId="6E145ADC" w:rsidR="00014A89" w:rsidRPr="00030A73" w:rsidRDefault="00014A8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18 Mayıs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9"/>
        <w:gridCol w:w="1900"/>
        <w:gridCol w:w="3838"/>
        <w:gridCol w:w="2035"/>
      </w:tblGrid>
      <w:tr w:rsidR="00150400" w:rsidRPr="00030A73" w14:paraId="466302EB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D981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0251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8C881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E1AB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150400" w:rsidRPr="00030A73" w14:paraId="2DB1F44C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73CC8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B65F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36A4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12076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150400" w:rsidRPr="00030A73" w14:paraId="41ED6D7E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5DC5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13533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D569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I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02D0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150400" w:rsidRPr="00030A73" w14:paraId="24D86194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E5AD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3F71F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43A1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V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348B7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150400" w:rsidRPr="00030A73" w14:paraId="08036BB5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24277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0A924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9AF21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46CBC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17B2793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47A1E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AAF4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3E00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A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76828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505CC9A8" w14:textId="77777777" w:rsidTr="00C5155D">
        <w:trPr>
          <w:trHeight w:val="1104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A0FC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B921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91606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A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2CA25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2CEFA972" w14:textId="77777777" w:rsidTr="00C5155D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B11B0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65E19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B0FE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B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ECF7E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5C67A2AB" w14:textId="77777777" w:rsidTr="00C5155D">
        <w:trPr>
          <w:trHeight w:val="1114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44414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9D40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70A9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B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7D711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</w:tbl>
    <w:p w14:paraId="62479860" w14:textId="77777777" w:rsidR="00150400" w:rsidRPr="00030A73" w:rsidRDefault="00150400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777609" w14:textId="40E069FB" w:rsidR="00AF6147" w:rsidRPr="00030A73" w:rsidRDefault="00EC534B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Mayıs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1"/>
        <w:gridCol w:w="1742"/>
        <w:gridCol w:w="3993"/>
        <w:gridCol w:w="1996"/>
      </w:tblGrid>
      <w:tr w:rsidR="00903DA9" w:rsidRPr="00030A73" w14:paraId="11FF1803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E179C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CB77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56B9AD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81E083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32D6B0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06F2DCE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9 MAYIS ATATÜRKÜ ANMA GENÇLİK ve SPOR BAYRAM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3CF7E6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3E97954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8DC52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8F63A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AF101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C8D5B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3BF492A2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7A27B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313E05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530E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163F5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58D5FA93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A2885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E13DBA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9C00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18432D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76695E3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3FAC27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02A8F1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18065D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7B8C4F9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7CB62A1F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07B69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9B48BC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202C1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707145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6EA3AFC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AE118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1A3D0B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4BB6B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B6CB58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28BB95E4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B6A12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40E2EC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E3BEB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D8B74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3DA9" w:rsidRPr="00030A73" w14:paraId="445704B0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220DF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63EB13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DE622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282F6" w14:textId="77777777" w:rsidR="00903DA9" w:rsidRPr="00030A73" w:rsidRDefault="00903DA9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C4E9DF8" w14:textId="525019F2" w:rsidR="00903DA9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003958" w14:textId="31A4DC68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A849CA" w14:textId="7F239336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D36DBD" w14:textId="5425AD85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8A2A72" w14:textId="558B2051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63B983" w14:textId="77777777" w:rsidR="00FC4839" w:rsidRPr="00030A73" w:rsidRDefault="00FC483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25E3CBE" w14:textId="1DF5F8BE" w:rsidR="00903DA9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0 Mayıs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7"/>
        <w:gridCol w:w="1900"/>
        <w:gridCol w:w="3804"/>
        <w:gridCol w:w="2071"/>
      </w:tblGrid>
      <w:tr w:rsidR="00150400" w:rsidRPr="00030A73" w14:paraId="0FCFBE71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E67EA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4BAD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D151A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C</w:t>
            </w: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560C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33F77835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9C0F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C2A8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TIBBİ MİKROBİYOLOJİ</w:t>
            </w:r>
          </w:p>
        </w:tc>
        <w:tc>
          <w:tcPr>
            <w:tcW w:w="3804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9623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LAB: Deri </w:t>
            </w:r>
            <w:proofErr w:type="gram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enfeksiyonlarının 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laboratuar</w:t>
            </w:r>
            <w:proofErr w:type="spellEnd"/>
            <w:proofErr w:type="gram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 tanısı GRUP C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3A205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Doç. Dr. Şahin DİREKEL</w:t>
            </w:r>
          </w:p>
        </w:tc>
      </w:tr>
      <w:tr w:rsidR="00150400" w:rsidRPr="00030A73" w14:paraId="1B9929A8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CB517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1DFC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4" w:type="dxa"/>
            <w:vMerge w:val="restart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2DE6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4B4B6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8F34651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FC71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E53B2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4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1C49A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23B8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C3A8BA5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7DD972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FD55A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CC3D1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4F74A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D570944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C318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3DF4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2A8B1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be hastaya yaklaşım, kavram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64CA3" w14:textId="056F4009" w:rsidR="00150400" w:rsidRPr="00030A73" w:rsidRDefault="00C635D8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Şebnem ALANYA TOSUN</w:t>
            </w:r>
          </w:p>
        </w:tc>
      </w:tr>
      <w:tr w:rsidR="00150400" w:rsidRPr="00030A73" w14:paraId="52C7BB40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0B5FC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671D1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4624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inekolojik muayene</w:t>
            </w: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B5D5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Sema Baki YILDIRIM</w:t>
            </w:r>
          </w:p>
        </w:tc>
      </w:tr>
      <w:tr w:rsidR="00150400" w:rsidRPr="00030A73" w14:paraId="296806B6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67636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5C9E5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32D1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etrik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ciller</w:t>
            </w: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6DCF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Sema Baki YILDIRIM</w:t>
            </w:r>
          </w:p>
        </w:tc>
      </w:tr>
      <w:tr w:rsidR="00150400" w:rsidRPr="00030A73" w14:paraId="43AA0CD3" w14:textId="77777777" w:rsidTr="00FC4839">
        <w:trPr>
          <w:trHeight w:val="1"/>
        </w:trPr>
        <w:tc>
          <w:tcPr>
            <w:tcW w:w="12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D64E2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82214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43E0E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819F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DD13E14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0227F8A" w14:textId="16B4B6B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DÖNEM III DERS KURULU VIII</w:t>
      </w:r>
    </w:p>
    <w:p w14:paraId="5683A07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2B0763D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68B4DFA5" w14:textId="77777777" w:rsidR="00AF6147" w:rsidRPr="00030A73" w:rsidRDefault="00AF6147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F4AC82" w14:textId="0390ED86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Mayıs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32"/>
        <w:gridCol w:w="3842"/>
        <w:gridCol w:w="2092"/>
      </w:tblGrid>
      <w:tr w:rsidR="00D45707" w:rsidRPr="00030A73" w14:paraId="7F6FB01A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6EDAF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A91D0E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CC6AB2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natomi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5E284" w14:textId="48876288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. Ü. Doğan Sabri TOK </w:t>
            </w:r>
          </w:p>
        </w:tc>
      </w:tr>
      <w:tr w:rsidR="00D45707" w:rsidRPr="00030A73" w14:paraId="6B3E28D4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C3C097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C05778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85EBF" w14:textId="77777777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terminoloji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87C284" w14:textId="0CDBCD4E" w:rsidR="00D45707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. Ü. Doğan Sabri TOK </w:t>
            </w:r>
          </w:p>
        </w:tc>
      </w:tr>
      <w:tr w:rsidR="00150400" w:rsidRPr="00030A73" w14:paraId="66C03DA8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B135E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E373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9E1D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tik danışmada ilkeler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A0EA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150400" w:rsidRPr="00030A73" w14:paraId="6C79B4F2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A49F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3A2A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4B81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tik danışmada ilkeler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6294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Fadime MUTLU İÇDUYGU</w:t>
            </w:r>
          </w:p>
        </w:tc>
      </w:tr>
      <w:tr w:rsidR="00150400" w:rsidRPr="00030A73" w14:paraId="49426BDA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1F9E4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08C98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782C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CFE9A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1B5990B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0640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7A7EF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64BCF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k muayene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137C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Feyzi Birol SARICA</w:t>
            </w:r>
          </w:p>
        </w:tc>
      </w:tr>
      <w:tr w:rsidR="00150400" w:rsidRPr="00030A73" w14:paraId="1FE0257A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D2D5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811D4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4CE8E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F19D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Feyzi Birol SARICA</w:t>
            </w:r>
          </w:p>
        </w:tc>
      </w:tr>
      <w:tr w:rsidR="00150400" w:rsidRPr="00030A73" w14:paraId="3B8B6002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0A8C4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B3E97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104F4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E107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Feyzi Birol SARICA</w:t>
            </w:r>
          </w:p>
        </w:tc>
      </w:tr>
      <w:tr w:rsidR="00150400" w:rsidRPr="00030A73" w14:paraId="176E1D43" w14:textId="77777777" w:rsidTr="00BD2238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EEEE7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3E23F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384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F790E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0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FC32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Feyzi Birol SARICA</w:t>
            </w:r>
          </w:p>
        </w:tc>
      </w:tr>
    </w:tbl>
    <w:p w14:paraId="2ED2DA41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A0BBBD0" w14:textId="77777777" w:rsidR="00682324" w:rsidRPr="00030A73" w:rsidRDefault="0068232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F311059" w14:textId="77777777" w:rsidR="00682324" w:rsidRPr="00030A73" w:rsidRDefault="0068232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4D14D9" w14:textId="77777777" w:rsidR="00682324" w:rsidRPr="00030A73" w:rsidRDefault="0068232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025C5F6" w14:textId="77777777" w:rsidR="00682324" w:rsidRPr="00030A73" w:rsidRDefault="0068232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4285566" w14:textId="6DD0BA9E" w:rsidR="00682324" w:rsidRPr="00030A73" w:rsidRDefault="00682324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B942C0B" w14:textId="7E6A8A8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C3A409B" w14:textId="4F474B53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D21829E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CD5738" w14:textId="5C0D24C1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4 Mayıs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7"/>
        <w:gridCol w:w="1915"/>
        <w:gridCol w:w="3776"/>
        <w:gridCol w:w="2094"/>
      </w:tblGrid>
      <w:tr w:rsidR="00150400" w:rsidRPr="00030A73" w14:paraId="244FE267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D9C4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810C3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BD676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muayene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35A03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rtan AYDIN</w:t>
            </w:r>
          </w:p>
        </w:tc>
      </w:tr>
      <w:tr w:rsidR="00150400" w:rsidRPr="00030A73" w14:paraId="39341002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AD586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24EDC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C322B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 I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7B97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mre YILMAZ</w:t>
            </w:r>
          </w:p>
        </w:tc>
      </w:tr>
      <w:tr w:rsidR="00150400" w:rsidRPr="00030A73" w14:paraId="5E3A8426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6F28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A2B155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9DBA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 II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B697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mre YILMAZ</w:t>
            </w:r>
          </w:p>
        </w:tc>
      </w:tr>
      <w:tr w:rsidR="00150400" w:rsidRPr="00030A73" w14:paraId="6198AFCD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C984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9B6410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AAC7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 III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96B48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Emre YILMAZ</w:t>
            </w:r>
            <w:r w:rsidRPr="00030A73" w:rsidDel="006B06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50400" w:rsidRPr="00030A73" w14:paraId="08B368A8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9D48F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05822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FCCA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3A96A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31213F09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C2A78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1F69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D745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rolojide semptomlar,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fizik muayene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E6038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han DEMİRELLİ</w:t>
            </w:r>
          </w:p>
        </w:tc>
      </w:tr>
      <w:tr w:rsidR="00150400" w:rsidRPr="00030A73" w14:paraId="312469F9" w14:textId="77777777" w:rsidTr="00C5155D"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C079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3B5AE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1C561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drar muayenesi ve bileşim bozuklukları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1EC2C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Erhan DEMİRELLİ</w:t>
            </w:r>
          </w:p>
        </w:tc>
      </w:tr>
      <w:tr w:rsidR="00150400" w:rsidRPr="00030A73" w14:paraId="0678CC32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02491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BA530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F969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letler</w:t>
            </w: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22741" w14:textId="15208337" w:rsidR="00150400" w:rsidRPr="00030A73" w:rsidRDefault="00D45707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Doğan Sabri TOK</w:t>
            </w:r>
          </w:p>
        </w:tc>
      </w:tr>
      <w:tr w:rsidR="00150400" w:rsidRPr="00030A73" w14:paraId="6CBB243B" w14:textId="77777777" w:rsidTr="00C5155D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3E5D0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82A3B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D0623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55195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C0D88A6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5E403865" w14:textId="303A2E37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Mayıs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2"/>
        <w:gridCol w:w="1824"/>
        <w:gridCol w:w="3857"/>
        <w:gridCol w:w="2099"/>
      </w:tblGrid>
      <w:tr w:rsidR="00150400" w:rsidRPr="00030A73" w14:paraId="0FC56723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4215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5F9CF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145B9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inekolojik aciller</w:t>
            </w: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B40E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150400" w:rsidRPr="00030A73" w14:paraId="04645448" w14:textId="77777777" w:rsidTr="00251BB0"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126A4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84FBD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E483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ter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ğum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ve 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branların</w:t>
            </w:r>
            <w:proofErr w:type="spellEnd"/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rken açılması</w:t>
            </w: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E5290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251BB0" w:rsidRPr="00030A73" w14:paraId="0786B4CD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1F3FF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FA4D10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B26F8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ken ve geç </w:t>
            </w: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te  kanamalar</w:t>
            </w:r>
            <w:proofErr w:type="gramEnd"/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C2CEDC" w14:textId="60FE154E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251BB0" w:rsidRPr="00030A73" w14:paraId="7DE4C99E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D2DF15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C514D4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BCC795" w14:textId="7777777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partum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amalar</w:t>
            </w: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16C4F" w14:textId="7FEF09B7" w:rsidR="00251BB0" w:rsidRPr="00030A73" w:rsidRDefault="00251BB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Oğuzhan TUTAR</w:t>
            </w:r>
          </w:p>
        </w:tc>
      </w:tr>
      <w:tr w:rsidR="00150400" w:rsidRPr="00030A73" w14:paraId="0DA67E5D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17B81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FD662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5ABC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DCE76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8874894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4A79B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2D649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7A96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st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uksiyonları</w:t>
            </w:r>
            <w:proofErr w:type="spellEnd"/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AB8E85" w14:textId="3427B247" w:rsidR="00150400" w:rsidRPr="00030A73" w:rsidRDefault="00C93FBE" w:rsidP="003A345D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Ural OĞUZ</w:t>
            </w:r>
          </w:p>
        </w:tc>
      </w:tr>
      <w:tr w:rsidR="00150400" w:rsidRPr="00030A73" w14:paraId="5FF83AFB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F81B7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1E1C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7F17F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lt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uksiyonları</w:t>
            </w:r>
            <w:proofErr w:type="spellEnd"/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C7FB16" w14:textId="048A1367" w:rsidR="00150400" w:rsidRPr="00030A73" w:rsidRDefault="00C93FBE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Ural OĞUZ</w:t>
            </w:r>
          </w:p>
        </w:tc>
      </w:tr>
      <w:tr w:rsidR="00150400" w:rsidRPr="00030A73" w14:paraId="4084BF79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FB8DA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76B4D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435C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ciller</w:t>
            </w: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1054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han DEMİRELLİ</w:t>
            </w:r>
          </w:p>
        </w:tc>
      </w:tr>
      <w:tr w:rsidR="00150400" w:rsidRPr="00030A73" w14:paraId="45EA2973" w14:textId="77777777" w:rsidTr="00251BB0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B26BD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FB34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D900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AF8D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0C0842E" w14:textId="099CF4F1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6D79AC" w14:textId="33E1973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723F97" w14:textId="69FE694E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1AD370" w14:textId="002E646E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CF834A" w14:textId="49EC719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CFAA67" w14:textId="4FC8DB9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9D86E6" w14:textId="214D0B3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B4C2EF" w14:textId="68A6FEE6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98DA09C" w14:textId="79575F7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F5DCBA" w14:textId="1E21A18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3E058B" w14:textId="65676F0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1A341B" w14:textId="244DD93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939C13" w14:textId="3204FDD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E8CF9B" w14:textId="77777777" w:rsidR="0027015F" w:rsidRPr="00030A73" w:rsidRDefault="0027015F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9B9C4C" w14:textId="6E159457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6 Mayıs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0"/>
        <w:gridCol w:w="1927"/>
        <w:gridCol w:w="3781"/>
        <w:gridCol w:w="2154"/>
      </w:tblGrid>
      <w:tr w:rsidR="00150400" w:rsidRPr="00030A73" w14:paraId="054A42A9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64AB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C7BF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5D4CE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C62E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8A77C35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BF69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606E6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833F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terminoloji ve temel muayene yöntemleri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D8C2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Atabey ÖZER</w:t>
            </w:r>
          </w:p>
        </w:tc>
      </w:tr>
      <w:tr w:rsidR="00150400" w:rsidRPr="00030A73" w14:paraId="45169C4D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4B94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478D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D863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ıklarında aciller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037E7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Atabey ÖZER</w:t>
            </w:r>
          </w:p>
        </w:tc>
      </w:tr>
      <w:tr w:rsidR="00150400" w:rsidRPr="00030A73" w14:paraId="13E82514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771B8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66DC0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50E2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ıklarında aciller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BEA4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Atabey ÖZER</w:t>
            </w:r>
          </w:p>
        </w:tc>
      </w:tr>
      <w:tr w:rsidR="00150400" w:rsidRPr="00030A73" w14:paraId="2725FEC6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E31E0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048B8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69735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7B8EE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7EF4E36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BB70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98DA1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F267EA" w14:textId="10546F90" w:rsidR="00150400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si Acilleri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93628" w14:textId="58093B9B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744D8A" w:rsidRPr="00030A73">
              <w:rPr>
                <w:rFonts w:ascii="Times New Roman" w:hAnsi="Times New Roman" w:cs="Times New Roman"/>
                <w:sz w:val="24"/>
                <w:szCs w:val="24"/>
              </w:rPr>
              <w:t>Aysel YUCAK ÖZDEMİR</w:t>
            </w:r>
          </w:p>
        </w:tc>
      </w:tr>
      <w:tr w:rsidR="00744D8A" w:rsidRPr="00030A73" w14:paraId="4C24C886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83182" w14:textId="77777777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AFF692" w14:textId="77777777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312ED" w14:textId="57F50C18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nidoğan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errahi hastalıkları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9D2B3" w14:textId="2425C289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 Aysel YUCAK ÖZDEMİR</w:t>
            </w:r>
          </w:p>
        </w:tc>
      </w:tr>
      <w:tr w:rsidR="00744D8A" w:rsidRPr="00030A73" w14:paraId="7D0CC641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D944F" w14:textId="77777777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F71C5" w14:textId="77777777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C4897" w14:textId="10392E10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anomalileri</w:t>
            </w: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9A147" w14:textId="69534F4F" w:rsidR="00744D8A" w:rsidRPr="00030A73" w:rsidRDefault="00744D8A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hAnsi="Times New Roman" w:cs="Times New Roman"/>
                <w:sz w:val="24"/>
                <w:szCs w:val="24"/>
              </w:rPr>
              <w:t>. Ü.  Aysel YUCAK ÖZDEMİR</w:t>
            </w:r>
          </w:p>
        </w:tc>
      </w:tr>
      <w:tr w:rsidR="00150400" w:rsidRPr="00030A73" w14:paraId="68E4FF78" w14:textId="77777777" w:rsidTr="00C5155D">
        <w:trPr>
          <w:trHeight w:val="1"/>
        </w:trPr>
        <w:tc>
          <w:tcPr>
            <w:tcW w:w="11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EA4E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A9CE9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692F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155C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38B86DE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C1F699" w14:textId="318DF522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Mayıs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9"/>
        <w:gridCol w:w="1871"/>
        <w:gridCol w:w="3825"/>
        <w:gridCol w:w="2067"/>
      </w:tblGrid>
      <w:tr w:rsidR="00150400" w:rsidRPr="00030A73" w14:paraId="498AA5DC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6085C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FA1C1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523B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boli</w:t>
            </w:r>
            <w:proofErr w:type="spellEnd"/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079FD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bdullah ÇELİK</w:t>
            </w:r>
          </w:p>
        </w:tc>
      </w:tr>
      <w:tr w:rsidR="00150400" w:rsidRPr="00030A73" w14:paraId="5AE1845C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09C4B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C412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C302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omboz</w:t>
            </w:r>
            <w:proofErr w:type="spellEnd"/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F86C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bdullah ÇELİK</w:t>
            </w:r>
          </w:p>
        </w:tc>
      </w:tr>
      <w:tr w:rsidR="00150400" w:rsidRPr="00030A73" w14:paraId="51D06925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FAD2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2114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C8F8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 muayenesi 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BC031F" w14:textId="466EA1B5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8B558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hmet ARSLAN</w:t>
            </w:r>
          </w:p>
        </w:tc>
      </w:tr>
      <w:tr w:rsidR="00150400" w:rsidRPr="00030A73" w14:paraId="39B13336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E82B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C96AE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6807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 muayenesi I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4A8A88" w14:textId="0658BDF6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8B5586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hmet ARSLAN</w:t>
            </w:r>
          </w:p>
        </w:tc>
      </w:tr>
      <w:tr w:rsidR="00150400" w:rsidRPr="00030A73" w14:paraId="3EC2EDD1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06741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A139A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E841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8DD22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0C74A3B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A3CB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6952B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6FC7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 ve hücre tedavis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02DBC" w14:textId="6C0C9421" w:rsidR="00150400" w:rsidRPr="00030A73" w:rsidRDefault="00AC443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  <w:tr w:rsidR="00150400" w:rsidRPr="00030A73" w14:paraId="0526B176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7977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FAAED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1306B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 ve hücre tedavis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F55765" w14:textId="20CC9F9F" w:rsidR="00150400" w:rsidRPr="00030A73" w:rsidRDefault="00AC4431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yşegül Başak TEKER</w:t>
            </w:r>
          </w:p>
        </w:tc>
      </w:tr>
      <w:tr w:rsidR="00150400" w:rsidRPr="00030A73" w14:paraId="5A048B8A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72A15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40CD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8CD76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0D26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400A987" w14:textId="77777777" w:rsidTr="00C5155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A09F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D4AF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1672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F2E5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445D39B" w14:textId="3BC41F94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DFC3AA4" w14:textId="0062A988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40E74EF" w14:textId="19A8ED5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0A4DAED" w14:textId="4F6F66C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FC7A2DB" w14:textId="28BFB5CE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DAE5841" w14:textId="047CAD34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E0D5378" w14:textId="2048098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6A3095E" w14:textId="37AB15E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973B541" w14:textId="26FD47E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DBBE864" w14:textId="0CCF3A1E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4F5590F" w14:textId="536644D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6C4613" w14:textId="75C9097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C7BF2EB" w14:textId="7A22E421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AD594F2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DB034DC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 xml:space="preserve">III. HAFTA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II</w:t>
      </w:r>
    </w:p>
    <w:p w14:paraId="0BE89000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6897AC0C" w14:textId="55343A4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4FAD05C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45D3C82F" w14:textId="03368211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Mayıs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4"/>
        <w:gridCol w:w="1826"/>
        <w:gridCol w:w="3868"/>
        <w:gridCol w:w="2064"/>
      </w:tblGrid>
      <w:tr w:rsidR="00150400" w:rsidRPr="00030A73" w14:paraId="023D0350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FD7BE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87B6D9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E597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3AA0F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A72FE18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B4CBA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F5E3B2" w14:textId="77777777" w:rsidR="00150400" w:rsidRPr="00030A73" w:rsidRDefault="00150400" w:rsidP="003A345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2CF13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2EA4B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C9A4A70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A95D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4337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884D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da aciller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D6075" w14:textId="72B13D19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r w:rsidR="00805F1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if BAYSAL</w:t>
            </w:r>
          </w:p>
        </w:tc>
      </w:tr>
      <w:tr w:rsidR="00150400" w:rsidRPr="00030A73" w14:paraId="527911BD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66DC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D280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05871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da aciller I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1D0C9A" w14:textId="54044982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r w:rsidR="00805F15"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if BAYSAL</w:t>
            </w:r>
          </w:p>
        </w:tc>
      </w:tr>
      <w:tr w:rsidR="00150400" w:rsidRPr="00030A73" w14:paraId="67435117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AA566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C285F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9291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1C96C0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5419FC1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AD0C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78FC1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6C2AB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boli</w:t>
            </w:r>
            <w:proofErr w:type="spellEnd"/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E997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Abdullah ÇELİK</w:t>
            </w:r>
          </w:p>
        </w:tc>
      </w:tr>
      <w:tr w:rsidR="00150400" w:rsidRPr="00030A73" w14:paraId="0E0BC34E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9A7F4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11FAF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6DC8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D81E3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39E0AA4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5037F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7FD42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A925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CCF9F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F0BF42C" w14:textId="77777777" w:rsidTr="00C5155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0AF8D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A147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025C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6DF2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4957AB2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3590E3AB" w14:textId="1030B800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Mayıs 2022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3"/>
        <w:gridCol w:w="1847"/>
        <w:gridCol w:w="3885"/>
        <w:gridCol w:w="2027"/>
      </w:tblGrid>
      <w:tr w:rsidR="00150400" w:rsidRPr="00030A73" w14:paraId="39463644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87A4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7E5F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DE4F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6707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6848335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C93D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E151D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İ VE ZÜHREVİ HAS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0E573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rinin yapısı ve fizyolojisi ile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mente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3A66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şıl Deniz OĞUZ</w:t>
            </w:r>
          </w:p>
        </w:tc>
      </w:tr>
      <w:tr w:rsidR="00150400" w:rsidRPr="00030A73" w14:paraId="6B07555B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AA596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4936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İ VE ZÜHREVİ HAS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074E6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matolojik tanı ve muayene yöntemler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78E9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şıl Deniz OĞUZ</w:t>
            </w:r>
          </w:p>
        </w:tc>
      </w:tr>
      <w:tr w:rsidR="00150400" w:rsidRPr="00030A73" w14:paraId="5F5EE39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27DF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875AF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B8FD8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341C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41F7F41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4E7E4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4E98B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5B68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377C07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A8B7476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61BB4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5A646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CA22B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A3F21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7F9088D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FFA25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04BF4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AB31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4C72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62CBED2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C9B38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A407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865C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48A5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9DB4E14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A1382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352E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F7C7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6F5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515163E" w14:textId="5EBFD5EA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7E4F39" w14:textId="08B1EFB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44EC56" w14:textId="482B63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393A19D" w14:textId="11ABC9D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6C2E95" w14:textId="7F43B0F0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E7EAD6" w14:textId="7628F31F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03F53C" w14:textId="5EE3B3C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747683" w14:textId="6EF379A5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8EAB07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030D16" w14:textId="486455F6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1 Haziran 2022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1833"/>
        <w:gridCol w:w="3861"/>
        <w:gridCol w:w="2077"/>
      </w:tblGrid>
      <w:tr w:rsidR="00150400" w:rsidRPr="00030A73" w14:paraId="4EB1175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99FF8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C4F0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A1BFB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41A4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AF36D52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966F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0872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C854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atride aciller</w:t>
            </w:r>
          </w:p>
          <w:p w14:paraId="3D72E16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DBFC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150400" w:rsidRPr="00030A73" w14:paraId="68B874E0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59A7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3792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7AE62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sal metabolizma hastalıklarında öykü fizik muayene ve tanı yöntemleri -1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BD64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150400" w:rsidRPr="00030A73" w14:paraId="5701CE80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68A4B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83FD8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A250A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sal metabolizma hastalıklarında öykü fizik muayene ve tanı yöntemleri -2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DE9D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150400" w:rsidRPr="00030A73" w14:paraId="4E0AA97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B5BF13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41E0B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596C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863E2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6772ECF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52C61" w14:textId="5463C9B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B60D6"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14.</w:t>
            </w:r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4446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101F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ukta sık görülen ruhsal bozukluk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5B68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150400" w:rsidRPr="00030A73" w14:paraId="7517DFF9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B7A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AD9FD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95A3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omozomal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66AD6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Muhammet BULUT</w:t>
            </w:r>
          </w:p>
        </w:tc>
      </w:tr>
      <w:tr w:rsidR="00150400" w:rsidRPr="00030A73" w14:paraId="65D1839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F8483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F6800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9780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ECA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66B1D0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B3368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33F31E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B585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8FC7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9630181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8124" w14:textId="29E2EB2E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Haziran 2022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150400" w:rsidRPr="00030A73" w14:paraId="0ED48231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3B78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4EB3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40A52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B980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1ABC2D1D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33B0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BB82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E5B19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DB223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9D8C32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B6D8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6A70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23AC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1543D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D7BEA4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3C1E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F1A13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38C8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F3226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1EE32BC9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D7F22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7075E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68660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1DFF9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B824D34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136F0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70B1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0C63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10546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662ABDF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8AB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3E888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9635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35AE0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49AB190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68559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A94C7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E64DD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3F85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11CC3DF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AD59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014B3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AE4CE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C8F2F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03500A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5225551" w14:textId="5EC49BF1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Haziran 2022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150400" w:rsidRPr="00030A73" w14:paraId="502ED58D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8A650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53919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44C7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F5E3B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471E801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360C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4BB5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3B48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E244B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4B0A664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DE66E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F4F8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B38E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1C35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E5B28CB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C41D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6A41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17E5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898C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56139216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38EDA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020DD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D8BED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1E865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557A265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D84CD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083E0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3F6FC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0D13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F44239C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DCDF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D43FD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13E1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8F53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BE2C9F3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6EF5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8A40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8E4E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2354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4AB2F6DB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A2B0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0499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2D36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427A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3D7390A" w14:textId="3543D73A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D2CFA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B75C3E3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</w:t>
      </w: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II</w:t>
      </w:r>
    </w:p>
    <w:p w14:paraId="6FE8C376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4F9F8A91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030A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06A4A1F1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B3FB84" w14:textId="273CB6EF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Haziran 2022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150400" w:rsidRPr="00030A73" w14:paraId="6EFFEFB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5D84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774B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453E2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6F89A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00FE51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9CB7A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DFF3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3FB4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CA69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108D79E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4955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714F4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FAD3C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9C08C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82AC927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44736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0C40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97D9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F30C4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1E4293B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C738A0C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783E6F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41893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3924B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11C674B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29AA6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AD98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F70A9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5E562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E678948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B3809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8DA4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9A85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BB1F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1047EFEA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0A513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B994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520C0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6304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493CEA3" w14:textId="77777777" w:rsidTr="00C5155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B93B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F882F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85AB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C66E2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B3411E4" w14:textId="7777777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6D330FC5" w14:textId="3693AA87" w:rsidR="00AF6147" w:rsidRPr="00030A73" w:rsidRDefault="00AF6147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01CC51" w14:textId="1208200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C0CBBC" w14:textId="1A270293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9A8E47" w14:textId="3D0280B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11737B" w14:textId="38EF2FC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096B64" w14:textId="6205C96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0D24C8" w14:textId="4D694769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E55A04" w14:textId="5D67DDA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AFA31D" w14:textId="2CFFF41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445199" w14:textId="35EB03E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0204FF" w14:textId="0808F55C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B9755B" w14:textId="1ABEA9FB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8BB968" w14:textId="65067A0A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84AD1F" w14:textId="1C05016D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147D9B" w14:textId="77777777" w:rsidR="00FC4839" w:rsidRPr="00030A73" w:rsidRDefault="00FC4839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F0F16D" w14:textId="0377DC24" w:rsidR="00AF6147" w:rsidRPr="00030A73" w:rsidRDefault="00903DA9" w:rsidP="003A345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9" w:name="_Hlk74085369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7 Haziran 2022 </w:t>
      </w:r>
      <w:bookmarkEnd w:id="9"/>
      <w:r w:rsidRPr="00030A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lı</w:t>
      </w:r>
    </w:p>
    <w:tbl>
      <w:tblPr>
        <w:tblW w:w="9214" w:type="dxa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270"/>
        <w:gridCol w:w="5682"/>
        <w:gridCol w:w="928"/>
        <w:gridCol w:w="64"/>
      </w:tblGrid>
      <w:tr w:rsidR="00150400" w:rsidRPr="00030A73" w14:paraId="2D05229E" w14:textId="77777777" w:rsidTr="00C5155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982A0E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shd w:val="clear" w:color="auto" w:fill="FFFF00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363A71D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shd w:val="clear" w:color="auto" w:fill="FFFF00"/>
              </w:rPr>
              <w:t xml:space="preserve">  </w:t>
            </w:r>
          </w:p>
        </w:tc>
        <w:tc>
          <w:tcPr>
            <w:tcW w:w="5682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10F04A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00"/>
              </w:rPr>
            </w:pPr>
            <w:r w:rsidRPr="00030A7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00"/>
              </w:rPr>
              <w:t xml:space="preserve"> </w:t>
            </w:r>
          </w:p>
          <w:p w14:paraId="4831B9DB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30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6B3DBD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32C308C9" w14:textId="77777777" w:rsidTr="00C5155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90DCFA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1E3313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3E43A7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5A3AA2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69C8A785" w14:textId="77777777" w:rsidTr="00C5155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7F34DB76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9D432E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CB1BDA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9C4B10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7B3497B6" w14:textId="77777777" w:rsidTr="00C5155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51CF7FD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067615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90E66C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88AADA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34E79BC1" w14:textId="77777777" w:rsidTr="00C5155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BAD1C3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B20A155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DD9FF91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2E0E4E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0D70DF30" w14:textId="77777777" w:rsidTr="00C5155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44F17A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94B21A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2570884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EE8BAA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030A73" w14:paraId="299130EF" w14:textId="77777777" w:rsidTr="00C5155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E2EF387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A4159A3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81882A8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F592299" w14:textId="77777777" w:rsidR="00150400" w:rsidRPr="00030A73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50400" w:rsidRPr="0027015F" w14:paraId="1B5B4FA0" w14:textId="77777777" w:rsidTr="00C5155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420F0323" w14:textId="77777777" w:rsidR="00150400" w:rsidRPr="0027015F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03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</w:t>
            </w:r>
            <w:r w:rsidRPr="002701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4F82609" w14:textId="77777777" w:rsidR="00150400" w:rsidRPr="0027015F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ED81CAE" w14:textId="77777777" w:rsidR="00150400" w:rsidRPr="0027015F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3D13140" w14:textId="77777777" w:rsidR="00150400" w:rsidRPr="0027015F" w:rsidRDefault="00150400" w:rsidP="003A345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8"/>
    </w:tbl>
    <w:p w14:paraId="0E214DEB" w14:textId="77777777" w:rsidR="00CB52FE" w:rsidRPr="0027015F" w:rsidRDefault="00CB52FE" w:rsidP="003A345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CB52FE" w:rsidRPr="0027015F" w:rsidSect="00BE7FD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F95B2" w14:textId="77777777" w:rsidR="00101D26" w:rsidRDefault="00101D26" w:rsidP="00903DA9">
      <w:pPr>
        <w:spacing w:after="0" w:line="240" w:lineRule="auto"/>
      </w:pPr>
      <w:r>
        <w:separator/>
      </w:r>
    </w:p>
  </w:endnote>
  <w:endnote w:type="continuationSeparator" w:id="0">
    <w:p w14:paraId="035D7F94" w14:textId="77777777" w:rsidR="00101D26" w:rsidRDefault="00101D26" w:rsidP="00903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F039B" w14:textId="77777777" w:rsidR="00101D26" w:rsidRDefault="00101D26" w:rsidP="00903DA9">
      <w:pPr>
        <w:spacing w:after="0" w:line="240" w:lineRule="auto"/>
      </w:pPr>
      <w:r>
        <w:separator/>
      </w:r>
    </w:p>
  </w:footnote>
  <w:footnote w:type="continuationSeparator" w:id="0">
    <w:p w14:paraId="3BF2B16C" w14:textId="77777777" w:rsidR="00101D26" w:rsidRDefault="00101D26" w:rsidP="00903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C53"/>
    <w:multiLevelType w:val="multilevel"/>
    <w:tmpl w:val="D3A4B8D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7B6A38"/>
    <w:multiLevelType w:val="multilevel"/>
    <w:tmpl w:val="6786F0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F54FE4"/>
    <w:multiLevelType w:val="multilevel"/>
    <w:tmpl w:val="233E54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20822CC"/>
    <w:multiLevelType w:val="multilevel"/>
    <w:tmpl w:val="425293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EBC6EA0"/>
    <w:multiLevelType w:val="multilevel"/>
    <w:tmpl w:val="9272BA8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9527B5"/>
    <w:multiLevelType w:val="multilevel"/>
    <w:tmpl w:val="1D20AC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40367EF"/>
    <w:multiLevelType w:val="multilevel"/>
    <w:tmpl w:val="FEA24C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1585F71"/>
    <w:multiLevelType w:val="multilevel"/>
    <w:tmpl w:val="8B84A8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7590EA0"/>
    <w:multiLevelType w:val="hybridMultilevel"/>
    <w:tmpl w:val="97DE8E5C"/>
    <w:lvl w:ilvl="0" w:tplc="7066729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6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zW0MDYxsTQ0tjBT0lEKTi0uzszPAykwNKsFAH6W6wUtAAAA"/>
  </w:docVars>
  <w:rsids>
    <w:rsidRoot w:val="00CB52FE"/>
    <w:rsid w:val="00013C14"/>
    <w:rsid w:val="000140C2"/>
    <w:rsid w:val="00014A89"/>
    <w:rsid w:val="00021F5A"/>
    <w:rsid w:val="00022FFE"/>
    <w:rsid w:val="0002448E"/>
    <w:rsid w:val="00025CB7"/>
    <w:rsid w:val="000303A7"/>
    <w:rsid w:val="00030A73"/>
    <w:rsid w:val="00042D98"/>
    <w:rsid w:val="00043E2D"/>
    <w:rsid w:val="0004496F"/>
    <w:rsid w:val="000466E1"/>
    <w:rsid w:val="00051579"/>
    <w:rsid w:val="00061997"/>
    <w:rsid w:val="0006262A"/>
    <w:rsid w:val="00062858"/>
    <w:rsid w:val="00065828"/>
    <w:rsid w:val="00066F3D"/>
    <w:rsid w:val="000716A1"/>
    <w:rsid w:val="00073949"/>
    <w:rsid w:val="00076E4A"/>
    <w:rsid w:val="0008019E"/>
    <w:rsid w:val="00085049"/>
    <w:rsid w:val="000864A5"/>
    <w:rsid w:val="00086FAE"/>
    <w:rsid w:val="00095E36"/>
    <w:rsid w:val="00097D02"/>
    <w:rsid w:val="000A27C0"/>
    <w:rsid w:val="000B0829"/>
    <w:rsid w:val="000B0FD4"/>
    <w:rsid w:val="000B1455"/>
    <w:rsid w:val="000E35F5"/>
    <w:rsid w:val="000F15CA"/>
    <w:rsid w:val="00101D26"/>
    <w:rsid w:val="00107D66"/>
    <w:rsid w:val="00110359"/>
    <w:rsid w:val="00113E39"/>
    <w:rsid w:val="001201CD"/>
    <w:rsid w:val="00123381"/>
    <w:rsid w:val="00125965"/>
    <w:rsid w:val="00133B41"/>
    <w:rsid w:val="001369AB"/>
    <w:rsid w:val="001400E6"/>
    <w:rsid w:val="00146997"/>
    <w:rsid w:val="00147B44"/>
    <w:rsid w:val="00150400"/>
    <w:rsid w:val="00156B7E"/>
    <w:rsid w:val="00157F7A"/>
    <w:rsid w:val="0017423D"/>
    <w:rsid w:val="00175D3D"/>
    <w:rsid w:val="0018263C"/>
    <w:rsid w:val="00183D08"/>
    <w:rsid w:val="00185242"/>
    <w:rsid w:val="001953D1"/>
    <w:rsid w:val="001A67CB"/>
    <w:rsid w:val="001B1576"/>
    <w:rsid w:val="001B18AB"/>
    <w:rsid w:val="001C2F8E"/>
    <w:rsid w:val="001C3261"/>
    <w:rsid w:val="001C4715"/>
    <w:rsid w:val="001D0F27"/>
    <w:rsid w:val="001E0D85"/>
    <w:rsid w:val="001E1557"/>
    <w:rsid w:val="001F74F2"/>
    <w:rsid w:val="001F7800"/>
    <w:rsid w:val="002030FA"/>
    <w:rsid w:val="002034E4"/>
    <w:rsid w:val="002144C2"/>
    <w:rsid w:val="0021474C"/>
    <w:rsid w:val="00214945"/>
    <w:rsid w:val="0021679F"/>
    <w:rsid w:val="00216ED8"/>
    <w:rsid w:val="00227AA4"/>
    <w:rsid w:val="00234854"/>
    <w:rsid w:val="002349EC"/>
    <w:rsid w:val="00251A04"/>
    <w:rsid w:val="00251BB0"/>
    <w:rsid w:val="00254AF1"/>
    <w:rsid w:val="00263142"/>
    <w:rsid w:val="00264DAD"/>
    <w:rsid w:val="0027015F"/>
    <w:rsid w:val="00274D96"/>
    <w:rsid w:val="00281436"/>
    <w:rsid w:val="00283454"/>
    <w:rsid w:val="00285E0B"/>
    <w:rsid w:val="0029376C"/>
    <w:rsid w:val="002941E1"/>
    <w:rsid w:val="00296943"/>
    <w:rsid w:val="002A2CCA"/>
    <w:rsid w:val="002A4D4E"/>
    <w:rsid w:val="002B0E94"/>
    <w:rsid w:val="002B1479"/>
    <w:rsid w:val="002B525D"/>
    <w:rsid w:val="002B60D6"/>
    <w:rsid w:val="002C53D0"/>
    <w:rsid w:val="002D1D43"/>
    <w:rsid w:val="002D655C"/>
    <w:rsid w:val="002E3492"/>
    <w:rsid w:val="002E636D"/>
    <w:rsid w:val="002E7D8C"/>
    <w:rsid w:val="002F1913"/>
    <w:rsid w:val="003032BD"/>
    <w:rsid w:val="00306D4B"/>
    <w:rsid w:val="003163DE"/>
    <w:rsid w:val="00321624"/>
    <w:rsid w:val="00331645"/>
    <w:rsid w:val="0033343A"/>
    <w:rsid w:val="00333982"/>
    <w:rsid w:val="00345950"/>
    <w:rsid w:val="00345C98"/>
    <w:rsid w:val="00351FC3"/>
    <w:rsid w:val="00352145"/>
    <w:rsid w:val="003561EA"/>
    <w:rsid w:val="00361DA5"/>
    <w:rsid w:val="00362183"/>
    <w:rsid w:val="00371315"/>
    <w:rsid w:val="00373719"/>
    <w:rsid w:val="00376529"/>
    <w:rsid w:val="00380709"/>
    <w:rsid w:val="00382099"/>
    <w:rsid w:val="00383683"/>
    <w:rsid w:val="00390072"/>
    <w:rsid w:val="00392D96"/>
    <w:rsid w:val="00394544"/>
    <w:rsid w:val="00397B2A"/>
    <w:rsid w:val="003A345D"/>
    <w:rsid w:val="003A3902"/>
    <w:rsid w:val="003B360C"/>
    <w:rsid w:val="003D17ED"/>
    <w:rsid w:val="003D7E6A"/>
    <w:rsid w:val="003E167C"/>
    <w:rsid w:val="003F3633"/>
    <w:rsid w:val="003F7107"/>
    <w:rsid w:val="00415450"/>
    <w:rsid w:val="00415A98"/>
    <w:rsid w:val="004205B8"/>
    <w:rsid w:val="00423E11"/>
    <w:rsid w:val="004265DC"/>
    <w:rsid w:val="00430AE2"/>
    <w:rsid w:val="00440CBB"/>
    <w:rsid w:val="00444527"/>
    <w:rsid w:val="00451182"/>
    <w:rsid w:val="00451FF2"/>
    <w:rsid w:val="004546F0"/>
    <w:rsid w:val="00455BF3"/>
    <w:rsid w:val="00461087"/>
    <w:rsid w:val="00461D8C"/>
    <w:rsid w:val="00463F32"/>
    <w:rsid w:val="00467B47"/>
    <w:rsid w:val="0047313D"/>
    <w:rsid w:val="00473872"/>
    <w:rsid w:val="00476110"/>
    <w:rsid w:val="004803DC"/>
    <w:rsid w:val="00487D44"/>
    <w:rsid w:val="00490058"/>
    <w:rsid w:val="004910FB"/>
    <w:rsid w:val="004A79E9"/>
    <w:rsid w:val="004B0D21"/>
    <w:rsid w:val="004C1C57"/>
    <w:rsid w:val="004C1CF6"/>
    <w:rsid w:val="004C52A9"/>
    <w:rsid w:val="004E669F"/>
    <w:rsid w:val="004E67FF"/>
    <w:rsid w:val="004F3876"/>
    <w:rsid w:val="004F595B"/>
    <w:rsid w:val="004F6878"/>
    <w:rsid w:val="004F7077"/>
    <w:rsid w:val="004F7BCB"/>
    <w:rsid w:val="00503630"/>
    <w:rsid w:val="00506FE3"/>
    <w:rsid w:val="005073A6"/>
    <w:rsid w:val="005109A9"/>
    <w:rsid w:val="0051680D"/>
    <w:rsid w:val="00516BE2"/>
    <w:rsid w:val="00522D3F"/>
    <w:rsid w:val="0052613D"/>
    <w:rsid w:val="00527D91"/>
    <w:rsid w:val="005303DD"/>
    <w:rsid w:val="00533194"/>
    <w:rsid w:val="0054049D"/>
    <w:rsid w:val="0054478F"/>
    <w:rsid w:val="00551410"/>
    <w:rsid w:val="00554AB5"/>
    <w:rsid w:val="00554E8A"/>
    <w:rsid w:val="0055666B"/>
    <w:rsid w:val="005627E2"/>
    <w:rsid w:val="00563D60"/>
    <w:rsid w:val="00563FA4"/>
    <w:rsid w:val="00575A98"/>
    <w:rsid w:val="00580063"/>
    <w:rsid w:val="00591AB5"/>
    <w:rsid w:val="00592971"/>
    <w:rsid w:val="00593080"/>
    <w:rsid w:val="005956A5"/>
    <w:rsid w:val="005B1240"/>
    <w:rsid w:val="005B2C41"/>
    <w:rsid w:val="005B3B73"/>
    <w:rsid w:val="005B667E"/>
    <w:rsid w:val="005C0F43"/>
    <w:rsid w:val="005C1D41"/>
    <w:rsid w:val="005C445F"/>
    <w:rsid w:val="005C4CB0"/>
    <w:rsid w:val="005C7241"/>
    <w:rsid w:val="005D1FB9"/>
    <w:rsid w:val="005D3032"/>
    <w:rsid w:val="005D5D60"/>
    <w:rsid w:val="005D7E74"/>
    <w:rsid w:val="005E1E4A"/>
    <w:rsid w:val="005E32CF"/>
    <w:rsid w:val="00600248"/>
    <w:rsid w:val="00607A89"/>
    <w:rsid w:val="006116E7"/>
    <w:rsid w:val="00611FFE"/>
    <w:rsid w:val="00613108"/>
    <w:rsid w:val="006167A6"/>
    <w:rsid w:val="00623232"/>
    <w:rsid w:val="00630616"/>
    <w:rsid w:val="0063537C"/>
    <w:rsid w:val="00640D75"/>
    <w:rsid w:val="006438BF"/>
    <w:rsid w:val="00643F7B"/>
    <w:rsid w:val="006441A2"/>
    <w:rsid w:val="00674FFC"/>
    <w:rsid w:val="00682324"/>
    <w:rsid w:val="00693AB3"/>
    <w:rsid w:val="0069482B"/>
    <w:rsid w:val="006964EF"/>
    <w:rsid w:val="006A681F"/>
    <w:rsid w:val="006B18FD"/>
    <w:rsid w:val="006B1E97"/>
    <w:rsid w:val="006C114C"/>
    <w:rsid w:val="006C35C1"/>
    <w:rsid w:val="006D0146"/>
    <w:rsid w:val="006D6B0D"/>
    <w:rsid w:val="006E4130"/>
    <w:rsid w:val="006E6BF7"/>
    <w:rsid w:val="006E70E2"/>
    <w:rsid w:val="006F0DBE"/>
    <w:rsid w:val="006F18DC"/>
    <w:rsid w:val="006F2662"/>
    <w:rsid w:val="006F46C8"/>
    <w:rsid w:val="00701474"/>
    <w:rsid w:val="007038C6"/>
    <w:rsid w:val="00705120"/>
    <w:rsid w:val="007166FE"/>
    <w:rsid w:val="007167A1"/>
    <w:rsid w:val="00717729"/>
    <w:rsid w:val="007209C1"/>
    <w:rsid w:val="00722051"/>
    <w:rsid w:val="0072284F"/>
    <w:rsid w:val="00724101"/>
    <w:rsid w:val="0072548D"/>
    <w:rsid w:val="00726175"/>
    <w:rsid w:val="007311E4"/>
    <w:rsid w:val="00744D8A"/>
    <w:rsid w:val="00755B9D"/>
    <w:rsid w:val="00764C95"/>
    <w:rsid w:val="00766EE8"/>
    <w:rsid w:val="00771700"/>
    <w:rsid w:val="00772A5C"/>
    <w:rsid w:val="007766DA"/>
    <w:rsid w:val="00780437"/>
    <w:rsid w:val="00781308"/>
    <w:rsid w:val="0078172E"/>
    <w:rsid w:val="00782F10"/>
    <w:rsid w:val="00785D65"/>
    <w:rsid w:val="00786610"/>
    <w:rsid w:val="00791040"/>
    <w:rsid w:val="0079315A"/>
    <w:rsid w:val="007A1FCC"/>
    <w:rsid w:val="007A4A8F"/>
    <w:rsid w:val="007A4E50"/>
    <w:rsid w:val="007A5835"/>
    <w:rsid w:val="007B21B7"/>
    <w:rsid w:val="007B794E"/>
    <w:rsid w:val="007C0AF1"/>
    <w:rsid w:val="007C19ED"/>
    <w:rsid w:val="007C250D"/>
    <w:rsid w:val="007C3BBF"/>
    <w:rsid w:val="007C5139"/>
    <w:rsid w:val="007D5C0D"/>
    <w:rsid w:val="007E0E50"/>
    <w:rsid w:val="007E20F0"/>
    <w:rsid w:val="007E75E4"/>
    <w:rsid w:val="007F34DD"/>
    <w:rsid w:val="007F4F22"/>
    <w:rsid w:val="007F4F57"/>
    <w:rsid w:val="007F59A5"/>
    <w:rsid w:val="00800BF4"/>
    <w:rsid w:val="00801524"/>
    <w:rsid w:val="00804EEE"/>
    <w:rsid w:val="00805F15"/>
    <w:rsid w:val="00810FB6"/>
    <w:rsid w:val="00824354"/>
    <w:rsid w:val="008352A7"/>
    <w:rsid w:val="008419A9"/>
    <w:rsid w:val="00842C6F"/>
    <w:rsid w:val="00843EB7"/>
    <w:rsid w:val="00845EC6"/>
    <w:rsid w:val="00847BDE"/>
    <w:rsid w:val="00851C39"/>
    <w:rsid w:val="008527F6"/>
    <w:rsid w:val="00853E73"/>
    <w:rsid w:val="0085783A"/>
    <w:rsid w:val="00866A63"/>
    <w:rsid w:val="00872588"/>
    <w:rsid w:val="008844D9"/>
    <w:rsid w:val="008845B9"/>
    <w:rsid w:val="0088698E"/>
    <w:rsid w:val="0088732B"/>
    <w:rsid w:val="00887E3D"/>
    <w:rsid w:val="00891C98"/>
    <w:rsid w:val="00895085"/>
    <w:rsid w:val="00895AD2"/>
    <w:rsid w:val="0089604F"/>
    <w:rsid w:val="00896FCB"/>
    <w:rsid w:val="008B4C9A"/>
    <w:rsid w:val="008B5586"/>
    <w:rsid w:val="008D3F7F"/>
    <w:rsid w:val="008D530E"/>
    <w:rsid w:val="008D769D"/>
    <w:rsid w:val="008D7E28"/>
    <w:rsid w:val="008E237D"/>
    <w:rsid w:val="008E5BA6"/>
    <w:rsid w:val="008E7A5C"/>
    <w:rsid w:val="00901242"/>
    <w:rsid w:val="00903C9A"/>
    <w:rsid w:val="00903DA9"/>
    <w:rsid w:val="00905CD5"/>
    <w:rsid w:val="009167BF"/>
    <w:rsid w:val="00921EF7"/>
    <w:rsid w:val="00924B51"/>
    <w:rsid w:val="0093003B"/>
    <w:rsid w:val="00931ACF"/>
    <w:rsid w:val="00933A20"/>
    <w:rsid w:val="00934DDD"/>
    <w:rsid w:val="00941F2B"/>
    <w:rsid w:val="00950F8A"/>
    <w:rsid w:val="009520EC"/>
    <w:rsid w:val="00955433"/>
    <w:rsid w:val="0096252E"/>
    <w:rsid w:val="00964B63"/>
    <w:rsid w:val="009712D1"/>
    <w:rsid w:val="00972121"/>
    <w:rsid w:val="0097415A"/>
    <w:rsid w:val="00977695"/>
    <w:rsid w:val="00981497"/>
    <w:rsid w:val="00991C3D"/>
    <w:rsid w:val="0099325D"/>
    <w:rsid w:val="009959CF"/>
    <w:rsid w:val="009A1085"/>
    <w:rsid w:val="009B51A3"/>
    <w:rsid w:val="009D798D"/>
    <w:rsid w:val="009E0794"/>
    <w:rsid w:val="009E4727"/>
    <w:rsid w:val="009E561D"/>
    <w:rsid w:val="009F378B"/>
    <w:rsid w:val="009F38DE"/>
    <w:rsid w:val="009F69F7"/>
    <w:rsid w:val="00A070DC"/>
    <w:rsid w:val="00A2054C"/>
    <w:rsid w:val="00A24473"/>
    <w:rsid w:val="00A261AA"/>
    <w:rsid w:val="00A431BC"/>
    <w:rsid w:val="00A44332"/>
    <w:rsid w:val="00A45CBE"/>
    <w:rsid w:val="00A554DF"/>
    <w:rsid w:val="00A63967"/>
    <w:rsid w:val="00A66F50"/>
    <w:rsid w:val="00A71745"/>
    <w:rsid w:val="00A74094"/>
    <w:rsid w:val="00A823C6"/>
    <w:rsid w:val="00A919D8"/>
    <w:rsid w:val="00A94A24"/>
    <w:rsid w:val="00A955F4"/>
    <w:rsid w:val="00AA1D6F"/>
    <w:rsid w:val="00AB20B1"/>
    <w:rsid w:val="00AB380D"/>
    <w:rsid w:val="00AC3B90"/>
    <w:rsid w:val="00AC4431"/>
    <w:rsid w:val="00AC68EA"/>
    <w:rsid w:val="00AD19D4"/>
    <w:rsid w:val="00AE0B07"/>
    <w:rsid w:val="00AF0C36"/>
    <w:rsid w:val="00AF6147"/>
    <w:rsid w:val="00B005D5"/>
    <w:rsid w:val="00B03761"/>
    <w:rsid w:val="00B06959"/>
    <w:rsid w:val="00B17D46"/>
    <w:rsid w:val="00B213C6"/>
    <w:rsid w:val="00B413EF"/>
    <w:rsid w:val="00B654A7"/>
    <w:rsid w:val="00B67D09"/>
    <w:rsid w:val="00B70507"/>
    <w:rsid w:val="00B736EB"/>
    <w:rsid w:val="00B849F1"/>
    <w:rsid w:val="00B8516E"/>
    <w:rsid w:val="00B852B9"/>
    <w:rsid w:val="00B85FEF"/>
    <w:rsid w:val="00B95485"/>
    <w:rsid w:val="00B972C4"/>
    <w:rsid w:val="00BB0CE4"/>
    <w:rsid w:val="00BC0AD8"/>
    <w:rsid w:val="00BC68D3"/>
    <w:rsid w:val="00BD1D23"/>
    <w:rsid w:val="00BD2238"/>
    <w:rsid w:val="00BE1463"/>
    <w:rsid w:val="00BE2B82"/>
    <w:rsid w:val="00BE7FD9"/>
    <w:rsid w:val="00BF369A"/>
    <w:rsid w:val="00BF669A"/>
    <w:rsid w:val="00C0348B"/>
    <w:rsid w:val="00C26F83"/>
    <w:rsid w:val="00C34016"/>
    <w:rsid w:val="00C34922"/>
    <w:rsid w:val="00C36EA5"/>
    <w:rsid w:val="00C50B72"/>
    <w:rsid w:val="00C53689"/>
    <w:rsid w:val="00C57C65"/>
    <w:rsid w:val="00C635D8"/>
    <w:rsid w:val="00C660F2"/>
    <w:rsid w:val="00C66BC2"/>
    <w:rsid w:val="00C75575"/>
    <w:rsid w:val="00C828FF"/>
    <w:rsid w:val="00C8428C"/>
    <w:rsid w:val="00C847C9"/>
    <w:rsid w:val="00C853C8"/>
    <w:rsid w:val="00C93FBE"/>
    <w:rsid w:val="00C96B7C"/>
    <w:rsid w:val="00CA5B3A"/>
    <w:rsid w:val="00CB52FE"/>
    <w:rsid w:val="00CB68B5"/>
    <w:rsid w:val="00CB724C"/>
    <w:rsid w:val="00CC424C"/>
    <w:rsid w:val="00CC6E5B"/>
    <w:rsid w:val="00CC78CB"/>
    <w:rsid w:val="00CD5BA9"/>
    <w:rsid w:val="00CD6ABA"/>
    <w:rsid w:val="00CE6007"/>
    <w:rsid w:val="00CF340E"/>
    <w:rsid w:val="00D00D7C"/>
    <w:rsid w:val="00D03D15"/>
    <w:rsid w:val="00D076C9"/>
    <w:rsid w:val="00D20D7D"/>
    <w:rsid w:val="00D231B6"/>
    <w:rsid w:val="00D33981"/>
    <w:rsid w:val="00D4217C"/>
    <w:rsid w:val="00D44EA5"/>
    <w:rsid w:val="00D45707"/>
    <w:rsid w:val="00D4617E"/>
    <w:rsid w:val="00D515BD"/>
    <w:rsid w:val="00D52A08"/>
    <w:rsid w:val="00D555A9"/>
    <w:rsid w:val="00D61BEE"/>
    <w:rsid w:val="00D65C54"/>
    <w:rsid w:val="00D66278"/>
    <w:rsid w:val="00D74EFD"/>
    <w:rsid w:val="00D85420"/>
    <w:rsid w:val="00D86C8B"/>
    <w:rsid w:val="00D96C75"/>
    <w:rsid w:val="00DA4C4F"/>
    <w:rsid w:val="00DC0451"/>
    <w:rsid w:val="00DC292A"/>
    <w:rsid w:val="00DC5538"/>
    <w:rsid w:val="00DC6956"/>
    <w:rsid w:val="00DD5401"/>
    <w:rsid w:val="00DD5BFF"/>
    <w:rsid w:val="00DD6DF8"/>
    <w:rsid w:val="00DF6634"/>
    <w:rsid w:val="00E14A47"/>
    <w:rsid w:val="00E32BCA"/>
    <w:rsid w:val="00E36456"/>
    <w:rsid w:val="00E36B82"/>
    <w:rsid w:val="00E56866"/>
    <w:rsid w:val="00E674CC"/>
    <w:rsid w:val="00E67D83"/>
    <w:rsid w:val="00E8017A"/>
    <w:rsid w:val="00E80D4A"/>
    <w:rsid w:val="00EA020A"/>
    <w:rsid w:val="00EA31DD"/>
    <w:rsid w:val="00EA6C85"/>
    <w:rsid w:val="00EB17E0"/>
    <w:rsid w:val="00EB215C"/>
    <w:rsid w:val="00EB3A97"/>
    <w:rsid w:val="00EB3B04"/>
    <w:rsid w:val="00EB7989"/>
    <w:rsid w:val="00EC03E7"/>
    <w:rsid w:val="00EC09D9"/>
    <w:rsid w:val="00EC534B"/>
    <w:rsid w:val="00EC623F"/>
    <w:rsid w:val="00EF08AA"/>
    <w:rsid w:val="00EF2FA8"/>
    <w:rsid w:val="00EF3391"/>
    <w:rsid w:val="00EF39E4"/>
    <w:rsid w:val="00EF761F"/>
    <w:rsid w:val="00F10CC6"/>
    <w:rsid w:val="00F11E2D"/>
    <w:rsid w:val="00F11FED"/>
    <w:rsid w:val="00F13132"/>
    <w:rsid w:val="00F24CE2"/>
    <w:rsid w:val="00F24D98"/>
    <w:rsid w:val="00F278E4"/>
    <w:rsid w:val="00F30437"/>
    <w:rsid w:val="00F30951"/>
    <w:rsid w:val="00F34CD4"/>
    <w:rsid w:val="00F36339"/>
    <w:rsid w:val="00F52152"/>
    <w:rsid w:val="00F53DA9"/>
    <w:rsid w:val="00F600F4"/>
    <w:rsid w:val="00F61257"/>
    <w:rsid w:val="00F64467"/>
    <w:rsid w:val="00F652DF"/>
    <w:rsid w:val="00F65569"/>
    <w:rsid w:val="00F75900"/>
    <w:rsid w:val="00F762F5"/>
    <w:rsid w:val="00F819A4"/>
    <w:rsid w:val="00F90931"/>
    <w:rsid w:val="00F9116C"/>
    <w:rsid w:val="00FA0919"/>
    <w:rsid w:val="00FA17B9"/>
    <w:rsid w:val="00FA401D"/>
    <w:rsid w:val="00FA775D"/>
    <w:rsid w:val="00FB7194"/>
    <w:rsid w:val="00FB7DAA"/>
    <w:rsid w:val="00FC3DBD"/>
    <w:rsid w:val="00FC4839"/>
    <w:rsid w:val="00FC48E5"/>
    <w:rsid w:val="00FC4FF4"/>
    <w:rsid w:val="00FF1AB5"/>
    <w:rsid w:val="00FF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562857"/>
  <w15:docId w15:val="{FEFB3595-E968-4011-8425-E93ADB252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1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96C75"/>
    <w:pPr>
      <w:ind w:left="720"/>
      <w:contextualSpacing/>
    </w:pPr>
  </w:style>
  <w:style w:type="paragraph" w:styleId="Dzeltme">
    <w:name w:val="Revision"/>
    <w:hidden/>
    <w:uiPriority w:val="99"/>
    <w:semiHidden/>
    <w:rsid w:val="00611FFE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F6446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6446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6446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6446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6446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21E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1EF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03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3DA9"/>
  </w:style>
  <w:style w:type="paragraph" w:styleId="AltBilgi">
    <w:name w:val="footer"/>
    <w:basedOn w:val="Normal"/>
    <w:link w:val="AltBilgiChar"/>
    <w:uiPriority w:val="99"/>
    <w:unhideWhenUsed/>
    <w:rsid w:val="00903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3DA9"/>
  </w:style>
  <w:style w:type="paragraph" w:customStyle="1" w:styleId="Standard">
    <w:name w:val="Standard"/>
    <w:rsid w:val="00EC03E7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19421-7771-46FD-9B5E-44E44D648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1</Pages>
  <Words>19529</Words>
  <Characters>111316</Characters>
  <Application>Microsoft Office Word</Application>
  <DocSecurity>0</DocSecurity>
  <Lines>927</Lines>
  <Paragraphs>26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CHNOPC</dc:creator>
  <cp:lastModifiedBy>Zekeriya DUZGUN</cp:lastModifiedBy>
  <cp:revision>62</cp:revision>
  <dcterms:created xsi:type="dcterms:W3CDTF">2021-09-02T08:23:00Z</dcterms:created>
  <dcterms:modified xsi:type="dcterms:W3CDTF">2022-03-29T12:57:00Z</dcterms:modified>
</cp:coreProperties>
</file>